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7FD975" w14:textId="0F53871A" w:rsidR="00AD3A75" w:rsidRDefault="009D09B1" w:rsidP="007A0070">
      <w:r w:rsidRPr="009D09B1">
        <w:rPr>
          <w:noProof/>
        </w:rPr>
        <mc:AlternateContent>
          <mc:Choice Requires="wpg">
            <w:drawing>
              <wp:anchor distT="0" distB="0" distL="114300" distR="114300" simplePos="0" relativeHeight="251658240" behindDoc="1" locked="0" layoutInCell="1" allowOverlap="1" wp14:anchorId="50B94EBB" wp14:editId="56912075">
                <wp:simplePos x="0" y="0"/>
                <wp:positionH relativeFrom="page">
                  <wp:align>left</wp:align>
                </wp:positionH>
                <wp:positionV relativeFrom="paragraph">
                  <wp:posOffset>-638410</wp:posOffset>
                </wp:positionV>
                <wp:extent cx="7772400" cy="2103120"/>
                <wp:effectExtent l="0" t="0" r="0" b="0"/>
                <wp:wrapNone/>
                <wp:docPr id="21" name="Group 9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2103120"/>
                          <a:chOff x="0" y="0"/>
                          <a:chExt cx="7772400" cy="2103120"/>
                        </a:xfrm>
                      </wpg:grpSpPr>
                      <wps:wsp>
                        <wps:cNvPr id="22" name="Rectangle 22"/>
                        <wps:cNvSpPr/>
                        <wps:spPr>
                          <a:xfrm>
                            <a:off x="0" y="0"/>
                            <a:ext cx="7772400" cy="210312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cNvPr id="23" name="Group 23"/>
                        <wpg:cNvGrpSpPr/>
                        <wpg:grpSpPr>
                          <a:xfrm>
                            <a:off x="5229222" y="1"/>
                            <a:ext cx="2413671" cy="2103119"/>
                            <a:chOff x="5229222" y="1"/>
                            <a:chExt cx="1993902" cy="1737359"/>
                          </a:xfrm>
                        </wpg:grpSpPr>
                        <wps:wsp>
                          <wps:cNvPr id="24" name="Freeform: Shape 24"/>
                          <wps:cNvSpPr/>
                          <wps:spPr>
                            <a:xfrm>
                              <a:off x="5229222" y="1"/>
                              <a:ext cx="1993902" cy="1737359"/>
                            </a:xfrm>
                            <a:custGeom>
                              <a:avLst/>
                              <a:gdLst>
                                <a:gd name="connsiteX0" fmla="*/ 508668 w 1993902"/>
                                <a:gd name="connsiteY0" fmla="*/ 0 h 1737359"/>
                                <a:gd name="connsiteX1" fmla="*/ 1485234 w 1993902"/>
                                <a:gd name="connsiteY1" fmla="*/ 0 h 1737359"/>
                                <a:gd name="connsiteX2" fmla="*/ 1554356 w 1993902"/>
                                <a:gd name="connsiteY2" fmla="*/ 41993 h 1737359"/>
                                <a:gd name="connsiteX3" fmla="*/ 1993902 w 1993902"/>
                                <a:gd name="connsiteY3" fmla="*/ 868680 h 1737359"/>
                                <a:gd name="connsiteX4" fmla="*/ 1554356 w 1993902"/>
                                <a:gd name="connsiteY4" fmla="*/ 1695368 h 1737359"/>
                                <a:gd name="connsiteX5" fmla="*/ 1485236 w 1993902"/>
                                <a:gd name="connsiteY5" fmla="*/ 1737359 h 1737359"/>
                                <a:gd name="connsiteX6" fmla="*/ 508667 w 1993902"/>
                                <a:gd name="connsiteY6" fmla="*/ 1737359 h 1737359"/>
                                <a:gd name="connsiteX7" fmla="*/ 439546 w 1993902"/>
                                <a:gd name="connsiteY7" fmla="*/ 1695368 h 1737359"/>
                                <a:gd name="connsiteX8" fmla="*/ 0 w 1993902"/>
                                <a:gd name="connsiteY8" fmla="*/ 868680 h 1737359"/>
                                <a:gd name="connsiteX9" fmla="*/ 439546 w 1993902"/>
                                <a:gd name="connsiteY9" fmla="*/ 41993 h 173735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993902" h="1737359">
                                  <a:moveTo>
                                    <a:pt x="508668" y="0"/>
                                  </a:moveTo>
                                  <a:lnTo>
                                    <a:pt x="1485234" y="0"/>
                                  </a:lnTo>
                                  <a:lnTo>
                                    <a:pt x="1554356" y="41993"/>
                                  </a:lnTo>
                                  <a:cubicBezTo>
                                    <a:pt x="1819547" y="221152"/>
                                    <a:pt x="1993902" y="524554"/>
                                    <a:pt x="1993902" y="868680"/>
                                  </a:cubicBezTo>
                                  <a:cubicBezTo>
                                    <a:pt x="1993902" y="1212806"/>
                                    <a:pt x="1819547" y="1516208"/>
                                    <a:pt x="1554356" y="1695368"/>
                                  </a:cubicBezTo>
                                  <a:lnTo>
                                    <a:pt x="1485236" y="1737359"/>
                                  </a:lnTo>
                                  <a:lnTo>
                                    <a:pt x="508667" y="1737359"/>
                                  </a:lnTo>
                                  <a:lnTo>
                                    <a:pt x="439546" y="1695368"/>
                                  </a:lnTo>
                                  <a:cubicBezTo>
                                    <a:pt x="174356" y="1516208"/>
                                    <a:pt x="0" y="1212806"/>
                                    <a:pt x="0" y="868680"/>
                                  </a:cubicBezTo>
                                  <a:cubicBezTo>
                                    <a:pt x="0" y="524554"/>
                                    <a:pt x="174356" y="221152"/>
                                    <a:pt x="439546" y="41993"/>
                                  </a:cubicBezTo>
                                  <a:close/>
                                </a:path>
                              </a:pathLst>
                            </a:custGeom>
                            <a:gradFill>
                              <a:gsLst>
                                <a:gs pos="0">
                                  <a:schemeClr val="bg1">
                                    <a:lumMod val="95000"/>
                                    <a:alpha val="66000"/>
                                  </a:schemeClr>
                                </a:gs>
                                <a:gs pos="100000">
                                  <a:schemeClr val="bg1">
                                    <a:alpha val="23000"/>
                                  </a:schemeClr>
                                </a:gs>
                              </a:gsLst>
                              <a:lin ang="2700000" scaled="1"/>
                            </a:gradFill>
                            <a:ln>
                              <a:noFill/>
                            </a:ln>
                          </wps:spPr>
                          <wps:style>
                            <a:lnRef idx="2">
                              <a:schemeClr val="accent1">
                                <a:shade val="50000"/>
                              </a:schemeClr>
                            </a:lnRef>
                            <a:fillRef idx="1">
                              <a:schemeClr val="accent1"/>
                            </a:fillRef>
                            <a:effectRef idx="0">
                              <a:schemeClr val="accent1"/>
                            </a:effectRef>
                            <a:fontRef idx="minor">
                              <a:schemeClr val="lt1"/>
                            </a:fontRef>
                          </wps:style>
                          <wps:bodyPr wrap="square" rtlCol="0" anchor="ctr">
                            <a:noAutofit/>
                          </wps:bodyPr>
                        </wps:wsp>
                        <wps:wsp>
                          <wps:cNvPr id="25" name="Oval 25"/>
                          <wps:cNvSpPr/>
                          <wps:spPr>
                            <a:xfrm>
                              <a:off x="5771353" y="413860"/>
                              <a:ext cx="909640" cy="909640"/>
                            </a:xfrm>
                            <a:prstGeom prst="ellips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26" name="Picture 26"/>
                            <pic:cNvPicPr>
                              <a:picLocks noChangeAspect="1"/>
                            </pic:cNvPicPr>
                          </pic:nvPicPr>
                          <pic:blipFill>
                            <a:blip r:embed="rId11">
                              <a:extLst>
                                <a:ext uri="{BEBA8EAE-BF5A-486C-A8C5-ECC9F3942E4B}">
                                  <a14:imgProps xmlns:a14="http://schemas.microsoft.com/office/drawing/2010/main">
                                    <a14:imgLayer r:embed="rId12">
                                      <a14:imgEffect>
                                        <a14:sharpenSoften amount="-72000"/>
                                      </a14:imgEffect>
                                    </a14:imgLayer>
                                  </a14:imgProps>
                                </a:ext>
                              </a:extLst>
                            </a:blip>
                            <a:srcRect l="9161" t="7589" r="41848" b="18925"/>
                            <a:stretch>
                              <a:fillRect/>
                            </a:stretch>
                          </pic:blipFill>
                          <pic:spPr>
                            <a:xfrm>
                              <a:off x="5435163" y="78104"/>
                              <a:ext cx="1581912" cy="1581912"/>
                            </a:xfrm>
                            <a:custGeom>
                              <a:avLst/>
                              <a:gdLst>
                                <a:gd name="connsiteX0" fmla="*/ 790956 w 1581912"/>
                                <a:gd name="connsiteY0" fmla="*/ 0 h 1581912"/>
                                <a:gd name="connsiteX1" fmla="*/ 1581912 w 1581912"/>
                                <a:gd name="connsiteY1" fmla="*/ 790956 h 1581912"/>
                                <a:gd name="connsiteX2" fmla="*/ 790956 w 1581912"/>
                                <a:gd name="connsiteY2" fmla="*/ 1581912 h 1581912"/>
                                <a:gd name="connsiteX3" fmla="*/ 0 w 1581912"/>
                                <a:gd name="connsiteY3" fmla="*/ 790956 h 1581912"/>
                                <a:gd name="connsiteX4" fmla="*/ 790956 w 1581912"/>
                                <a:gd name="connsiteY4" fmla="*/ 0 h 1581912"/>
                                <a:gd name="connsiteX5" fmla="*/ 790576 w 1581912"/>
                                <a:gd name="connsiteY5" fmla="*/ 333375 h 1581912"/>
                                <a:gd name="connsiteX6" fmla="*/ 333375 w 1581912"/>
                                <a:gd name="connsiteY6" fmla="*/ 790576 h 1581912"/>
                                <a:gd name="connsiteX7" fmla="*/ 790576 w 1581912"/>
                                <a:gd name="connsiteY7" fmla="*/ 1247777 h 1581912"/>
                                <a:gd name="connsiteX8" fmla="*/ 1247777 w 1581912"/>
                                <a:gd name="connsiteY8" fmla="*/ 790576 h 1581912"/>
                                <a:gd name="connsiteX9" fmla="*/ 790576 w 1581912"/>
                                <a:gd name="connsiteY9" fmla="*/ 333375 h 158191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581912" h="1581912">
                                  <a:moveTo>
                                    <a:pt x="790956" y="0"/>
                                  </a:moveTo>
                                  <a:cubicBezTo>
                                    <a:pt x="1227789" y="0"/>
                                    <a:pt x="1581912" y="354123"/>
                                    <a:pt x="1581912" y="790956"/>
                                  </a:cubicBezTo>
                                  <a:cubicBezTo>
                                    <a:pt x="1581912" y="1227789"/>
                                    <a:pt x="1227789" y="1581912"/>
                                    <a:pt x="790956" y="1581912"/>
                                  </a:cubicBezTo>
                                  <a:cubicBezTo>
                                    <a:pt x="354123" y="1581912"/>
                                    <a:pt x="0" y="1227789"/>
                                    <a:pt x="0" y="790956"/>
                                  </a:cubicBezTo>
                                  <a:cubicBezTo>
                                    <a:pt x="0" y="354123"/>
                                    <a:pt x="354123" y="0"/>
                                    <a:pt x="790956" y="0"/>
                                  </a:cubicBezTo>
                                  <a:close/>
                                  <a:moveTo>
                                    <a:pt x="790576" y="333375"/>
                                  </a:moveTo>
                                  <a:cubicBezTo>
                                    <a:pt x="538071" y="333375"/>
                                    <a:pt x="333375" y="538071"/>
                                    <a:pt x="333375" y="790576"/>
                                  </a:cubicBezTo>
                                  <a:cubicBezTo>
                                    <a:pt x="333375" y="1043081"/>
                                    <a:pt x="538071" y="1247777"/>
                                    <a:pt x="790576" y="1247777"/>
                                  </a:cubicBezTo>
                                  <a:cubicBezTo>
                                    <a:pt x="1043081" y="1247777"/>
                                    <a:pt x="1247777" y="1043081"/>
                                    <a:pt x="1247777" y="790576"/>
                                  </a:cubicBezTo>
                                  <a:cubicBezTo>
                                    <a:pt x="1247777" y="538071"/>
                                    <a:pt x="1043081" y="333375"/>
                                    <a:pt x="790576" y="333375"/>
                                  </a:cubicBezTo>
                                  <a:close/>
                                </a:path>
                              </a:pathLst>
                            </a:custGeom>
                          </pic:spPr>
                        </pic:pic>
                        <pic:pic xmlns:pic="http://schemas.openxmlformats.org/drawingml/2006/picture">
                          <pic:nvPicPr>
                            <pic:cNvPr id="27" name="Picture 27"/>
                            <pic:cNvPicPr>
                              <a:picLocks noChangeAspect="1"/>
                            </pic:cNvPicPr>
                          </pic:nvPicPr>
                          <pic:blipFill rotWithShape="1">
                            <a:blip r:embed="rId13"/>
                            <a:srcRect l="1908" t="8727" r="44294" b="10576"/>
                            <a:stretch/>
                          </pic:blipFill>
                          <pic:spPr>
                            <a:xfrm>
                              <a:off x="5814693" y="457200"/>
                              <a:ext cx="822960" cy="822960"/>
                            </a:xfrm>
                            <a:custGeom>
                              <a:avLst/>
                              <a:gdLst>
                                <a:gd name="connsiteX0" fmla="*/ 457201 w 914402"/>
                                <a:gd name="connsiteY0" fmla="*/ 0 h 914402"/>
                                <a:gd name="connsiteX1" fmla="*/ 914402 w 914402"/>
                                <a:gd name="connsiteY1" fmla="*/ 457201 h 914402"/>
                                <a:gd name="connsiteX2" fmla="*/ 457201 w 914402"/>
                                <a:gd name="connsiteY2" fmla="*/ 914402 h 914402"/>
                                <a:gd name="connsiteX3" fmla="*/ 0 w 914402"/>
                                <a:gd name="connsiteY3" fmla="*/ 457201 h 914402"/>
                                <a:gd name="connsiteX4" fmla="*/ 457201 w 914402"/>
                                <a:gd name="connsiteY4" fmla="*/ 0 h 914402"/>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914402" h="914402">
                                  <a:moveTo>
                                    <a:pt x="457201" y="0"/>
                                  </a:moveTo>
                                  <a:cubicBezTo>
                                    <a:pt x="709706" y="0"/>
                                    <a:pt x="914402" y="204696"/>
                                    <a:pt x="914402" y="457201"/>
                                  </a:cubicBezTo>
                                  <a:cubicBezTo>
                                    <a:pt x="914402" y="709706"/>
                                    <a:pt x="709706" y="914402"/>
                                    <a:pt x="457201" y="914402"/>
                                  </a:cubicBezTo>
                                  <a:cubicBezTo>
                                    <a:pt x="204696" y="914402"/>
                                    <a:pt x="0" y="709706"/>
                                    <a:pt x="0" y="457201"/>
                                  </a:cubicBezTo>
                                  <a:cubicBezTo>
                                    <a:pt x="0" y="204696"/>
                                    <a:pt x="204696" y="0"/>
                                    <a:pt x="457201" y="0"/>
                                  </a:cubicBezTo>
                                  <a:close/>
                                </a:path>
                              </a:pathLst>
                            </a:custGeom>
                          </pic:spPr>
                        </pic:pic>
                        <wps:wsp>
                          <wps:cNvPr id="28" name="Freeform: Shape 28"/>
                          <wps:cNvSpPr/>
                          <wps:spPr>
                            <a:xfrm>
                              <a:off x="5435163" y="78104"/>
                              <a:ext cx="1582019" cy="1484518"/>
                            </a:xfrm>
                            <a:custGeom>
                              <a:avLst/>
                              <a:gdLst>
                                <a:gd name="connsiteX0" fmla="*/ 801150 w 1582019"/>
                                <a:gd name="connsiteY0" fmla="*/ 59 h 1484518"/>
                                <a:gd name="connsiteX1" fmla="*/ 1538084 w 1582019"/>
                                <a:gd name="connsiteY1" fmla="*/ 531393 h 1484518"/>
                                <a:gd name="connsiteX2" fmla="*/ 1171329 w 1582019"/>
                                <a:gd name="connsiteY2" fmla="*/ 1484518 h 1484518"/>
                                <a:gd name="connsiteX3" fmla="*/ 1009591 w 1582019"/>
                                <a:gd name="connsiteY3" fmla="*/ 1189639 h 1484518"/>
                                <a:gd name="connsiteX4" fmla="*/ 1046202 w 1582019"/>
                                <a:gd name="connsiteY4" fmla="*/ 1169767 h 1484518"/>
                                <a:gd name="connsiteX5" fmla="*/ 1247777 w 1582019"/>
                                <a:gd name="connsiteY5" fmla="*/ 790649 h 1484518"/>
                                <a:gd name="connsiteX6" fmla="*/ 790576 w 1582019"/>
                                <a:gd name="connsiteY6" fmla="*/ 333448 h 1484518"/>
                                <a:gd name="connsiteX7" fmla="*/ 333375 w 1582019"/>
                                <a:gd name="connsiteY7" fmla="*/ 790649 h 1484518"/>
                                <a:gd name="connsiteX8" fmla="*/ 333413 w 1582019"/>
                                <a:gd name="connsiteY8" fmla="*/ 791028 h 1484518"/>
                                <a:gd name="connsiteX9" fmla="*/ 0 w 1582019"/>
                                <a:gd name="connsiteY9" fmla="*/ 791029 h 1484518"/>
                                <a:gd name="connsiteX10" fmla="*/ 659301 w 1582019"/>
                                <a:gd name="connsiteY10" fmla="*/ 11107 h 1484518"/>
                                <a:gd name="connsiteX11" fmla="*/ 801150 w 1582019"/>
                                <a:gd name="connsiteY11" fmla="*/ 59 h 148451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Lst>
                              <a:rect l="l" t="t" r="r" b="b"/>
                              <a:pathLst>
                                <a:path w="1582019" h="1484518">
                                  <a:moveTo>
                                    <a:pt x="801150" y="59"/>
                                  </a:moveTo>
                                  <a:cubicBezTo>
                                    <a:pt x="1128977" y="4090"/>
                                    <a:pt x="1427208" y="212335"/>
                                    <a:pt x="1538084" y="531393"/>
                                  </a:cubicBezTo>
                                  <a:cubicBezTo>
                                    <a:pt x="1664800" y="896031"/>
                                    <a:pt x="1509789" y="1298876"/>
                                    <a:pt x="1171329" y="1484518"/>
                                  </a:cubicBezTo>
                                  <a:lnTo>
                                    <a:pt x="1009591" y="1189639"/>
                                  </a:lnTo>
                                  <a:lnTo>
                                    <a:pt x="1046202" y="1169767"/>
                                  </a:lnTo>
                                  <a:cubicBezTo>
                                    <a:pt x="1167818" y="1087605"/>
                                    <a:pt x="1247777" y="948465"/>
                                    <a:pt x="1247777" y="790649"/>
                                  </a:cubicBezTo>
                                  <a:cubicBezTo>
                                    <a:pt x="1247777" y="538144"/>
                                    <a:pt x="1043081" y="333448"/>
                                    <a:pt x="790576" y="333448"/>
                                  </a:cubicBezTo>
                                  <a:cubicBezTo>
                                    <a:pt x="538071" y="333448"/>
                                    <a:pt x="333375" y="538144"/>
                                    <a:pt x="333375" y="790649"/>
                                  </a:cubicBezTo>
                                  <a:lnTo>
                                    <a:pt x="333413" y="791028"/>
                                  </a:lnTo>
                                  <a:lnTo>
                                    <a:pt x="0" y="791029"/>
                                  </a:lnTo>
                                  <a:cubicBezTo>
                                    <a:pt x="0" y="405001"/>
                                    <a:pt x="278658" y="75361"/>
                                    <a:pt x="659301" y="11107"/>
                                  </a:cubicBezTo>
                                  <a:cubicBezTo>
                                    <a:pt x="706882" y="3075"/>
                                    <a:pt x="754318" y="-517"/>
                                    <a:pt x="801150" y="59"/>
                                  </a:cubicBezTo>
                                  <a:close/>
                                </a:path>
                              </a:pathLst>
                            </a:custGeom>
                            <a:gradFill flip="none" rotWithShape="1">
                              <a:gsLst>
                                <a:gs pos="0">
                                  <a:schemeClr val="accent1">
                                    <a:lumMod val="60000"/>
                                    <a:lumOff val="40000"/>
                                  </a:schemeClr>
                                </a:gs>
                                <a:gs pos="50000">
                                  <a:schemeClr val="accent1"/>
                                </a:gs>
                                <a:gs pos="100000">
                                  <a:schemeClr val="accent1">
                                    <a:lumMod val="75000"/>
                                  </a:schemeClr>
                                </a:gs>
                              </a:gsLst>
                              <a:lin ang="2700000" scaled="1"/>
                              <a:tileRect/>
                            </a:gradFill>
                            <a:ln>
                              <a:noFill/>
                            </a:ln>
                          </wps:spPr>
                          <wps:style>
                            <a:lnRef idx="2">
                              <a:schemeClr val="accent1">
                                <a:shade val="50000"/>
                              </a:schemeClr>
                            </a:lnRef>
                            <a:fillRef idx="1">
                              <a:schemeClr val="accent1"/>
                            </a:fillRef>
                            <a:effectRef idx="0">
                              <a:schemeClr val="accent1"/>
                            </a:effectRef>
                            <a:fontRef idx="minor">
                              <a:schemeClr val="lt1"/>
                            </a:fontRef>
                          </wps:style>
                          <wps:bodyPr wrap="square" rtlCol="0" anchor="ctr">
                            <a:noAutofit/>
                          </wps:bodyPr>
                        </wps:wsp>
                      </wpg:grpSp>
                    </wpg:wgp>
                  </a:graphicData>
                </a:graphic>
              </wp:anchor>
            </w:drawing>
          </mc:Choice>
          <mc:Fallback>
            <w:pict>
              <v:group w14:anchorId="623B4676" id="Group 96" o:spid="_x0000_s1026" alt="&quot;&quot;" style="position:absolute;margin-left:0;margin-top:-50.25pt;width:612pt;height:165.6pt;z-index:-251658240;mso-position-horizontal:left;mso-position-horizontal-relative:page" coordsize="77724,21031" o:gfxdata="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">
                <v:rect id="Rectangle 22" o:spid="_x0000_s1027" style="position:absolute;width:77724;height:210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" fillcolor="#0078d4 [3204]" stroked="f" strokeweight="1pt"/>
                <v:group id="Group 23" o:spid="_x0000_s1028" style="position:absolute;left:52292;width:24136;height:21031" coordorigin="52292" coordsize="19939,173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shape id="Freeform: Shape 24" o:spid="_x0000_s1029" style="position:absolute;left:52292;width:19939;height:17373;visibility:visible;mso-wrap-style:square;v-text-anchor:middle" coordsize="1993902,17373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" path="m508668,r976566,l1554356,41993v265191,179159,439546,482561,439546,826687c1993902,1212806,1819547,1516208,1554356,1695368r-69120,41991l508667,1737359r-69121,-41991c174356,1516208,,1212806,,868680,,524554,174356,221152,439546,41993l508668,xe" fillcolor="#f2f2f2 [3052]" stroked="f" strokeweight="1pt">
                    <v:fill opacity="43253f" color2="white [3212]" o:opacity2="15073f" angle="45" focus="100%" type="gradient"/>
                    <v:stroke joinstyle="miter"/>
                    <v:path arrowok="t" o:connecttype="custom" o:connectlocs="508668,0;1485234,0;1554356,41993;1993902,868680;1554356,1695368;1485236,1737359;508667,1737359;439546,1695368;0,868680;439546,41993" o:connectangles="0,0,0,0,0,0,0,0,0,0"/>
                  </v:shape>
                  <v:oval id="Oval 25" o:spid="_x0000_s1030" style="position:absolute;left:57713;top:4138;width:9096;height:90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" fillcolor="white [3212]" stroked="f" strokeweight="1pt">
                    <v:stroke joinstyle="miter"/>
                  </v:oval>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6" o:spid="_x0000_s1031" type="#_x0000_t75" style="position:absolute;left:54351;top:781;width:15819;height:15819;visibility:visible;mso-wrap-style:square" coordsize="1581912,1581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" path="m790956,v436833,,790956,354123,790956,790956c1581912,1227789,1227789,1581912,790956,1581912,354123,1581912,,1227789,,790956,,354123,354123,,790956,xm790576,333375v-252505,,-457201,204696,-457201,457201c333375,1043081,538071,1247777,790576,1247777v252505,,457201,-204696,457201,-457201c1247777,538071,1043081,333375,790576,333375xe">
                    <v:imagedata r:id="rId14" o:title="" croptop="4974f" cropbottom="12403f" cropleft="6004f" cropright="27426f"/>
                    <v:formulas/>
                    <v:path o:extrusionok="t" o:connecttype="custom" o:connectlocs="790956,0;1581912,790956;790956,1581912;0,790956;790956,0;790576,333375;333375,790576;790576,1247777;1247777,790576;790576,333375" o:connectangles="0,0,0,0,0,0,0,0,0,0"/>
                  </v:shape>
                  <v:shape id="Picture 27" o:spid="_x0000_s1032" type="#_x0000_t75" style="position:absolute;left:58146;top:4572;width:8230;height:8229;visibility:visible;mso-wrap-style:square" coordsize="914402,914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" path="m457201,c709706,,914402,204696,914402,457201v,252505,-204696,457201,-457201,457201c204696,914402,,709706,,457201,,204696,204696,,457201,xe">
                    <v:imagedata r:id="rId15" o:title="" croptop="5719f" cropbottom="6931f" cropleft="1250f" cropright="29029f"/>
                    <v:formulas/>
                    <v:path o:extrusionok="t" o:connecttype="custom" o:connectlocs="411480,0;822960,411480;411480,822960;0,411480;411480,0" o:connectangles="0,0,0,0,0"/>
                  </v:shape>
                  <v:shape id="Freeform: Shape 28" o:spid="_x0000_s1033" style="position:absolute;left:54351;top:781;width:15820;height:14845;visibility:visible;mso-wrap-style:square;v-text-anchor:middle" coordsize="1582019,14845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" path="m801150,59v327827,4031,626058,212276,736934,531334c1664800,896031,1509789,1298876,1171329,1484518l1009591,1189639r36611,-19872c1167818,1087605,1247777,948465,1247777,790649v,-252505,-204696,-457201,-457201,-457201c538071,333448,333375,538144,333375,790649r38,379l,791029c,405001,278658,75361,659301,11107,706882,3075,754318,-517,801150,59xe" fillcolor="#4cb1ff [1940]" stroked="f" strokeweight="1pt">
                    <v:fill color2="#00599e [2404]" rotate="t" angle="45" colors="0 #4cb1ff;.5 #0078d4;1 #005a9f" focus="100%" type="gradient"/>
                    <v:stroke joinstyle="miter"/>
                    <v:path arrowok="t" o:connecttype="custom" o:connectlocs="801150,59;1538084,531393;1171329,1484518;1009591,1189639;1046202,1169767;1247777,790649;790576,333448;333375,790649;333413,791028;0,791029;659301,11107;801150,59" o:connectangles="0,0,0,0,0,0,0,0,0,0,0,0"/>
                  </v:shape>
                </v:group>
                <w10:wrap anchorx="page"/>
              </v:group>
            </w:pict>
          </mc:Fallback>
        </mc:AlternateContent>
      </w:r>
      <w:r w:rsidR="007A0070">
        <w:rPr>
          <w:noProof/>
        </w:rPr>
        <w:drawing>
          <wp:inline distT="0" distB="0" distL="0" distR="0" wp14:anchorId="0E03387A" wp14:editId="21563FED">
            <wp:extent cx="1195464" cy="256032"/>
            <wp:effectExtent l="0" t="0" r="5080" b="0"/>
            <wp:docPr id="20" name="MS logo white - EMF" descr="Microsoft logo white text ver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 logo white - EMF" descr="Microsoft logo white text version"/>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bwMode="black">
                    <a:xfrm>
                      <a:off x="0" y="0"/>
                      <a:ext cx="1195464" cy="256032"/>
                    </a:xfrm>
                    <a:prstGeom prst="rect">
                      <a:avLst/>
                    </a:prstGeom>
                  </pic:spPr>
                </pic:pic>
              </a:graphicData>
            </a:graphic>
          </wp:inline>
        </w:drawing>
      </w:r>
    </w:p>
    <w:p w14:paraId="5C4C25FA" w14:textId="3088E8B0" w:rsidR="007A0070" w:rsidRPr="007A0070" w:rsidRDefault="004F4D35" w:rsidP="004F4D35">
      <w:pPr>
        <w:pStyle w:val="BodyText2"/>
        <w:spacing w:before="120"/>
        <w:ind w:left="-720"/>
      </w:pPr>
      <w:r>
        <w:rPr>
          <w:noProof/>
        </w:rPr>
        <mc:AlternateContent>
          <mc:Choice Requires="wps">
            <w:drawing>
              <wp:inline distT="0" distB="0" distL="0" distR="0" wp14:anchorId="7FECD35A" wp14:editId="20DA7751">
                <wp:extent cx="3667125" cy="633600"/>
                <wp:effectExtent l="0" t="0" r="9525" b="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67125" cy="633600"/>
                        </a:xfrm>
                        <a:prstGeom prst="rect">
                          <a:avLst/>
                        </a:prstGeom>
                        <a:noFill/>
                        <a:ln w="9525">
                          <a:noFill/>
                          <a:miter lim="800000"/>
                          <a:headEnd/>
                          <a:tailEnd/>
                        </a:ln>
                      </wps:spPr>
                      <wps:txbx>
                        <w:txbxContent>
                          <w:p w14:paraId="78398E43" w14:textId="32481F67" w:rsidR="005E3E0B" w:rsidRDefault="005E3E0B" w:rsidP="004F4D35">
                            <w:pPr>
                              <w:pStyle w:val="Title"/>
                              <w:rPr>
                                <w:lang w:val="fr-FR"/>
                              </w:rPr>
                            </w:pPr>
                            <w:r w:rsidRPr="005E3E0B">
                              <w:rPr>
                                <w:lang w:val="fr-FR"/>
                              </w:rPr>
                              <w:t xml:space="preserve">Gérer les données avec </w:t>
                            </w:r>
                          </w:p>
                          <w:p w14:paraId="4F8CEFED" w14:textId="3DE43E5F" w:rsidR="003A4C75" w:rsidRPr="003040E8" w:rsidRDefault="005E3E0B" w:rsidP="004F4D35">
                            <w:pPr>
                              <w:pStyle w:val="Title"/>
                              <w:rPr>
                                <w:lang w:val="fr-FR"/>
                              </w:rPr>
                            </w:pPr>
                            <w:r w:rsidRPr="005E3E0B">
                              <w:rPr>
                                <w:lang w:val="fr-FR"/>
                              </w:rPr>
                              <w:t>Microsoft 365</w:t>
                            </w:r>
                          </w:p>
                        </w:txbxContent>
                      </wps:txbx>
                      <wps:bodyPr rot="0" vert="horz" wrap="square" lIns="0" tIns="0" rIns="0" bIns="0" anchor="t" anchorCtr="0">
                        <a:spAutoFit/>
                      </wps:bodyPr>
                    </wps:wsp>
                  </a:graphicData>
                </a:graphic>
              </wp:inline>
            </w:drawing>
          </mc:Choice>
          <mc:Fallback>
            <w:pict>
              <v:shapetype w14:anchorId="7FECD35A" id="_x0000_t202" coordsize="21600,21600" o:spt="202" path="m,l,21600r21600,l21600,xe">
                <v:stroke joinstyle="miter"/>
                <v:path gradientshapeok="t" o:connecttype="rect"/>
              </v:shapetype>
              <v:shape id="Text Box 2" o:spid="_x0000_s1026" type="#_x0000_t202" style="width:288.75pt;height:49.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" filled="f" stroked="f">
                <v:textbox style="mso-fit-shape-to-text:t" inset="0,0,0,0">
                  <w:txbxContent>
                    <w:p w14:paraId="78398E43" w14:textId="32481F67" w:rsidR="005E3E0B" w:rsidRDefault="005E3E0B" w:rsidP="004F4D35">
                      <w:pPr>
                        <w:pStyle w:val="Title"/>
                        <w:rPr>
                          <w:lang w:val="fr-FR"/>
                        </w:rPr>
                      </w:pPr>
                      <w:r w:rsidRPr="005E3E0B">
                        <w:rPr>
                          <w:lang w:val="fr-FR"/>
                        </w:rPr>
                        <w:t xml:space="preserve">Gérer les données avec </w:t>
                      </w:r>
                    </w:p>
                    <w:p w14:paraId="4F8CEFED" w14:textId="3DE43E5F" w:rsidR="003A4C75" w:rsidRPr="003040E8" w:rsidRDefault="005E3E0B" w:rsidP="004F4D35">
                      <w:pPr>
                        <w:pStyle w:val="Title"/>
                        <w:rPr>
                          <w:lang w:val="fr-FR"/>
                        </w:rPr>
                      </w:pPr>
                      <w:r w:rsidRPr="005E3E0B">
                        <w:rPr>
                          <w:lang w:val="fr-FR"/>
                        </w:rPr>
                        <w:t>Microsoft 365</w:t>
                      </w:r>
                    </w:p>
                  </w:txbxContent>
                </v:textbox>
                <w10:anchorlock/>
              </v:shape>
            </w:pict>
          </mc:Fallback>
        </mc:AlternateContent>
      </w:r>
    </w:p>
    <w:p w14:paraId="47FCDF46" w14:textId="6DC4DBD0" w:rsidR="000B771A" w:rsidRDefault="000B771A" w:rsidP="000B771A"/>
    <w:p w14:paraId="7F1A4CB6" w14:textId="77777777" w:rsidR="000B771A" w:rsidRDefault="000B771A" w:rsidP="000B771A"/>
    <w:p w14:paraId="5C6A5AE9" w14:textId="77777777" w:rsidR="000B771A" w:rsidRDefault="000B771A" w:rsidP="000B771A"/>
    <w:p w14:paraId="06E01828" w14:textId="660302D1" w:rsidR="008F3AE5" w:rsidRPr="003040E8" w:rsidRDefault="0032557F" w:rsidP="00F86FE4">
      <w:pPr>
        <w:pStyle w:val="Heading1"/>
        <w:rPr>
          <w:lang w:val="fr-FR"/>
        </w:rPr>
      </w:pPr>
      <w:r w:rsidRPr="003040E8">
        <w:rPr>
          <w:lang w:val="fr-FR"/>
        </w:rPr>
        <w:t>Objectif</w:t>
      </w:r>
    </w:p>
    <w:p w14:paraId="218C9A1C" w14:textId="330100BA" w:rsidR="00187220" w:rsidRDefault="00F743D8" w:rsidP="00914966">
      <w:pPr>
        <w:pStyle w:val="BodyText"/>
        <w:rPr>
          <w:rStyle w:val="q4iawc"/>
          <w:lang w:val="fr-FR"/>
        </w:rPr>
      </w:pPr>
      <w:r>
        <w:rPr>
          <w:rStyle w:val="q4iawc"/>
          <w:lang w:val="fr-FR"/>
        </w:rPr>
        <w:t xml:space="preserve">La gestion des </w:t>
      </w:r>
      <w:r w:rsidR="00187220">
        <w:rPr>
          <w:rStyle w:val="q4iawc"/>
          <w:lang w:val="fr-FR"/>
        </w:rPr>
        <w:t>données avec Microsoft 365 est une compétence clé qui permettra aux apprenants d'entreprendre n'importe quel projet avec</w:t>
      </w:r>
      <w:r w:rsidR="00812BC7">
        <w:rPr>
          <w:rStyle w:val="q4iawc"/>
          <w:lang w:val="fr-FR"/>
        </w:rPr>
        <w:t xml:space="preserve"> confiance.</w:t>
      </w:r>
      <w:r w:rsidR="00187220">
        <w:rPr>
          <w:rStyle w:val="viiyi"/>
          <w:lang w:val="fr-FR"/>
        </w:rPr>
        <w:t xml:space="preserve"> </w:t>
      </w:r>
      <w:r w:rsidR="00812BC7">
        <w:rPr>
          <w:rStyle w:val="q4iawc"/>
          <w:lang w:val="fr-FR"/>
        </w:rPr>
        <w:t>Cette formation apprend à recueillir</w:t>
      </w:r>
      <w:r w:rsidR="00187220">
        <w:rPr>
          <w:rStyle w:val="q4iawc"/>
          <w:lang w:val="fr-FR"/>
        </w:rPr>
        <w:t xml:space="preserve">, organiser et distribuer des données à l'aide d'outils </w:t>
      </w:r>
      <w:r w:rsidR="00812BC7">
        <w:rPr>
          <w:rStyle w:val="q4iawc"/>
          <w:lang w:val="fr-FR"/>
        </w:rPr>
        <w:t>à cet effet</w:t>
      </w:r>
      <w:r w:rsidR="00187220">
        <w:rPr>
          <w:rStyle w:val="q4iawc"/>
          <w:lang w:val="fr-FR"/>
        </w:rPr>
        <w:t>, notamment Forms, Power Automate, Excel et Power BI.</w:t>
      </w:r>
      <w:r w:rsidR="00187220">
        <w:rPr>
          <w:rStyle w:val="viiyi"/>
          <w:lang w:val="fr-FR"/>
        </w:rPr>
        <w:t xml:space="preserve"> </w:t>
      </w:r>
      <w:r w:rsidR="00187220">
        <w:rPr>
          <w:rStyle w:val="q4iawc"/>
          <w:lang w:val="fr-FR"/>
        </w:rPr>
        <w:t xml:space="preserve">Ils </w:t>
      </w:r>
      <w:r w:rsidR="00703168">
        <w:rPr>
          <w:rStyle w:val="q4iawc"/>
          <w:lang w:val="fr-FR"/>
        </w:rPr>
        <w:t xml:space="preserve">pourront acquérir </w:t>
      </w:r>
      <w:r w:rsidR="00187220">
        <w:rPr>
          <w:rStyle w:val="q4iawc"/>
          <w:lang w:val="fr-FR"/>
        </w:rPr>
        <w:t xml:space="preserve">des compétences de haut niveau, notamment </w:t>
      </w:r>
      <w:r w:rsidR="00812BC7">
        <w:rPr>
          <w:rStyle w:val="q4iawc"/>
          <w:lang w:val="fr-FR"/>
        </w:rPr>
        <w:t>à</w:t>
      </w:r>
      <w:r w:rsidR="00187220">
        <w:rPr>
          <w:rStyle w:val="q4iawc"/>
          <w:lang w:val="fr-FR"/>
        </w:rPr>
        <w:t xml:space="preserve"> personnaliser des formulaires, créer des tableaux croisés dynamiques et même </w:t>
      </w:r>
      <w:r w:rsidR="00812BC7">
        <w:rPr>
          <w:rStyle w:val="q4iawc"/>
          <w:lang w:val="fr-FR"/>
        </w:rPr>
        <w:t xml:space="preserve">générer </w:t>
      </w:r>
      <w:r w:rsidR="00187220">
        <w:rPr>
          <w:rStyle w:val="q4iawc"/>
          <w:lang w:val="fr-FR"/>
        </w:rPr>
        <w:t>des rapports dans Power BI</w:t>
      </w:r>
      <w:r w:rsidR="00812BC7">
        <w:rPr>
          <w:rStyle w:val="q4iawc"/>
          <w:lang w:val="fr-FR"/>
        </w:rPr>
        <w:t>.</w:t>
      </w:r>
    </w:p>
    <w:p w14:paraId="4383A2BF" w14:textId="77777777" w:rsidR="008267D4" w:rsidRPr="003040E8" w:rsidRDefault="008267D4" w:rsidP="00E43BC2">
      <w:pPr>
        <w:pStyle w:val="BodyText"/>
        <w:rPr>
          <w:lang w:val="fr-FR"/>
        </w:rPr>
      </w:pPr>
    </w:p>
    <w:p w14:paraId="0BEF7203" w14:textId="77777777" w:rsidR="00F52B7A" w:rsidRPr="0009480E" w:rsidRDefault="00F52B7A" w:rsidP="00F52B7A">
      <w:pPr>
        <w:pStyle w:val="BodyText"/>
        <w:rPr>
          <w:rFonts w:asciiTheme="majorHAnsi" w:hAnsiTheme="majorHAnsi" w:cstheme="majorBidi"/>
          <w:lang w:val="fr-FR"/>
        </w:rPr>
      </w:pPr>
      <w:r>
        <w:rPr>
          <w:rFonts w:asciiTheme="majorHAnsi" w:hAnsiTheme="majorHAnsi" w:cstheme="majorBidi"/>
          <w:lang w:val="fr-FR"/>
        </w:rPr>
        <w:t>Cette formation vous permettra de :</w:t>
      </w:r>
    </w:p>
    <w:p w14:paraId="53B702FF" w14:textId="3869B954" w:rsidR="00A46F84" w:rsidRPr="00F52B7A" w:rsidRDefault="00F52B7A" w:rsidP="00A46F84">
      <w:pPr>
        <w:pStyle w:val="ListBullet"/>
        <w:rPr>
          <w:lang w:val="fr-FR"/>
        </w:rPr>
      </w:pPr>
      <w:r>
        <w:rPr>
          <w:lang w:val="fr-FR"/>
        </w:rPr>
        <w:t xml:space="preserve">Créer un formulaire pour rassembler des données </w:t>
      </w:r>
    </w:p>
    <w:p w14:paraId="2EFAC263" w14:textId="39507255" w:rsidR="00A46F84" w:rsidRPr="00F52B7A" w:rsidRDefault="00A46F84" w:rsidP="00A46F84">
      <w:pPr>
        <w:pStyle w:val="ListBullet"/>
        <w:rPr>
          <w:lang w:val="fr-FR"/>
        </w:rPr>
      </w:pPr>
      <w:r w:rsidRPr="00F52B7A">
        <w:rPr>
          <w:lang w:val="fr-FR"/>
        </w:rPr>
        <w:t>Cr</w:t>
      </w:r>
      <w:r w:rsidR="00F52B7A">
        <w:rPr>
          <w:lang w:val="fr-FR"/>
        </w:rPr>
        <w:t>éer un flux P</w:t>
      </w:r>
      <w:r w:rsidRPr="00F52B7A">
        <w:rPr>
          <w:lang w:val="fr-FR"/>
        </w:rPr>
        <w:t>ower Automate</w:t>
      </w:r>
    </w:p>
    <w:p w14:paraId="650009F5" w14:textId="40781AAA" w:rsidR="00A46F84" w:rsidRPr="00F52B7A" w:rsidRDefault="00A46F84" w:rsidP="00A46F84">
      <w:pPr>
        <w:pStyle w:val="ListBullet"/>
        <w:rPr>
          <w:lang w:val="fr-FR"/>
        </w:rPr>
      </w:pPr>
      <w:r w:rsidRPr="00F52B7A">
        <w:rPr>
          <w:lang w:val="fr-FR"/>
        </w:rPr>
        <w:t>Cr</w:t>
      </w:r>
      <w:r w:rsidR="00F52B7A">
        <w:rPr>
          <w:lang w:val="fr-FR"/>
        </w:rPr>
        <w:t xml:space="preserve">éer un tableau croisé </w:t>
      </w:r>
      <w:r w:rsidRPr="00F52B7A">
        <w:rPr>
          <w:lang w:val="fr-FR"/>
        </w:rPr>
        <w:t xml:space="preserve">Excel </w:t>
      </w:r>
    </w:p>
    <w:p w14:paraId="4D8AEC79" w14:textId="177E599E" w:rsidR="00A46F84" w:rsidRPr="00F52B7A" w:rsidRDefault="00F52B7A" w:rsidP="00A46F84">
      <w:pPr>
        <w:pStyle w:val="ListBullet"/>
        <w:rPr>
          <w:lang w:val="fr-FR"/>
        </w:rPr>
      </w:pPr>
      <w:r>
        <w:rPr>
          <w:lang w:val="fr-FR"/>
        </w:rPr>
        <w:t xml:space="preserve">Joindre des tableaux dans </w:t>
      </w:r>
      <w:r w:rsidR="00A46F84" w:rsidRPr="00F52B7A">
        <w:rPr>
          <w:lang w:val="fr-FR"/>
        </w:rPr>
        <w:t>Excel</w:t>
      </w:r>
    </w:p>
    <w:p w14:paraId="659EAA15" w14:textId="351A891C" w:rsidR="00A46F84" w:rsidRPr="00F52B7A" w:rsidRDefault="00F52B7A" w:rsidP="00A46F84">
      <w:pPr>
        <w:pStyle w:val="ListBullet"/>
        <w:rPr>
          <w:lang w:val="fr-FR"/>
        </w:rPr>
      </w:pPr>
      <w:r>
        <w:rPr>
          <w:lang w:val="fr-FR"/>
        </w:rPr>
        <w:t xml:space="preserve">Générer des rapports dans </w:t>
      </w:r>
      <w:r w:rsidR="00A46F84" w:rsidRPr="00F52B7A">
        <w:rPr>
          <w:lang w:val="fr-FR"/>
        </w:rPr>
        <w:t>Power BI</w:t>
      </w:r>
    </w:p>
    <w:p w14:paraId="2846E369" w14:textId="3651DF69" w:rsidR="00E92F54" w:rsidRPr="00F52B7A" w:rsidRDefault="00A46F84" w:rsidP="00E34F33">
      <w:pPr>
        <w:pStyle w:val="ListBullet"/>
        <w:rPr>
          <w:rFonts w:asciiTheme="majorHAnsi" w:hAnsiTheme="majorHAnsi" w:cstheme="majorHAnsi"/>
          <w:lang w:val="fr-FR"/>
        </w:rPr>
      </w:pPr>
      <w:r w:rsidRPr="00F52B7A">
        <w:rPr>
          <w:lang w:val="fr-FR"/>
        </w:rPr>
        <w:t>Compl</w:t>
      </w:r>
      <w:r w:rsidR="00F52B7A" w:rsidRPr="00F52B7A">
        <w:rPr>
          <w:lang w:val="fr-FR"/>
        </w:rPr>
        <w:t>éter une série d’exercices pratiques sur l’application de</w:t>
      </w:r>
      <w:r w:rsidRPr="00F52B7A">
        <w:rPr>
          <w:lang w:val="fr-FR"/>
        </w:rPr>
        <w:t xml:space="preserve"> Microsoft Forms, Power Automate, Excel </w:t>
      </w:r>
      <w:r w:rsidR="00F52B7A" w:rsidRPr="00F52B7A">
        <w:rPr>
          <w:lang w:val="fr-FR"/>
        </w:rPr>
        <w:t xml:space="preserve">et </w:t>
      </w:r>
      <w:r w:rsidRPr="00F52B7A">
        <w:rPr>
          <w:lang w:val="fr-FR"/>
        </w:rPr>
        <w:t xml:space="preserve">Power BI </w:t>
      </w:r>
      <w:r w:rsidR="00F52B7A" w:rsidRPr="00F52B7A">
        <w:rPr>
          <w:lang w:val="fr-FR"/>
        </w:rPr>
        <w:t xml:space="preserve">à toute une gamme de scénarios de gestion de projet. </w:t>
      </w:r>
    </w:p>
    <w:p w14:paraId="0002063A" w14:textId="77777777" w:rsidR="00F326B7" w:rsidRDefault="00F326B7" w:rsidP="00FC4CB1">
      <w:pPr>
        <w:pStyle w:val="BodyText"/>
        <w:rPr>
          <w:rFonts w:asciiTheme="majorHAnsi" w:hAnsiTheme="majorHAnsi" w:cstheme="majorHAnsi"/>
          <w:lang w:val="fr-FR"/>
        </w:rPr>
      </w:pPr>
    </w:p>
    <w:p w14:paraId="6466D942" w14:textId="74AF3144" w:rsidR="008F3AE5" w:rsidRPr="00F52B7A" w:rsidRDefault="008F2F83" w:rsidP="00FC4CB1">
      <w:pPr>
        <w:pStyle w:val="BodyText"/>
        <w:rPr>
          <w:lang w:val="fr-FR"/>
        </w:rPr>
      </w:pPr>
      <w:r w:rsidRPr="007844EF">
        <w:rPr>
          <w:rFonts w:asciiTheme="majorHAnsi" w:hAnsiTheme="majorHAnsi" w:cstheme="majorHAnsi"/>
          <w:lang w:val="fr-FR"/>
        </w:rPr>
        <w:t>Compétences connexes</w:t>
      </w:r>
      <w:r>
        <w:rPr>
          <w:rFonts w:asciiTheme="majorHAnsi" w:hAnsiTheme="majorHAnsi" w:cstheme="majorHAnsi"/>
          <w:lang w:val="fr-FR"/>
        </w:rPr>
        <w:t> :</w:t>
      </w:r>
      <w:r w:rsidRPr="007844EF">
        <w:rPr>
          <w:lang w:val="fr-FR"/>
        </w:rPr>
        <w:t xml:space="preserve"> </w:t>
      </w:r>
      <w:r w:rsidR="0028337A" w:rsidRPr="00F52B7A">
        <w:rPr>
          <w:lang w:val="fr-FR"/>
        </w:rPr>
        <w:t>Microsoft Excel</w:t>
      </w:r>
    </w:p>
    <w:p w14:paraId="39A9FAEF" w14:textId="1F74DCBF" w:rsidR="00B867B4" w:rsidRPr="00F52B7A" w:rsidRDefault="008F2F83" w:rsidP="00FC4CB1">
      <w:pPr>
        <w:pStyle w:val="BodyText"/>
        <w:rPr>
          <w:lang w:val="fr-FR"/>
        </w:rPr>
      </w:pPr>
      <w:r>
        <w:rPr>
          <w:rFonts w:asciiTheme="majorHAnsi" w:hAnsiTheme="majorHAnsi" w:cstheme="majorHAnsi"/>
          <w:lang w:val="fr-FR"/>
        </w:rPr>
        <w:t>Ressources nécessaires :</w:t>
      </w:r>
      <w:r w:rsidR="00FB2410" w:rsidRPr="00F52B7A">
        <w:rPr>
          <w:lang w:val="fr-FR"/>
        </w:rPr>
        <w:t xml:space="preserve"> </w:t>
      </w:r>
      <w:r w:rsidR="002931A3">
        <w:rPr>
          <w:lang w:val="fr-FR"/>
        </w:rPr>
        <w:t>Ordinateur</w:t>
      </w:r>
      <w:r w:rsidR="00D80556" w:rsidRPr="00F52B7A">
        <w:rPr>
          <w:lang w:val="fr-FR"/>
        </w:rPr>
        <w:t xml:space="preserve">, </w:t>
      </w:r>
      <w:r w:rsidR="002931A3">
        <w:rPr>
          <w:lang w:val="fr-FR"/>
        </w:rPr>
        <w:t>accès à l’I</w:t>
      </w:r>
      <w:r w:rsidR="00D80556" w:rsidRPr="00F52B7A">
        <w:rPr>
          <w:lang w:val="fr-FR"/>
        </w:rPr>
        <w:t>nternet, acc</w:t>
      </w:r>
      <w:r w:rsidR="002931A3">
        <w:rPr>
          <w:lang w:val="fr-FR"/>
        </w:rPr>
        <w:t xml:space="preserve">ès à </w:t>
      </w:r>
      <w:r w:rsidR="00D80556" w:rsidRPr="00F52B7A">
        <w:rPr>
          <w:lang w:val="fr-FR"/>
        </w:rPr>
        <w:t xml:space="preserve">M365, </w:t>
      </w:r>
      <w:r w:rsidR="002931A3">
        <w:rPr>
          <w:lang w:val="fr-FR"/>
        </w:rPr>
        <w:t xml:space="preserve">abonnement </w:t>
      </w:r>
      <w:r w:rsidR="00AF3DA0" w:rsidRPr="00F52B7A">
        <w:rPr>
          <w:lang w:val="fr-FR"/>
        </w:rPr>
        <w:t>(</w:t>
      </w:r>
      <w:r w:rsidR="002931A3">
        <w:rPr>
          <w:lang w:val="fr-FR"/>
        </w:rPr>
        <w:t>facultatif</w:t>
      </w:r>
      <w:r w:rsidR="00AF3DA0" w:rsidRPr="00F52B7A">
        <w:rPr>
          <w:lang w:val="fr-FR"/>
        </w:rPr>
        <w:t xml:space="preserve">) </w:t>
      </w:r>
      <w:r w:rsidR="002931A3">
        <w:rPr>
          <w:lang w:val="fr-FR"/>
        </w:rPr>
        <w:t>à</w:t>
      </w:r>
      <w:r w:rsidR="00D80556" w:rsidRPr="00F52B7A">
        <w:rPr>
          <w:lang w:val="fr-FR"/>
        </w:rPr>
        <w:t xml:space="preserve"> Power BI</w:t>
      </w:r>
    </w:p>
    <w:p w14:paraId="727AD97E" w14:textId="77777777" w:rsidR="00F95A30" w:rsidRPr="003040E8" w:rsidRDefault="00F95A30" w:rsidP="00653383">
      <w:pPr>
        <w:rPr>
          <w:lang w:val="fr-FR"/>
        </w:rPr>
      </w:pPr>
    </w:p>
    <w:p w14:paraId="224FE7ED" w14:textId="77777777" w:rsidR="00E43BC2" w:rsidRPr="003040E8" w:rsidRDefault="00E43BC2">
      <w:pPr>
        <w:spacing w:before="0" w:after="160" w:line="259" w:lineRule="auto"/>
        <w:rPr>
          <w:rFonts w:asciiTheme="majorHAnsi" w:eastAsiaTheme="majorEastAsia" w:hAnsiTheme="majorHAnsi" w:cstheme="majorBidi"/>
          <w:color w:val="243A5E" w:themeColor="text2"/>
          <w:sz w:val="28"/>
          <w:szCs w:val="26"/>
          <w:lang w:val="fr-FR"/>
        </w:rPr>
      </w:pPr>
      <w:r w:rsidRPr="003040E8">
        <w:rPr>
          <w:lang w:val="fr-FR"/>
        </w:rPr>
        <w:br w:type="page"/>
      </w:r>
    </w:p>
    <w:p w14:paraId="4B934067" w14:textId="5DA8F615" w:rsidR="00C37F2D" w:rsidRPr="00751820" w:rsidRDefault="00DD1678" w:rsidP="00F86FE4">
      <w:pPr>
        <w:pStyle w:val="Heading1"/>
        <w:rPr>
          <w:lang w:val="fr-FR"/>
        </w:rPr>
      </w:pPr>
      <w:r w:rsidRPr="00751820">
        <w:rPr>
          <w:lang w:val="fr-FR"/>
        </w:rPr>
        <w:lastRenderedPageBreak/>
        <w:t>C</w:t>
      </w:r>
      <w:r w:rsidR="00EA21C4" w:rsidRPr="00751820">
        <w:rPr>
          <w:lang w:val="fr-FR"/>
        </w:rPr>
        <w:t>hap</w:t>
      </w:r>
      <w:r w:rsidR="00751820">
        <w:rPr>
          <w:lang w:val="fr-FR"/>
        </w:rPr>
        <w:t>itre</w:t>
      </w:r>
      <w:r w:rsidRPr="00751820">
        <w:rPr>
          <w:lang w:val="fr-FR"/>
        </w:rPr>
        <w:t xml:space="preserve"> 1</w:t>
      </w:r>
      <w:r w:rsidR="00751820">
        <w:rPr>
          <w:lang w:val="fr-FR"/>
        </w:rPr>
        <w:t> :</w:t>
      </w:r>
      <w:r w:rsidRPr="00751820">
        <w:rPr>
          <w:lang w:val="fr-FR"/>
        </w:rPr>
        <w:t xml:space="preserve"> </w:t>
      </w:r>
      <w:r w:rsidR="00751820">
        <w:rPr>
          <w:lang w:val="fr-FR"/>
        </w:rPr>
        <w:t>Introduction à</w:t>
      </w:r>
      <w:r w:rsidR="007A54D5" w:rsidRPr="00751820">
        <w:rPr>
          <w:lang w:val="fr-FR"/>
        </w:rPr>
        <w:t xml:space="preserve"> Forms</w:t>
      </w:r>
    </w:p>
    <w:p w14:paraId="03C6EFF5" w14:textId="208D9F4A" w:rsidR="00DA1DF0" w:rsidRPr="00751820" w:rsidRDefault="00055FC2" w:rsidP="00DA1DF0">
      <w:pPr>
        <w:pStyle w:val="Heading2"/>
        <w:rPr>
          <w:lang w:val="fr-FR"/>
        </w:rPr>
      </w:pPr>
      <w:r>
        <w:rPr>
          <w:lang w:val="fr-FR"/>
        </w:rPr>
        <w:t>Termes à connaître :</w:t>
      </w:r>
      <w:r w:rsidR="00B118A9" w:rsidRPr="00751820">
        <w:rPr>
          <w:lang w:val="fr-FR"/>
        </w:rPr>
        <w:t xml:space="preserve"> </w:t>
      </w:r>
    </w:p>
    <w:p w14:paraId="065ABE2B" w14:textId="1F2C5F63" w:rsidR="001547E5" w:rsidRPr="00751820" w:rsidRDefault="00655B78" w:rsidP="00FC4CB1">
      <w:pPr>
        <w:pStyle w:val="BodyText"/>
        <w:rPr>
          <w:lang w:val="fr-FR"/>
        </w:rPr>
      </w:pPr>
      <w:r w:rsidRPr="00751820">
        <w:rPr>
          <w:lang w:val="fr-FR"/>
        </w:rPr>
        <w:t>Form</w:t>
      </w:r>
      <w:r w:rsidR="00055FC2">
        <w:rPr>
          <w:lang w:val="fr-FR"/>
        </w:rPr>
        <w:t>ulaire</w:t>
      </w:r>
      <w:r w:rsidRPr="00751820">
        <w:rPr>
          <w:lang w:val="fr-FR"/>
        </w:rPr>
        <w:t xml:space="preserve">, </w:t>
      </w:r>
      <w:r w:rsidR="00E34F33">
        <w:rPr>
          <w:lang w:val="fr-FR"/>
        </w:rPr>
        <w:t>épinglé</w:t>
      </w:r>
      <w:r w:rsidRPr="00751820">
        <w:rPr>
          <w:lang w:val="fr-FR"/>
        </w:rPr>
        <w:t>, group</w:t>
      </w:r>
      <w:r w:rsidR="00261A9E">
        <w:rPr>
          <w:lang w:val="fr-FR"/>
        </w:rPr>
        <w:t>e</w:t>
      </w:r>
      <w:r w:rsidRPr="00751820">
        <w:rPr>
          <w:lang w:val="fr-FR"/>
        </w:rPr>
        <w:t xml:space="preserve">, </w:t>
      </w:r>
      <w:r w:rsidR="00E34F33">
        <w:rPr>
          <w:lang w:val="fr-FR"/>
        </w:rPr>
        <w:t>enquête</w:t>
      </w:r>
      <w:r w:rsidRPr="00751820">
        <w:rPr>
          <w:lang w:val="fr-FR"/>
        </w:rPr>
        <w:t xml:space="preserve">, </w:t>
      </w:r>
      <w:r w:rsidR="00E34F33">
        <w:rPr>
          <w:lang w:val="fr-FR"/>
        </w:rPr>
        <w:t>questionnaire</w:t>
      </w:r>
      <w:r w:rsidRPr="00751820">
        <w:rPr>
          <w:lang w:val="fr-FR"/>
        </w:rPr>
        <w:t>, type</w:t>
      </w:r>
      <w:r w:rsidR="00E34F33">
        <w:rPr>
          <w:lang w:val="fr-FR"/>
        </w:rPr>
        <w:t xml:space="preserve"> de question</w:t>
      </w:r>
      <w:r w:rsidRPr="00751820">
        <w:rPr>
          <w:lang w:val="fr-FR"/>
        </w:rPr>
        <w:t xml:space="preserve">, </w:t>
      </w:r>
      <w:r w:rsidR="00E34F33">
        <w:rPr>
          <w:lang w:val="fr-FR"/>
        </w:rPr>
        <w:t>champ obligatoire</w:t>
      </w:r>
      <w:r w:rsidRPr="00751820">
        <w:rPr>
          <w:lang w:val="fr-FR"/>
        </w:rPr>
        <w:t>, section, branch</w:t>
      </w:r>
      <w:r w:rsidR="00E34F33">
        <w:rPr>
          <w:lang w:val="fr-FR"/>
        </w:rPr>
        <w:t>e</w:t>
      </w:r>
      <w:r w:rsidRPr="00751820">
        <w:rPr>
          <w:lang w:val="fr-FR"/>
        </w:rPr>
        <w:t xml:space="preserve">, </w:t>
      </w:r>
      <w:r w:rsidR="00E34F33">
        <w:rPr>
          <w:lang w:val="fr-FR"/>
        </w:rPr>
        <w:t>recueil de données</w:t>
      </w:r>
      <w:r w:rsidRPr="00751820">
        <w:rPr>
          <w:lang w:val="fr-FR"/>
        </w:rPr>
        <w:t xml:space="preserve">, </w:t>
      </w:r>
      <w:r w:rsidR="000679BD">
        <w:rPr>
          <w:lang w:val="fr-FR"/>
        </w:rPr>
        <w:t>lien vers un formulaire</w:t>
      </w:r>
      <w:r w:rsidRPr="00751820">
        <w:rPr>
          <w:lang w:val="fr-FR"/>
        </w:rPr>
        <w:t xml:space="preserve">, </w:t>
      </w:r>
      <w:r w:rsidR="000679BD">
        <w:rPr>
          <w:lang w:val="fr-FR"/>
        </w:rPr>
        <w:t>code</w:t>
      </w:r>
      <w:r w:rsidRPr="00751820">
        <w:rPr>
          <w:lang w:val="fr-FR"/>
        </w:rPr>
        <w:t xml:space="preserve"> QR </w:t>
      </w:r>
      <w:r w:rsidR="000679BD">
        <w:rPr>
          <w:lang w:val="fr-FR"/>
        </w:rPr>
        <w:t>de formulaire</w:t>
      </w:r>
      <w:r w:rsidRPr="00751820">
        <w:rPr>
          <w:lang w:val="fr-FR"/>
        </w:rPr>
        <w:t xml:space="preserve">, </w:t>
      </w:r>
      <w:r w:rsidR="00995A0F">
        <w:rPr>
          <w:lang w:val="fr-FR"/>
        </w:rPr>
        <w:t>intégration d’un formulaire</w:t>
      </w:r>
      <w:r w:rsidRPr="00751820">
        <w:rPr>
          <w:lang w:val="fr-FR"/>
        </w:rPr>
        <w:t xml:space="preserve">, </w:t>
      </w:r>
      <w:r w:rsidR="0070763A">
        <w:rPr>
          <w:lang w:val="fr-FR"/>
        </w:rPr>
        <w:t xml:space="preserve">partage de formulaire à des fins de </w:t>
      </w:r>
      <w:r w:rsidRPr="00751820">
        <w:rPr>
          <w:lang w:val="fr-FR"/>
        </w:rPr>
        <w:t>collaboration</w:t>
      </w:r>
    </w:p>
    <w:p w14:paraId="5C4E999C" w14:textId="3E1549A1" w:rsidR="00B118A9" w:rsidRPr="00751820" w:rsidRDefault="00AF0B50" w:rsidP="00963BEB">
      <w:pPr>
        <w:pStyle w:val="Heading2"/>
        <w:rPr>
          <w:lang w:val="fr-FR"/>
        </w:rPr>
      </w:pPr>
      <w:r>
        <w:rPr>
          <w:lang w:val="fr-FR"/>
        </w:rPr>
        <w:t>Vidéos connexes :</w:t>
      </w:r>
    </w:p>
    <w:p w14:paraId="59AF8CB1" w14:textId="77777777" w:rsidR="005B7996" w:rsidRDefault="005B7996" w:rsidP="005B7996">
      <w:pPr>
        <w:pStyle w:val="BodyText"/>
        <w:rPr>
          <w:lang w:val="fr-FR"/>
        </w:rPr>
      </w:pPr>
      <w:r>
        <w:rPr>
          <w:lang w:val="fr-FR"/>
        </w:rPr>
        <w:t>Veillez à commencer par visionner les leçons par vidéo correspondant à cette formation.</w:t>
      </w:r>
    </w:p>
    <w:p w14:paraId="636746F6" w14:textId="5B215D0D" w:rsidR="003A20D5" w:rsidRPr="00751820" w:rsidRDefault="00E91CEF" w:rsidP="00963BEB">
      <w:pPr>
        <w:pStyle w:val="Heading2"/>
        <w:rPr>
          <w:lang w:val="fr-FR"/>
        </w:rPr>
      </w:pPr>
      <w:r>
        <w:rPr>
          <w:lang w:val="fr-FR"/>
        </w:rPr>
        <w:t>Contrôle des connaissances</w:t>
      </w:r>
    </w:p>
    <w:p w14:paraId="63A95052" w14:textId="1B48F4B3" w:rsidR="00B4125F" w:rsidRPr="00751820" w:rsidRDefault="00E91CEF" w:rsidP="00272796">
      <w:pPr>
        <w:pStyle w:val="ListNumber"/>
        <w:spacing w:before="120"/>
        <w:ind w:left="360"/>
        <w:rPr>
          <w:lang w:val="fr-FR"/>
        </w:rPr>
      </w:pPr>
      <w:r>
        <w:rPr>
          <w:lang w:val="fr-FR"/>
        </w:rPr>
        <w:t>Énumérez trois choses pour lesquelles vous pourriez vous servir d’une enquête.</w:t>
      </w:r>
    </w:p>
    <w:p w14:paraId="717B4250" w14:textId="69194FEA" w:rsidR="00B4125F" w:rsidRPr="00751820" w:rsidRDefault="00E91CEF" w:rsidP="003D3263">
      <w:pPr>
        <w:pStyle w:val="ListNumber2"/>
        <w:numPr>
          <w:ilvl w:val="0"/>
          <w:numId w:val="0"/>
        </w:numPr>
        <w:ind w:left="360"/>
        <w:rPr>
          <w:rFonts w:asciiTheme="majorHAnsi" w:hAnsiTheme="majorHAnsi" w:cstheme="majorHAnsi"/>
          <w:lang w:val="fr-FR"/>
        </w:rPr>
      </w:pPr>
      <w:r>
        <w:rPr>
          <w:rFonts w:asciiTheme="majorHAnsi" w:hAnsiTheme="majorHAnsi" w:cstheme="majorHAnsi"/>
          <w:lang w:val="fr-FR"/>
        </w:rPr>
        <w:t>Réponse possible :</w:t>
      </w:r>
      <w:r w:rsidR="005F722E" w:rsidRPr="00751820">
        <w:rPr>
          <w:rFonts w:asciiTheme="majorHAnsi" w:hAnsiTheme="majorHAnsi" w:cstheme="majorHAnsi"/>
          <w:lang w:val="fr-FR"/>
        </w:rPr>
        <w:t xml:space="preserve"> </w:t>
      </w:r>
      <w:r w:rsidR="00A923FD">
        <w:rPr>
          <w:rFonts w:cstheme="minorHAnsi"/>
          <w:lang w:val="fr-FR"/>
        </w:rPr>
        <w:t>Enquête de fin de formation, recueil des préférences de l’utilisateur, informations relatives au client</w:t>
      </w:r>
    </w:p>
    <w:p w14:paraId="311D37BA" w14:textId="384AD4E6" w:rsidR="008C6719" w:rsidRPr="00FB56B6" w:rsidRDefault="00FB56B6" w:rsidP="00272796">
      <w:pPr>
        <w:pStyle w:val="ListNumber"/>
        <w:spacing w:before="120"/>
        <w:ind w:left="360"/>
        <w:rPr>
          <w:lang w:val="fr-FR"/>
        </w:rPr>
      </w:pPr>
      <w:r w:rsidRPr="00FB56B6">
        <w:rPr>
          <w:lang w:val="fr-FR"/>
        </w:rPr>
        <w:t xml:space="preserve">Réfléchissez aux </w:t>
      </w:r>
      <w:r>
        <w:rPr>
          <w:lang w:val="fr-FR"/>
        </w:rPr>
        <w:t>enquêtes auxquelles vous avez répondu.</w:t>
      </w:r>
      <w:r w:rsidR="000277A0" w:rsidRPr="00FB56B6">
        <w:rPr>
          <w:lang w:val="fr-FR"/>
        </w:rPr>
        <w:t xml:space="preserve"> </w:t>
      </w:r>
      <w:r w:rsidR="00C805D4">
        <w:rPr>
          <w:lang w:val="fr-FR"/>
        </w:rPr>
        <w:t>Quelles informations avez-vous partagées sans hésitation et lesquelles ont-elles suscité chez vous plus de réticences ?</w:t>
      </w:r>
    </w:p>
    <w:p w14:paraId="48EFB8C1" w14:textId="13640634" w:rsidR="008C6719" w:rsidRPr="00FB56B6" w:rsidRDefault="00E91CEF" w:rsidP="003D3263">
      <w:pPr>
        <w:pStyle w:val="ListNumber2"/>
        <w:numPr>
          <w:ilvl w:val="0"/>
          <w:numId w:val="0"/>
        </w:numPr>
        <w:ind w:left="360"/>
        <w:rPr>
          <w:rFonts w:asciiTheme="majorHAnsi" w:hAnsiTheme="majorHAnsi" w:cstheme="majorHAnsi"/>
          <w:lang w:val="fr-FR"/>
        </w:rPr>
      </w:pPr>
      <w:r w:rsidRPr="00FB56B6">
        <w:rPr>
          <w:rFonts w:asciiTheme="majorHAnsi" w:hAnsiTheme="majorHAnsi" w:cstheme="majorHAnsi"/>
          <w:lang w:val="fr-FR"/>
        </w:rPr>
        <w:t>Réponses possibles :</w:t>
      </w:r>
      <w:r w:rsidR="003D3263" w:rsidRPr="00FB56B6">
        <w:rPr>
          <w:rFonts w:asciiTheme="majorHAnsi" w:hAnsiTheme="majorHAnsi" w:cstheme="majorHAnsi"/>
          <w:lang w:val="fr-FR"/>
        </w:rPr>
        <w:t xml:space="preserve"> </w:t>
      </w:r>
      <w:r w:rsidR="00EE4557">
        <w:rPr>
          <w:rFonts w:cstheme="minorHAnsi"/>
          <w:lang w:val="fr-FR"/>
        </w:rPr>
        <w:t>Certaines personnes sont plus réticentes à communiquer leur adresse électronique, leurs nom et prénom, leurs informations personnelles privées, et leurs comptes de réseaux sociaux</w:t>
      </w:r>
      <w:r w:rsidR="00ED35E7" w:rsidRPr="00FB56B6">
        <w:rPr>
          <w:rFonts w:cstheme="minorHAnsi"/>
          <w:lang w:val="fr-FR"/>
        </w:rPr>
        <w:t>.</w:t>
      </w:r>
    </w:p>
    <w:p w14:paraId="6308D424" w14:textId="0C50A9A6" w:rsidR="00B277A4" w:rsidRPr="00FB56B6" w:rsidRDefault="00EE4557" w:rsidP="00272796">
      <w:pPr>
        <w:pStyle w:val="ListNumber"/>
        <w:spacing w:before="120"/>
        <w:ind w:left="360"/>
        <w:rPr>
          <w:lang w:val="fr-FR"/>
        </w:rPr>
      </w:pPr>
      <w:r>
        <w:rPr>
          <w:lang w:val="fr-FR"/>
        </w:rPr>
        <w:t xml:space="preserve">Il existe plusieurs manières de partager des enquêtes : </w:t>
      </w:r>
      <w:r w:rsidR="00B02FC6" w:rsidRPr="00FB56B6">
        <w:rPr>
          <w:lang w:val="fr-FR"/>
        </w:rPr>
        <w:t xml:space="preserve">URL, </w:t>
      </w:r>
      <w:r>
        <w:rPr>
          <w:lang w:val="fr-FR"/>
        </w:rPr>
        <w:t xml:space="preserve">code </w:t>
      </w:r>
      <w:r w:rsidR="00B02FC6" w:rsidRPr="00FB56B6">
        <w:rPr>
          <w:lang w:val="fr-FR"/>
        </w:rPr>
        <w:t xml:space="preserve">QR, </w:t>
      </w:r>
      <w:r>
        <w:rPr>
          <w:lang w:val="fr-FR"/>
        </w:rPr>
        <w:t xml:space="preserve">envoi par courrier électronique, et intégration </w:t>
      </w:r>
      <w:r w:rsidR="00B02FC6" w:rsidRPr="00FB56B6">
        <w:rPr>
          <w:lang w:val="fr-FR"/>
        </w:rPr>
        <w:t>HTML</w:t>
      </w:r>
      <w:r w:rsidR="00C90EF1">
        <w:rPr>
          <w:lang w:val="fr-FR"/>
        </w:rPr>
        <w:t>. Quand utiliseriez-vous chacune de ces méthodes ?</w:t>
      </w:r>
    </w:p>
    <w:p w14:paraId="61403953" w14:textId="49C9A469" w:rsidR="00E26690" w:rsidRPr="00FB56B6" w:rsidRDefault="00E91CEF" w:rsidP="00830E1A">
      <w:pPr>
        <w:pStyle w:val="ListNumber2"/>
        <w:numPr>
          <w:ilvl w:val="0"/>
          <w:numId w:val="0"/>
        </w:numPr>
        <w:ind w:left="360"/>
        <w:rPr>
          <w:lang w:val="fr-FR"/>
        </w:rPr>
      </w:pPr>
      <w:r w:rsidRPr="00FB56B6">
        <w:rPr>
          <w:rFonts w:asciiTheme="majorHAnsi" w:hAnsiTheme="majorHAnsi" w:cstheme="majorHAnsi"/>
          <w:lang w:val="fr-FR"/>
        </w:rPr>
        <w:t>Réponses possibles :</w:t>
      </w:r>
      <w:r w:rsidR="00891B07" w:rsidRPr="00FB56B6">
        <w:rPr>
          <w:lang w:val="fr-FR"/>
        </w:rPr>
        <w:t xml:space="preserve"> </w:t>
      </w:r>
      <w:r w:rsidR="00F36E7D" w:rsidRPr="00FB56B6">
        <w:rPr>
          <w:lang w:val="fr-FR"/>
        </w:rPr>
        <w:t>URL –</w:t>
      </w:r>
      <w:r w:rsidR="00C90EF1">
        <w:rPr>
          <w:lang w:val="fr-FR"/>
        </w:rPr>
        <w:t xml:space="preserve"> documents en ligne tels que des e-mails, sites Web, réseaux sociaux ; code </w:t>
      </w:r>
      <w:r w:rsidR="00F36E7D" w:rsidRPr="00FB56B6">
        <w:rPr>
          <w:lang w:val="fr-FR"/>
        </w:rPr>
        <w:t>QR</w:t>
      </w:r>
      <w:r w:rsidR="002860C2" w:rsidRPr="00FB56B6">
        <w:rPr>
          <w:lang w:val="fr-FR"/>
        </w:rPr>
        <w:t xml:space="preserve"> –</w:t>
      </w:r>
      <w:r w:rsidR="00C90EF1">
        <w:rPr>
          <w:lang w:val="fr-FR"/>
        </w:rPr>
        <w:t xml:space="preserve"> </w:t>
      </w:r>
      <w:r w:rsidR="00F36E7D" w:rsidRPr="00FB56B6">
        <w:rPr>
          <w:lang w:val="fr-FR"/>
        </w:rPr>
        <w:t xml:space="preserve">documents </w:t>
      </w:r>
      <w:r w:rsidR="00C90EF1">
        <w:rPr>
          <w:lang w:val="fr-FR"/>
        </w:rPr>
        <w:t xml:space="preserve">imprimés tels que des brochures, </w:t>
      </w:r>
      <w:r w:rsidR="00F36E7D" w:rsidRPr="00FB56B6">
        <w:rPr>
          <w:lang w:val="fr-FR"/>
        </w:rPr>
        <w:t>posters</w:t>
      </w:r>
      <w:r w:rsidR="00C90EF1">
        <w:rPr>
          <w:lang w:val="fr-FR"/>
        </w:rPr>
        <w:t> ;</w:t>
      </w:r>
      <w:r w:rsidR="00F36E7D" w:rsidRPr="00FB56B6">
        <w:rPr>
          <w:lang w:val="fr-FR"/>
        </w:rPr>
        <w:t xml:space="preserve"> </w:t>
      </w:r>
      <w:r w:rsidR="00C90EF1">
        <w:rPr>
          <w:lang w:val="fr-FR"/>
        </w:rPr>
        <w:t>envoi par courrier électronique</w:t>
      </w:r>
      <w:r w:rsidR="00547898" w:rsidRPr="00FB56B6">
        <w:rPr>
          <w:lang w:val="fr-FR"/>
        </w:rPr>
        <w:t xml:space="preserve"> – </w:t>
      </w:r>
      <w:r w:rsidR="00C90EF1">
        <w:rPr>
          <w:lang w:val="fr-FR"/>
        </w:rPr>
        <w:t xml:space="preserve">communication de l’enquête à des personnes spécifiques ou des groupes d’adresses électroniques ; intégration </w:t>
      </w:r>
      <w:r w:rsidR="00F36E7D" w:rsidRPr="00FB56B6">
        <w:rPr>
          <w:lang w:val="fr-FR"/>
        </w:rPr>
        <w:t xml:space="preserve">HTML </w:t>
      </w:r>
      <w:r w:rsidR="00547898" w:rsidRPr="00FB56B6">
        <w:rPr>
          <w:lang w:val="fr-FR"/>
        </w:rPr>
        <w:t xml:space="preserve">– </w:t>
      </w:r>
      <w:r w:rsidR="00C90EF1">
        <w:rPr>
          <w:lang w:val="fr-FR"/>
        </w:rPr>
        <w:t xml:space="preserve">pages </w:t>
      </w:r>
      <w:r w:rsidR="00F36E7D" w:rsidRPr="00FB56B6">
        <w:rPr>
          <w:lang w:val="fr-FR"/>
        </w:rPr>
        <w:t xml:space="preserve">web </w:t>
      </w:r>
    </w:p>
    <w:p w14:paraId="5CD30BF9" w14:textId="77777777" w:rsidR="00F50F0F" w:rsidRPr="003040E8" w:rsidRDefault="00F50F0F" w:rsidP="00F50F0F">
      <w:pPr>
        <w:pStyle w:val="BodyText"/>
        <w:rPr>
          <w:lang w:val="fr-FR"/>
        </w:rPr>
      </w:pPr>
    </w:p>
    <w:p w14:paraId="384F67C0" w14:textId="461FED32" w:rsidR="008968C0" w:rsidRPr="00AE010B" w:rsidRDefault="00D1688A" w:rsidP="00771FF9">
      <w:pPr>
        <w:pStyle w:val="Heading2"/>
        <w:rPr>
          <w:lang w:val="fr-FR"/>
        </w:rPr>
      </w:pPr>
      <w:r>
        <w:rPr>
          <w:lang w:val="fr-FR"/>
        </w:rPr>
        <w:t>Atelier</w:t>
      </w:r>
      <w:r w:rsidR="00DA1DF0" w:rsidRPr="00AE010B">
        <w:rPr>
          <w:lang w:val="fr-FR"/>
        </w:rPr>
        <w:t xml:space="preserve"> </w:t>
      </w:r>
      <w:r w:rsidR="003269F9" w:rsidRPr="00AE010B">
        <w:rPr>
          <w:lang w:val="fr-FR"/>
        </w:rPr>
        <w:t>1.</w:t>
      </w:r>
      <w:r w:rsidR="00DA1DF0" w:rsidRPr="00AE010B">
        <w:rPr>
          <w:lang w:val="fr-FR"/>
        </w:rPr>
        <w:t>1</w:t>
      </w:r>
      <w:r w:rsidR="00AE010B">
        <w:rPr>
          <w:lang w:val="fr-FR"/>
        </w:rPr>
        <w:t> :</w:t>
      </w:r>
      <w:r w:rsidR="003269F9" w:rsidRPr="00AE010B">
        <w:rPr>
          <w:lang w:val="fr-FR"/>
        </w:rPr>
        <w:t xml:space="preserve"> </w:t>
      </w:r>
      <w:r w:rsidR="00AE010B">
        <w:rPr>
          <w:lang w:val="fr-FR"/>
        </w:rPr>
        <w:t>Création de votre premier formulaire</w:t>
      </w:r>
    </w:p>
    <w:p w14:paraId="1408432C" w14:textId="59AD4802" w:rsidR="000E1BD9" w:rsidRPr="00AE010B" w:rsidRDefault="0032557F" w:rsidP="00F11F1A">
      <w:pPr>
        <w:pStyle w:val="Heading3"/>
        <w:rPr>
          <w:lang w:val="fr-FR"/>
        </w:rPr>
      </w:pPr>
      <w:r>
        <w:rPr>
          <w:lang w:val="fr-FR"/>
        </w:rPr>
        <w:t>Objectif</w:t>
      </w:r>
    </w:p>
    <w:p w14:paraId="627938E6" w14:textId="4ADA0D0A" w:rsidR="008968C0" w:rsidRPr="007B2919" w:rsidRDefault="00392651" w:rsidP="00EB687F">
      <w:pPr>
        <w:pStyle w:val="BodyText"/>
        <w:spacing w:after="0"/>
        <w:rPr>
          <w:lang w:val="fr-FR"/>
        </w:rPr>
      </w:pPr>
      <w:r>
        <w:rPr>
          <w:lang w:val="fr-FR"/>
        </w:rPr>
        <w:t>Dans le cadre de cette activité pratique, les participants mettront en pratique leurs connaissances de :</w:t>
      </w:r>
    </w:p>
    <w:p w14:paraId="5C1C9AA1" w14:textId="1088EA5C" w:rsidR="003440D5" w:rsidRPr="007B2919" w:rsidRDefault="00392651" w:rsidP="00E43BC2">
      <w:pPr>
        <w:pStyle w:val="ListBullet"/>
        <w:rPr>
          <w:lang w:val="fr-FR"/>
        </w:rPr>
      </w:pPr>
      <w:r>
        <w:rPr>
          <w:lang w:val="fr-FR"/>
        </w:rPr>
        <w:t>la création d’une enquête à partir d’un formulaire vierge</w:t>
      </w:r>
    </w:p>
    <w:p w14:paraId="16751D46" w14:textId="2D8F387E" w:rsidR="00D04440" w:rsidRPr="007B2919" w:rsidRDefault="00392651" w:rsidP="00E43BC2">
      <w:pPr>
        <w:pStyle w:val="ListBullet"/>
        <w:rPr>
          <w:lang w:val="fr-FR"/>
        </w:rPr>
      </w:pPr>
      <w:r>
        <w:rPr>
          <w:lang w:val="fr-FR"/>
        </w:rPr>
        <w:t xml:space="preserve">l’ajout de différents types de questions </w:t>
      </w:r>
    </w:p>
    <w:p w14:paraId="6EC659A3" w14:textId="3C712382" w:rsidR="008968C0" w:rsidRPr="007B2919" w:rsidRDefault="008968C0" w:rsidP="00F11F1A">
      <w:pPr>
        <w:pStyle w:val="Heading3"/>
        <w:rPr>
          <w:lang w:val="fr-FR"/>
        </w:rPr>
      </w:pPr>
      <w:r w:rsidRPr="007B2919">
        <w:rPr>
          <w:lang w:val="fr-FR"/>
        </w:rPr>
        <w:t>Instructions</w:t>
      </w:r>
    </w:p>
    <w:p w14:paraId="3D5AA887" w14:textId="18F0863A" w:rsidR="0018701E" w:rsidRPr="007B2919" w:rsidRDefault="00982D71" w:rsidP="00FC4CB1">
      <w:pPr>
        <w:pStyle w:val="BodyText"/>
        <w:rPr>
          <w:lang w:val="fr-FR"/>
        </w:rPr>
      </w:pPr>
      <w:r>
        <w:rPr>
          <w:lang w:val="fr-FR"/>
        </w:rPr>
        <w:t xml:space="preserve">Vous testez votre activité de boulangerie en vendant une gamme de produits sur les marchés locaux. Votre entreprise commence à connaître un certain succès. Vous aimeriez enquêter auprès de vos clients pour déterminer s’ils sont intéressés par un service de livraison. </w:t>
      </w:r>
    </w:p>
    <w:p w14:paraId="61215033" w14:textId="2338D088" w:rsidR="000A7E8E" w:rsidRPr="003040E8" w:rsidRDefault="00372A81" w:rsidP="00672F4F">
      <w:pPr>
        <w:pStyle w:val="BodyText"/>
        <w:rPr>
          <w:lang w:val="fr-FR"/>
        </w:rPr>
      </w:pPr>
      <w:r>
        <w:rPr>
          <w:lang w:val="fr-FR"/>
        </w:rPr>
        <w:t xml:space="preserve">Élaborez une enquête </w:t>
      </w:r>
      <w:r w:rsidR="00F8521E">
        <w:rPr>
          <w:lang w:val="fr-FR"/>
        </w:rPr>
        <w:t xml:space="preserve">pour obtenir les informations dont vous auriez besoin. Par exemple, les coordonnées, la gamme de produits que vos clients ont déjà achetés, l’évaluation de chaque produit, des questions ouvertes sur d’autres produits de boulangerie ou pâtisserie qu’ils souhaitent qu’on leur </w:t>
      </w:r>
      <w:r w:rsidR="00F8521E">
        <w:rPr>
          <w:lang w:val="fr-FR"/>
        </w:rPr>
        <w:lastRenderedPageBreak/>
        <w:t>propose, etc. La question suivante est obligatoire : « Souhaitez-vous être ajouté(e) à notre liste de distribution ? »</w:t>
      </w:r>
      <w:r w:rsidR="000A7E8E" w:rsidRPr="007B2919">
        <w:rPr>
          <w:lang w:val="fr-FR"/>
        </w:rPr>
        <w:t xml:space="preserve"> </w:t>
      </w:r>
      <w:r w:rsidR="00F8521E">
        <w:rPr>
          <w:lang w:val="fr-FR"/>
        </w:rPr>
        <w:t xml:space="preserve">Quelle </w:t>
      </w:r>
      <w:r w:rsidR="000A7E8E" w:rsidRPr="007B2919">
        <w:rPr>
          <w:lang w:val="fr-FR"/>
        </w:rPr>
        <w:t xml:space="preserve">question </w:t>
      </w:r>
      <w:r w:rsidR="00F8521E">
        <w:rPr>
          <w:lang w:val="fr-FR"/>
        </w:rPr>
        <w:t>devrez-vous poser si la personne répond par l’affirmative ?</w:t>
      </w:r>
    </w:p>
    <w:p w14:paraId="47772EDA" w14:textId="3B406C7B" w:rsidR="001E2B53" w:rsidRPr="00B922C3" w:rsidRDefault="0032557F" w:rsidP="00F11F1A">
      <w:pPr>
        <w:pStyle w:val="Heading3"/>
        <w:rPr>
          <w:lang w:val="fr-FR"/>
        </w:rPr>
      </w:pPr>
      <w:r>
        <w:rPr>
          <w:lang w:val="fr-FR"/>
        </w:rPr>
        <w:t>Retour sur l’activité pratique</w:t>
      </w:r>
    </w:p>
    <w:p w14:paraId="7E9B73DF" w14:textId="13585D5D" w:rsidR="00400C48" w:rsidRPr="00B922C3" w:rsidRDefault="00B922C3">
      <w:pPr>
        <w:pStyle w:val="ListNumber"/>
        <w:numPr>
          <w:ilvl w:val="0"/>
          <w:numId w:val="8"/>
        </w:numPr>
        <w:ind w:left="360"/>
        <w:rPr>
          <w:lang w:val="fr-FR"/>
        </w:rPr>
      </w:pPr>
      <w:r>
        <w:rPr>
          <w:lang w:val="fr-FR"/>
        </w:rPr>
        <w:t xml:space="preserve">Vous souhaitez déterminer le pourcentage de clients végétariens. </w:t>
      </w:r>
      <w:r w:rsidR="00B544DD">
        <w:rPr>
          <w:lang w:val="fr-FR"/>
        </w:rPr>
        <w:t xml:space="preserve">Quel type de </w:t>
      </w:r>
      <w:r w:rsidR="005575D4" w:rsidRPr="00B922C3">
        <w:rPr>
          <w:lang w:val="fr-FR"/>
        </w:rPr>
        <w:t xml:space="preserve">question </w:t>
      </w:r>
      <w:r w:rsidR="00B544DD">
        <w:rPr>
          <w:lang w:val="fr-FR"/>
        </w:rPr>
        <w:t>utiliseriez-vous ?</w:t>
      </w:r>
    </w:p>
    <w:p w14:paraId="4640858C" w14:textId="38FD0CA2" w:rsidR="00164F95" w:rsidRPr="00B922C3" w:rsidRDefault="00164F95" w:rsidP="00164F95">
      <w:pPr>
        <w:pStyle w:val="ListNumber2"/>
        <w:rPr>
          <w:rFonts w:asciiTheme="majorHAnsi" w:hAnsiTheme="majorHAnsi" w:cstheme="majorHAnsi"/>
          <w:lang w:val="fr-FR"/>
        </w:rPr>
      </w:pPr>
      <w:r w:rsidRPr="00B922C3">
        <w:rPr>
          <w:rFonts w:asciiTheme="majorHAnsi" w:hAnsiTheme="majorHAnsi" w:cstheme="majorHAnsi"/>
          <w:lang w:val="fr-FR"/>
        </w:rPr>
        <w:t>choi</w:t>
      </w:r>
      <w:r w:rsidR="00B544DD">
        <w:rPr>
          <w:rFonts w:asciiTheme="majorHAnsi" w:hAnsiTheme="majorHAnsi" w:cstheme="majorHAnsi"/>
          <w:lang w:val="fr-FR"/>
        </w:rPr>
        <w:t>x</w:t>
      </w:r>
    </w:p>
    <w:p w14:paraId="3450204E" w14:textId="5EDA6ADB" w:rsidR="00164F95" w:rsidRPr="00B922C3" w:rsidRDefault="00164F95" w:rsidP="00164F95">
      <w:pPr>
        <w:pStyle w:val="ListNumber2"/>
        <w:rPr>
          <w:lang w:val="fr-FR"/>
        </w:rPr>
      </w:pPr>
      <w:r w:rsidRPr="00B922C3">
        <w:rPr>
          <w:lang w:val="fr-FR"/>
        </w:rPr>
        <w:t>text</w:t>
      </w:r>
      <w:r w:rsidR="00B544DD">
        <w:rPr>
          <w:lang w:val="fr-FR"/>
        </w:rPr>
        <w:t>e</w:t>
      </w:r>
    </w:p>
    <w:p w14:paraId="00F41F04" w14:textId="26EDF643" w:rsidR="00164F95" w:rsidRPr="00B922C3" w:rsidRDefault="00B544DD" w:rsidP="00164F95">
      <w:pPr>
        <w:pStyle w:val="ListNumber2"/>
        <w:rPr>
          <w:lang w:val="fr-FR"/>
        </w:rPr>
      </w:pPr>
      <w:r>
        <w:rPr>
          <w:lang w:val="fr-FR"/>
        </w:rPr>
        <w:t>notation</w:t>
      </w:r>
    </w:p>
    <w:p w14:paraId="3056854A" w14:textId="77777777" w:rsidR="00164F95" w:rsidRPr="00B922C3" w:rsidRDefault="00164F95" w:rsidP="00164F95">
      <w:pPr>
        <w:pStyle w:val="ListNumber2"/>
        <w:rPr>
          <w:lang w:val="fr-FR"/>
        </w:rPr>
      </w:pPr>
      <w:r w:rsidRPr="00B922C3">
        <w:rPr>
          <w:lang w:val="fr-FR"/>
        </w:rPr>
        <w:t>date</w:t>
      </w:r>
    </w:p>
    <w:p w14:paraId="586652B0" w14:textId="4379099F" w:rsidR="00400C48" w:rsidRPr="00B922C3" w:rsidRDefault="00B544DD" w:rsidP="004C5373">
      <w:pPr>
        <w:pStyle w:val="ListNumber"/>
        <w:ind w:left="360"/>
        <w:rPr>
          <w:lang w:val="fr-FR"/>
        </w:rPr>
      </w:pPr>
      <w:r>
        <w:rPr>
          <w:lang w:val="fr-FR"/>
        </w:rPr>
        <w:t>Quelles coordonnées avez-vous choisi de demander ?</w:t>
      </w:r>
    </w:p>
    <w:p w14:paraId="6E4D3D9B" w14:textId="6C05A3E1" w:rsidR="00400C48" w:rsidRPr="00B922C3" w:rsidRDefault="00C13D1D" w:rsidP="004C5373">
      <w:pPr>
        <w:pStyle w:val="ListNumber"/>
        <w:ind w:left="360"/>
        <w:rPr>
          <w:lang w:val="fr-FR"/>
        </w:rPr>
      </w:pPr>
      <w:r>
        <w:rPr>
          <w:lang w:val="fr-FR"/>
        </w:rPr>
        <w:t>Pensez-vous que les gens seraient disposés à vous faire part de ces informations ?</w:t>
      </w:r>
    </w:p>
    <w:p w14:paraId="61AEA8C0" w14:textId="131932AB" w:rsidR="001E2B53" w:rsidRPr="00B922C3" w:rsidRDefault="00C13D1D" w:rsidP="004C5373">
      <w:pPr>
        <w:pStyle w:val="ListNumber"/>
        <w:ind w:left="360"/>
        <w:rPr>
          <w:lang w:val="fr-FR"/>
        </w:rPr>
      </w:pPr>
      <w:r>
        <w:rPr>
          <w:lang w:val="fr-FR"/>
        </w:rPr>
        <w:t xml:space="preserve">Avez-vous pensé à répondre </w:t>
      </w:r>
      <w:r w:rsidR="00334EDD">
        <w:rPr>
          <w:lang w:val="fr-FR"/>
        </w:rPr>
        <w:t>aux exigences alimentaires spéciales ? Comment modifie</w:t>
      </w:r>
      <w:r w:rsidR="00EF4BB7">
        <w:rPr>
          <w:lang w:val="fr-FR"/>
        </w:rPr>
        <w:t>riez-vous votre enquête pour en extraire ce type d’information ?</w:t>
      </w:r>
    </w:p>
    <w:p w14:paraId="34A2BD28" w14:textId="77777777" w:rsidR="00F50F0F" w:rsidRPr="003040E8" w:rsidRDefault="00F50F0F" w:rsidP="00F50F0F">
      <w:pPr>
        <w:pStyle w:val="BodyText"/>
        <w:rPr>
          <w:lang w:val="fr-FR"/>
        </w:rPr>
      </w:pPr>
    </w:p>
    <w:p w14:paraId="04D31DB7" w14:textId="3C8C7020" w:rsidR="00741CE0" w:rsidRPr="0024796F" w:rsidRDefault="0041206D" w:rsidP="00936920">
      <w:pPr>
        <w:pStyle w:val="Heading2"/>
        <w:rPr>
          <w:lang w:val="fr-FR"/>
        </w:rPr>
      </w:pPr>
      <w:r>
        <w:rPr>
          <w:lang w:val="fr-FR"/>
        </w:rPr>
        <w:t>Atelier</w:t>
      </w:r>
      <w:r w:rsidR="00DA1DF0" w:rsidRPr="0024796F">
        <w:rPr>
          <w:lang w:val="fr-FR"/>
        </w:rPr>
        <w:t xml:space="preserve"> 1.2</w:t>
      </w:r>
      <w:r w:rsidR="0024796F">
        <w:rPr>
          <w:lang w:val="fr-FR"/>
        </w:rPr>
        <w:t> :</w:t>
      </w:r>
      <w:r w:rsidR="00936920" w:rsidRPr="0024796F">
        <w:rPr>
          <w:lang w:val="fr-FR"/>
        </w:rPr>
        <w:t xml:space="preserve"> </w:t>
      </w:r>
      <w:r w:rsidR="0024796F">
        <w:rPr>
          <w:lang w:val="fr-FR"/>
        </w:rPr>
        <w:t>Personnalisation de vos formulaires</w:t>
      </w:r>
    </w:p>
    <w:p w14:paraId="554876CE" w14:textId="74A880FB" w:rsidR="00936920" w:rsidRPr="0024796F" w:rsidRDefault="0032557F" w:rsidP="00AD3AF1">
      <w:pPr>
        <w:pStyle w:val="Heading3"/>
        <w:rPr>
          <w:lang w:val="fr-FR"/>
        </w:rPr>
      </w:pPr>
      <w:r>
        <w:rPr>
          <w:lang w:val="fr-FR"/>
        </w:rPr>
        <w:t>Objectif</w:t>
      </w:r>
    </w:p>
    <w:p w14:paraId="4E1FB59E" w14:textId="77777777" w:rsidR="003D6145" w:rsidRDefault="00743D24" w:rsidP="00284738">
      <w:pPr>
        <w:pStyle w:val="BodyText"/>
        <w:rPr>
          <w:lang w:val="fr-FR"/>
        </w:rPr>
      </w:pPr>
      <w:r>
        <w:rPr>
          <w:lang w:val="fr-FR"/>
        </w:rPr>
        <w:t xml:space="preserve">Dans le cadre de cette activité pratique, les participants mettront en pratique leurs connaissances </w:t>
      </w:r>
      <w:r w:rsidR="003D6145">
        <w:rPr>
          <w:lang w:val="fr-FR"/>
        </w:rPr>
        <w:t>en matière de :</w:t>
      </w:r>
    </w:p>
    <w:p w14:paraId="23AE4B0B" w14:textId="77777777" w:rsidR="003D6145" w:rsidRDefault="00904A1D" w:rsidP="003D6145">
      <w:pPr>
        <w:pStyle w:val="BodyText"/>
        <w:numPr>
          <w:ilvl w:val="0"/>
          <w:numId w:val="43"/>
        </w:numPr>
        <w:rPr>
          <w:lang w:val="fr-FR"/>
        </w:rPr>
      </w:pPr>
      <w:r>
        <w:rPr>
          <w:lang w:val="fr-FR"/>
        </w:rPr>
        <w:t>configuration des champs obligatoires</w:t>
      </w:r>
    </w:p>
    <w:p w14:paraId="50DF1836" w14:textId="77777777" w:rsidR="003D6145" w:rsidRDefault="00904A1D" w:rsidP="003D6145">
      <w:pPr>
        <w:pStyle w:val="BodyText"/>
        <w:numPr>
          <w:ilvl w:val="0"/>
          <w:numId w:val="43"/>
        </w:numPr>
        <w:rPr>
          <w:lang w:val="fr-FR"/>
        </w:rPr>
      </w:pPr>
      <w:r>
        <w:rPr>
          <w:lang w:val="fr-FR"/>
        </w:rPr>
        <w:t>création de sections</w:t>
      </w:r>
    </w:p>
    <w:p w14:paraId="46BC2766" w14:textId="7658C77E" w:rsidR="00284738" w:rsidRPr="0024796F" w:rsidRDefault="00904A1D" w:rsidP="003D6145">
      <w:pPr>
        <w:pStyle w:val="BodyText"/>
        <w:numPr>
          <w:ilvl w:val="0"/>
          <w:numId w:val="43"/>
        </w:numPr>
        <w:rPr>
          <w:lang w:val="fr-FR"/>
        </w:rPr>
      </w:pPr>
      <w:r>
        <w:rPr>
          <w:lang w:val="fr-FR"/>
        </w:rPr>
        <w:t>d’ajout de fonctions logiques pour créer des enquêtes dynamiques.</w:t>
      </w:r>
    </w:p>
    <w:p w14:paraId="16A9DC09" w14:textId="15605045" w:rsidR="00E840C6" w:rsidRPr="003040E8" w:rsidRDefault="00E840C6" w:rsidP="00E840C6">
      <w:pPr>
        <w:pStyle w:val="Heading3"/>
        <w:rPr>
          <w:lang w:val="fr-FR"/>
        </w:rPr>
      </w:pPr>
      <w:r w:rsidRPr="003040E8">
        <w:rPr>
          <w:lang w:val="fr-FR"/>
        </w:rPr>
        <w:t>Instructions</w:t>
      </w:r>
    </w:p>
    <w:p w14:paraId="46B4883A" w14:textId="77777777" w:rsidR="00040A37" w:rsidRDefault="00040A37" w:rsidP="009300CD">
      <w:pPr>
        <w:pStyle w:val="BodyText"/>
        <w:rPr>
          <w:rStyle w:val="q4iawc"/>
          <w:lang w:val="fr-FR"/>
        </w:rPr>
      </w:pPr>
      <w:r>
        <w:rPr>
          <w:rStyle w:val="q4iawc"/>
          <w:lang w:val="fr-FR"/>
        </w:rPr>
        <w:t>Personnalisez l'enquête que vous avez créée dans la leçon précédente pour inclure les champs obligatoires, les sections et une certaine logique pour ignorer les questions/sections en fonction de la réponse du client.</w:t>
      </w:r>
    </w:p>
    <w:p w14:paraId="10DC070C" w14:textId="3FBDF960" w:rsidR="00ED2245" w:rsidRDefault="00ED2245" w:rsidP="009300CD">
      <w:pPr>
        <w:pStyle w:val="BodyText"/>
        <w:rPr>
          <w:rStyle w:val="q4iawc"/>
          <w:lang w:val="fr-FR"/>
        </w:rPr>
      </w:pPr>
      <w:r>
        <w:rPr>
          <w:rStyle w:val="q4iawc"/>
          <w:lang w:val="fr-FR"/>
        </w:rPr>
        <w:t>Regardez les questions que vous avez générées pour l'enquête.</w:t>
      </w:r>
      <w:r>
        <w:rPr>
          <w:rStyle w:val="viiyi"/>
          <w:lang w:val="fr-FR"/>
        </w:rPr>
        <w:t xml:space="preserve"> </w:t>
      </w:r>
      <w:r>
        <w:rPr>
          <w:rStyle w:val="q4iawc"/>
          <w:lang w:val="fr-FR"/>
        </w:rPr>
        <w:t>Regroupez-les de manière logique et créez une section pour chaque groupe et nommez-la de manière appropriée.</w:t>
      </w:r>
      <w:r>
        <w:rPr>
          <w:rStyle w:val="viiyi"/>
          <w:lang w:val="fr-FR"/>
        </w:rPr>
        <w:t xml:space="preserve"> </w:t>
      </w:r>
      <w:r>
        <w:rPr>
          <w:rStyle w:val="q4iawc"/>
          <w:lang w:val="fr-FR"/>
        </w:rPr>
        <w:t>Certaines questions dépendent-elles des réponses précédentes ?</w:t>
      </w:r>
      <w:r>
        <w:rPr>
          <w:rStyle w:val="viiyi"/>
          <w:lang w:val="fr-FR"/>
        </w:rPr>
        <w:t xml:space="preserve"> </w:t>
      </w:r>
      <w:r>
        <w:rPr>
          <w:rStyle w:val="q4iawc"/>
          <w:lang w:val="fr-FR"/>
        </w:rPr>
        <w:t>Ajoutez une logique pour que les questions dépendantes ne soient posées que si la personne sélectionne la réponse appropriée.</w:t>
      </w:r>
    </w:p>
    <w:p w14:paraId="58D1A762" w14:textId="44C3ABBD" w:rsidR="00830E1A" w:rsidRDefault="0032557F" w:rsidP="00FB49B5">
      <w:pPr>
        <w:pStyle w:val="Heading3"/>
      </w:pPr>
      <w:r>
        <w:t xml:space="preserve">Retour sur </w:t>
      </w:r>
      <w:proofErr w:type="spellStart"/>
      <w:r>
        <w:t>l’activité</w:t>
      </w:r>
      <w:proofErr w:type="spellEnd"/>
      <w:r>
        <w:t xml:space="preserve"> pratique</w:t>
      </w:r>
    </w:p>
    <w:p w14:paraId="5E87A122" w14:textId="00BA5471" w:rsidR="0099232F" w:rsidRPr="007A6707" w:rsidRDefault="007A6707">
      <w:pPr>
        <w:pStyle w:val="ListNumber"/>
        <w:numPr>
          <w:ilvl w:val="0"/>
          <w:numId w:val="11"/>
        </w:numPr>
        <w:ind w:left="360"/>
        <w:rPr>
          <w:lang w:val="fr-FR"/>
        </w:rPr>
      </w:pPr>
      <w:r>
        <w:rPr>
          <w:lang w:val="fr-FR"/>
        </w:rPr>
        <w:t>Quelles</w:t>
      </w:r>
      <w:r w:rsidR="00660042" w:rsidRPr="007A6707">
        <w:rPr>
          <w:lang w:val="fr-FR"/>
        </w:rPr>
        <w:t xml:space="preserve"> questions </w:t>
      </w:r>
      <w:r>
        <w:rPr>
          <w:lang w:val="fr-FR"/>
        </w:rPr>
        <w:t>de l’enquête seraient-elles appropriées en tant que champs obligatoires ? Sélectionnez toutes les options applicables.</w:t>
      </w:r>
    </w:p>
    <w:p w14:paraId="7D66C194" w14:textId="5290B3E7" w:rsidR="00FB49B5" w:rsidRPr="007A6707" w:rsidRDefault="00EE414D" w:rsidP="0099232F">
      <w:pPr>
        <w:pStyle w:val="ListNumber"/>
        <w:numPr>
          <w:ilvl w:val="0"/>
          <w:numId w:val="0"/>
        </w:numPr>
        <w:ind w:firstLine="360"/>
        <w:rPr>
          <w:lang w:val="fr-FR"/>
        </w:rPr>
      </w:pPr>
      <w:r>
        <w:rPr>
          <w:lang w:val="fr-FR"/>
        </w:rPr>
        <w:t>Remarque :</w:t>
      </w:r>
      <w:r w:rsidR="00660042" w:rsidRPr="007A6707">
        <w:rPr>
          <w:lang w:val="fr-FR"/>
        </w:rPr>
        <w:t xml:space="preserve"> </w:t>
      </w:r>
      <w:r>
        <w:rPr>
          <w:lang w:val="fr-FR"/>
        </w:rPr>
        <w:t>Votre réponse peut dépendre de vos objectifs pour l’enquête.</w:t>
      </w:r>
    </w:p>
    <w:p w14:paraId="2C421954" w14:textId="18CAB03D" w:rsidR="00C12261" w:rsidRPr="007A6707" w:rsidRDefault="00EE414D">
      <w:pPr>
        <w:pStyle w:val="ListNumber2"/>
        <w:numPr>
          <w:ilvl w:val="0"/>
          <w:numId w:val="12"/>
        </w:numPr>
        <w:rPr>
          <w:lang w:val="fr-FR"/>
        </w:rPr>
      </w:pPr>
      <w:r>
        <w:rPr>
          <w:lang w:val="fr-FR"/>
        </w:rPr>
        <w:t>adresse électronique</w:t>
      </w:r>
    </w:p>
    <w:p w14:paraId="7ED276D1" w14:textId="6AD4AC9A" w:rsidR="00C12261" w:rsidRPr="007A6707" w:rsidRDefault="00EE414D">
      <w:pPr>
        <w:pStyle w:val="ListNumber2"/>
        <w:numPr>
          <w:ilvl w:val="0"/>
          <w:numId w:val="12"/>
        </w:numPr>
        <w:rPr>
          <w:lang w:val="fr-FR"/>
        </w:rPr>
      </w:pPr>
      <w:r>
        <w:rPr>
          <w:lang w:val="fr-FR"/>
        </w:rPr>
        <w:t>prénom</w:t>
      </w:r>
    </w:p>
    <w:p w14:paraId="6B251ED1" w14:textId="19AD08FC" w:rsidR="00C12261" w:rsidRPr="007A6707" w:rsidRDefault="00C12261">
      <w:pPr>
        <w:pStyle w:val="ListNumber2"/>
        <w:numPr>
          <w:ilvl w:val="0"/>
          <w:numId w:val="12"/>
        </w:numPr>
        <w:rPr>
          <w:lang w:val="fr-FR"/>
        </w:rPr>
      </w:pPr>
      <w:r w:rsidRPr="007A6707">
        <w:rPr>
          <w:lang w:val="fr-FR"/>
        </w:rPr>
        <w:t>gen</w:t>
      </w:r>
      <w:r w:rsidR="00EE414D">
        <w:rPr>
          <w:lang w:val="fr-FR"/>
        </w:rPr>
        <w:t>re</w:t>
      </w:r>
    </w:p>
    <w:p w14:paraId="47E4A2D6" w14:textId="254BEA0D" w:rsidR="00660042" w:rsidRPr="007A6707" w:rsidRDefault="00EE414D">
      <w:pPr>
        <w:pStyle w:val="ListNumber2"/>
        <w:numPr>
          <w:ilvl w:val="0"/>
          <w:numId w:val="12"/>
        </w:numPr>
        <w:rPr>
          <w:lang w:val="fr-FR"/>
        </w:rPr>
      </w:pPr>
      <w:r>
        <w:rPr>
          <w:lang w:val="fr-FR"/>
        </w:rPr>
        <w:t>sans noix</w:t>
      </w:r>
    </w:p>
    <w:p w14:paraId="0485C21F" w14:textId="67877CD2" w:rsidR="00C12261" w:rsidRPr="007A6707" w:rsidRDefault="00780635" w:rsidP="004C5373">
      <w:pPr>
        <w:pStyle w:val="ListNumber"/>
        <w:ind w:left="360"/>
        <w:rPr>
          <w:lang w:val="fr-FR"/>
        </w:rPr>
      </w:pPr>
      <w:r>
        <w:rPr>
          <w:lang w:val="fr-FR"/>
        </w:rPr>
        <w:lastRenderedPageBreak/>
        <w:t>Si vous avez choisi des champs obligatoires, lesquels et pourquoi ?</w:t>
      </w:r>
    </w:p>
    <w:p w14:paraId="4B8FAB43" w14:textId="399A3E81" w:rsidR="00735613" w:rsidRPr="007A6707" w:rsidRDefault="00F65B33" w:rsidP="004C5373">
      <w:pPr>
        <w:pStyle w:val="ListNumber"/>
        <w:ind w:left="360"/>
        <w:rPr>
          <w:lang w:val="fr-FR"/>
        </w:rPr>
      </w:pPr>
      <w:r>
        <w:rPr>
          <w:lang w:val="fr-FR"/>
        </w:rPr>
        <w:t xml:space="preserve">Avez-vous pu grouper vos questions en sections logiques ? Comment avez-vous choisi les sections ? </w:t>
      </w:r>
    </w:p>
    <w:p w14:paraId="3233A872" w14:textId="77777777" w:rsidR="00735613" w:rsidRPr="007A6707" w:rsidRDefault="00735613" w:rsidP="00735613">
      <w:pPr>
        <w:pStyle w:val="BodyText2"/>
        <w:rPr>
          <w:lang w:val="fr-FR"/>
        </w:rPr>
      </w:pPr>
      <w:r w:rsidRPr="007A6707">
        <w:rPr>
          <w:lang w:val="fr-FR"/>
        </w:rPr>
        <w:br w:type="page"/>
      </w:r>
    </w:p>
    <w:p w14:paraId="6B4048B4" w14:textId="732E48F5" w:rsidR="00735613" w:rsidRPr="002B327B" w:rsidRDefault="00D66741" w:rsidP="00735613">
      <w:pPr>
        <w:pStyle w:val="Heading2"/>
        <w:rPr>
          <w:lang w:val="fr-FR"/>
        </w:rPr>
      </w:pPr>
      <w:r>
        <w:rPr>
          <w:lang w:val="fr-FR"/>
        </w:rPr>
        <w:lastRenderedPageBreak/>
        <w:t>Atelier</w:t>
      </w:r>
      <w:r w:rsidR="00223AC3" w:rsidRPr="002B327B">
        <w:rPr>
          <w:lang w:val="fr-FR"/>
        </w:rPr>
        <w:t xml:space="preserve"> </w:t>
      </w:r>
      <w:r w:rsidR="00735613" w:rsidRPr="002B327B">
        <w:rPr>
          <w:lang w:val="fr-FR"/>
        </w:rPr>
        <w:t>1.</w:t>
      </w:r>
      <w:r w:rsidR="00223AC3" w:rsidRPr="002B327B">
        <w:rPr>
          <w:lang w:val="fr-FR"/>
        </w:rPr>
        <w:t>3</w:t>
      </w:r>
      <w:r w:rsidR="002B327B">
        <w:rPr>
          <w:lang w:val="fr-FR"/>
        </w:rPr>
        <w:t> :</w:t>
      </w:r>
      <w:r w:rsidR="00735613" w:rsidRPr="002B327B">
        <w:rPr>
          <w:lang w:val="fr-FR"/>
        </w:rPr>
        <w:t xml:space="preserve"> </w:t>
      </w:r>
      <w:r w:rsidR="002B327B">
        <w:rPr>
          <w:lang w:val="fr-FR"/>
        </w:rPr>
        <w:t>Recueil des données de l’enquête</w:t>
      </w:r>
    </w:p>
    <w:p w14:paraId="723151B5" w14:textId="7A6BE0D1" w:rsidR="00735613" w:rsidRPr="002B327B" w:rsidRDefault="0032557F" w:rsidP="000D6A9C">
      <w:pPr>
        <w:pStyle w:val="Heading3"/>
        <w:rPr>
          <w:lang w:val="fr-FR"/>
        </w:rPr>
      </w:pPr>
      <w:r>
        <w:rPr>
          <w:lang w:val="fr-FR"/>
        </w:rPr>
        <w:t>Objectif</w:t>
      </w:r>
    </w:p>
    <w:p w14:paraId="16D89543" w14:textId="77777777" w:rsidR="007B1843" w:rsidRDefault="00C4378D" w:rsidP="00C4378D">
      <w:pPr>
        <w:pStyle w:val="BodyText"/>
        <w:rPr>
          <w:lang w:val="fr-FR"/>
        </w:rPr>
      </w:pPr>
      <w:r>
        <w:rPr>
          <w:lang w:val="fr-FR"/>
        </w:rPr>
        <w:t>Dans le cadre de cette activité pratique, les participants mettront en pratique leurs connaissances en matière de</w:t>
      </w:r>
      <w:r w:rsidR="007B1843">
        <w:rPr>
          <w:lang w:val="fr-FR"/>
        </w:rPr>
        <w:t> :</w:t>
      </w:r>
    </w:p>
    <w:p w14:paraId="12DB429D" w14:textId="228E234E" w:rsidR="004F2789" w:rsidRPr="002B327B" w:rsidRDefault="00C4378D" w:rsidP="007B1843">
      <w:pPr>
        <w:pStyle w:val="BodyText"/>
        <w:numPr>
          <w:ilvl w:val="0"/>
          <w:numId w:val="44"/>
        </w:numPr>
        <w:rPr>
          <w:lang w:val="fr-FR"/>
        </w:rPr>
      </w:pPr>
      <w:r>
        <w:rPr>
          <w:lang w:val="fr-FR"/>
        </w:rPr>
        <w:t xml:space="preserve">diffusion </w:t>
      </w:r>
      <w:r w:rsidR="00DF63A4">
        <w:rPr>
          <w:lang w:val="fr-FR"/>
        </w:rPr>
        <w:t>d</w:t>
      </w:r>
      <w:r>
        <w:rPr>
          <w:lang w:val="fr-FR"/>
        </w:rPr>
        <w:t>’enquête</w:t>
      </w:r>
      <w:r w:rsidR="00DF63A4">
        <w:rPr>
          <w:lang w:val="fr-FR"/>
        </w:rPr>
        <w:t>s</w:t>
      </w:r>
      <w:r>
        <w:rPr>
          <w:lang w:val="fr-FR"/>
        </w:rPr>
        <w:t xml:space="preserve"> pour recueillir des données. </w:t>
      </w:r>
    </w:p>
    <w:p w14:paraId="19808F4A" w14:textId="38293C30" w:rsidR="00A83C90" w:rsidRPr="002B327B" w:rsidRDefault="007A6E84" w:rsidP="007A6E84">
      <w:pPr>
        <w:pStyle w:val="Heading3"/>
        <w:rPr>
          <w:lang w:val="fr-FR"/>
        </w:rPr>
      </w:pPr>
      <w:r w:rsidRPr="002B327B">
        <w:rPr>
          <w:lang w:val="fr-FR"/>
        </w:rPr>
        <w:t>Instructions</w:t>
      </w:r>
    </w:p>
    <w:p w14:paraId="5083AD9D" w14:textId="635B5C83" w:rsidR="00D947A1" w:rsidRPr="002B327B" w:rsidRDefault="00B50A06" w:rsidP="00B50A06">
      <w:pPr>
        <w:pStyle w:val="BodyText"/>
        <w:rPr>
          <w:lang w:val="fr-FR"/>
        </w:rPr>
      </w:pPr>
      <w:r>
        <w:rPr>
          <w:rStyle w:val="q4iawc"/>
          <w:lang w:val="fr-FR"/>
        </w:rPr>
        <w:t>Il vous faudra un mécanisme pour amener vos clients à l'enquête.</w:t>
      </w:r>
      <w:r>
        <w:rPr>
          <w:rStyle w:val="viiyi"/>
          <w:lang w:val="fr-FR"/>
        </w:rPr>
        <w:t xml:space="preserve"> </w:t>
      </w:r>
      <w:r>
        <w:rPr>
          <w:rStyle w:val="q4iawc"/>
          <w:lang w:val="fr-FR"/>
        </w:rPr>
        <w:t>Pour commencer, vous allez créer un dépliant physique que vous pourrez imprimer et diffuser partout où vous vendez vos produits de boulangerie et sur lequel figurera l'URL de l'enquête et un code QR que les clients pourront rapidement scanner.</w:t>
      </w:r>
      <w:r>
        <w:rPr>
          <w:rStyle w:val="viiyi"/>
          <w:lang w:val="fr-FR"/>
        </w:rPr>
        <w:t xml:space="preserve"> </w:t>
      </w:r>
      <w:r>
        <w:rPr>
          <w:rStyle w:val="q4iawc"/>
          <w:lang w:val="fr-FR"/>
        </w:rPr>
        <w:t>Il s’agit en fait de recueillir l'adresse e-mail des clients intéressés avec lesquels vous pourrez communiquer directement via un bulletin d’informations</w:t>
      </w:r>
      <w:r w:rsidR="00D947A1" w:rsidRPr="002B327B">
        <w:rPr>
          <w:lang w:val="fr-FR"/>
        </w:rPr>
        <w:t>.</w:t>
      </w:r>
    </w:p>
    <w:p w14:paraId="399F1698" w14:textId="01441A6D" w:rsidR="00FE168C" w:rsidRDefault="00FE168C" w:rsidP="00D947A1">
      <w:pPr>
        <w:pStyle w:val="BodyText"/>
        <w:rPr>
          <w:rStyle w:val="q4iawc"/>
          <w:lang w:val="fr-FR"/>
        </w:rPr>
      </w:pPr>
      <w:r>
        <w:rPr>
          <w:rStyle w:val="q4iawc"/>
          <w:lang w:val="fr-FR"/>
        </w:rPr>
        <w:t xml:space="preserve">Créez </w:t>
      </w:r>
      <w:r w:rsidR="00BD17F5">
        <w:rPr>
          <w:rStyle w:val="q4iawc"/>
          <w:lang w:val="fr-FR"/>
        </w:rPr>
        <w:t>une brochure</w:t>
      </w:r>
      <w:r>
        <w:rPr>
          <w:rStyle w:val="q4iawc"/>
          <w:lang w:val="fr-FR"/>
        </w:rPr>
        <w:t xml:space="preserve"> que vous pouvez distribuer ou envoyer par e-mail aux clients pour diffuser l’annonce de l’enquête auprès des clients sur les services de livraison.</w:t>
      </w:r>
      <w:r>
        <w:rPr>
          <w:rStyle w:val="viiyi"/>
          <w:lang w:val="fr-FR"/>
        </w:rPr>
        <w:t xml:space="preserve"> </w:t>
      </w:r>
      <w:r>
        <w:rPr>
          <w:rStyle w:val="q4iawc"/>
          <w:lang w:val="fr-FR"/>
        </w:rPr>
        <w:t>Incluez un code QR et un lien afin que le document puisse être utilisé à la fois sur papier et en ligne.</w:t>
      </w:r>
      <w:r>
        <w:rPr>
          <w:rStyle w:val="viiyi"/>
          <w:lang w:val="fr-FR"/>
        </w:rPr>
        <w:t xml:space="preserve"> </w:t>
      </w:r>
      <w:r>
        <w:rPr>
          <w:rStyle w:val="q4iawc"/>
          <w:lang w:val="fr-FR"/>
        </w:rPr>
        <w:t>Générez une URL courte en cliquant sur la case Raccourcir l'URL et partagez-la avec votre partenaire pour l’exercice.</w:t>
      </w:r>
    </w:p>
    <w:p w14:paraId="12228C5F" w14:textId="1C9FE922" w:rsidR="00344B21" w:rsidRDefault="0032557F" w:rsidP="008E4F33">
      <w:pPr>
        <w:pStyle w:val="Heading3"/>
      </w:pPr>
      <w:r>
        <w:t xml:space="preserve">Retour sur </w:t>
      </w:r>
      <w:proofErr w:type="spellStart"/>
      <w:r>
        <w:t>l’activité</w:t>
      </w:r>
      <w:proofErr w:type="spellEnd"/>
      <w:r>
        <w:t xml:space="preserve"> pratique</w:t>
      </w:r>
    </w:p>
    <w:p w14:paraId="16772BDA" w14:textId="772A8345" w:rsidR="008E4F33" w:rsidRPr="00C143EA" w:rsidRDefault="00C143EA">
      <w:pPr>
        <w:pStyle w:val="ListNumber"/>
        <w:numPr>
          <w:ilvl w:val="0"/>
          <w:numId w:val="13"/>
        </w:numPr>
        <w:ind w:left="360"/>
        <w:rPr>
          <w:lang w:val="fr-FR"/>
        </w:rPr>
      </w:pPr>
      <w:r>
        <w:rPr>
          <w:lang w:val="fr-FR"/>
        </w:rPr>
        <w:t>Après avoir créé le formulaire, vous envoyez le lien à un ami, mais vous recevez le message « Vous n’avez pas les permissions nécessaires pour visualiser ce formulaire ou y répondre ». Quelle est la permission appropriée pour remédier à ce problème ?</w:t>
      </w:r>
    </w:p>
    <w:p w14:paraId="2EB42CEF" w14:textId="76EA6E0E" w:rsidR="00784D94" w:rsidRPr="00C143EA" w:rsidRDefault="00C143EA">
      <w:pPr>
        <w:pStyle w:val="ListNumber2"/>
        <w:numPr>
          <w:ilvl w:val="0"/>
          <w:numId w:val="14"/>
        </w:numPr>
        <w:rPr>
          <w:rFonts w:asciiTheme="majorHAnsi" w:hAnsiTheme="majorHAnsi" w:cstheme="majorHAnsi"/>
          <w:lang w:val="fr-FR"/>
        </w:rPr>
      </w:pPr>
      <w:r>
        <w:rPr>
          <w:rFonts w:asciiTheme="majorHAnsi" w:hAnsiTheme="majorHAnsi" w:cstheme="majorHAnsi"/>
          <w:lang w:val="fr-FR"/>
        </w:rPr>
        <w:t>Toute personne peut répondre</w:t>
      </w:r>
    </w:p>
    <w:p w14:paraId="512CA444" w14:textId="232F1FF8" w:rsidR="00784D94" w:rsidRPr="00C143EA" w:rsidRDefault="00C143EA">
      <w:pPr>
        <w:pStyle w:val="ListNumber2"/>
        <w:numPr>
          <w:ilvl w:val="0"/>
          <w:numId w:val="14"/>
        </w:numPr>
        <w:rPr>
          <w:lang w:val="fr-FR"/>
        </w:rPr>
      </w:pPr>
      <w:r>
        <w:rPr>
          <w:lang w:val="fr-FR"/>
        </w:rPr>
        <w:t>Seuls les membres de mon organisation peuvent répondre</w:t>
      </w:r>
    </w:p>
    <w:p w14:paraId="584F8D94" w14:textId="7A3702B2" w:rsidR="005A02C4" w:rsidRPr="00C143EA" w:rsidRDefault="00A578A1">
      <w:pPr>
        <w:pStyle w:val="ListNumber2"/>
        <w:numPr>
          <w:ilvl w:val="0"/>
          <w:numId w:val="14"/>
        </w:numPr>
        <w:rPr>
          <w:lang w:val="fr-FR"/>
        </w:rPr>
      </w:pPr>
      <w:r>
        <w:rPr>
          <w:lang w:val="fr-FR"/>
        </w:rPr>
        <w:t>Des personnes spécifiques de mon organisation peuvent répondre</w:t>
      </w:r>
    </w:p>
    <w:p w14:paraId="607C2052" w14:textId="68017F52" w:rsidR="00B4304B" w:rsidRPr="00C143EA" w:rsidRDefault="003A05EF" w:rsidP="004C5373">
      <w:pPr>
        <w:pStyle w:val="ListNumber"/>
        <w:ind w:left="360"/>
        <w:rPr>
          <w:lang w:val="fr-FR"/>
        </w:rPr>
      </w:pPr>
      <w:r>
        <w:rPr>
          <w:lang w:val="fr-FR"/>
        </w:rPr>
        <w:t>Avez-vous pu créer u</w:t>
      </w:r>
      <w:r w:rsidR="00E41CAC">
        <w:rPr>
          <w:lang w:val="fr-FR"/>
        </w:rPr>
        <w:t xml:space="preserve">ne brochure avec un code </w:t>
      </w:r>
      <w:r w:rsidR="00B4304B" w:rsidRPr="00C143EA">
        <w:rPr>
          <w:lang w:val="fr-FR"/>
        </w:rPr>
        <w:t>QR</w:t>
      </w:r>
      <w:r w:rsidR="00E41CAC">
        <w:rPr>
          <w:lang w:val="fr-FR"/>
        </w:rPr>
        <w:t> ?</w:t>
      </w:r>
    </w:p>
    <w:p w14:paraId="14F0C834" w14:textId="1B46ABD6" w:rsidR="00B4304B" w:rsidRPr="00C143EA" w:rsidRDefault="00E41CAC" w:rsidP="004C5373">
      <w:pPr>
        <w:pStyle w:val="ListNumber"/>
        <w:ind w:left="360"/>
        <w:rPr>
          <w:lang w:val="fr-FR"/>
        </w:rPr>
      </w:pPr>
      <w:r>
        <w:rPr>
          <w:lang w:val="fr-FR"/>
        </w:rPr>
        <w:t>Avez-vous utilisé l’adresse vers votre brochure ?</w:t>
      </w:r>
    </w:p>
    <w:p w14:paraId="1D76376E" w14:textId="37EE324F" w:rsidR="00B362E4" w:rsidRPr="00C143EA" w:rsidRDefault="00E41CAC" w:rsidP="004C5373">
      <w:pPr>
        <w:pStyle w:val="ListNumber"/>
        <w:ind w:left="360"/>
        <w:rPr>
          <w:lang w:val="fr-FR"/>
        </w:rPr>
      </w:pPr>
      <w:r>
        <w:rPr>
          <w:lang w:val="fr-FR"/>
        </w:rPr>
        <w:t>Quels sont les</w:t>
      </w:r>
      <w:r w:rsidR="00B4304B" w:rsidRPr="00C143EA">
        <w:rPr>
          <w:lang w:val="fr-FR"/>
        </w:rPr>
        <w:t xml:space="preserve"> avantages </w:t>
      </w:r>
      <w:r>
        <w:rPr>
          <w:lang w:val="fr-FR"/>
        </w:rPr>
        <w:t>du code</w:t>
      </w:r>
      <w:r w:rsidR="00B4304B" w:rsidRPr="00C143EA">
        <w:rPr>
          <w:lang w:val="fr-FR"/>
        </w:rPr>
        <w:t xml:space="preserve"> QR </w:t>
      </w:r>
      <w:r>
        <w:rPr>
          <w:lang w:val="fr-FR"/>
        </w:rPr>
        <w:t>par rapport à une URL courte ? Sélectionnez toutes les options applicables.</w:t>
      </w:r>
    </w:p>
    <w:p w14:paraId="650F6202" w14:textId="72A789A2" w:rsidR="00ED2D63" w:rsidRPr="00C143EA" w:rsidRDefault="000E1295">
      <w:pPr>
        <w:pStyle w:val="ListNumber2"/>
        <w:numPr>
          <w:ilvl w:val="0"/>
          <w:numId w:val="15"/>
        </w:numPr>
        <w:rPr>
          <w:rFonts w:asciiTheme="majorHAnsi" w:hAnsiTheme="majorHAnsi" w:cstheme="majorHAnsi"/>
          <w:lang w:val="fr-FR"/>
        </w:rPr>
      </w:pPr>
      <w:proofErr w:type="spellStart"/>
      <w:r>
        <w:rPr>
          <w:rFonts w:asciiTheme="majorHAnsi" w:hAnsiTheme="majorHAnsi" w:cstheme="majorHAnsi"/>
          <w:lang w:val="fr-FR"/>
        </w:rPr>
        <w:t>Peut être</w:t>
      </w:r>
      <w:proofErr w:type="spellEnd"/>
      <w:r>
        <w:rPr>
          <w:rFonts w:asciiTheme="majorHAnsi" w:hAnsiTheme="majorHAnsi" w:cstheme="majorHAnsi"/>
          <w:lang w:val="fr-FR"/>
        </w:rPr>
        <w:t xml:space="preserve"> scanné à partir de documents sur papier</w:t>
      </w:r>
    </w:p>
    <w:p w14:paraId="1A2FD792" w14:textId="03E08C75" w:rsidR="00ED2D63" w:rsidRPr="00C143EA" w:rsidRDefault="000E1295">
      <w:pPr>
        <w:pStyle w:val="ListNumber2"/>
        <w:numPr>
          <w:ilvl w:val="0"/>
          <w:numId w:val="15"/>
        </w:numPr>
        <w:rPr>
          <w:lang w:val="fr-FR"/>
        </w:rPr>
      </w:pPr>
      <w:proofErr w:type="spellStart"/>
      <w:r>
        <w:rPr>
          <w:rFonts w:asciiTheme="majorHAnsi" w:hAnsiTheme="majorHAnsi" w:cstheme="majorHAnsi"/>
          <w:lang w:val="fr-FR"/>
        </w:rPr>
        <w:t>Peut être</w:t>
      </w:r>
      <w:proofErr w:type="spellEnd"/>
      <w:r>
        <w:rPr>
          <w:rFonts w:asciiTheme="majorHAnsi" w:hAnsiTheme="majorHAnsi" w:cstheme="majorHAnsi"/>
          <w:lang w:val="fr-FR"/>
        </w:rPr>
        <w:t xml:space="preserve"> scanné à partir </w:t>
      </w:r>
      <w:r w:rsidR="00186C4B">
        <w:rPr>
          <w:rFonts w:asciiTheme="majorHAnsi" w:hAnsiTheme="majorHAnsi" w:cstheme="majorHAnsi"/>
          <w:lang w:val="fr-FR"/>
        </w:rPr>
        <w:t>d’appareils de visualisation</w:t>
      </w:r>
    </w:p>
    <w:p w14:paraId="79489C03" w14:textId="6899BE3B" w:rsidR="00914966" w:rsidRPr="00F617E5" w:rsidRDefault="005F79BA" w:rsidP="00F617E5">
      <w:pPr>
        <w:pStyle w:val="ListNumber2"/>
        <w:numPr>
          <w:ilvl w:val="0"/>
          <w:numId w:val="15"/>
        </w:numPr>
        <w:rPr>
          <w:lang w:val="fr-FR"/>
        </w:rPr>
      </w:pPr>
      <w:proofErr w:type="spellStart"/>
      <w:r>
        <w:rPr>
          <w:lang w:val="fr-FR"/>
        </w:rPr>
        <w:t>Peut être</w:t>
      </w:r>
      <w:proofErr w:type="spellEnd"/>
      <w:r>
        <w:rPr>
          <w:lang w:val="fr-FR"/>
        </w:rPr>
        <w:t xml:space="preserve"> scanné à partir du même appareil que celui qui l’affiche</w:t>
      </w:r>
    </w:p>
    <w:p w14:paraId="3B5A7F5B" w14:textId="75F3CB89" w:rsidR="00ED2D63" w:rsidRPr="00317598" w:rsidRDefault="00BD17F5" w:rsidP="00ED2D63">
      <w:pPr>
        <w:pStyle w:val="Heading2"/>
        <w:rPr>
          <w:lang w:val="fr-FR"/>
        </w:rPr>
      </w:pPr>
      <w:r>
        <w:rPr>
          <w:lang w:val="fr-FR"/>
        </w:rPr>
        <w:t>Atelier</w:t>
      </w:r>
      <w:r w:rsidR="00223AC3" w:rsidRPr="00317598">
        <w:rPr>
          <w:lang w:val="fr-FR"/>
        </w:rPr>
        <w:t xml:space="preserve"> 1.4</w:t>
      </w:r>
      <w:r w:rsidR="00317598">
        <w:rPr>
          <w:lang w:val="fr-FR"/>
        </w:rPr>
        <w:t> :</w:t>
      </w:r>
      <w:r w:rsidR="00C40BD9" w:rsidRPr="00317598">
        <w:rPr>
          <w:lang w:val="fr-FR"/>
        </w:rPr>
        <w:t xml:space="preserve"> </w:t>
      </w:r>
      <w:r w:rsidR="00317598">
        <w:rPr>
          <w:lang w:val="fr-FR"/>
        </w:rPr>
        <w:t>Collaboration sur les formulaires</w:t>
      </w:r>
    </w:p>
    <w:p w14:paraId="74F7CA66" w14:textId="722DE4F0" w:rsidR="00C40BD9" w:rsidRPr="00317598" w:rsidRDefault="0032557F" w:rsidP="000543D3">
      <w:pPr>
        <w:pStyle w:val="Heading2"/>
        <w:rPr>
          <w:lang w:val="fr-FR"/>
        </w:rPr>
      </w:pPr>
      <w:r>
        <w:rPr>
          <w:lang w:val="fr-FR"/>
        </w:rPr>
        <w:t>Objectif</w:t>
      </w:r>
    </w:p>
    <w:p w14:paraId="50688A9F" w14:textId="77777777" w:rsidR="007B1843" w:rsidRDefault="00724B92" w:rsidP="00C11E81">
      <w:pPr>
        <w:pStyle w:val="ListBullet"/>
        <w:numPr>
          <w:ilvl w:val="0"/>
          <w:numId w:val="0"/>
        </w:numPr>
        <w:rPr>
          <w:lang w:val="fr-FR"/>
        </w:rPr>
      </w:pPr>
      <w:r>
        <w:rPr>
          <w:lang w:val="fr-FR"/>
        </w:rPr>
        <w:t>Dans le cadre de cette activité pratique, les participants mettront en pratique leurs connaissances en matière de</w:t>
      </w:r>
      <w:r w:rsidR="007B1843">
        <w:rPr>
          <w:lang w:val="fr-FR"/>
        </w:rPr>
        <w:t> :</w:t>
      </w:r>
    </w:p>
    <w:p w14:paraId="33404A5E" w14:textId="559AD30C" w:rsidR="00B05139" w:rsidRPr="00317598" w:rsidRDefault="00724B92" w:rsidP="00A118ED">
      <w:pPr>
        <w:pStyle w:val="ListBullet"/>
        <w:rPr>
          <w:lang w:val="fr-FR"/>
        </w:rPr>
      </w:pPr>
      <w:r>
        <w:rPr>
          <w:lang w:val="fr-FR"/>
        </w:rPr>
        <w:t>partage des formulaires avec des c</w:t>
      </w:r>
      <w:r w:rsidR="00A118ED" w:rsidRPr="00317598">
        <w:rPr>
          <w:lang w:val="fr-FR"/>
        </w:rPr>
        <w:t>ollaborat</w:t>
      </w:r>
      <w:r>
        <w:rPr>
          <w:lang w:val="fr-FR"/>
        </w:rPr>
        <w:t>eu</w:t>
      </w:r>
      <w:r w:rsidR="00A118ED" w:rsidRPr="00317598">
        <w:rPr>
          <w:lang w:val="fr-FR"/>
        </w:rPr>
        <w:t>rs</w:t>
      </w:r>
      <w:r w:rsidR="00B018CB">
        <w:rPr>
          <w:lang w:val="fr-FR"/>
        </w:rPr>
        <w:t>.</w:t>
      </w:r>
    </w:p>
    <w:p w14:paraId="3D0742F2" w14:textId="69B4FC8C" w:rsidR="00D36EC2" w:rsidRPr="00317598" w:rsidRDefault="00A06163" w:rsidP="00A06163">
      <w:pPr>
        <w:pStyle w:val="Heading3"/>
        <w:rPr>
          <w:lang w:val="fr-FR"/>
        </w:rPr>
      </w:pPr>
      <w:r w:rsidRPr="00317598">
        <w:rPr>
          <w:lang w:val="fr-FR"/>
        </w:rPr>
        <w:t>Instructions</w:t>
      </w:r>
    </w:p>
    <w:p w14:paraId="5F498569" w14:textId="2B53B474" w:rsidR="00A06163" w:rsidRPr="00FB1821" w:rsidRDefault="002B4CFF" w:rsidP="00F71186">
      <w:pPr>
        <w:pStyle w:val="BodyText"/>
        <w:rPr>
          <w:lang w:val="fr-FR"/>
        </w:rPr>
      </w:pPr>
      <w:r>
        <w:rPr>
          <w:lang w:val="fr-FR"/>
        </w:rPr>
        <w:t>Nous travaillons souvent en équipe pour produire du contenu. Dans cet exercice pratique, vous allez travailler avec un partenaire pour évaluer votre enquête.</w:t>
      </w:r>
    </w:p>
    <w:p w14:paraId="597A36F3" w14:textId="3AECD834" w:rsidR="00E2675C" w:rsidRPr="00FB1821" w:rsidRDefault="002B4CFF" w:rsidP="00F71186">
      <w:pPr>
        <w:pStyle w:val="BodyText"/>
        <w:rPr>
          <w:lang w:val="fr-FR"/>
        </w:rPr>
      </w:pPr>
      <w:r>
        <w:rPr>
          <w:lang w:val="fr-FR"/>
        </w:rPr>
        <w:lastRenderedPageBreak/>
        <w:t>Partagez votre formulaire avec votre partenaire et recueillez</w:t>
      </w:r>
      <w:r w:rsidR="00752354">
        <w:rPr>
          <w:lang w:val="fr-FR"/>
        </w:rPr>
        <w:t xml:space="preserve"> son opinion sur votre formulaire. Pour que les personnes soient</w:t>
      </w:r>
      <w:r w:rsidR="00E2675C" w:rsidRPr="00FB1821">
        <w:rPr>
          <w:lang w:val="fr-FR"/>
        </w:rPr>
        <w:t xml:space="preserve"> </w:t>
      </w:r>
      <w:r w:rsidR="00752354" w:rsidRPr="00FB1821">
        <w:rPr>
          <w:lang w:val="fr-FR"/>
        </w:rPr>
        <w:t>réceptive</w:t>
      </w:r>
      <w:r w:rsidR="00752354">
        <w:rPr>
          <w:lang w:val="fr-FR"/>
        </w:rPr>
        <w:t>s</w:t>
      </w:r>
      <w:r w:rsidR="00E2675C" w:rsidRPr="00FB1821">
        <w:rPr>
          <w:lang w:val="fr-FR"/>
        </w:rPr>
        <w:t xml:space="preserve"> </w:t>
      </w:r>
      <w:r w:rsidR="00752354">
        <w:rPr>
          <w:lang w:val="fr-FR"/>
        </w:rPr>
        <w:t>aux observations</w:t>
      </w:r>
      <w:r w:rsidR="00E2675C" w:rsidRPr="00FB1821">
        <w:rPr>
          <w:lang w:val="fr-FR"/>
        </w:rPr>
        <w:t xml:space="preserve">, </w:t>
      </w:r>
      <w:r w:rsidR="00752354">
        <w:rPr>
          <w:lang w:val="fr-FR"/>
        </w:rPr>
        <w:t>nous décrivons souvent d’abord quelque chose de positif, puis nous passons à la critique constructive, et nous terminons par quelque chose de positif. Critiquez l’enquête de votre partenaire en offrant un feed-back constructif. N’oubliez pas de conclure l’évaluation par des observations positive</w:t>
      </w:r>
      <w:r w:rsidR="00E2675C" w:rsidRPr="00FB1821">
        <w:rPr>
          <w:lang w:val="fr-FR"/>
        </w:rPr>
        <w:t>s</w:t>
      </w:r>
      <w:r w:rsidR="00752354">
        <w:rPr>
          <w:lang w:val="fr-FR"/>
        </w:rPr>
        <w:t>.</w:t>
      </w:r>
    </w:p>
    <w:p w14:paraId="1CD4DFF1" w14:textId="75D6957C" w:rsidR="00E2675C" w:rsidRPr="00FB1821" w:rsidRDefault="0032557F" w:rsidP="001D4451">
      <w:pPr>
        <w:pStyle w:val="Heading3"/>
        <w:rPr>
          <w:lang w:val="fr-FR"/>
        </w:rPr>
      </w:pPr>
      <w:r>
        <w:rPr>
          <w:lang w:val="fr-FR"/>
        </w:rPr>
        <w:t>Retour sur l’activité pratique</w:t>
      </w:r>
    </w:p>
    <w:p w14:paraId="32072753" w14:textId="304ED4BC" w:rsidR="008D3D35" w:rsidRPr="00FB1821" w:rsidRDefault="00B74783">
      <w:pPr>
        <w:pStyle w:val="ListNumber"/>
        <w:numPr>
          <w:ilvl w:val="0"/>
          <w:numId w:val="16"/>
        </w:numPr>
        <w:ind w:left="360"/>
        <w:rPr>
          <w:rFonts w:cstheme="minorHAnsi"/>
          <w:lang w:val="fr-FR"/>
        </w:rPr>
      </w:pPr>
      <w:r>
        <w:rPr>
          <w:rFonts w:cstheme="minorHAnsi"/>
          <w:lang w:val="fr-FR"/>
        </w:rPr>
        <w:t xml:space="preserve">Il est recommandé de soumettre vos idées à un collègue avec lequel vous travaillez lorsque vous n’êtes pas prêt à les présenter à quelqu’un d’autre. Quelle configuration de partage utiliseriez-vous ? </w:t>
      </w:r>
    </w:p>
    <w:p w14:paraId="577C7657" w14:textId="7680E96B" w:rsidR="008D3D35" w:rsidRPr="00FB1821" w:rsidRDefault="00B74783">
      <w:pPr>
        <w:pStyle w:val="ListNumber2"/>
        <w:numPr>
          <w:ilvl w:val="0"/>
          <w:numId w:val="17"/>
        </w:numPr>
        <w:rPr>
          <w:rFonts w:cstheme="minorHAnsi"/>
          <w:lang w:val="fr-FR"/>
        </w:rPr>
      </w:pPr>
      <w:r>
        <w:rPr>
          <w:rFonts w:cstheme="minorHAnsi"/>
          <w:lang w:val="fr-FR"/>
        </w:rPr>
        <w:t>Les utilisateurs avec un compte professionnel ou scolaire</w:t>
      </w:r>
      <w:r w:rsidR="008D3D35" w:rsidRPr="00FB1821">
        <w:rPr>
          <w:rFonts w:cstheme="minorHAnsi"/>
          <w:lang w:val="fr-FR"/>
        </w:rPr>
        <w:t xml:space="preserve"> Office 365 </w:t>
      </w:r>
      <w:r>
        <w:rPr>
          <w:rFonts w:cstheme="minorHAnsi"/>
          <w:lang w:val="fr-FR"/>
        </w:rPr>
        <w:t xml:space="preserve">peuvent visualiser et modifier </w:t>
      </w:r>
    </w:p>
    <w:p w14:paraId="5CD4C39E" w14:textId="24821A4E" w:rsidR="008D3D35" w:rsidRPr="00FB1821" w:rsidRDefault="00B74783">
      <w:pPr>
        <w:pStyle w:val="ListNumber2"/>
        <w:numPr>
          <w:ilvl w:val="0"/>
          <w:numId w:val="17"/>
        </w:numPr>
        <w:rPr>
          <w:rFonts w:cstheme="minorHAnsi"/>
          <w:lang w:val="fr-FR"/>
        </w:rPr>
      </w:pPr>
      <w:r>
        <w:rPr>
          <w:rFonts w:cstheme="minorHAnsi"/>
          <w:lang w:val="fr-FR"/>
        </w:rPr>
        <w:t>Les personnes de mon</w:t>
      </w:r>
      <w:r w:rsidR="008D3D35" w:rsidRPr="00FB1821">
        <w:rPr>
          <w:rFonts w:cstheme="minorHAnsi"/>
          <w:lang w:val="fr-FR"/>
        </w:rPr>
        <w:t xml:space="preserve"> </w:t>
      </w:r>
      <w:r w:rsidRPr="00FB1821">
        <w:rPr>
          <w:rFonts w:cstheme="minorHAnsi"/>
          <w:lang w:val="fr-FR"/>
        </w:rPr>
        <w:t>organisation</w:t>
      </w:r>
      <w:r w:rsidR="008D3D35" w:rsidRPr="00FB1821">
        <w:rPr>
          <w:rFonts w:cstheme="minorHAnsi"/>
          <w:lang w:val="fr-FR"/>
        </w:rPr>
        <w:t xml:space="preserve"> </w:t>
      </w:r>
      <w:r>
        <w:rPr>
          <w:rFonts w:cstheme="minorHAnsi"/>
          <w:lang w:val="fr-FR"/>
        </w:rPr>
        <w:t>peuvent visualiser et modifier</w:t>
      </w:r>
    </w:p>
    <w:p w14:paraId="69616055" w14:textId="409AEC68" w:rsidR="008D3D35" w:rsidRPr="00FB1821" w:rsidRDefault="00B74783">
      <w:pPr>
        <w:pStyle w:val="ListNumber2"/>
        <w:numPr>
          <w:ilvl w:val="0"/>
          <w:numId w:val="17"/>
        </w:numPr>
        <w:rPr>
          <w:rFonts w:asciiTheme="majorHAnsi" w:hAnsiTheme="majorHAnsi" w:cstheme="majorHAnsi"/>
          <w:bCs/>
          <w:lang w:val="fr-FR"/>
        </w:rPr>
      </w:pPr>
      <w:r>
        <w:rPr>
          <w:rFonts w:asciiTheme="majorHAnsi" w:hAnsiTheme="majorHAnsi" w:cstheme="majorHAnsi"/>
          <w:bCs/>
          <w:lang w:val="fr-FR"/>
        </w:rPr>
        <w:t xml:space="preserve">Des personnes spécifiques de mon organisation peuvent visualiser et modifier </w:t>
      </w:r>
    </w:p>
    <w:p w14:paraId="264746B6" w14:textId="78EACCBB" w:rsidR="00364D5A" w:rsidRPr="00FB1821" w:rsidRDefault="00B74783" w:rsidP="004C5373">
      <w:pPr>
        <w:pStyle w:val="ListNumber"/>
        <w:ind w:left="360"/>
        <w:rPr>
          <w:rFonts w:cstheme="minorHAnsi"/>
          <w:lang w:val="fr-FR"/>
        </w:rPr>
      </w:pPr>
      <w:r>
        <w:rPr>
          <w:rFonts w:cstheme="minorHAnsi"/>
          <w:lang w:val="fr-FR"/>
        </w:rPr>
        <w:t>A-t-il été difficile d</w:t>
      </w:r>
      <w:r w:rsidR="00E74EE8">
        <w:rPr>
          <w:rFonts w:cstheme="minorHAnsi"/>
          <w:lang w:val="fr-FR"/>
        </w:rPr>
        <w:t>’alterner le feed-back positif et c</w:t>
      </w:r>
      <w:r w:rsidR="00965C8E" w:rsidRPr="00FB1821">
        <w:rPr>
          <w:rFonts w:cstheme="minorHAnsi"/>
          <w:lang w:val="fr-FR"/>
        </w:rPr>
        <w:t>onstructi</w:t>
      </w:r>
      <w:r w:rsidR="00C7319D">
        <w:rPr>
          <w:rFonts w:cstheme="minorHAnsi"/>
          <w:lang w:val="fr-FR"/>
        </w:rPr>
        <w:t>f</w:t>
      </w:r>
      <w:r w:rsidR="00E74EE8">
        <w:rPr>
          <w:rFonts w:cstheme="minorHAnsi"/>
          <w:lang w:val="fr-FR"/>
        </w:rPr>
        <w:t> ? Quel a été votre sentiment lorsque votre partenaire vous a présenté un feed-back positif avant de vous faire part de commentaires constructifs ?</w:t>
      </w:r>
    </w:p>
    <w:p w14:paraId="5E937BE7" w14:textId="58765A96" w:rsidR="004C5373" w:rsidRPr="003040E8" w:rsidRDefault="00E74EE8" w:rsidP="00B323D3">
      <w:pPr>
        <w:pStyle w:val="ListNumber"/>
        <w:ind w:left="360"/>
        <w:rPr>
          <w:lang w:val="fr-FR"/>
        </w:rPr>
      </w:pPr>
      <w:r w:rsidRPr="00E74EE8">
        <w:rPr>
          <w:rFonts w:cstheme="minorHAnsi"/>
          <w:lang w:val="fr-FR"/>
        </w:rPr>
        <w:t xml:space="preserve">A-t-il été plus facile d’accepter le feed-back de votre partenaire quand il ou elle avait quelque chose de positif à dire au sujet de votre enquête en plus de la critique constructive ? </w:t>
      </w:r>
    </w:p>
    <w:p w14:paraId="11A731AA" w14:textId="77777777" w:rsidR="00223AC3" w:rsidRPr="003040E8" w:rsidRDefault="00223AC3" w:rsidP="00574E23">
      <w:pPr>
        <w:pStyle w:val="BodyText"/>
        <w:rPr>
          <w:lang w:val="fr-FR"/>
        </w:rPr>
      </w:pPr>
      <w:r w:rsidRPr="003040E8">
        <w:rPr>
          <w:lang w:val="fr-FR"/>
        </w:rPr>
        <w:br w:type="page"/>
      </w:r>
    </w:p>
    <w:p w14:paraId="5646EA28" w14:textId="78D42AFB" w:rsidR="002D33B5" w:rsidRPr="006A2B68" w:rsidRDefault="002D33B5" w:rsidP="00B31E95">
      <w:pPr>
        <w:pStyle w:val="Heading1"/>
        <w:rPr>
          <w:lang w:val="fr-FR"/>
        </w:rPr>
      </w:pPr>
      <w:r w:rsidRPr="006A2B68">
        <w:rPr>
          <w:lang w:val="fr-FR"/>
        </w:rPr>
        <w:lastRenderedPageBreak/>
        <w:t>C</w:t>
      </w:r>
      <w:r w:rsidR="00EA21C4" w:rsidRPr="006A2B68">
        <w:rPr>
          <w:lang w:val="fr-FR"/>
        </w:rPr>
        <w:t>hap</w:t>
      </w:r>
      <w:r w:rsidR="006A2B68" w:rsidRPr="006A2B68">
        <w:rPr>
          <w:lang w:val="fr-FR"/>
        </w:rPr>
        <w:t>itre</w:t>
      </w:r>
      <w:r w:rsidRPr="006A2B68">
        <w:rPr>
          <w:lang w:val="fr-FR"/>
        </w:rPr>
        <w:t xml:space="preserve"> </w:t>
      </w:r>
      <w:r w:rsidR="00AA09BB" w:rsidRPr="006A2B68">
        <w:rPr>
          <w:lang w:val="fr-FR"/>
        </w:rPr>
        <w:t>2</w:t>
      </w:r>
      <w:r w:rsidR="006A2B68">
        <w:rPr>
          <w:lang w:val="fr-FR"/>
        </w:rPr>
        <w:t> :</w:t>
      </w:r>
      <w:r w:rsidRPr="006A2B68">
        <w:rPr>
          <w:lang w:val="fr-FR"/>
        </w:rPr>
        <w:t xml:space="preserve"> </w:t>
      </w:r>
      <w:r w:rsidR="00B323D3">
        <w:rPr>
          <w:lang w:val="fr-FR"/>
        </w:rPr>
        <w:t xml:space="preserve">Élaboration de processus avec </w:t>
      </w:r>
      <w:r w:rsidR="00A87413" w:rsidRPr="006A2B68">
        <w:rPr>
          <w:lang w:val="fr-FR"/>
        </w:rPr>
        <w:t>Power Automate</w:t>
      </w:r>
    </w:p>
    <w:p w14:paraId="7F2A2A05" w14:textId="3D1B6862" w:rsidR="00223AC3" w:rsidRPr="006A2B68" w:rsidRDefault="00055FC2" w:rsidP="00223AC3">
      <w:pPr>
        <w:pStyle w:val="Heading2"/>
        <w:rPr>
          <w:lang w:val="fr-FR"/>
        </w:rPr>
      </w:pPr>
      <w:r w:rsidRPr="006A2B68">
        <w:rPr>
          <w:lang w:val="fr-FR"/>
        </w:rPr>
        <w:t>Termes à connaître :</w:t>
      </w:r>
    </w:p>
    <w:p w14:paraId="4981FABC" w14:textId="3EC3C093" w:rsidR="002D33B5" w:rsidRPr="006A2B68" w:rsidRDefault="003604C3" w:rsidP="00FC4CB1">
      <w:pPr>
        <w:pStyle w:val="BodyText"/>
        <w:rPr>
          <w:lang w:val="fr-FR"/>
        </w:rPr>
      </w:pPr>
      <w:r w:rsidRPr="006A2B68">
        <w:rPr>
          <w:lang w:val="fr-FR"/>
        </w:rPr>
        <w:t>Power Automate, fl</w:t>
      </w:r>
      <w:r w:rsidR="006C5E96">
        <w:rPr>
          <w:lang w:val="fr-FR"/>
        </w:rPr>
        <w:t>ux</w:t>
      </w:r>
      <w:r w:rsidRPr="006A2B68">
        <w:rPr>
          <w:lang w:val="fr-FR"/>
        </w:rPr>
        <w:t>, connect</w:t>
      </w:r>
      <w:r w:rsidR="006C5E96">
        <w:rPr>
          <w:lang w:val="fr-FR"/>
        </w:rPr>
        <w:t>eu</w:t>
      </w:r>
      <w:r w:rsidRPr="006A2B68">
        <w:rPr>
          <w:lang w:val="fr-FR"/>
        </w:rPr>
        <w:t xml:space="preserve">r, </w:t>
      </w:r>
      <w:r w:rsidR="006C5E96">
        <w:rPr>
          <w:lang w:val="fr-FR"/>
        </w:rPr>
        <w:t>déclencheur</w:t>
      </w:r>
      <w:r w:rsidRPr="006A2B68">
        <w:rPr>
          <w:lang w:val="fr-FR"/>
        </w:rPr>
        <w:t xml:space="preserve">, action, </w:t>
      </w:r>
      <w:r w:rsidR="006C5E96">
        <w:rPr>
          <w:lang w:val="fr-FR"/>
        </w:rPr>
        <w:t>obtention de réponse</w:t>
      </w:r>
      <w:r w:rsidRPr="006A2B68">
        <w:rPr>
          <w:lang w:val="fr-FR"/>
        </w:rPr>
        <w:t xml:space="preserve">, </w:t>
      </w:r>
      <w:r w:rsidR="006C5E96">
        <w:rPr>
          <w:lang w:val="fr-FR"/>
        </w:rPr>
        <w:t xml:space="preserve">modèle </w:t>
      </w:r>
      <w:r w:rsidRPr="006A2B68">
        <w:rPr>
          <w:lang w:val="fr-FR"/>
        </w:rPr>
        <w:t>Power Automat</w:t>
      </w:r>
      <w:r w:rsidR="006C5E96">
        <w:rPr>
          <w:lang w:val="fr-FR"/>
        </w:rPr>
        <w:t>e, contrôleur de flux, test de flux</w:t>
      </w:r>
    </w:p>
    <w:p w14:paraId="1A7CD73D" w14:textId="6316F5FA" w:rsidR="002D33B5" w:rsidRPr="006A2B68" w:rsidRDefault="00AF0B50" w:rsidP="003D1C6D">
      <w:pPr>
        <w:pStyle w:val="Heading2"/>
        <w:rPr>
          <w:lang w:val="fr-FR"/>
        </w:rPr>
      </w:pPr>
      <w:r w:rsidRPr="006A2B68">
        <w:rPr>
          <w:lang w:val="fr-FR"/>
        </w:rPr>
        <w:t>Vidéos connexes :</w:t>
      </w:r>
    </w:p>
    <w:p w14:paraId="6FB551AE" w14:textId="77777777" w:rsidR="007E75B3" w:rsidRDefault="007E75B3" w:rsidP="007E75B3">
      <w:pPr>
        <w:pStyle w:val="BodyText"/>
        <w:rPr>
          <w:lang w:val="fr-FR"/>
        </w:rPr>
      </w:pPr>
      <w:r>
        <w:rPr>
          <w:lang w:val="fr-FR"/>
        </w:rPr>
        <w:t>Veillez à commencer par visionner les leçons par vidéo correspondant à cette formation.</w:t>
      </w:r>
    </w:p>
    <w:p w14:paraId="04BE09DB" w14:textId="37C47786" w:rsidR="002D33B5" w:rsidRPr="006A2B68" w:rsidRDefault="00E91CEF" w:rsidP="003D1C6D">
      <w:pPr>
        <w:pStyle w:val="Heading2"/>
        <w:rPr>
          <w:lang w:val="fr-FR"/>
        </w:rPr>
      </w:pPr>
      <w:r w:rsidRPr="006A2B68">
        <w:rPr>
          <w:lang w:val="fr-FR"/>
        </w:rPr>
        <w:t>Contrôle des connaissances</w:t>
      </w:r>
    </w:p>
    <w:p w14:paraId="7D15579F" w14:textId="1C9A367B" w:rsidR="00080893" w:rsidRPr="006A2B68" w:rsidRDefault="009D41B7">
      <w:pPr>
        <w:pStyle w:val="ListNumber"/>
        <w:numPr>
          <w:ilvl w:val="0"/>
          <w:numId w:val="6"/>
        </w:numPr>
        <w:ind w:left="360"/>
        <w:rPr>
          <w:lang w:val="fr-FR"/>
        </w:rPr>
      </w:pPr>
      <w:r>
        <w:rPr>
          <w:lang w:val="fr-FR"/>
        </w:rPr>
        <w:t xml:space="preserve">En plus des formulaires, quels sont certains des autres connecteurs pouvant être utilisés avec </w:t>
      </w:r>
      <w:r w:rsidR="00211B43" w:rsidRPr="006A2B68">
        <w:rPr>
          <w:lang w:val="fr-FR"/>
        </w:rPr>
        <w:t>Power Automate</w:t>
      </w:r>
      <w:r>
        <w:rPr>
          <w:lang w:val="fr-FR"/>
        </w:rPr>
        <w:t> ?</w:t>
      </w:r>
    </w:p>
    <w:p w14:paraId="4DC119D1" w14:textId="0441442E" w:rsidR="00080893" w:rsidRPr="006A2B68" w:rsidRDefault="00E91CEF" w:rsidP="009E271F">
      <w:pPr>
        <w:pStyle w:val="ListNumber2"/>
        <w:numPr>
          <w:ilvl w:val="0"/>
          <w:numId w:val="0"/>
        </w:numPr>
        <w:ind w:left="360"/>
        <w:rPr>
          <w:rFonts w:asciiTheme="majorHAnsi" w:hAnsiTheme="majorHAnsi" w:cstheme="majorHAnsi"/>
          <w:lang w:val="fr-FR"/>
        </w:rPr>
      </w:pPr>
      <w:r w:rsidRPr="006A2B68">
        <w:rPr>
          <w:rFonts w:asciiTheme="majorHAnsi" w:hAnsiTheme="majorHAnsi" w:cstheme="majorHAnsi"/>
          <w:lang w:val="fr-FR"/>
        </w:rPr>
        <w:t>Réponse possible :</w:t>
      </w:r>
      <w:r w:rsidR="009E271F" w:rsidRPr="006A2B68">
        <w:rPr>
          <w:rFonts w:asciiTheme="majorHAnsi" w:hAnsiTheme="majorHAnsi" w:cstheme="majorHAnsi"/>
          <w:lang w:val="fr-FR"/>
        </w:rPr>
        <w:t xml:space="preserve"> </w:t>
      </w:r>
      <w:r w:rsidR="007753A9">
        <w:rPr>
          <w:rFonts w:cstheme="minorHAnsi"/>
          <w:lang w:val="fr-FR"/>
        </w:rPr>
        <w:t>Il y a beaucoup de</w:t>
      </w:r>
      <w:r w:rsidR="009E271F" w:rsidRPr="006A2B68">
        <w:rPr>
          <w:rFonts w:cstheme="minorHAnsi"/>
          <w:lang w:val="fr-FR"/>
        </w:rPr>
        <w:t xml:space="preserve"> connect</w:t>
      </w:r>
      <w:r w:rsidR="007753A9">
        <w:rPr>
          <w:rFonts w:cstheme="minorHAnsi"/>
          <w:lang w:val="fr-FR"/>
        </w:rPr>
        <w:t>eu</w:t>
      </w:r>
      <w:r w:rsidR="009E271F" w:rsidRPr="006A2B68">
        <w:rPr>
          <w:rFonts w:cstheme="minorHAnsi"/>
          <w:lang w:val="fr-FR"/>
        </w:rPr>
        <w:t xml:space="preserve">rs </w:t>
      </w:r>
      <w:r w:rsidR="007753A9">
        <w:rPr>
          <w:rFonts w:cstheme="minorHAnsi"/>
          <w:lang w:val="fr-FR"/>
        </w:rPr>
        <w:t xml:space="preserve">qui peuvent être utilisés avec </w:t>
      </w:r>
      <w:r w:rsidR="009E271F" w:rsidRPr="006A2B68">
        <w:rPr>
          <w:rFonts w:cstheme="minorHAnsi"/>
          <w:lang w:val="fr-FR"/>
        </w:rPr>
        <w:t xml:space="preserve">Power Automate </w:t>
      </w:r>
      <w:r w:rsidR="007753A9">
        <w:rPr>
          <w:rFonts w:cstheme="minorHAnsi"/>
          <w:lang w:val="fr-FR"/>
        </w:rPr>
        <w:t>comme les applis</w:t>
      </w:r>
      <w:r w:rsidR="009E271F" w:rsidRPr="006A2B68">
        <w:rPr>
          <w:rFonts w:cstheme="minorHAnsi"/>
          <w:lang w:val="fr-FR"/>
        </w:rPr>
        <w:t xml:space="preserve"> M365. </w:t>
      </w:r>
      <w:r w:rsidR="007753A9">
        <w:rPr>
          <w:rFonts w:cstheme="minorHAnsi"/>
          <w:lang w:val="fr-FR"/>
        </w:rPr>
        <w:t>On en ajoute constamment</w:t>
      </w:r>
      <w:r w:rsidR="009E271F" w:rsidRPr="006A2B68">
        <w:rPr>
          <w:rFonts w:cstheme="minorHAnsi"/>
          <w:lang w:val="fr-FR"/>
        </w:rPr>
        <w:t xml:space="preserve">. </w:t>
      </w:r>
      <w:r w:rsidR="007753A9">
        <w:rPr>
          <w:rFonts w:cstheme="minorHAnsi"/>
          <w:lang w:val="fr-FR"/>
        </w:rPr>
        <w:t xml:space="preserve">Voir la liste de tous les connecteurs de </w:t>
      </w:r>
      <w:r w:rsidR="009E271F" w:rsidRPr="006A2B68">
        <w:rPr>
          <w:rFonts w:cstheme="minorHAnsi"/>
          <w:lang w:val="fr-FR"/>
        </w:rPr>
        <w:t>Power Automate | Microsoft Docs.</w:t>
      </w:r>
    </w:p>
    <w:p w14:paraId="4C64336F" w14:textId="66F66AD9" w:rsidR="001231E8" w:rsidRPr="006A2B68" w:rsidRDefault="007753A9" w:rsidP="004C5373">
      <w:pPr>
        <w:pStyle w:val="ListNumber"/>
        <w:ind w:left="360"/>
        <w:rPr>
          <w:lang w:val="fr-FR"/>
        </w:rPr>
      </w:pPr>
      <w:r>
        <w:rPr>
          <w:lang w:val="fr-FR"/>
        </w:rPr>
        <w:t>Pourquoi est-il essentiel d’obtenir l’identifiant de réponse ? Comment les données peuvent-elles être utilisées ?</w:t>
      </w:r>
    </w:p>
    <w:p w14:paraId="3B1616CC" w14:textId="73976577" w:rsidR="001231E8" w:rsidRPr="00657B02" w:rsidRDefault="00E91CEF" w:rsidP="008D184D">
      <w:pPr>
        <w:pStyle w:val="ListNumber2"/>
        <w:numPr>
          <w:ilvl w:val="0"/>
          <w:numId w:val="0"/>
        </w:numPr>
        <w:ind w:left="360"/>
        <w:rPr>
          <w:rFonts w:asciiTheme="majorHAnsi" w:hAnsiTheme="majorHAnsi" w:cstheme="majorHAnsi"/>
          <w:lang w:val="fr-FR"/>
        </w:rPr>
      </w:pPr>
      <w:r w:rsidRPr="00657B02">
        <w:rPr>
          <w:rFonts w:asciiTheme="majorHAnsi" w:hAnsiTheme="majorHAnsi" w:cstheme="majorHAnsi"/>
          <w:lang w:val="fr-FR"/>
        </w:rPr>
        <w:t>Réponse possible :</w:t>
      </w:r>
      <w:r w:rsidR="008D184D" w:rsidRPr="00657B02">
        <w:rPr>
          <w:rFonts w:asciiTheme="majorHAnsi" w:hAnsiTheme="majorHAnsi" w:cstheme="majorHAnsi"/>
          <w:lang w:val="fr-FR"/>
        </w:rPr>
        <w:t xml:space="preserve"> </w:t>
      </w:r>
      <w:r w:rsidR="00657B02">
        <w:rPr>
          <w:rFonts w:cstheme="minorHAnsi"/>
          <w:lang w:val="fr-FR"/>
        </w:rPr>
        <w:t xml:space="preserve">L’identifiant de réponse permet d’avoir accès aux détails de la réponse à partir de l’appli qui a déclenché le flux. Les détails de la réponse peuvent être utilisés pour personnaliser l’action et prendre des décisions sur les actions à effectuer. </w:t>
      </w:r>
    </w:p>
    <w:p w14:paraId="45B372F7" w14:textId="1C73C23D" w:rsidR="00C802AB" w:rsidRPr="00657B02" w:rsidRDefault="00657B02" w:rsidP="004C5373">
      <w:pPr>
        <w:pStyle w:val="ListNumber"/>
        <w:ind w:left="360"/>
        <w:rPr>
          <w:lang w:val="fr-FR"/>
        </w:rPr>
      </w:pPr>
      <w:r>
        <w:rPr>
          <w:lang w:val="fr-FR"/>
        </w:rPr>
        <w:t>Quels sont les avantages de l’utilisation d’un modèle au lieu de partir de zéro ?</w:t>
      </w:r>
    </w:p>
    <w:p w14:paraId="38774B7D" w14:textId="0029EA48" w:rsidR="00C11E81" w:rsidRDefault="00657B02" w:rsidP="00C11E81">
      <w:pPr>
        <w:pStyle w:val="ListNumber2"/>
        <w:numPr>
          <w:ilvl w:val="0"/>
          <w:numId w:val="0"/>
        </w:numPr>
        <w:ind w:left="360"/>
        <w:rPr>
          <w:lang w:val="fr-FR"/>
        </w:rPr>
      </w:pPr>
      <w:r w:rsidRPr="00657B02">
        <w:rPr>
          <w:rFonts w:asciiTheme="majorHAnsi" w:hAnsiTheme="majorHAnsi" w:cstheme="majorHAnsi"/>
          <w:lang w:val="fr-FR"/>
        </w:rPr>
        <w:t xml:space="preserve">Réponse possible : </w:t>
      </w:r>
      <w:r>
        <w:rPr>
          <w:lang w:val="fr-FR"/>
        </w:rPr>
        <w:t xml:space="preserve">Les modèles expédient le processus de création de flux et présentent des risques d’erreur inférieurs à ceux d’une création à partir de zéro. </w:t>
      </w:r>
    </w:p>
    <w:p w14:paraId="630D8DF1" w14:textId="77777777" w:rsidR="00C11E81" w:rsidRDefault="00C11E81" w:rsidP="00C11E81">
      <w:pPr>
        <w:pStyle w:val="ListNumber2"/>
        <w:numPr>
          <w:ilvl w:val="0"/>
          <w:numId w:val="0"/>
        </w:numPr>
        <w:ind w:left="360"/>
        <w:rPr>
          <w:lang w:val="fr-FR"/>
        </w:rPr>
      </w:pPr>
    </w:p>
    <w:p w14:paraId="33C70029" w14:textId="0A8C03B7" w:rsidR="009927D5" w:rsidRPr="00657B02" w:rsidRDefault="005658DB" w:rsidP="00102BDF">
      <w:pPr>
        <w:pStyle w:val="Heading2"/>
        <w:rPr>
          <w:lang w:val="fr-FR"/>
        </w:rPr>
      </w:pPr>
      <w:r>
        <w:rPr>
          <w:lang w:val="fr-FR"/>
        </w:rPr>
        <w:t>Atelier</w:t>
      </w:r>
      <w:r w:rsidR="00223AC3" w:rsidRPr="00657B02">
        <w:rPr>
          <w:lang w:val="fr-FR"/>
        </w:rPr>
        <w:t xml:space="preserve"> 2.1</w:t>
      </w:r>
      <w:r w:rsidR="00657B02">
        <w:rPr>
          <w:lang w:val="fr-FR"/>
        </w:rPr>
        <w:t> :</w:t>
      </w:r>
      <w:r w:rsidR="00102BDF" w:rsidRPr="00657B02">
        <w:rPr>
          <w:lang w:val="fr-FR"/>
        </w:rPr>
        <w:t xml:space="preserve"> </w:t>
      </w:r>
      <w:r w:rsidR="00657B02" w:rsidRPr="00657B02">
        <w:rPr>
          <w:lang w:val="fr-FR"/>
        </w:rPr>
        <w:t>Créati</w:t>
      </w:r>
      <w:r w:rsidR="00657B02">
        <w:rPr>
          <w:lang w:val="fr-FR"/>
        </w:rPr>
        <w:t>on</w:t>
      </w:r>
      <w:r w:rsidR="00102BDF" w:rsidRPr="00657B02">
        <w:rPr>
          <w:lang w:val="fr-FR"/>
        </w:rPr>
        <w:t xml:space="preserve"> </w:t>
      </w:r>
      <w:r w:rsidR="00657B02">
        <w:rPr>
          <w:lang w:val="fr-FR"/>
        </w:rPr>
        <w:t>de votre premier</w:t>
      </w:r>
      <w:r w:rsidR="00102BDF" w:rsidRPr="00657B02">
        <w:rPr>
          <w:lang w:val="fr-FR"/>
        </w:rPr>
        <w:t xml:space="preserve"> </w:t>
      </w:r>
      <w:r>
        <w:rPr>
          <w:lang w:val="fr-FR"/>
        </w:rPr>
        <w:t xml:space="preserve">flux </w:t>
      </w:r>
      <w:r w:rsidR="00102BDF" w:rsidRPr="00657B02">
        <w:rPr>
          <w:lang w:val="fr-FR"/>
        </w:rPr>
        <w:t>Power Automate</w:t>
      </w:r>
    </w:p>
    <w:p w14:paraId="0917B1E1" w14:textId="63253612" w:rsidR="00102BDF" w:rsidRPr="00657B02" w:rsidRDefault="0032557F" w:rsidP="00603191">
      <w:pPr>
        <w:pStyle w:val="Heading3"/>
        <w:rPr>
          <w:lang w:val="fr-FR"/>
        </w:rPr>
      </w:pPr>
      <w:r>
        <w:rPr>
          <w:lang w:val="fr-FR"/>
        </w:rPr>
        <w:t>Objectif</w:t>
      </w:r>
    </w:p>
    <w:p w14:paraId="11A7F00C" w14:textId="2B2FCF6E" w:rsidR="00D45CEC" w:rsidRPr="003040E8" w:rsidRDefault="00933D3C" w:rsidP="00F37BFD">
      <w:pPr>
        <w:pStyle w:val="ListBullet"/>
        <w:numPr>
          <w:ilvl w:val="0"/>
          <w:numId w:val="0"/>
        </w:numPr>
        <w:rPr>
          <w:lang w:val="fr-FR"/>
        </w:rPr>
      </w:pPr>
      <w:r>
        <w:rPr>
          <w:lang w:val="fr-FR"/>
        </w:rPr>
        <w:t>Dans le cadre de cette activité pratique, les participants mettront en pratique leurs connaissances en matière de</w:t>
      </w:r>
      <w:r w:rsidR="00D45CEC">
        <w:rPr>
          <w:lang w:val="fr-FR"/>
        </w:rPr>
        <w:t> :</w:t>
      </w:r>
    </w:p>
    <w:p w14:paraId="31BE3FD6" w14:textId="72B0AEC9" w:rsidR="00ED1285" w:rsidRPr="003040E8" w:rsidRDefault="00933D3C" w:rsidP="00C13BB1">
      <w:pPr>
        <w:pStyle w:val="ListBullet"/>
        <w:rPr>
          <w:lang w:val="fr-FR"/>
        </w:rPr>
      </w:pPr>
      <w:r>
        <w:rPr>
          <w:lang w:val="fr-FR"/>
        </w:rPr>
        <w:t xml:space="preserve">création de flux </w:t>
      </w:r>
      <w:r w:rsidR="00C13BB1" w:rsidRPr="003040E8">
        <w:rPr>
          <w:lang w:val="fr-FR"/>
        </w:rPr>
        <w:t xml:space="preserve">Power Automate </w:t>
      </w:r>
      <w:r w:rsidR="00BB320D" w:rsidRPr="003040E8">
        <w:rPr>
          <w:lang w:val="fr-FR"/>
        </w:rPr>
        <w:t>de toutes pièces</w:t>
      </w:r>
      <w:r w:rsidRPr="003040E8">
        <w:rPr>
          <w:lang w:val="fr-FR"/>
        </w:rPr>
        <w:t>.</w:t>
      </w:r>
    </w:p>
    <w:p w14:paraId="676CCACB" w14:textId="1797CBC2" w:rsidR="00C13BB1" w:rsidRPr="003040E8" w:rsidRDefault="00E17EA7" w:rsidP="00E17EA7">
      <w:pPr>
        <w:pStyle w:val="Heading3"/>
        <w:rPr>
          <w:lang w:val="fr-FR"/>
        </w:rPr>
      </w:pPr>
      <w:r w:rsidRPr="003040E8">
        <w:rPr>
          <w:lang w:val="fr-FR"/>
        </w:rPr>
        <w:t>Instructions</w:t>
      </w:r>
    </w:p>
    <w:p w14:paraId="2F04C9BF" w14:textId="7B000042" w:rsidR="00781E42" w:rsidRPr="00933D3C" w:rsidRDefault="00132691" w:rsidP="00781E42">
      <w:pPr>
        <w:pStyle w:val="BodyText"/>
        <w:rPr>
          <w:lang w:val="fr-FR"/>
        </w:rPr>
      </w:pPr>
      <w:r>
        <w:rPr>
          <w:lang w:val="fr-FR"/>
        </w:rPr>
        <w:t xml:space="preserve">Lorsqu’un utilisateur soumet une enquête, il peut se demander si quelqu’un la lira. Il est important de répondre dans un délai rapide pour que vos clients potentiels sachent que vous avez vu leur réponse et qu’ils se sentent entendus. C’est là que </w:t>
      </w:r>
      <w:r w:rsidR="00781E42" w:rsidRPr="00933D3C">
        <w:rPr>
          <w:lang w:val="fr-FR"/>
        </w:rPr>
        <w:t xml:space="preserve">Power Automate </w:t>
      </w:r>
      <w:r>
        <w:rPr>
          <w:lang w:val="fr-FR"/>
        </w:rPr>
        <w:t>entre en jeu</w:t>
      </w:r>
      <w:r w:rsidR="00781E42" w:rsidRPr="00933D3C">
        <w:rPr>
          <w:lang w:val="fr-FR"/>
        </w:rPr>
        <w:t>.</w:t>
      </w:r>
    </w:p>
    <w:p w14:paraId="357092E4" w14:textId="159C16B2" w:rsidR="00E17EA7" w:rsidRPr="00933D3C" w:rsidRDefault="00132691" w:rsidP="00781E42">
      <w:pPr>
        <w:pStyle w:val="BodyText"/>
        <w:rPr>
          <w:lang w:val="fr-FR"/>
        </w:rPr>
      </w:pPr>
      <w:r>
        <w:rPr>
          <w:lang w:val="fr-FR"/>
        </w:rPr>
        <w:t xml:space="preserve">Pour le formulaire créé dans le chapitre précédant </w:t>
      </w:r>
      <w:r w:rsidR="005B46D2">
        <w:rPr>
          <w:lang w:val="fr-FR"/>
        </w:rPr>
        <w:t>d’</w:t>
      </w:r>
      <w:r>
        <w:rPr>
          <w:rFonts w:asciiTheme="majorHAnsi" w:hAnsiTheme="majorHAnsi" w:cstheme="majorHAnsi"/>
          <w:lang w:val="fr-FR"/>
        </w:rPr>
        <w:t>Introduction aux formulaires</w:t>
      </w:r>
      <w:r w:rsidR="00781E42" w:rsidRPr="00933D3C">
        <w:rPr>
          <w:rFonts w:asciiTheme="majorHAnsi" w:hAnsiTheme="majorHAnsi" w:cstheme="majorHAnsi"/>
          <w:lang w:val="fr-FR"/>
        </w:rPr>
        <w:t>,</w:t>
      </w:r>
      <w:r w:rsidR="00781E42" w:rsidRPr="00933D3C">
        <w:rPr>
          <w:lang w:val="fr-FR"/>
        </w:rPr>
        <w:t xml:space="preserve"> </w:t>
      </w:r>
      <w:r>
        <w:rPr>
          <w:lang w:val="fr-FR"/>
        </w:rPr>
        <w:t>créez un flux</w:t>
      </w:r>
      <w:r w:rsidR="00781E42" w:rsidRPr="00933D3C">
        <w:rPr>
          <w:lang w:val="fr-FR"/>
        </w:rPr>
        <w:t xml:space="preserve"> Power Automate </w:t>
      </w:r>
      <w:r>
        <w:rPr>
          <w:lang w:val="fr-FR"/>
        </w:rPr>
        <w:t xml:space="preserve">qui répond automatiquement à </w:t>
      </w:r>
      <w:r w:rsidR="00E12B0D">
        <w:rPr>
          <w:lang w:val="fr-FR"/>
        </w:rPr>
        <w:t>la réception d’une enquête. Commencez à partir de zéro et suivez les étapes de la vidéo pour obtenir l’identifiant de réponse et l’adresse électronique et le nom. Vous vous en servirez pour envoyer un e-mail et personnaliser le message avec le nom de la personne</w:t>
      </w:r>
      <w:r w:rsidR="00781E42" w:rsidRPr="00933D3C">
        <w:rPr>
          <w:lang w:val="fr-FR"/>
        </w:rPr>
        <w:t>. Test</w:t>
      </w:r>
      <w:r w:rsidR="00E12B0D">
        <w:rPr>
          <w:lang w:val="fr-FR"/>
        </w:rPr>
        <w:t xml:space="preserve">ez votre flux avec votre partenaire. Vous répondrez à son enquête et vous devriez recevoir un e-mail automatisé. </w:t>
      </w:r>
    </w:p>
    <w:p w14:paraId="46AF7197" w14:textId="5FE633A0" w:rsidR="00902746" w:rsidRPr="00F37BFD" w:rsidRDefault="00574E23" w:rsidP="00F37BFD">
      <w:pPr>
        <w:spacing w:before="0" w:after="160" w:line="259" w:lineRule="auto"/>
        <w:rPr>
          <w:b/>
          <w:bCs/>
        </w:rPr>
      </w:pPr>
      <w:r w:rsidRPr="003040E8">
        <w:rPr>
          <w:lang w:val="fr-FR"/>
        </w:rPr>
        <w:br w:type="page"/>
      </w:r>
      <w:r w:rsidR="0032557F" w:rsidRPr="00F37BFD">
        <w:rPr>
          <w:b/>
          <w:bCs/>
          <w:lang w:val="fr-FR"/>
        </w:rPr>
        <w:lastRenderedPageBreak/>
        <w:t>Retour sur l’activité pratique</w:t>
      </w:r>
    </w:p>
    <w:p w14:paraId="1E9399A9" w14:textId="2F5B9876" w:rsidR="00FA19AD" w:rsidRPr="0069264B" w:rsidRDefault="0069264B">
      <w:pPr>
        <w:pStyle w:val="ListNumber"/>
        <w:numPr>
          <w:ilvl w:val="0"/>
          <w:numId w:val="18"/>
        </w:numPr>
        <w:ind w:left="360"/>
        <w:rPr>
          <w:lang w:val="fr-FR"/>
        </w:rPr>
      </w:pPr>
      <w:r>
        <w:rPr>
          <w:lang w:val="fr-FR"/>
        </w:rPr>
        <w:t>Dans un flux</w:t>
      </w:r>
      <w:r w:rsidR="005B0390" w:rsidRPr="0069264B">
        <w:rPr>
          <w:lang w:val="fr-FR"/>
        </w:rPr>
        <w:t xml:space="preserve"> Power Automate, _____ </w:t>
      </w:r>
      <w:r>
        <w:rPr>
          <w:lang w:val="fr-FR"/>
        </w:rPr>
        <w:t>entraînent l’exécution des</w:t>
      </w:r>
      <w:r w:rsidR="005B0390" w:rsidRPr="0069264B">
        <w:rPr>
          <w:lang w:val="fr-FR"/>
        </w:rPr>
        <w:t xml:space="preserve"> _________</w:t>
      </w:r>
      <w:r>
        <w:rPr>
          <w:lang w:val="fr-FR"/>
        </w:rPr>
        <w:t> :</w:t>
      </w:r>
    </w:p>
    <w:p w14:paraId="6AF2C4FD" w14:textId="49B56FFA" w:rsidR="00E8736E" w:rsidRPr="0069264B" w:rsidRDefault="0069264B">
      <w:pPr>
        <w:pStyle w:val="ListNumber2"/>
        <w:numPr>
          <w:ilvl w:val="0"/>
          <w:numId w:val="19"/>
        </w:numPr>
        <w:rPr>
          <w:rFonts w:asciiTheme="majorHAnsi" w:hAnsiTheme="majorHAnsi" w:cstheme="majorHAnsi"/>
          <w:lang w:val="fr-FR"/>
        </w:rPr>
      </w:pPr>
      <w:r>
        <w:rPr>
          <w:rFonts w:asciiTheme="majorHAnsi" w:hAnsiTheme="majorHAnsi" w:cstheme="majorHAnsi"/>
          <w:lang w:val="fr-FR"/>
        </w:rPr>
        <w:t>les déclencheurs</w:t>
      </w:r>
      <w:r w:rsidR="00E8736E" w:rsidRPr="0069264B">
        <w:rPr>
          <w:rFonts w:asciiTheme="majorHAnsi" w:hAnsiTheme="majorHAnsi" w:cstheme="majorHAnsi"/>
          <w:lang w:val="fr-FR"/>
        </w:rPr>
        <w:t>, actions</w:t>
      </w:r>
    </w:p>
    <w:p w14:paraId="7E7C0143" w14:textId="4022CA8A" w:rsidR="00E8736E" w:rsidRPr="0069264B" w:rsidRDefault="0069264B">
      <w:pPr>
        <w:pStyle w:val="ListNumber2"/>
        <w:numPr>
          <w:ilvl w:val="0"/>
          <w:numId w:val="19"/>
        </w:numPr>
        <w:rPr>
          <w:lang w:val="fr-FR"/>
        </w:rPr>
      </w:pPr>
      <w:r>
        <w:rPr>
          <w:lang w:val="fr-FR"/>
        </w:rPr>
        <w:t>les a</w:t>
      </w:r>
      <w:r w:rsidR="00E8736E" w:rsidRPr="0069264B">
        <w:rPr>
          <w:lang w:val="fr-FR"/>
        </w:rPr>
        <w:t xml:space="preserve">ctions, </w:t>
      </w:r>
      <w:r>
        <w:rPr>
          <w:lang w:val="fr-FR"/>
        </w:rPr>
        <w:t>déclencheurs</w:t>
      </w:r>
    </w:p>
    <w:p w14:paraId="76496225" w14:textId="1BE3F453" w:rsidR="00E8736E" w:rsidRPr="0069264B" w:rsidRDefault="0069264B">
      <w:pPr>
        <w:pStyle w:val="ListNumber2"/>
        <w:numPr>
          <w:ilvl w:val="0"/>
          <w:numId w:val="19"/>
        </w:numPr>
        <w:rPr>
          <w:lang w:val="fr-FR"/>
        </w:rPr>
      </w:pPr>
      <w:r>
        <w:rPr>
          <w:lang w:val="fr-FR"/>
        </w:rPr>
        <w:t>les déclencheurs</w:t>
      </w:r>
      <w:r w:rsidR="00E8736E" w:rsidRPr="0069264B">
        <w:rPr>
          <w:lang w:val="fr-FR"/>
        </w:rPr>
        <w:t>, fl</w:t>
      </w:r>
      <w:r>
        <w:rPr>
          <w:lang w:val="fr-FR"/>
        </w:rPr>
        <w:t>ux</w:t>
      </w:r>
    </w:p>
    <w:p w14:paraId="5C19F5AD" w14:textId="2323D717" w:rsidR="00E8736E" w:rsidRPr="0069264B" w:rsidRDefault="0069264B">
      <w:pPr>
        <w:pStyle w:val="ListNumber2"/>
        <w:numPr>
          <w:ilvl w:val="0"/>
          <w:numId w:val="19"/>
        </w:numPr>
        <w:rPr>
          <w:lang w:val="fr-FR"/>
        </w:rPr>
      </w:pPr>
      <w:r>
        <w:rPr>
          <w:lang w:val="fr-FR"/>
        </w:rPr>
        <w:t>les flux</w:t>
      </w:r>
      <w:r w:rsidR="00E8736E" w:rsidRPr="0069264B">
        <w:rPr>
          <w:lang w:val="fr-FR"/>
        </w:rPr>
        <w:t xml:space="preserve">, </w:t>
      </w:r>
      <w:r>
        <w:rPr>
          <w:lang w:val="fr-FR"/>
        </w:rPr>
        <w:t>déclencheur</w:t>
      </w:r>
      <w:r w:rsidR="00E8736E" w:rsidRPr="0069264B">
        <w:rPr>
          <w:lang w:val="fr-FR"/>
        </w:rPr>
        <w:t>s</w:t>
      </w:r>
    </w:p>
    <w:p w14:paraId="1EF8BB5F" w14:textId="1D576528" w:rsidR="00F50F0F" w:rsidRDefault="00D000F6" w:rsidP="003A4C75">
      <w:pPr>
        <w:pStyle w:val="ListNumber"/>
        <w:ind w:left="360"/>
        <w:rPr>
          <w:lang w:val="fr-FR"/>
        </w:rPr>
      </w:pPr>
      <w:r w:rsidRPr="00D000F6">
        <w:rPr>
          <w:lang w:val="fr-FR"/>
        </w:rPr>
        <w:t xml:space="preserve">Avez-vous pu tester votre flux correctement ? Le courrier électronique reçu par votre partenaire se présentait-il comme prévu ? Communiquez votre </w:t>
      </w:r>
      <w:r w:rsidR="000F4CB6" w:rsidRPr="00D000F6">
        <w:rPr>
          <w:lang w:val="fr-FR"/>
        </w:rPr>
        <w:t>feed</w:t>
      </w:r>
      <w:r w:rsidRPr="00D000F6">
        <w:rPr>
          <w:lang w:val="fr-FR"/>
        </w:rPr>
        <w:t>-</w:t>
      </w:r>
      <w:r w:rsidR="000F4CB6" w:rsidRPr="00D000F6">
        <w:rPr>
          <w:lang w:val="fr-FR"/>
        </w:rPr>
        <w:t xml:space="preserve">back </w:t>
      </w:r>
      <w:r w:rsidRPr="00D000F6">
        <w:rPr>
          <w:lang w:val="fr-FR"/>
        </w:rPr>
        <w:t xml:space="preserve">en ce qui concerne la réponse automatisée de votre partenaire. </w:t>
      </w:r>
    </w:p>
    <w:p w14:paraId="3CD075D1" w14:textId="77777777" w:rsidR="00F37BFD" w:rsidRPr="00D000F6" w:rsidRDefault="00F37BFD" w:rsidP="00F37BFD">
      <w:pPr>
        <w:pStyle w:val="ListNumber"/>
        <w:numPr>
          <w:ilvl w:val="0"/>
          <w:numId w:val="0"/>
        </w:numPr>
        <w:ind w:left="360"/>
        <w:rPr>
          <w:lang w:val="fr-FR"/>
        </w:rPr>
      </w:pPr>
    </w:p>
    <w:p w14:paraId="4E957579" w14:textId="5FEE88A4" w:rsidR="000F4CB6" w:rsidRPr="0069264B" w:rsidRDefault="005B46D2" w:rsidP="00D6728B">
      <w:pPr>
        <w:pStyle w:val="Heading2"/>
        <w:rPr>
          <w:lang w:val="fr-FR"/>
        </w:rPr>
      </w:pPr>
      <w:r>
        <w:rPr>
          <w:lang w:val="fr-FR"/>
        </w:rPr>
        <w:t>Atelier</w:t>
      </w:r>
      <w:r w:rsidR="003353F0" w:rsidRPr="0069264B">
        <w:rPr>
          <w:lang w:val="fr-FR"/>
        </w:rPr>
        <w:t xml:space="preserve"> </w:t>
      </w:r>
      <w:r w:rsidR="00D6728B" w:rsidRPr="0069264B">
        <w:rPr>
          <w:lang w:val="fr-FR"/>
        </w:rPr>
        <w:t>2.</w:t>
      </w:r>
      <w:r w:rsidR="003353F0" w:rsidRPr="0069264B">
        <w:rPr>
          <w:lang w:val="fr-FR"/>
        </w:rPr>
        <w:t>2</w:t>
      </w:r>
      <w:r w:rsidR="008629E0">
        <w:rPr>
          <w:lang w:val="fr-FR"/>
        </w:rPr>
        <w:t> :</w:t>
      </w:r>
      <w:r w:rsidR="00D6728B" w:rsidRPr="0069264B">
        <w:rPr>
          <w:lang w:val="fr-FR"/>
        </w:rPr>
        <w:t xml:space="preserve"> </w:t>
      </w:r>
      <w:r w:rsidR="008629E0" w:rsidRPr="0069264B">
        <w:rPr>
          <w:lang w:val="fr-FR"/>
        </w:rPr>
        <w:t>Intégrat</w:t>
      </w:r>
      <w:r w:rsidR="008629E0">
        <w:rPr>
          <w:lang w:val="fr-FR"/>
        </w:rPr>
        <w:t xml:space="preserve">ion avec d’autres produits </w:t>
      </w:r>
    </w:p>
    <w:p w14:paraId="58F64F0D" w14:textId="5E028A58" w:rsidR="00D6728B" w:rsidRPr="003040E8" w:rsidRDefault="0032557F" w:rsidP="002A0B86">
      <w:pPr>
        <w:pStyle w:val="Heading3"/>
        <w:rPr>
          <w:lang w:val="fr-FR"/>
        </w:rPr>
      </w:pPr>
      <w:r w:rsidRPr="003040E8">
        <w:rPr>
          <w:lang w:val="fr-FR"/>
        </w:rPr>
        <w:t>Objectif</w:t>
      </w:r>
    </w:p>
    <w:p w14:paraId="1849E243" w14:textId="77777777" w:rsidR="00D45CEC" w:rsidRPr="003040E8" w:rsidRDefault="000A7001" w:rsidP="00F37BFD">
      <w:pPr>
        <w:pStyle w:val="ListBullet"/>
        <w:numPr>
          <w:ilvl w:val="0"/>
          <w:numId w:val="0"/>
        </w:numPr>
        <w:rPr>
          <w:lang w:val="fr-FR"/>
        </w:rPr>
      </w:pPr>
      <w:r>
        <w:rPr>
          <w:lang w:val="fr-FR"/>
        </w:rPr>
        <w:t>Dans le cadre de cette activité pratique, les participants mettront en pratique leurs connaissances en matière de</w:t>
      </w:r>
      <w:r w:rsidR="00D45CEC">
        <w:rPr>
          <w:lang w:val="fr-FR"/>
        </w:rPr>
        <w:t> :</w:t>
      </w:r>
    </w:p>
    <w:p w14:paraId="30A280F9" w14:textId="6579E646" w:rsidR="002D33B5" w:rsidRPr="003040E8" w:rsidRDefault="000A7001" w:rsidP="00E43BC2">
      <w:pPr>
        <w:pStyle w:val="ListBullet"/>
        <w:rPr>
          <w:lang w:val="fr-FR"/>
        </w:rPr>
      </w:pPr>
      <w:r>
        <w:rPr>
          <w:lang w:val="fr-FR"/>
        </w:rPr>
        <w:t xml:space="preserve">création de flux </w:t>
      </w:r>
      <w:r w:rsidR="003D05B3" w:rsidRPr="003040E8">
        <w:rPr>
          <w:lang w:val="fr-FR"/>
        </w:rPr>
        <w:t xml:space="preserve">Power Automate </w:t>
      </w:r>
      <w:r w:rsidRPr="003040E8">
        <w:rPr>
          <w:lang w:val="fr-FR"/>
        </w:rPr>
        <w:t>à partir d’un modèle.</w:t>
      </w:r>
    </w:p>
    <w:p w14:paraId="653A9A7C" w14:textId="77777777" w:rsidR="002D33B5" w:rsidRPr="00653383" w:rsidRDefault="002D33B5" w:rsidP="00F11F1A">
      <w:pPr>
        <w:pStyle w:val="Heading3"/>
      </w:pPr>
      <w:r w:rsidRPr="00653383">
        <w:t>Instructions</w:t>
      </w:r>
    </w:p>
    <w:p w14:paraId="3915A11E" w14:textId="7573F32B" w:rsidR="00446915" w:rsidRPr="00D86D5F" w:rsidRDefault="00446915" w:rsidP="00446915">
      <w:pPr>
        <w:pStyle w:val="ListBullet"/>
        <w:rPr>
          <w:rStyle w:val="BodyTextChar"/>
          <w:lang w:val="fr-FR"/>
        </w:rPr>
      </w:pPr>
      <w:r w:rsidRPr="00D86D5F">
        <w:rPr>
          <w:rStyle w:val="BodyTextChar"/>
          <w:lang w:val="fr-FR"/>
        </w:rPr>
        <w:t>Power Automate</w:t>
      </w:r>
      <w:r w:rsidR="00D86D5F">
        <w:rPr>
          <w:rStyle w:val="BodyTextChar"/>
          <w:lang w:val="fr-FR"/>
        </w:rPr>
        <w:t xml:space="preserve"> s’</w:t>
      </w:r>
      <w:r w:rsidRPr="00D86D5F">
        <w:rPr>
          <w:rStyle w:val="BodyTextChar"/>
          <w:lang w:val="fr-FR"/>
        </w:rPr>
        <w:t>int</w:t>
      </w:r>
      <w:r w:rsidR="00D86D5F">
        <w:rPr>
          <w:rStyle w:val="BodyTextChar"/>
          <w:lang w:val="fr-FR"/>
        </w:rPr>
        <w:t>ègre avec beaucoup des applications de</w:t>
      </w:r>
      <w:r w:rsidRPr="00D86D5F">
        <w:rPr>
          <w:rStyle w:val="BodyTextChar"/>
          <w:lang w:val="fr-FR"/>
        </w:rPr>
        <w:t xml:space="preserve"> Microsoft </w:t>
      </w:r>
      <w:r w:rsidR="00D86D5F">
        <w:rPr>
          <w:rStyle w:val="BodyTextChar"/>
          <w:lang w:val="fr-FR"/>
        </w:rPr>
        <w:t>et externes</w:t>
      </w:r>
      <w:r w:rsidRPr="00D86D5F">
        <w:rPr>
          <w:rStyle w:val="BodyTextChar"/>
          <w:lang w:val="fr-FR"/>
        </w:rPr>
        <w:t xml:space="preserve">. </w:t>
      </w:r>
      <w:r w:rsidR="00D86D5F">
        <w:rPr>
          <w:rStyle w:val="BodyTextChar"/>
          <w:lang w:val="fr-FR"/>
        </w:rPr>
        <w:t xml:space="preserve">Cet exercice permet d’intégrer </w:t>
      </w:r>
      <w:r w:rsidRPr="00D86D5F">
        <w:rPr>
          <w:rStyle w:val="BodyTextChar"/>
          <w:lang w:val="fr-FR"/>
        </w:rPr>
        <w:t xml:space="preserve">Forms </w:t>
      </w:r>
      <w:r w:rsidR="00D86D5F">
        <w:rPr>
          <w:rStyle w:val="BodyTextChar"/>
          <w:lang w:val="fr-FR"/>
        </w:rPr>
        <w:t>à</w:t>
      </w:r>
      <w:r w:rsidRPr="00D86D5F">
        <w:rPr>
          <w:rStyle w:val="BodyTextChar"/>
          <w:lang w:val="fr-FR"/>
        </w:rPr>
        <w:t xml:space="preserve"> Microsoft Planner </w:t>
      </w:r>
      <w:r w:rsidR="00D86D5F">
        <w:rPr>
          <w:rStyle w:val="BodyTextChar"/>
          <w:lang w:val="fr-FR"/>
        </w:rPr>
        <w:t>et</w:t>
      </w:r>
      <w:r w:rsidRPr="00D86D5F">
        <w:rPr>
          <w:rStyle w:val="BodyTextChar"/>
          <w:lang w:val="fr-FR"/>
        </w:rPr>
        <w:t xml:space="preserve"> Teams.</w:t>
      </w:r>
    </w:p>
    <w:p w14:paraId="0DD2D0DF" w14:textId="4D258AA2" w:rsidR="00446915" w:rsidRPr="00D86D5F" w:rsidRDefault="00987DFC" w:rsidP="00446915">
      <w:pPr>
        <w:pStyle w:val="ListBullet"/>
        <w:rPr>
          <w:rStyle w:val="BodyTextChar"/>
          <w:lang w:val="fr-FR"/>
        </w:rPr>
      </w:pPr>
      <w:r>
        <w:rPr>
          <w:rStyle w:val="BodyTextChar"/>
          <w:lang w:val="fr-FR"/>
        </w:rPr>
        <w:t xml:space="preserve">Pour effectuer cet exercice, vous devrez créer un canal </w:t>
      </w:r>
      <w:r w:rsidR="00446915" w:rsidRPr="00D86D5F">
        <w:rPr>
          <w:rStyle w:val="BodyTextChar"/>
          <w:lang w:val="fr-FR"/>
        </w:rPr>
        <w:t xml:space="preserve">Microsoft Teams </w:t>
      </w:r>
      <w:r>
        <w:rPr>
          <w:rStyle w:val="BodyTextChar"/>
          <w:lang w:val="fr-FR"/>
        </w:rPr>
        <w:t>et un plan</w:t>
      </w:r>
      <w:r w:rsidR="00446915" w:rsidRPr="00D86D5F">
        <w:rPr>
          <w:rStyle w:val="BodyTextChar"/>
          <w:lang w:val="fr-FR"/>
        </w:rPr>
        <w:t xml:space="preserve"> Microsoft. </w:t>
      </w:r>
      <w:r>
        <w:rPr>
          <w:rStyle w:val="BodyTextChar"/>
          <w:lang w:val="fr-FR"/>
        </w:rPr>
        <w:t xml:space="preserve">Il s’agir d’actions cibles. </w:t>
      </w:r>
    </w:p>
    <w:p w14:paraId="6BA3ADBC" w14:textId="0FFE5651" w:rsidR="00446915" w:rsidRPr="00D86D5F" w:rsidRDefault="00987DFC" w:rsidP="00446915">
      <w:pPr>
        <w:pStyle w:val="ListBullet"/>
        <w:rPr>
          <w:rStyle w:val="BodyTextChar"/>
          <w:lang w:val="fr-FR"/>
        </w:rPr>
      </w:pPr>
      <w:r>
        <w:rPr>
          <w:rStyle w:val="BodyTextChar"/>
          <w:lang w:val="fr-FR"/>
        </w:rPr>
        <w:t xml:space="preserve">Dans cet exercice, on se servira du modèle « Créer une tâche dans </w:t>
      </w:r>
      <w:r w:rsidR="00446915" w:rsidRPr="00D86D5F">
        <w:rPr>
          <w:rStyle w:val="BodyTextChar"/>
          <w:lang w:val="fr-FR"/>
        </w:rPr>
        <w:t xml:space="preserve">Planner </w:t>
      </w:r>
      <w:r>
        <w:rPr>
          <w:rStyle w:val="BodyTextChar"/>
          <w:lang w:val="fr-FR"/>
        </w:rPr>
        <w:t>à partir de</w:t>
      </w:r>
      <w:r w:rsidR="00446915" w:rsidRPr="00D86D5F">
        <w:rPr>
          <w:rStyle w:val="BodyTextChar"/>
          <w:lang w:val="fr-FR"/>
        </w:rPr>
        <w:t xml:space="preserve"> Microsoft Forms </w:t>
      </w:r>
      <w:r>
        <w:rPr>
          <w:rStyle w:val="BodyTextChar"/>
          <w:lang w:val="fr-FR"/>
        </w:rPr>
        <w:t>et publier le</w:t>
      </w:r>
      <w:r w:rsidR="00446915" w:rsidRPr="00D86D5F">
        <w:rPr>
          <w:rStyle w:val="BodyTextChar"/>
          <w:lang w:val="fr-FR"/>
        </w:rPr>
        <w:t xml:space="preserve"> message </w:t>
      </w:r>
      <w:r>
        <w:rPr>
          <w:rStyle w:val="BodyTextChar"/>
          <w:lang w:val="fr-FR"/>
        </w:rPr>
        <w:t>dans</w:t>
      </w:r>
      <w:r w:rsidR="00446915" w:rsidRPr="00D86D5F">
        <w:rPr>
          <w:rStyle w:val="BodyTextChar"/>
          <w:lang w:val="fr-FR"/>
        </w:rPr>
        <w:t xml:space="preserve"> Teams</w:t>
      </w:r>
      <w:r>
        <w:rPr>
          <w:rStyle w:val="BodyTextChar"/>
          <w:lang w:val="fr-FR"/>
        </w:rPr>
        <w:t xml:space="preserve"> » pour effectuer cette tâche. </w:t>
      </w:r>
    </w:p>
    <w:p w14:paraId="14457292" w14:textId="3DE64E88" w:rsidR="00CE30C2" w:rsidRPr="00D86D5F" w:rsidRDefault="00987DFC" w:rsidP="00446915">
      <w:pPr>
        <w:pStyle w:val="ListBullet"/>
        <w:rPr>
          <w:rStyle w:val="BodyTextChar"/>
          <w:lang w:val="fr-FR"/>
        </w:rPr>
      </w:pPr>
      <w:r>
        <w:rPr>
          <w:rStyle w:val="BodyTextChar"/>
          <w:lang w:val="fr-FR"/>
        </w:rPr>
        <w:t>Sélectionnez le modèle spécifié dans</w:t>
      </w:r>
      <w:r w:rsidR="00446915" w:rsidRPr="00D86D5F">
        <w:rPr>
          <w:rStyle w:val="BodyTextChar"/>
          <w:lang w:val="fr-FR"/>
        </w:rPr>
        <w:t xml:space="preserve"> Forms Planne</w:t>
      </w:r>
      <w:r>
        <w:rPr>
          <w:rStyle w:val="BodyTextChar"/>
          <w:lang w:val="fr-FR"/>
        </w:rPr>
        <w:t>r</w:t>
      </w:r>
      <w:r w:rsidR="00446915" w:rsidRPr="00D86D5F">
        <w:rPr>
          <w:rStyle w:val="BodyTextChar"/>
          <w:lang w:val="fr-FR"/>
        </w:rPr>
        <w:t xml:space="preserve">. </w:t>
      </w:r>
      <w:r w:rsidR="00937033">
        <w:rPr>
          <w:rStyle w:val="BodyTextChar"/>
          <w:lang w:val="fr-FR"/>
        </w:rPr>
        <w:t xml:space="preserve">Servez-vous du </w:t>
      </w:r>
      <w:r w:rsidR="000F5707">
        <w:rPr>
          <w:rStyle w:val="BodyTextChar"/>
          <w:lang w:val="fr-FR"/>
        </w:rPr>
        <w:t xml:space="preserve">guide de flux pour créer une tâche de Planner et publier un message dans </w:t>
      </w:r>
      <w:r w:rsidR="00446915" w:rsidRPr="00D86D5F">
        <w:rPr>
          <w:rStyle w:val="BodyTextChar"/>
          <w:lang w:val="fr-FR"/>
        </w:rPr>
        <w:t>Teams.</w:t>
      </w:r>
    </w:p>
    <w:p w14:paraId="4749179E" w14:textId="1C38AF9C" w:rsidR="002D33B5" w:rsidRPr="00D86D5F" w:rsidRDefault="0032557F" w:rsidP="00F11F1A">
      <w:pPr>
        <w:pStyle w:val="Heading3"/>
        <w:rPr>
          <w:lang w:val="fr-FR"/>
        </w:rPr>
      </w:pPr>
      <w:r>
        <w:rPr>
          <w:rStyle w:val="Heading4Char"/>
          <w:lang w:val="fr-FR"/>
        </w:rPr>
        <w:t>Retour sur l’activité pratique</w:t>
      </w:r>
    </w:p>
    <w:p w14:paraId="407B1483" w14:textId="56C4A84D" w:rsidR="00FD35D1" w:rsidRPr="00D86D5F" w:rsidRDefault="00FE62D3">
      <w:pPr>
        <w:pStyle w:val="ListNumber"/>
        <w:numPr>
          <w:ilvl w:val="0"/>
          <w:numId w:val="5"/>
        </w:numPr>
        <w:ind w:left="360"/>
        <w:rPr>
          <w:lang w:val="fr-FR"/>
        </w:rPr>
      </w:pPr>
      <w:r>
        <w:rPr>
          <w:lang w:val="fr-FR"/>
        </w:rPr>
        <w:t xml:space="preserve">Si vous souhaitiez trouver un modèle qui vous envoie une notification automatique lorsque vous recevez un e-mail attendu, sur quels termes effectueriez-vous une recherche ? </w:t>
      </w:r>
    </w:p>
    <w:p w14:paraId="09976DBD" w14:textId="17D05F0B" w:rsidR="00611556" w:rsidRPr="00D86D5F" w:rsidRDefault="00FE62D3">
      <w:pPr>
        <w:pStyle w:val="ListNumber2"/>
        <w:numPr>
          <w:ilvl w:val="0"/>
          <w:numId w:val="20"/>
        </w:numPr>
        <w:rPr>
          <w:rFonts w:asciiTheme="majorHAnsi" w:hAnsiTheme="majorHAnsi" w:cstheme="majorHAnsi"/>
          <w:lang w:val="fr-FR"/>
        </w:rPr>
      </w:pPr>
      <w:r w:rsidRPr="00D86D5F">
        <w:rPr>
          <w:rFonts w:asciiTheme="majorHAnsi" w:hAnsiTheme="majorHAnsi" w:cstheme="majorHAnsi"/>
          <w:lang w:val="fr-FR"/>
        </w:rPr>
        <w:t>E</w:t>
      </w:r>
      <w:r>
        <w:rPr>
          <w:rFonts w:asciiTheme="majorHAnsi" w:hAnsiTheme="majorHAnsi" w:cstheme="majorHAnsi"/>
          <w:lang w:val="fr-FR"/>
        </w:rPr>
        <w:t>-</w:t>
      </w:r>
      <w:r w:rsidR="00611556" w:rsidRPr="00D86D5F">
        <w:rPr>
          <w:rFonts w:asciiTheme="majorHAnsi" w:hAnsiTheme="majorHAnsi" w:cstheme="majorHAnsi"/>
          <w:lang w:val="fr-FR"/>
        </w:rPr>
        <w:t>mail, notification</w:t>
      </w:r>
    </w:p>
    <w:p w14:paraId="1159B1B9" w14:textId="32C25B10" w:rsidR="00611556" w:rsidRPr="00D86D5F" w:rsidRDefault="00FE62D3">
      <w:pPr>
        <w:pStyle w:val="ListNumber2"/>
        <w:numPr>
          <w:ilvl w:val="0"/>
          <w:numId w:val="20"/>
        </w:numPr>
        <w:rPr>
          <w:lang w:val="fr-FR"/>
        </w:rPr>
      </w:pPr>
      <w:r>
        <w:rPr>
          <w:lang w:val="fr-FR"/>
        </w:rPr>
        <w:t>E-</w:t>
      </w:r>
      <w:r w:rsidR="00611556" w:rsidRPr="00D86D5F">
        <w:rPr>
          <w:lang w:val="fr-FR"/>
        </w:rPr>
        <w:t>mail, Excel</w:t>
      </w:r>
    </w:p>
    <w:p w14:paraId="3903B351" w14:textId="652C3CF7" w:rsidR="00611556" w:rsidRPr="002E1852" w:rsidRDefault="00611556">
      <w:pPr>
        <w:pStyle w:val="ListNumber2"/>
        <w:numPr>
          <w:ilvl w:val="0"/>
          <w:numId w:val="20"/>
        </w:numPr>
      </w:pPr>
      <w:r w:rsidRPr="002E1852">
        <w:t>Forms, e</w:t>
      </w:r>
      <w:r w:rsidR="00FE62D3">
        <w:t>-</w:t>
      </w:r>
      <w:r w:rsidRPr="002E1852">
        <w:t>mail</w:t>
      </w:r>
    </w:p>
    <w:p w14:paraId="2B438217" w14:textId="6D2BCCDC" w:rsidR="00DF5895" w:rsidRDefault="00611556">
      <w:pPr>
        <w:pStyle w:val="ListNumber2"/>
        <w:numPr>
          <w:ilvl w:val="0"/>
          <w:numId w:val="20"/>
        </w:numPr>
      </w:pPr>
      <w:r w:rsidRPr="002E1852">
        <w:t>Planner, e</w:t>
      </w:r>
      <w:r w:rsidR="00FE62D3">
        <w:t>-</w:t>
      </w:r>
      <w:r w:rsidRPr="002E1852">
        <w:t>mail</w:t>
      </w:r>
    </w:p>
    <w:p w14:paraId="736F6635" w14:textId="2A81DF8A" w:rsidR="00FD3798" w:rsidRPr="006C024B" w:rsidRDefault="006C024B">
      <w:pPr>
        <w:pStyle w:val="ListNumber"/>
        <w:numPr>
          <w:ilvl w:val="0"/>
          <w:numId w:val="5"/>
        </w:numPr>
        <w:ind w:left="360"/>
        <w:rPr>
          <w:lang w:val="fr-FR"/>
        </w:rPr>
      </w:pPr>
      <w:r w:rsidRPr="006C024B">
        <w:rPr>
          <w:lang w:val="fr-FR"/>
        </w:rPr>
        <w:t>Avez-vous pu créer</w:t>
      </w:r>
      <w:r>
        <w:rPr>
          <w:lang w:val="fr-FR"/>
        </w:rPr>
        <w:t xml:space="preserve"> une tâche dans planner ?</w:t>
      </w:r>
    </w:p>
    <w:p w14:paraId="13B0E708" w14:textId="56ABCD7F" w:rsidR="00FD3798" w:rsidRPr="006C024B" w:rsidRDefault="006C024B">
      <w:pPr>
        <w:pStyle w:val="ListNumber"/>
        <w:numPr>
          <w:ilvl w:val="0"/>
          <w:numId w:val="5"/>
        </w:numPr>
        <w:ind w:left="360"/>
        <w:rPr>
          <w:lang w:val="fr-FR"/>
        </w:rPr>
      </w:pPr>
      <w:r>
        <w:rPr>
          <w:lang w:val="fr-FR"/>
        </w:rPr>
        <w:t>La tâche a-t-elle été affectée à la personne correcte ?</w:t>
      </w:r>
    </w:p>
    <w:p w14:paraId="049BE76A" w14:textId="1119702B" w:rsidR="00FD3798" w:rsidRPr="006C024B" w:rsidRDefault="006C024B">
      <w:pPr>
        <w:pStyle w:val="ListNumber"/>
        <w:numPr>
          <w:ilvl w:val="0"/>
          <w:numId w:val="5"/>
        </w:numPr>
        <w:ind w:left="360"/>
        <w:rPr>
          <w:lang w:val="fr-FR"/>
        </w:rPr>
      </w:pPr>
      <w:r>
        <w:rPr>
          <w:lang w:val="fr-FR"/>
        </w:rPr>
        <w:t xml:space="preserve">Un message a-t-il été publié dans Teams ? Quelles informations avez-vous inclues ? </w:t>
      </w:r>
    </w:p>
    <w:p w14:paraId="610BB001" w14:textId="51241773" w:rsidR="00FD3798" w:rsidRPr="006C024B" w:rsidRDefault="006C024B">
      <w:pPr>
        <w:pStyle w:val="ListNumber"/>
        <w:numPr>
          <w:ilvl w:val="0"/>
          <w:numId w:val="5"/>
        </w:numPr>
        <w:ind w:left="360"/>
        <w:rPr>
          <w:lang w:val="fr-FR"/>
        </w:rPr>
      </w:pPr>
      <w:r>
        <w:rPr>
          <w:lang w:val="fr-FR"/>
        </w:rPr>
        <w:t xml:space="preserve">Y a-t-il d’autres informations de l’enquête qui auraient pu être incluses dans le message Teams ? </w:t>
      </w:r>
    </w:p>
    <w:p w14:paraId="35328780" w14:textId="77777777" w:rsidR="003E4CFA" w:rsidRPr="003040E8" w:rsidRDefault="003E4CFA" w:rsidP="00574E23">
      <w:pPr>
        <w:pStyle w:val="BodyText"/>
        <w:rPr>
          <w:lang w:val="fr-FR"/>
        </w:rPr>
      </w:pPr>
    </w:p>
    <w:p w14:paraId="2CBF3965" w14:textId="77777777" w:rsidR="00B23746" w:rsidRPr="003040E8" w:rsidRDefault="00B23746" w:rsidP="00574E23">
      <w:pPr>
        <w:pStyle w:val="BodyText"/>
        <w:rPr>
          <w:lang w:val="fr-FR"/>
        </w:rPr>
      </w:pPr>
      <w:r w:rsidRPr="003040E8">
        <w:rPr>
          <w:lang w:val="fr-FR"/>
        </w:rPr>
        <w:br w:type="page"/>
      </w:r>
    </w:p>
    <w:p w14:paraId="3B55D424" w14:textId="20796283" w:rsidR="00101918" w:rsidRPr="00F73B2D" w:rsidRDefault="00101918" w:rsidP="00B26588">
      <w:pPr>
        <w:pStyle w:val="Heading1"/>
        <w:rPr>
          <w:lang w:val="fr-FR"/>
        </w:rPr>
      </w:pPr>
      <w:r w:rsidRPr="00F73B2D">
        <w:rPr>
          <w:lang w:val="fr-FR"/>
        </w:rPr>
        <w:lastRenderedPageBreak/>
        <w:t>Chap</w:t>
      </w:r>
      <w:r w:rsidR="00F73B2D">
        <w:rPr>
          <w:lang w:val="fr-FR"/>
        </w:rPr>
        <w:t>itre</w:t>
      </w:r>
      <w:r w:rsidRPr="00F73B2D">
        <w:rPr>
          <w:lang w:val="fr-FR"/>
        </w:rPr>
        <w:t xml:space="preserve"> </w:t>
      </w:r>
      <w:r w:rsidR="00F45364" w:rsidRPr="00F73B2D">
        <w:rPr>
          <w:lang w:val="fr-FR"/>
        </w:rPr>
        <w:t>3</w:t>
      </w:r>
      <w:r w:rsidR="00F73B2D">
        <w:rPr>
          <w:lang w:val="fr-FR"/>
        </w:rPr>
        <w:t> :</w:t>
      </w:r>
      <w:r w:rsidRPr="00F73B2D">
        <w:rPr>
          <w:lang w:val="fr-FR"/>
        </w:rPr>
        <w:t xml:space="preserve"> </w:t>
      </w:r>
      <w:r w:rsidR="00F969E6" w:rsidRPr="00F73B2D">
        <w:rPr>
          <w:lang w:val="fr-FR"/>
        </w:rPr>
        <w:t>Analy</w:t>
      </w:r>
      <w:r w:rsidR="00F73B2D">
        <w:rPr>
          <w:lang w:val="fr-FR"/>
        </w:rPr>
        <w:t>se des données dans</w:t>
      </w:r>
      <w:r w:rsidR="00F969E6" w:rsidRPr="00F73B2D">
        <w:rPr>
          <w:lang w:val="fr-FR"/>
        </w:rPr>
        <w:t xml:space="preserve"> Excel</w:t>
      </w:r>
    </w:p>
    <w:p w14:paraId="66B82A6A" w14:textId="60E77397" w:rsidR="00101918" w:rsidRPr="00F73B2D" w:rsidRDefault="00F73B2D" w:rsidP="00606076">
      <w:pPr>
        <w:pStyle w:val="Heading2"/>
        <w:rPr>
          <w:lang w:val="fr-FR"/>
        </w:rPr>
      </w:pPr>
      <w:r>
        <w:rPr>
          <w:lang w:val="fr-FR"/>
        </w:rPr>
        <w:t>Ressources supplémentaires :</w:t>
      </w:r>
    </w:p>
    <w:p w14:paraId="2E4C5424" w14:textId="65AF3934" w:rsidR="00101918" w:rsidRPr="00F73B2D" w:rsidRDefault="00F73B2D" w:rsidP="00CB3C6E">
      <w:pPr>
        <w:pStyle w:val="BodyText"/>
        <w:ind w:left="288"/>
        <w:rPr>
          <w:lang w:val="fr-FR"/>
        </w:rPr>
      </w:pPr>
      <w:r>
        <w:rPr>
          <w:rFonts w:asciiTheme="majorHAnsi" w:hAnsiTheme="majorHAnsi" w:cstheme="majorHAnsi"/>
          <w:lang w:val="fr-FR"/>
        </w:rPr>
        <w:t>Pour les apprenants :</w:t>
      </w:r>
      <w:r w:rsidR="00101918" w:rsidRPr="00F73B2D">
        <w:rPr>
          <w:lang w:val="fr-FR"/>
        </w:rPr>
        <w:t xml:space="preserve"> </w:t>
      </w:r>
      <w:r>
        <w:rPr>
          <w:lang w:val="fr-FR"/>
        </w:rPr>
        <w:t>Exemples de tableaux financiers</w:t>
      </w:r>
      <w:r w:rsidR="00697DDD" w:rsidRPr="00F73B2D">
        <w:rPr>
          <w:lang w:val="fr-FR"/>
        </w:rPr>
        <w:t xml:space="preserve">.xlsx </w:t>
      </w:r>
    </w:p>
    <w:p w14:paraId="39A484B3" w14:textId="56E9C2EE" w:rsidR="00B23746" w:rsidRPr="00F73B2D" w:rsidRDefault="00055FC2" w:rsidP="00B23746">
      <w:pPr>
        <w:pStyle w:val="Heading2"/>
        <w:rPr>
          <w:lang w:val="fr-FR"/>
        </w:rPr>
      </w:pPr>
      <w:r w:rsidRPr="00F73B2D">
        <w:rPr>
          <w:lang w:val="fr-FR"/>
        </w:rPr>
        <w:t>Termes à connaître :</w:t>
      </w:r>
    </w:p>
    <w:p w14:paraId="031C63E5" w14:textId="49B45202" w:rsidR="00101918" w:rsidRPr="00F73B2D" w:rsidRDefault="00DF11D6" w:rsidP="00FC4CB1">
      <w:pPr>
        <w:pStyle w:val="BodyText"/>
        <w:rPr>
          <w:lang w:val="fr-FR"/>
        </w:rPr>
      </w:pPr>
      <w:r>
        <w:rPr>
          <w:lang w:val="fr-FR"/>
        </w:rPr>
        <w:t xml:space="preserve">Recherche, tri, filtre, </w:t>
      </w:r>
      <w:r w:rsidR="00CF6C5C">
        <w:rPr>
          <w:lang w:val="fr-FR"/>
        </w:rPr>
        <w:t xml:space="preserve">tableau croisé dynamique, source de tableau croisé dynamique, filtres de tableau croisé dynamique, </w:t>
      </w:r>
      <w:proofErr w:type="spellStart"/>
      <w:r w:rsidR="00E331ED" w:rsidRPr="00F73B2D">
        <w:rPr>
          <w:lang w:val="fr-FR"/>
        </w:rPr>
        <w:t>XLookUp</w:t>
      </w:r>
      <w:proofErr w:type="spellEnd"/>
      <w:r w:rsidR="00E331ED" w:rsidRPr="00F73B2D">
        <w:rPr>
          <w:lang w:val="fr-FR"/>
        </w:rPr>
        <w:t xml:space="preserve">, </w:t>
      </w:r>
      <w:r w:rsidR="00C840AC">
        <w:rPr>
          <w:lang w:val="fr-FR"/>
        </w:rPr>
        <w:t>valeur de consultation, série de consultation, série de retour</w:t>
      </w:r>
      <w:r w:rsidR="00E331ED" w:rsidRPr="00F73B2D">
        <w:rPr>
          <w:lang w:val="fr-FR"/>
        </w:rPr>
        <w:t xml:space="preserve">, </w:t>
      </w:r>
      <w:r w:rsidR="00C840AC">
        <w:rPr>
          <w:lang w:val="fr-FR"/>
        </w:rPr>
        <w:t>fusion de tableaux</w:t>
      </w:r>
    </w:p>
    <w:p w14:paraId="73310628" w14:textId="0156B980" w:rsidR="00101918" w:rsidRPr="00F73B2D" w:rsidRDefault="00AF0B50" w:rsidP="00606076">
      <w:pPr>
        <w:pStyle w:val="Heading2"/>
        <w:rPr>
          <w:lang w:val="fr-FR"/>
        </w:rPr>
      </w:pPr>
      <w:r w:rsidRPr="00F73B2D">
        <w:rPr>
          <w:lang w:val="fr-FR"/>
        </w:rPr>
        <w:t>Vidéos connexes :</w:t>
      </w:r>
    </w:p>
    <w:p w14:paraId="665C02DF" w14:textId="77777777" w:rsidR="007E75B3" w:rsidRDefault="007E75B3" w:rsidP="007E75B3">
      <w:pPr>
        <w:pStyle w:val="BodyText"/>
        <w:rPr>
          <w:lang w:val="fr-FR"/>
        </w:rPr>
      </w:pPr>
      <w:r>
        <w:rPr>
          <w:lang w:val="fr-FR"/>
        </w:rPr>
        <w:t>Veillez à commencer par visionner les leçons par vidéo correspondant à cette formation.</w:t>
      </w:r>
    </w:p>
    <w:p w14:paraId="1DE1F27F" w14:textId="7506A1D3" w:rsidR="00101918" w:rsidRPr="00F73B2D" w:rsidRDefault="00E91CEF" w:rsidP="00606076">
      <w:pPr>
        <w:pStyle w:val="Heading2"/>
        <w:rPr>
          <w:lang w:val="fr-FR"/>
        </w:rPr>
      </w:pPr>
      <w:r w:rsidRPr="00F73B2D">
        <w:rPr>
          <w:lang w:val="fr-FR"/>
        </w:rPr>
        <w:t>Contrôle des connaissances</w:t>
      </w:r>
    </w:p>
    <w:p w14:paraId="5CA75160" w14:textId="68438ACE" w:rsidR="004403F5" w:rsidRPr="00C840AC" w:rsidRDefault="009804A9">
      <w:pPr>
        <w:pStyle w:val="ListNumber"/>
        <w:numPr>
          <w:ilvl w:val="0"/>
          <w:numId w:val="21"/>
        </w:numPr>
        <w:ind w:left="360"/>
        <w:rPr>
          <w:rFonts w:asciiTheme="majorHAnsi" w:hAnsiTheme="majorHAnsi" w:cstheme="majorHAnsi"/>
          <w:lang w:val="fr-FR"/>
        </w:rPr>
      </w:pPr>
      <w:r>
        <w:rPr>
          <w:lang w:val="fr-FR"/>
        </w:rPr>
        <w:t>Dans quelle mesure la boîte de dialogue de tri est-elle semblable à la fonction de tri des titres ? Dans quelle mesure est-elle différente ?</w:t>
      </w:r>
    </w:p>
    <w:p w14:paraId="70D573AC" w14:textId="32F4AF77" w:rsidR="00AE6EC5" w:rsidRDefault="00C840AC" w:rsidP="00291148">
      <w:pPr>
        <w:pStyle w:val="ListNumber2"/>
        <w:numPr>
          <w:ilvl w:val="0"/>
          <w:numId w:val="0"/>
        </w:numPr>
        <w:ind w:left="360"/>
        <w:rPr>
          <w:rStyle w:val="q4iawc"/>
          <w:lang w:val="fr-FR"/>
        </w:rPr>
      </w:pPr>
      <w:r w:rsidRPr="00C840AC">
        <w:rPr>
          <w:rFonts w:asciiTheme="majorHAnsi" w:hAnsiTheme="majorHAnsi" w:cstheme="majorHAnsi"/>
          <w:lang w:val="fr-FR"/>
        </w:rPr>
        <w:t>Réponse</w:t>
      </w:r>
      <w:r>
        <w:rPr>
          <w:rFonts w:asciiTheme="majorHAnsi" w:hAnsiTheme="majorHAnsi" w:cstheme="majorHAnsi"/>
          <w:lang w:val="fr-FR"/>
        </w:rPr>
        <w:t xml:space="preserve"> : </w:t>
      </w:r>
      <w:r w:rsidR="00AE6EC5">
        <w:rPr>
          <w:rStyle w:val="q4iawc"/>
          <w:lang w:val="fr-FR"/>
        </w:rPr>
        <w:t>Les deux boîtes de dialogue Trier trient une colonne dans l'ordre croissant ou décroissant.</w:t>
      </w:r>
      <w:r w:rsidR="00AE6EC5">
        <w:rPr>
          <w:rStyle w:val="viiyi"/>
          <w:lang w:val="fr-FR"/>
        </w:rPr>
        <w:t xml:space="preserve"> </w:t>
      </w:r>
      <w:r w:rsidR="00AE6EC5">
        <w:rPr>
          <w:rStyle w:val="q4iawc"/>
          <w:lang w:val="fr-FR"/>
        </w:rPr>
        <w:t>La boîte de dialogue Trier peut trier plus d'une colonne.</w:t>
      </w:r>
      <w:r w:rsidR="00AE6EC5">
        <w:rPr>
          <w:rStyle w:val="viiyi"/>
          <w:lang w:val="fr-FR"/>
        </w:rPr>
        <w:t xml:space="preserve"> </w:t>
      </w:r>
      <w:r w:rsidR="00AE6EC5">
        <w:rPr>
          <w:rStyle w:val="q4iawc"/>
          <w:lang w:val="fr-FR"/>
        </w:rPr>
        <w:t xml:space="preserve">Le tri des </w:t>
      </w:r>
      <w:r w:rsidR="009B0601">
        <w:rPr>
          <w:rStyle w:val="q4iawc"/>
          <w:lang w:val="fr-FR"/>
        </w:rPr>
        <w:t>titres</w:t>
      </w:r>
      <w:r w:rsidR="00330DC7">
        <w:rPr>
          <w:rStyle w:val="q4iawc"/>
          <w:lang w:val="fr-FR"/>
        </w:rPr>
        <w:t xml:space="preserve"> filtre dans une seule colon</w:t>
      </w:r>
      <w:r w:rsidR="009B0601">
        <w:rPr>
          <w:rStyle w:val="q4iawc"/>
          <w:lang w:val="fr-FR"/>
        </w:rPr>
        <w:t>.</w:t>
      </w:r>
    </w:p>
    <w:p w14:paraId="59C86571" w14:textId="4C6F3886" w:rsidR="002240EB" w:rsidRDefault="002240EB">
      <w:pPr>
        <w:pStyle w:val="ListNumber"/>
        <w:ind w:left="360"/>
        <w:rPr>
          <w:rStyle w:val="q4iawc"/>
          <w:lang w:val="fr-FR"/>
        </w:rPr>
      </w:pPr>
      <w:r>
        <w:rPr>
          <w:rStyle w:val="q4iawc"/>
          <w:lang w:val="fr-FR"/>
        </w:rPr>
        <w:t>Vous avez deux feuilles de calcul liées mais les en-têtes de colonne ne portent pas le même nom.</w:t>
      </w:r>
      <w:r>
        <w:rPr>
          <w:rStyle w:val="viiyi"/>
          <w:lang w:val="fr-FR"/>
        </w:rPr>
        <w:t xml:space="preserve"> </w:t>
      </w:r>
      <w:r>
        <w:rPr>
          <w:rStyle w:val="q4iawc"/>
          <w:lang w:val="fr-FR"/>
        </w:rPr>
        <w:t xml:space="preserve">Pouvez-vous toujours utiliser </w:t>
      </w:r>
      <w:proofErr w:type="spellStart"/>
      <w:r>
        <w:rPr>
          <w:rStyle w:val="q4iawc"/>
          <w:lang w:val="fr-FR"/>
        </w:rPr>
        <w:t>XLookUp</w:t>
      </w:r>
      <w:proofErr w:type="spellEnd"/>
      <w:r>
        <w:rPr>
          <w:rStyle w:val="q4iawc"/>
          <w:lang w:val="fr-FR"/>
        </w:rPr>
        <w:t xml:space="preserve"> pour afficher les données associées ? Pourquoi ? </w:t>
      </w:r>
    </w:p>
    <w:p w14:paraId="039DEE56" w14:textId="3A9570EE" w:rsidR="004403F5" w:rsidRPr="00C840AC" w:rsidRDefault="00C840AC" w:rsidP="00AD5CF5">
      <w:pPr>
        <w:pStyle w:val="ListNumber2"/>
        <w:numPr>
          <w:ilvl w:val="0"/>
          <w:numId w:val="0"/>
        </w:numPr>
        <w:ind w:left="360"/>
        <w:rPr>
          <w:lang w:val="fr-FR"/>
        </w:rPr>
      </w:pPr>
      <w:r w:rsidRPr="00C840AC">
        <w:rPr>
          <w:rFonts w:asciiTheme="majorHAnsi" w:hAnsiTheme="majorHAnsi" w:cstheme="majorHAnsi"/>
          <w:lang w:val="fr-FR"/>
        </w:rPr>
        <w:t>Réponse</w:t>
      </w:r>
      <w:r>
        <w:rPr>
          <w:rFonts w:asciiTheme="majorHAnsi" w:hAnsiTheme="majorHAnsi" w:cstheme="majorHAnsi"/>
          <w:lang w:val="fr-FR"/>
        </w:rPr>
        <w:t> :</w:t>
      </w:r>
      <w:r w:rsidR="00AD5CF5" w:rsidRPr="00C840AC">
        <w:rPr>
          <w:lang w:val="fr-FR"/>
        </w:rPr>
        <w:t xml:space="preserve"> </w:t>
      </w:r>
      <w:r w:rsidR="00221829">
        <w:rPr>
          <w:rStyle w:val="q4iawc"/>
          <w:lang w:val="fr-FR"/>
        </w:rPr>
        <w:t xml:space="preserve">Oui, </w:t>
      </w:r>
      <w:proofErr w:type="spellStart"/>
      <w:r w:rsidR="00221829">
        <w:rPr>
          <w:rStyle w:val="q4iawc"/>
          <w:lang w:val="fr-FR"/>
        </w:rPr>
        <w:t>XLookUp</w:t>
      </w:r>
      <w:proofErr w:type="spellEnd"/>
      <w:r w:rsidR="00221829">
        <w:rPr>
          <w:rStyle w:val="q4iawc"/>
          <w:lang w:val="fr-FR"/>
        </w:rPr>
        <w:t xml:space="preserve"> peut toujours être utilisé car la valeur de recherche est basée sur la colonne sélectionnée, indépendamment de l'en-tête de la colonne</w:t>
      </w:r>
      <w:r w:rsidR="00AD5CF5" w:rsidRPr="00C840AC">
        <w:rPr>
          <w:lang w:val="fr-FR"/>
        </w:rPr>
        <w:t>.</w:t>
      </w:r>
    </w:p>
    <w:p w14:paraId="533D6589" w14:textId="77777777" w:rsidR="00CF640A" w:rsidRDefault="00CF640A" w:rsidP="00F63B9C">
      <w:pPr>
        <w:pStyle w:val="ListNumber"/>
        <w:ind w:left="360"/>
        <w:rPr>
          <w:rStyle w:val="q4iawc"/>
          <w:lang w:val="fr-FR" w:eastAsia="en-US"/>
        </w:rPr>
      </w:pPr>
      <w:r>
        <w:rPr>
          <w:rStyle w:val="q4iawc"/>
          <w:lang w:val="fr-FR"/>
        </w:rPr>
        <w:t>Le gâteau aux fraises est le nouveau produit phare et vous aimeriez l'ajouter aux articles que vous proposez.</w:t>
      </w:r>
      <w:r>
        <w:rPr>
          <w:rStyle w:val="viiyi"/>
          <w:lang w:val="fr-FR"/>
        </w:rPr>
        <w:t xml:space="preserve"> </w:t>
      </w:r>
      <w:r>
        <w:rPr>
          <w:rStyle w:val="q4iawc"/>
          <w:lang w:val="fr-FR"/>
        </w:rPr>
        <w:t xml:space="preserve">Quelle entrée ajouteriez-vous à la feuille de calcul Catégorie pour que </w:t>
      </w:r>
      <w:proofErr w:type="spellStart"/>
      <w:r>
        <w:rPr>
          <w:rStyle w:val="q4iawc"/>
          <w:lang w:val="fr-FR"/>
        </w:rPr>
        <w:t>XLookUp</w:t>
      </w:r>
      <w:proofErr w:type="spellEnd"/>
      <w:r>
        <w:rPr>
          <w:rStyle w:val="q4iawc"/>
          <w:lang w:val="fr-FR"/>
        </w:rPr>
        <w:t xml:space="preserve"> trouve la catégorie fraise ?</w:t>
      </w:r>
    </w:p>
    <w:p w14:paraId="580D4943" w14:textId="20ACD997" w:rsidR="003E4CFA" w:rsidRPr="00C840AC" w:rsidRDefault="00C840AC" w:rsidP="0002063F">
      <w:pPr>
        <w:pStyle w:val="ListNumber2"/>
        <w:numPr>
          <w:ilvl w:val="0"/>
          <w:numId w:val="0"/>
        </w:numPr>
        <w:ind w:left="360"/>
        <w:rPr>
          <w:lang w:val="fr-FR"/>
        </w:rPr>
      </w:pPr>
      <w:r w:rsidRPr="00C840AC">
        <w:rPr>
          <w:rFonts w:asciiTheme="majorHAnsi" w:hAnsiTheme="majorHAnsi" w:cstheme="majorHAnsi"/>
          <w:lang w:val="fr-FR"/>
        </w:rPr>
        <w:t>Réponse</w:t>
      </w:r>
      <w:r>
        <w:rPr>
          <w:rFonts w:asciiTheme="majorHAnsi" w:hAnsiTheme="majorHAnsi" w:cstheme="majorHAnsi"/>
          <w:lang w:val="fr-FR"/>
        </w:rPr>
        <w:t> :</w:t>
      </w:r>
      <w:r w:rsidR="0002063F" w:rsidRPr="00C840AC">
        <w:rPr>
          <w:lang w:val="fr-FR"/>
        </w:rPr>
        <w:t xml:space="preserve"> </w:t>
      </w:r>
      <w:r w:rsidR="00CF640A" w:rsidRPr="00C840AC">
        <w:rPr>
          <w:lang w:val="fr-FR"/>
        </w:rPr>
        <w:t>Catégorie</w:t>
      </w:r>
      <w:r w:rsidR="00CF640A">
        <w:rPr>
          <w:lang w:val="fr-FR"/>
        </w:rPr>
        <w:t> :</w:t>
      </w:r>
      <w:r w:rsidR="0002063F" w:rsidRPr="00C840AC">
        <w:rPr>
          <w:lang w:val="fr-FR"/>
        </w:rPr>
        <w:t xml:space="preserve"> </w:t>
      </w:r>
      <w:r w:rsidR="00CF640A">
        <w:rPr>
          <w:lang w:val="fr-FR"/>
        </w:rPr>
        <w:t>gâteau</w:t>
      </w:r>
      <w:r w:rsidR="0002063F" w:rsidRPr="00C840AC">
        <w:rPr>
          <w:lang w:val="fr-FR"/>
        </w:rPr>
        <w:t xml:space="preserve">, </w:t>
      </w:r>
      <w:r w:rsidR="00CF640A">
        <w:rPr>
          <w:lang w:val="fr-FR"/>
        </w:rPr>
        <w:t>Article : gâteau aux fraises</w:t>
      </w:r>
    </w:p>
    <w:p w14:paraId="16AF07D2" w14:textId="4D19BC47" w:rsidR="003E4CFA" w:rsidRPr="00C840AC" w:rsidRDefault="003E4CFA" w:rsidP="003E4CFA">
      <w:pPr>
        <w:pStyle w:val="BodyText2"/>
        <w:rPr>
          <w:lang w:val="fr-FR"/>
        </w:rPr>
      </w:pPr>
    </w:p>
    <w:p w14:paraId="51908B6E" w14:textId="6AB82511" w:rsidR="00101918" w:rsidRPr="00C840AC" w:rsidRDefault="00332443" w:rsidP="00B726A4">
      <w:pPr>
        <w:pStyle w:val="Heading2"/>
        <w:rPr>
          <w:lang w:val="fr-FR"/>
        </w:rPr>
      </w:pPr>
      <w:proofErr w:type="spellStart"/>
      <w:r>
        <w:rPr>
          <w:lang w:val="fr-FR"/>
        </w:rPr>
        <w:t>Aterlier</w:t>
      </w:r>
      <w:proofErr w:type="spellEnd"/>
      <w:r w:rsidR="00B23746" w:rsidRPr="00C840AC">
        <w:rPr>
          <w:lang w:val="fr-FR"/>
        </w:rPr>
        <w:t xml:space="preserve"> </w:t>
      </w:r>
      <w:r w:rsidR="00B726A4" w:rsidRPr="00C840AC">
        <w:rPr>
          <w:lang w:val="fr-FR"/>
        </w:rPr>
        <w:t>3.1</w:t>
      </w:r>
      <w:r w:rsidR="0052432D">
        <w:rPr>
          <w:lang w:val="fr-FR"/>
        </w:rPr>
        <w:t> :</w:t>
      </w:r>
      <w:r w:rsidR="00B726A4" w:rsidRPr="00C840AC">
        <w:rPr>
          <w:lang w:val="fr-FR"/>
        </w:rPr>
        <w:t xml:space="preserve"> </w:t>
      </w:r>
      <w:r w:rsidR="00045A6C">
        <w:rPr>
          <w:lang w:val="fr-FR"/>
        </w:rPr>
        <w:t>G</w:t>
      </w:r>
      <w:r w:rsidR="0052432D">
        <w:rPr>
          <w:lang w:val="fr-FR"/>
        </w:rPr>
        <w:t>estion des données dans</w:t>
      </w:r>
      <w:r w:rsidR="00B726A4" w:rsidRPr="00C840AC">
        <w:rPr>
          <w:lang w:val="fr-FR"/>
        </w:rPr>
        <w:t xml:space="preserve"> Excel</w:t>
      </w:r>
    </w:p>
    <w:p w14:paraId="3141D52D" w14:textId="76C356C6" w:rsidR="00101918" w:rsidRPr="00C840AC" w:rsidRDefault="0032557F" w:rsidP="00121A11">
      <w:pPr>
        <w:pStyle w:val="Heading3"/>
        <w:rPr>
          <w:lang w:val="fr-FR"/>
        </w:rPr>
      </w:pPr>
      <w:r>
        <w:rPr>
          <w:lang w:val="fr-FR"/>
        </w:rPr>
        <w:t>Objectif</w:t>
      </w:r>
    </w:p>
    <w:p w14:paraId="7884F58A" w14:textId="77777777" w:rsidR="00D45CEC" w:rsidRDefault="0052432D" w:rsidP="00E77B5B">
      <w:pPr>
        <w:pStyle w:val="ListBullet"/>
        <w:numPr>
          <w:ilvl w:val="0"/>
          <w:numId w:val="0"/>
        </w:numPr>
        <w:rPr>
          <w:lang w:val="fr-FR"/>
        </w:rPr>
      </w:pPr>
      <w:r w:rsidRPr="0052432D">
        <w:rPr>
          <w:lang w:val="fr-FR"/>
        </w:rPr>
        <w:t>Dans le cadre de cette activité pratique, les participants mettront en pratique leurs connaissances en matière de</w:t>
      </w:r>
      <w:r w:rsidR="00D45CEC">
        <w:rPr>
          <w:lang w:val="fr-FR"/>
        </w:rPr>
        <w:t> :</w:t>
      </w:r>
    </w:p>
    <w:p w14:paraId="4C2B1C9E" w14:textId="3EDC9E95" w:rsidR="00101918" w:rsidRPr="0052432D" w:rsidRDefault="0052432D" w:rsidP="00E43BC2">
      <w:pPr>
        <w:pStyle w:val="ListBullet"/>
        <w:rPr>
          <w:lang w:val="fr-FR"/>
        </w:rPr>
      </w:pPr>
      <w:r w:rsidRPr="0052432D">
        <w:rPr>
          <w:lang w:val="fr-FR"/>
        </w:rPr>
        <w:t>recherche, filtrage et tri d</w:t>
      </w:r>
      <w:r>
        <w:rPr>
          <w:lang w:val="fr-FR"/>
        </w:rPr>
        <w:t>ans des</w:t>
      </w:r>
      <w:r w:rsidRPr="0052432D">
        <w:rPr>
          <w:lang w:val="fr-FR"/>
        </w:rPr>
        <w:t xml:space="preserve"> tableaux Excel.</w:t>
      </w:r>
    </w:p>
    <w:p w14:paraId="2CF5B9E8" w14:textId="77777777" w:rsidR="00101918" w:rsidRPr="0052432D" w:rsidRDefault="00101918" w:rsidP="00121A11">
      <w:pPr>
        <w:pStyle w:val="Heading3"/>
        <w:rPr>
          <w:lang w:val="fr-FR"/>
        </w:rPr>
      </w:pPr>
      <w:r w:rsidRPr="0052432D">
        <w:rPr>
          <w:lang w:val="fr-FR"/>
        </w:rPr>
        <w:t>Instructions</w:t>
      </w:r>
    </w:p>
    <w:p w14:paraId="0E7BBA65" w14:textId="6FC17A41" w:rsidR="005749EE" w:rsidRPr="0052432D" w:rsidRDefault="001E42F8" w:rsidP="005749EE">
      <w:pPr>
        <w:pStyle w:val="ListBullet"/>
        <w:rPr>
          <w:rStyle w:val="BodyTextChar"/>
          <w:lang w:val="fr-FR"/>
        </w:rPr>
      </w:pPr>
      <w:r>
        <w:rPr>
          <w:rStyle w:val="q4iawc"/>
          <w:lang w:val="fr-FR"/>
        </w:rPr>
        <w:t>Vous dirigez votre entreprise de boulangerie depuis un an et demi et avez collecté des données sur les différents marchés sur lesquels vous avez été présent.</w:t>
      </w:r>
      <w:r>
        <w:rPr>
          <w:rStyle w:val="viiyi"/>
          <w:lang w:val="fr-FR"/>
        </w:rPr>
        <w:t xml:space="preserve"> </w:t>
      </w:r>
      <w:r>
        <w:rPr>
          <w:rStyle w:val="q4iawc"/>
          <w:lang w:val="fr-FR"/>
        </w:rPr>
        <w:t>Vous souhaitez rechercher des produits spécifiques et les trier par marchés et/ou produits.</w:t>
      </w:r>
      <w:r>
        <w:rPr>
          <w:rStyle w:val="viiyi"/>
          <w:lang w:val="fr-FR"/>
        </w:rPr>
        <w:t xml:space="preserve"> </w:t>
      </w:r>
      <w:r>
        <w:rPr>
          <w:rStyle w:val="q4iawc"/>
          <w:lang w:val="fr-FR"/>
        </w:rPr>
        <w:t>Vous utiliserez les fonctions de recherche et de tri à cet effet</w:t>
      </w:r>
      <w:r w:rsidR="005749EE" w:rsidRPr="0052432D">
        <w:rPr>
          <w:rStyle w:val="BodyTextChar"/>
          <w:lang w:val="fr-FR"/>
        </w:rPr>
        <w:t>.</w:t>
      </w:r>
    </w:p>
    <w:p w14:paraId="3BAA6552" w14:textId="4005F617" w:rsidR="005749EE" w:rsidRPr="0003003D" w:rsidRDefault="001E42F8" w:rsidP="005749EE">
      <w:pPr>
        <w:pStyle w:val="ListBullet"/>
        <w:rPr>
          <w:rStyle w:val="BodyTextChar"/>
          <w:lang w:val="fr-FR"/>
        </w:rPr>
      </w:pPr>
      <w:r w:rsidRPr="0003003D">
        <w:rPr>
          <w:rStyle w:val="BodyTextChar"/>
          <w:lang w:val="fr-FR"/>
        </w:rPr>
        <w:t xml:space="preserve">Le classeur </w:t>
      </w:r>
      <w:r w:rsidR="005749EE" w:rsidRPr="0003003D">
        <w:rPr>
          <w:rStyle w:val="BodyTextChar"/>
          <w:lang w:val="fr-FR"/>
        </w:rPr>
        <w:t xml:space="preserve">Financial </w:t>
      </w:r>
      <w:proofErr w:type="spellStart"/>
      <w:r w:rsidR="005749EE" w:rsidRPr="0003003D">
        <w:rPr>
          <w:rStyle w:val="BodyTextChar"/>
          <w:lang w:val="fr-FR"/>
        </w:rPr>
        <w:t>sample</w:t>
      </w:r>
      <w:proofErr w:type="spellEnd"/>
      <w:r w:rsidR="005749EE" w:rsidRPr="0003003D">
        <w:rPr>
          <w:rStyle w:val="BodyTextChar"/>
          <w:lang w:val="fr-FR"/>
        </w:rPr>
        <w:t xml:space="preserve"> tables.xlsx </w:t>
      </w:r>
      <w:r w:rsidR="00B46F78" w:rsidRPr="0003003D">
        <w:rPr>
          <w:rStyle w:val="BodyTextChar"/>
          <w:lang w:val="fr-FR"/>
        </w:rPr>
        <w:t xml:space="preserve">contient les données de ventes pour les différents marchés. Recherchez le marché des producteurs de </w:t>
      </w:r>
      <w:r w:rsidR="005749EE" w:rsidRPr="0003003D">
        <w:rPr>
          <w:rStyle w:val="BodyTextChar"/>
          <w:lang w:val="fr-FR"/>
        </w:rPr>
        <w:t xml:space="preserve">Queen Anne </w:t>
      </w:r>
      <w:r w:rsidR="00B46F78" w:rsidRPr="0003003D">
        <w:rPr>
          <w:rStyle w:val="BodyTextChar"/>
          <w:lang w:val="fr-FR"/>
        </w:rPr>
        <w:t>à l’aide de la bo</w:t>
      </w:r>
      <w:r w:rsidR="0003003D">
        <w:rPr>
          <w:rStyle w:val="BodyTextChar"/>
          <w:lang w:val="fr-FR"/>
        </w:rPr>
        <w:t>î</w:t>
      </w:r>
      <w:r w:rsidR="00B46F78" w:rsidRPr="0003003D">
        <w:rPr>
          <w:rStyle w:val="BodyTextChar"/>
          <w:lang w:val="fr-FR"/>
        </w:rPr>
        <w:t>te de dialogue</w:t>
      </w:r>
      <w:r w:rsidR="0003003D">
        <w:rPr>
          <w:rStyle w:val="BodyTextChar"/>
          <w:lang w:val="fr-FR"/>
        </w:rPr>
        <w:t xml:space="preserve"> </w:t>
      </w:r>
      <w:r w:rsidR="009D6377">
        <w:rPr>
          <w:rStyle w:val="BodyTextChar"/>
          <w:lang w:val="fr-FR"/>
        </w:rPr>
        <w:t xml:space="preserve">Rechercher et </w:t>
      </w:r>
      <w:r w:rsidR="009D6377">
        <w:rPr>
          <w:rStyle w:val="BodyTextChar"/>
          <w:lang w:val="fr-FR"/>
        </w:rPr>
        <w:lastRenderedPageBreak/>
        <w:t xml:space="preserve">remplacer en tapant </w:t>
      </w:r>
      <w:r w:rsidR="005749EE" w:rsidRPr="0003003D">
        <w:rPr>
          <w:rStyle w:val="BodyTextChar"/>
          <w:lang w:val="fr-FR"/>
        </w:rPr>
        <w:t xml:space="preserve">CTRL-F. </w:t>
      </w:r>
      <w:r w:rsidR="00A33766">
        <w:rPr>
          <w:rStyle w:val="BodyTextChar"/>
          <w:lang w:val="fr-FR"/>
        </w:rPr>
        <w:t xml:space="preserve">Essayez ensuite Rechercher tout. Que se passe-t-il lorsque vous cliquez sur les résultats de Rechercher tout </w:t>
      </w:r>
      <w:r w:rsidR="005749EE" w:rsidRPr="0003003D">
        <w:rPr>
          <w:rStyle w:val="BodyTextChar"/>
          <w:lang w:val="fr-FR"/>
        </w:rPr>
        <w:t>Queen Anne</w:t>
      </w:r>
      <w:r w:rsidR="00A33766">
        <w:rPr>
          <w:rStyle w:val="BodyTextChar"/>
          <w:lang w:val="fr-FR"/>
        </w:rPr>
        <w:t> ?</w:t>
      </w:r>
      <w:r w:rsidR="005749EE" w:rsidRPr="0003003D">
        <w:rPr>
          <w:rStyle w:val="BodyTextChar"/>
          <w:lang w:val="fr-FR"/>
        </w:rPr>
        <w:t xml:space="preserve"> </w:t>
      </w:r>
      <w:r w:rsidR="00A33766">
        <w:rPr>
          <w:rStyle w:val="BodyTextChar"/>
          <w:lang w:val="fr-FR"/>
        </w:rPr>
        <w:t xml:space="preserve">Comment pourriez-vous afficher seulement le marché des producteurs de </w:t>
      </w:r>
      <w:r w:rsidR="005749EE" w:rsidRPr="0003003D">
        <w:rPr>
          <w:rStyle w:val="BodyTextChar"/>
          <w:lang w:val="fr-FR"/>
        </w:rPr>
        <w:t xml:space="preserve">Queen Anne </w:t>
      </w:r>
      <w:r w:rsidR="00A33766">
        <w:rPr>
          <w:rStyle w:val="BodyTextChar"/>
          <w:lang w:val="fr-FR"/>
        </w:rPr>
        <w:t>à l’aide de la fonction Filtre sous le groupe Trier et filtrer ?</w:t>
      </w:r>
    </w:p>
    <w:p w14:paraId="448AD0F4" w14:textId="1963CA01" w:rsidR="000029AF" w:rsidRDefault="000029AF" w:rsidP="005749EE">
      <w:pPr>
        <w:pStyle w:val="ListBullet"/>
        <w:rPr>
          <w:rStyle w:val="q4iawc"/>
          <w:lang w:val="fr-FR"/>
        </w:rPr>
      </w:pPr>
      <w:r>
        <w:rPr>
          <w:rStyle w:val="q4iawc"/>
          <w:lang w:val="fr-FR"/>
        </w:rPr>
        <w:t>Triez le tableau des ventes par marché de producteurs à l'aide du filtre de titre.</w:t>
      </w:r>
      <w:r>
        <w:rPr>
          <w:rStyle w:val="viiyi"/>
          <w:lang w:val="fr-FR"/>
        </w:rPr>
        <w:t xml:space="preserve"> </w:t>
      </w:r>
      <w:r>
        <w:rPr>
          <w:rStyle w:val="q4iawc"/>
          <w:lang w:val="fr-FR"/>
        </w:rPr>
        <w:t>Essayez maintenant de filtrer par article.</w:t>
      </w:r>
      <w:r>
        <w:rPr>
          <w:rStyle w:val="viiyi"/>
          <w:lang w:val="fr-FR"/>
        </w:rPr>
        <w:t xml:space="preserve"> </w:t>
      </w:r>
      <w:r>
        <w:rPr>
          <w:rStyle w:val="q4iawc"/>
          <w:lang w:val="fr-FR"/>
        </w:rPr>
        <w:t>Enfin, dans le menu Données du volet Trier et filtrer, sélectionnez Trier.</w:t>
      </w:r>
      <w:r>
        <w:rPr>
          <w:rStyle w:val="viiyi"/>
          <w:lang w:val="fr-FR"/>
        </w:rPr>
        <w:t xml:space="preserve"> </w:t>
      </w:r>
      <w:r>
        <w:rPr>
          <w:rStyle w:val="q4iawc"/>
          <w:lang w:val="fr-FR"/>
        </w:rPr>
        <w:t>Triez d'abord par marché de producteurs, puis par article.</w:t>
      </w:r>
    </w:p>
    <w:p w14:paraId="4A102109" w14:textId="68DC604E" w:rsidR="00101918" w:rsidRPr="0003003D" w:rsidRDefault="0032557F" w:rsidP="00121A11">
      <w:pPr>
        <w:pStyle w:val="Heading3"/>
        <w:rPr>
          <w:lang w:val="fr-FR"/>
        </w:rPr>
      </w:pPr>
      <w:r>
        <w:rPr>
          <w:lang w:val="fr-FR"/>
        </w:rPr>
        <w:t>Retour sur l’activité pratique</w:t>
      </w:r>
    </w:p>
    <w:p w14:paraId="7D388711" w14:textId="7C4B3613" w:rsidR="007D6DA2" w:rsidRPr="00A33766" w:rsidRDefault="00C807DC">
      <w:pPr>
        <w:pStyle w:val="ListNumber"/>
        <w:numPr>
          <w:ilvl w:val="0"/>
          <w:numId w:val="9"/>
        </w:numPr>
        <w:ind w:left="360"/>
        <w:rPr>
          <w:lang w:val="fr-FR"/>
        </w:rPr>
      </w:pPr>
      <w:r>
        <w:rPr>
          <w:lang w:val="fr-FR"/>
        </w:rPr>
        <w:t xml:space="preserve">Lorsque vous utilisez Filtre, quel filtre sélectionneriez-vous pour voir à la fois le marché des producteurs de </w:t>
      </w:r>
      <w:r w:rsidR="006A23A6" w:rsidRPr="00A33766">
        <w:rPr>
          <w:lang w:val="fr-FR"/>
        </w:rPr>
        <w:t xml:space="preserve">Queen Anne </w:t>
      </w:r>
      <w:r>
        <w:rPr>
          <w:lang w:val="fr-FR"/>
        </w:rPr>
        <w:t>et celui de</w:t>
      </w:r>
      <w:r w:rsidR="006A23A6" w:rsidRPr="00A33766">
        <w:rPr>
          <w:lang w:val="fr-FR"/>
        </w:rPr>
        <w:t xml:space="preserve"> Capitol Hill</w:t>
      </w:r>
      <w:r>
        <w:rPr>
          <w:lang w:val="fr-FR"/>
        </w:rPr>
        <w:t> ?</w:t>
      </w:r>
    </w:p>
    <w:p w14:paraId="4358D17C" w14:textId="4520A650" w:rsidR="00A27DAA" w:rsidRPr="00A33766" w:rsidRDefault="00C807DC">
      <w:pPr>
        <w:pStyle w:val="ListNumber2"/>
        <w:numPr>
          <w:ilvl w:val="0"/>
          <w:numId w:val="22"/>
        </w:numPr>
        <w:rPr>
          <w:lang w:val="fr-FR"/>
        </w:rPr>
      </w:pPr>
      <w:r>
        <w:rPr>
          <w:lang w:val="fr-FR"/>
        </w:rPr>
        <w:t>Trier</w:t>
      </w:r>
      <w:r w:rsidR="00A27DAA" w:rsidRPr="00A33766">
        <w:rPr>
          <w:lang w:val="fr-FR"/>
        </w:rPr>
        <w:t xml:space="preserve"> </w:t>
      </w:r>
      <w:r>
        <w:rPr>
          <w:lang w:val="fr-FR"/>
        </w:rPr>
        <w:t xml:space="preserve">de </w:t>
      </w:r>
      <w:r w:rsidR="00A27DAA" w:rsidRPr="00A33766">
        <w:rPr>
          <w:lang w:val="fr-FR"/>
        </w:rPr>
        <w:t xml:space="preserve">A </w:t>
      </w:r>
      <w:r>
        <w:rPr>
          <w:lang w:val="fr-FR"/>
        </w:rPr>
        <w:t>à</w:t>
      </w:r>
      <w:r w:rsidR="00A27DAA" w:rsidRPr="00A33766">
        <w:rPr>
          <w:lang w:val="fr-FR"/>
        </w:rPr>
        <w:t xml:space="preserve"> Z</w:t>
      </w:r>
    </w:p>
    <w:p w14:paraId="416961E1" w14:textId="77777777" w:rsidR="00A27DAA" w:rsidRPr="00A33766" w:rsidRDefault="00A27DAA">
      <w:pPr>
        <w:pStyle w:val="ListNumber2"/>
        <w:numPr>
          <w:ilvl w:val="0"/>
          <w:numId w:val="22"/>
        </w:numPr>
        <w:rPr>
          <w:rFonts w:asciiTheme="majorHAnsi" w:hAnsiTheme="majorHAnsi" w:cstheme="majorHAnsi"/>
          <w:bCs/>
          <w:lang w:val="fr-FR"/>
        </w:rPr>
      </w:pPr>
      <w:r w:rsidRPr="00A33766">
        <w:rPr>
          <w:rFonts w:asciiTheme="majorHAnsi" w:hAnsiTheme="majorHAnsi" w:cstheme="majorHAnsi"/>
          <w:bCs/>
          <w:lang w:val="fr-FR"/>
        </w:rPr>
        <w:t>Queen Anne, Capitol Hill</w:t>
      </w:r>
    </w:p>
    <w:p w14:paraId="02DCDACB" w14:textId="77777777" w:rsidR="00A27DAA" w:rsidRPr="003040E8" w:rsidRDefault="00A27DAA">
      <w:pPr>
        <w:pStyle w:val="ListNumber2"/>
        <w:numPr>
          <w:ilvl w:val="0"/>
          <w:numId w:val="22"/>
        </w:numPr>
      </w:pPr>
      <w:r w:rsidRPr="003040E8">
        <w:t>Queen Anne, Capitol Hill, U District</w:t>
      </w:r>
    </w:p>
    <w:p w14:paraId="42795258" w14:textId="48778E34" w:rsidR="00A27DAA" w:rsidRPr="00A33766" w:rsidRDefault="00C807DC">
      <w:pPr>
        <w:pStyle w:val="ListNumber2"/>
        <w:numPr>
          <w:ilvl w:val="0"/>
          <w:numId w:val="22"/>
        </w:numPr>
        <w:rPr>
          <w:lang w:val="fr-FR"/>
        </w:rPr>
      </w:pPr>
      <w:r>
        <w:rPr>
          <w:lang w:val="fr-FR"/>
        </w:rPr>
        <w:t>Trier de A à</w:t>
      </w:r>
      <w:r w:rsidR="00A27DAA" w:rsidRPr="00A33766">
        <w:rPr>
          <w:lang w:val="fr-FR"/>
        </w:rPr>
        <w:t xml:space="preserve"> Z, Queen Anne, Capitol Hill, U District</w:t>
      </w:r>
    </w:p>
    <w:p w14:paraId="5ED74CD7" w14:textId="26686345" w:rsidR="000D13C0" w:rsidRPr="00A33766" w:rsidRDefault="00C807DC" w:rsidP="000D13C0">
      <w:pPr>
        <w:pStyle w:val="ListNumber"/>
        <w:ind w:left="360"/>
        <w:rPr>
          <w:lang w:val="fr-FR"/>
        </w:rPr>
      </w:pPr>
      <w:r>
        <w:rPr>
          <w:lang w:val="fr-FR"/>
        </w:rPr>
        <w:t xml:space="preserve">Comment changeriez-vous le tri pour trier d’abord par article, puis par marché des producteurs ? </w:t>
      </w:r>
    </w:p>
    <w:p w14:paraId="21E2ED9D" w14:textId="77777777" w:rsidR="00F50F0F" w:rsidRPr="00A33766" w:rsidRDefault="00F50F0F" w:rsidP="00F50F0F">
      <w:pPr>
        <w:pStyle w:val="BodyText"/>
        <w:rPr>
          <w:lang w:val="fr-FR"/>
        </w:rPr>
      </w:pPr>
    </w:p>
    <w:p w14:paraId="7213E15C" w14:textId="53DD43EB" w:rsidR="00F45364" w:rsidRPr="006F5194" w:rsidRDefault="000B43CD" w:rsidP="008B67BB">
      <w:pPr>
        <w:pStyle w:val="Heading2"/>
        <w:rPr>
          <w:lang w:val="fr-FR"/>
        </w:rPr>
      </w:pPr>
      <w:r>
        <w:rPr>
          <w:lang w:val="fr-FR"/>
        </w:rPr>
        <w:t>Atelier</w:t>
      </w:r>
      <w:r w:rsidR="00B23746" w:rsidRPr="006F5194">
        <w:rPr>
          <w:lang w:val="fr-FR"/>
        </w:rPr>
        <w:t xml:space="preserve"> </w:t>
      </w:r>
      <w:r w:rsidR="008B67BB" w:rsidRPr="006F5194">
        <w:rPr>
          <w:lang w:val="fr-FR"/>
        </w:rPr>
        <w:t>3.2</w:t>
      </w:r>
      <w:r w:rsidR="006F5194">
        <w:rPr>
          <w:lang w:val="fr-FR"/>
        </w:rPr>
        <w:t xml:space="preserve"> : Utilisation des tableaux croisés dynamiques et </w:t>
      </w:r>
      <w:r w:rsidR="008B67BB" w:rsidRPr="006F5194">
        <w:rPr>
          <w:lang w:val="fr-FR"/>
        </w:rPr>
        <w:t xml:space="preserve">3.3 </w:t>
      </w:r>
      <w:r w:rsidR="006F5194" w:rsidRPr="006F5194">
        <w:rPr>
          <w:lang w:val="fr-FR"/>
        </w:rPr>
        <w:t>Créat</w:t>
      </w:r>
      <w:r w:rsidR="006F5194">
        <w:rPr>
          <w:lang w:val="fr-FR"/>
        </w:rPr>
        <w:t>ion de votre premier tableau croisé dynamique</w:t>
      </w:r>
    </w:p>
    <w:p w14:paraId="7FB9857F" w14:textId="6D789D5F" w:rsidR="00F45364" w:rsidRPr="006F5194" w:rsidRDefault="0032557F" w:rsidP="007E4C5D">
      <w:pPr>
        <w:pStyle w:val="Heading3"/>
        <w:rPr>
          <w:lang w:val="fr-FR"/>
        </w:rPr>
      </w:pPr>
      <w:r>
        <w:rPr>
          <w:lang w:val="fr-FR"/>
        </w:rPr>
        <w:t>Objectif</w:t>
      </w:r>
    </w:p>
    <w:p w14:paraId="3D05E339" w14:textId="77777777" w:rsidR="008C3609" w:rsidRDefault="000F27D6" w:rsidP="000F27D6">
      <w:pPr>
        <w:pStyle w:val="ListBullet"/>
        <w:numPr>
          <w:ilvl w:val="0"/>
          <w:numId w:val="0"/>
        </w:numPr>
        <w:rPr>
          <w:lang w:val="fr-FR"/>
        </w:rPr>
      </w:pPr>
      <w:r w:rsidRPr="0052432D">
        <w:rPr>
          <w:lang w:val="fr-FR"/>
        </w:rPr>
        <w:t>Dans le cadre de cette activité pratique, les participants mettront en pratique leurs connaissances e</w:t>
      </w:r>
      <w:r>
        <w:rPr>
          <w:lang w:val="fr-FR"/>
        </w:rPr>
        <w:t xml:space="preserve">n </w:t>
      </w:r>
      <w:r w:rsidRPr="0052432D">
        <w:rPr>
          <w:lang w:val="fr-FR"/>
        </w:rPr>
        <w:t>matière de</w:t>
      </w:r>
      <w:r w:rsidR="008C3609">
        <w:rPr>
          <w:lang w:val="fr-FR"/>
        </w:rPr>
        <w:t>:</w:t>
      </w:r>
    </w:p>
    <w:p w14:paraId="77A7E1CC" w14:textId="2F0369F0" w:rsidR="008811AA" w:rsidRPr="006F5194" w:rsidRDefault="000F27D6" w:rsidP="008C3609">
      <w:pPr>
        <w:pStyle w:val="ListBullet"/>
        <w:numPr>
          <w:ilvl w:val="0"/>
          <w:numId w:val="44"/>
        </w:numPr>
        <w:rPr>
          <w:lang w:val="fr-FR"/>
        </w:rPr>
      </w:pPr>
      <w:r>
        <w:rPr>
          <w:lang w:val="fr-FR"/>
        </w:rPr>
        <w:t>création de tableaux croisés dynamiques.</w:t>
      </w:r>
    </w:p>
    <w:p w14:paraId="179B1C01" w14:textId="1BB163C7" w:rsidR="003C55A9" w:rsidRPr="006F5194" w:rsidRDefault="00C40F8A" w:rsidP="00C40F8A">
      <w:pPr>
        <w:pStyle w:val="Heading3"/>
        <w:rPr>
          <w:lang w:val="fr-FR"/>
        </w:rPr>
      </w:pPr>
      <w:r w:rsidRPr="006F5194">
        <w:rPr>
          <w:lang w:val="fr-FR"/>
        </w:rPr>
        <w:t>Instructions</w:t>
      </w:r>
    </w:p>
    <w:p w14:paraId="7228643B" w14:textId="47E7D5F6" w:rsidR="00721CE3" w:rsidRDefault="00721CE3" w:rsidP="00BD27F8">
      <w:pPr>
        <w:pStyle w:val="BodyText"/>
        <w:rPr>
          <w:rStyle w:val="q4iawc"/>
          <w:lang w:val="fr-FR"/>
        </w:rPr>
      </w:pPr>
      <w:r>
        <w:rPr>
          <w:rStyle w:val="q4iawc"/>
          <w:lang w:val="fr-FR"/>
        </w:rPr>
        <w:t xml:space="preserve">Vous dirigez votre entreprise de boulangerie depuis un an et demi et avez </w:t>
      </w:r>
      <w:r w:rsidR="004E1BC3">
        <w:rPr>
          <w:rStyle w:val="q4iawc"/>
          <w:lang w:val="fr-FR"/>
        </w:rPr>
        <w:t>recueilli</w:t>
      </w:r>
      <w:r>
        <w:rPr>
          <w:rStyle w:val="q4iawc"/>
          <w:lang w:val="fr-FR"/>
        </w:rPr>
        <w:t xml:space="preserve"> des données sur les différents marchés </w:t>
      </w:r>
      <w:r w:rsidR="004E1BC3">
        <w:rPr>
          <w:rStyle w:val="q4iawc"/>
          <w:lang w:val="fr-FR"/>
        </w:rPr>
        <w:t>sur lesquels vous avez été présent</w:t>
      </w:r>
      <w:r>
        <w:rPr>
          <w:rStyle w:val="q4iawc"/>
          <w:lang w:val="fr-FR"/>
        </w:rPr>
        <w:t>.</w:t>
      </w:r>
      <w:r>
        <w:rPr>
          <w:rStyle w:val="viiyi"/>
          <w:lang w:val="fr-FR"/>
        </w:rPr>
        <w:t xml:space="preserve"> </w:t>
      </w:r>
      <w:r>
        <w:rPr>
          <w:rStyle w:val="q4iawc"/>
          <w:lang w:val="fr-FR"/>
        </w:rPr>
        <w:t>Vous souhaitez avoir un aperçu de l'évolution de chaque marché et des articles que vous vendez les uns par rapport aux autres.</w:t>
      </w:r>
      <w:r>
        <w:rPr>
          <w:rStyle w:val="viiyi"/>
          <w:lang w:val="fr-FR"/>
        </w:rPr>
        <w:t xml:space="preserve"> </w:t>
      </w:r>
      <w:r>
        <w:rPr>
          <w:rStyle w:val="q4iawc"/>
          <w:lang w:val="fr-FR"/>
        </w:rPr>
        <w:t xml:space="preserve">Vous espérez être en mesure </w:t>
      </w:r>
      <w:r w:rsidR="000B43CD">
        <w:rPr>
          <w:rStyle w:val="q4iawc"/>
          <w:lang w:val="fr-FR"/>
        </w:rPr>
        <w:t>de déterminer</w:t>
      </w:r>
      <w:r>
        <w:rPr>
          <w:rStyle w:val="q4iawc"/>
          <w:lang w:val="fr-FR"/>
        </w:rPr>
        <w:t xml:space="preserve"> le marché auquel </w:t>
      </w:r>
      <w:r w:rsidR="000B43CD">
        <w:rPr>
          <w:rStyle w:val="q4iawc"/>
          <w:lang w:val="fr-FR"/>
        </w:rPr>
        <w:t xml:space="preserve">il convient en priorité de </w:t>
      </w:r>
      <w:r>
        <w:rPr>
          <w:rStyle w:val="q4iawc"/>
          <w:lang w:val="fr-FR"/>
        </w:rPr>
        <w:t>continuer à participer et éventuellement de supprimer les articles qui ne se vendent pas bien.</w:t>
      </w:r>
    </w:p>
    <w:p w14:paraId="63852A4E" w14:textId="5872B0D6" w:rsidR="0033685D" w:rsidRDefault="0033685D" w:rsidP="00BD27F8">
      <w:pPr>
        <w:pStyle w:val="BodyText"/>
        <w:rPr>
          <w:rStyle w:val="q4iawc"/>
          <w:lang w:val="fr-FR"/>
        </w:rPr>
      </w:pPr>
      <w:r>
        <w:rPr>
          <w:rStyle w:val="q4iawc"/>
          <w:lang w:val="fr-FR"/>
        </w:rPr>
        <w:t xml:space="preserve">Le classeur Financial </w:t>
      </w:r>
      <w:proofErr w:type="spellStart"/>
      <w:r>
        <w:rPr>
          <w:rStyle w:val="q4iawc"/>
          <w:lang w:val="fr-FR"/>
        </w:rPr>
        <w:t>sample</w:t>
      </w:r>
      <w:proofErr w:type="spellEnd"/>
      <w:r>
        <w:rPr>
          <w:rStyle w:val="q4iawc"/>
          <w:lang w:val="fr-FR"/>
        </w:rPr>
        <w:t xml:space="preserve"> tables.xlsx présente les ventes pour les différents marchés.</w:t>
      </w:r>
      <w:r>
        <w:rPr>
          <w:rStyle w:val="viiyi"/>
          <w:lang w:val="fr-FR"/>
        </w:rPr>
        <w:t xml:space="preserve"> </w:t>
      </w:r>
      <w:r>
        <w:rPr>
          <w:rStyle w:val="q4iawc"/>
          <w:lang w:val="fr-FR"/>
        </w:rPr>
        <w:t>Vous souhaitez comparer les ventes d'articles.</w:t>
      </w:r>
      <w:r>
        <w:rPr>
          <w:rStyle w:val="viiyi"/>
          <w:lang w:val="fr-FR"/>
        </w:rPr>
        <w:t xml:space="preserve"> </w:t>
      </w:r>
      <w:r>
        <w:rPr>
          <w:rStyle w:val="q4iawc"/>
          <w:lang w:val="fr-FR"/>
        </w:rPr>
        <w:t>Créez un tableau croisé dynamique qui trie les articles dans une colonne et le total des ventes dans la 2ème colonne.</w:t>
      </w:r>
      <w:r>
        <w:rPr>
          <w:rStyle w:val="viiyi"/>
          <w:lang w:val="fr-FR"/>
        </w:rPr>
        <w:t xml:space="preserve"> </w:t>
      </w:r>
      <w:r>
        <w:rPr>
          <w:rStyle w:val="q4iawc"/>
          <w:lang w:val="fr-FR"/>
        </w:rPr>
        <w:t>Indiquez le nombre total d'articles vendus dans une troisième colonne.</w:t>
      </w:r>
      <w:r>
        <w:rPr>
          <w:rStyle w:val="viiyi"/>
          <w:lang w:val="fr-FR"/>
        </w:rPr>
        <w:t xml:space="preserve"> </w:t>
      </w:r>
      <w:r>
        <w:rPr>
          <w:rStyle w:val="q4iawc"/>
          <w:lang w:val="fr-FR"/>
        </w:rPr>
        <w:t>Créez un deuxième tableau croisé dynamique qui trie le marché dans une colonne et les ventes totales dans la 2e colonne.</w:t>
      </w:r>
      <w:r>
        <w:rPr>
          <w:rStyle w:val="viiyi"/>
          <w:lang w:val="fr-FR"/>
        </w:rPr>
        <w:t xml:space="preserve"> </w:t>
      </w:r>
      <w:r>
        <w:rPr>
          <w:rStyle w:val="q4iawc"/>
          <w:lang w:val="fr-FR"/>
        </w:rPr>
        <w:t>Ces deux tableaux croisés dynamiques doivent vous donner un aperçu de l'évolution des articles et des marchés.</w:t>
      </w:r>
    </w:p>
    <w:p w14:paraId="1384AD31" w14:textId="77777777" w:rsidR="00F617E5" w:rsidRDefault="00F617E5" w:rsidP="00BD27F8">
      <w:pPr>
        <w:pStyle w:val="BodyText"/>
        <w:rPr>
          <w:rStyle w:val="q4iawc"/>
          <w:lang w:val="fr-FR"/>
        </w:rPr>
      </w:pPr>
    </w:p>
    <w:p w14:paraId="472AEF57" w14:textId="77777777" w:rsidR="00F617E5" w:rsidRDefault="00F617E5" w:rsidP="00BD27F8">
      <w:pPr>
        <w:pStyle w:val="BodyText"/>
        <w:rPr>
          <w:rStyle w:val="q4iawc"/>
          <w:lang w:val="fr-FR"/>
        </w:rPr>
      </w:pPr>
    </w:p>
    <w:p w14:paraId="310971F2" w14:textId="77777777" w:rsidR="00F617E5" w:rsidRDefault="00F617E5" w:rsidP="00BD27F8">
      <w:pPr>
        <w:pStyle w:val="BodyText"/>
        <w:rPr>
          <w:rStyle w:val="q4iawc"/>
          <w:lang w:val="fr-FR"/>
        </w:rPr>
      </w:pPr>
    </w:p>
    <w:p w14:paraId="0EAA39D7" w14:textId="77777777" w:rsidR="00F617E5" w:rsidRDefault="00F617E5" w:rsidP="00BD27F8">
      <w:pPr>
        <w:pStyle w:val="BodyText"/>
        <w:rPr>
          <w:rStyle w:val="q4iawc"/>
          <w:lang w:val="fr-FR"/>
        </w:rPr>
      </w:pPr>
    </w:p>
    <w:p w14:paraId="23C70B6C" w14:textId="430D07BB" w:rsidR="00BD27F8" w:rsidRPr="006F5194" w:rsidRDefault="0032557F" w:rsidP="00FD0949">
      <w:pPr>
        <w:pStyle w:val="Heading3"/>
        <w:rPr>
          <w:lang w:val="fr-FR"/>
        </w:rPr>
      </w:pPr>
      <w:r>
        <w:rPr>
          <w:lang w:val="fr-FR"/>
        </w:rPr>
        <w:lastRenderedPageBreak/>
        <w:t>Retour sur l’activité pratique</w:t>
      </w:r>
    </w:p>
    <w:p w14:paraId="25CEC7B0" w14:textId="65D37293" w:rsidR="0033685D" w:rsidRPr="00570A64" w:rsidRDefault="0033685D">
      <w:pPr>
        <w:pStyle w:val="ListNumber"/>
        <w:numPr>
          <w:ilvl w:val="0"/>
          <w:numId w:val="23"/>
        </w:numPr>
        <w:ind w:left="360"/>
        <w:rPr>
          <w:lang w:val="fr-FR"/>
        </w:rPr>
      </w:pPr>
      <w:r w:rsidRPr="00570A64">
        <w:rPr>
          <w:rStyle w:val="q4iawc"/>
          <w:lang w:val="fr-FR"/>
        </w:rPr>
        <w:t>Si vous vouliez voir les ventes ventilées à la fois par march</w:t>
      </w:r>
      <w:r w:rsidRPr="00570A64">
        <w:rPr>
          <w:lang w:val="fr-FR"/>
        </w:rPr>
        <w:t>é de producteurs</w:t>
      </w:r>
      <w:r w:rsidRPr="00570A64">
        <w:rPr>
          <w:rStyle w:val="q4iawc"/>
          <w:lang w:val="fr-FR"/>
        </w:rPr>
        <w:t xml:space="preserve"> et ensuite par article, quelles colonnes sélectionneriez-vous</w:t>
      </w:r>
      <w:r w:rsidRPr="00570A64">
        <w:rPr>
          <w:lang w:val="fr-FR"/>
        </w:rPr>
        <w:t> :</w:t>
      </w:r>
    </w:p>
    <w:p w14:paraId="4AC2CC13" w14:textId="3EB6B849" w:rsidR="009F79C9" w:rsidRPr="00570A64" w:rsidRDefault="0033685D">
      <w:pPr>
        <w:pStyle w:val="ListNumber2"/>
        <w:numPr>
          <w:ilvl w:val="0"/>
          <w:numId w:val="24"/>
        </w:numPr>
        <w:rPr>
          <w:lang w:val="fr-FR"/>
        </w:rPr>
      </w:pPr>
      <w:r w:rsidRPr="00570A64">
        <w:rPr>
          <w:lang w:val="fr-FR"/>
        </w:rPr>
        <w:t>Marché de producteurs, article</w:t>
      </w:r>
    </w:p>
    <w:p w14:paraId="2E1BDA0F" w14:textId="05F98AF9" w:rsidR="009F79C9" w:rsidRPr="00570A64" w:rsidRDefault="0033685D">
      <w:pPr>
        <w:pStyle w:val="ListNumber2"/>
        <w:numPr>
          <w:ilvl w:val="0"/>
          <w:numId w:val="24"/>
        </w:numPr>
        <w:rPr>
          <w:rFonts w:asciiTheme="majorHAnsi" w:hAnsiTheme="majorHAnsi" w:cstheme="majorHAnsi"/>
          <w:lang w:val="fr-FR"/>
        </w:rPr>
      </w:pPr>
      <w:r w:rsidRPr="00570A64">
        <w:rPr>
          <w:rFonts w:asciiTheme="majorHAnsi" w:hAnsiTheme="majorHAnsi" w:cstheme="majorHAnsi"/>
          <w:lang w:val="fr-FR"/>
        </w:rPr>
        <w:t>Marché de producteurs, ventes</w:t>
      </w:r>
    </w:p>
    <w:p w14:paraId="7D892D2A" w14:textId="52014497" w:rsidR="009F79C9" w:rsidRPr="00570A64" w:rsidRDefault="00570A64">
      <w:pPr>
        <w:pStyle w:val="ListNumber2"/>
        <w:numPr>
          <w:ilvl w:val="0"/>
          <w:numId w:val="24"/>
        </w:numPr>
        <w:rPr>
          <w:lang w:val="fr-FR"/>
        </w:rPr>
      </w:pPr>
      <w:r>
        <w:rPr>
          <w:lang w:val="fr-FR"/>
        </w:rPr>
        <w:t>Article, marché des producteurs, ventes</w:t>
      </w:r>
    </w:p>
    <w:p w14:paraId="4C935222" w14:textId="3724E3A4" w:rsidR="009F79C9" w:rsidRPr="00570A64" w:rsidRDefault="00570A64">
      <w:pPr>
        <w:pStyle w:val="ListNumber2"/>
        <w:numPr>
          <w:ilvl w:val="0"/>
          <w:numId w:val="24"/>
        </w:numPr>
        <w:rPr>
          <w:lang w:val="fr-FR"/>
        </w:rPr>
      </w:pPr>
      <w:r w:rsidRPr="00570A64">
        <w:rPr>
          <w:lang w:val="fr-FR"/>
        </w:rPr>
        <w:t>Marché de producteurs, ventes, article</w:t>
      </w:r>
    </w:p>
    <w:p w14:paraId="10456EEB" w14:textId="3379A261" w:rsidR="00334106" w:rsidRPr="00610190" w:rsidRDefault="00570A64" w:rsidP="003A4C75">
      <w:pPr>
        <w:pStyle w:val="ListNumber"/>
        <w:spacing w:before="0" w:after="160" w:line="259" w:lineRule="auto"/>
        <w:ind w:left="360"/>
        <w:rPr>
          <w:lang w:val="fr-FR"/>
        </w:rPr>
      </w:pPr>
      <w:r w:rsidRPr="00610190">
        <w:rPr>
          <w:lang w:val="fr-FR"/>
        </w:rPr>
        <w:t xml:space="preserve">Quels articles se vendent-ils bien ? Y a-t-il des articles que vous envisageriez d’éliminer ? </w:t>
      </w:r>
      <w:r w:rsidR="00610190" w:rsidRPr="00610190">
        <w:rPr>
          <w:lang w:val="fr-FR"/>
        </w:rPr>
        <w:t xml:space="preserve">Les marchés auxquels vous participez sont-ils rentables ? Envisagez-vous </w:t>
      </w:r>
      <w:r w:rsidR="00610190">
        <w:rPr>
          <w:lang w:val="fr-FR"/>
        </w:rPr>
        <w:t>de ne plus participer à</w:t>
      </w:r>
      <w:r w:rsidR="00610190" w:rsidRPr="00610190">
        <w:rPr>
          <w:lang w:val="fr-FR"/>
        </w:rPr>
        <w:t xml:space="preserve"> certains</w:t>
      </w:r>
      <w:r w:rsidR="00610190">
        <w:rPr>
          <w:lang w:val="fr-FR"/>
        </w:rPr>
        <w:t xml:space="preserve"> d’entre eux</w:t>
      </w:r>
      <w:r w:rsidR="00610190" w:rsidRPr="00610190">
        <w:rPr>
          <w:lang w:val="fr-FR"/>
        </w:rPr>
        <w:t xml:space="preserve"> ? </w:t>
      </w:r>
    </w:p>
    <w:p w14:paraId="41097BBC" w14:textId="06A8E559" w:rsidR="00F45364" w:rsidRPr="00E83BF5" w:rsidRDefault="002B30DF" w:rsidP="00EE4EA0">
      <w:pPr>
        <w:pStyle w:val="Heading2"/>
        <w:rPr>
          <w:lang w:val="fr-FR"/>
        </w:rPr>
      </w:pPr>
      <w:r>
        <w:rPr>
          <w:lang w:val="fr-FR"/>
        </w:rPr>
        <w:t>Atelier</w:t>
      </w:r>
      <w:r w:rsidR="00B23746" w:rsidRPr="00E83BF5">
        <w:rPr>
          <w:lang w:val="fr-FR"/>
        </w:rPr>
        <w:t xml:space="preserve"> </w:t>
      </w:r>
      <w:r w:rsidR="007438C5" w:rsidRPr="00E83BF5">
        <w:rPr>
          <w:lang w:val="fr-FR"/>
        </w:rPr>
        <w:t>3.4</w:t>
      </w:r>
      <w:r w:rsidR="00E83BF5">
        <w:rPr>
          <w:lang w:val="fr-FR"/>
        </w:rPr>
        <w:t xml:space="preserve"> : Utilisation de </w:t>
      </w:r>
      <w:r w:rsidR="007438C5" w:rsidRPr="00E83BF5">
        <w:rPr>
          <w:lang w:val="fr-FR"/>
        </w:rPr>
        <w:t>XLOOKUP</w:t>
      </w:r>
    </w:p>
    <w:p w14:paraId="3210CC6C" w14:textId="1F7D873B" w:rsidR="00EE4EA0" w:rsidRPr="00E83BF5" w:rsidRDefault="0032557F" w:rsidP="001A6198">
      <w:pPr>
        <w:pStyle w:val="Heading3"/>
        <w:rPr>
          <w:lang w:val="fr-FR"/>
        </w:rPr>
      </w:pPr>
      <w:r>
        <w:rPr>
          <w:lang w:val="fr-FR"/>
        </w:rPr>
        <w:t>Objectif</w:t>
      </w:r>
    </w:p>
    <w:p w14:paraId="6D0881BC" w14:textId="77777777" w:rsidR="008C3609" w:rsidRDefault="00ED78BC" w:rsidP="00E77B5B">
      <w:pPr>
        <w:pStyle w:val="ListBullet"/>
        <w:numPr>
          <w:ilvl w:val="0"/>
          <w:numId w:val="0"/>
        </w:numPr>
        <w:rPr>
          <w:lang w:val="fr-FR"/>
        </w:rPr>
      </w:pPr>
      <w:r w:rsidRPr="0052432D">
        <w:rPr>
          <w:lang w:val="fr-FR"/>
        </w:rPr>
        <w:t>Dans le cadre de cette activité pratique, les participants mettront en pratique leurs connaissances e</w:t>
      </w:r>
      <w:r>
        <w:rPr>
          <w:lang w:val="fr-FR"/>
        </w:rPr>
        <w:t xml:space="preserve">n </w:t>
      </w:r>
      <w:r w:rsidRPr="0052432D">
        <w:rPr>
          <w:lang w:val="fr-FR"/>
        </w:rPr>
        <w:t>matière de</w:t>
      </w:r>
      <w:r w:rsidR="008C3609">
        <w:rPr>
          <w:lang w:val="fr-FR"/>
        </w:rPr>
        <w:t> :</w:t>
      </w:r>
    </w:p>
    <w:p w14:paraId="53EE0181" w14:textId="7A6602AD" w:rsidR="00F90485" w:rsidRPr="00E83BF5" w:rsidRDefault="00ED78BC" w:rsidP="00DA2187">
      <w:pPr>
        <w:pStyle w:val="ListBullet"/>
        <w:rPr>
          <w:lang w:val="fr-FR"/>
        </w:rPr>
      </w:pPr>
      <w:r>
        <w:rPr>
          <w:lang w:val="fr-FR"/>
        </w:rPr>
        <w:t>fusion de tableaux à l’aide de la fonction X</w:t>
      </w:r>
      <w:r w:rsidR="00DA2187" w:rsidRPr="00E83BF5">
        <w:rPr>
          <w:lang w:val="fr-FR"/>
        </w:rPr>
        <w:t>LOOKUP</w:t>
      </w:r>
      <w:r w:rsidR="002B30DF">
        <w:rPr>
          <w:lang w:val="fr-FR"/>
        </w:rPr>
        <w:t>.</w:t>
      </w:r>
      <w:r w:rsidR="00DA2187" w:rsidRPr="00E83BF5">
        <w:rPr>
          <w:lang w:val="fr-FR"/>
        </w:rPr>
        <w:t xml:space="preserve"> </w:t>
      </w:r>
    </w:p>
    <w:p w14:paraId="5C31B3C2" w14:textId="71FB772B" w:rsidR="00CF070A" w:rsidRPr="00E83BF5" w:rsidRDefault="00CF070A" w:rsidP="00CF070A">
      <w:pPr>
        <w:pStyle w:val="Heading3"/>
        <w:rPr>
          <w:lang w:val="fr-FR"/>
        </w:rPr>
      </w:pPr>
      <w:r w:rsidRPr="00E83BF5">
        <w:rPr>
          <w:lang w:val="fr-FR"/>
        </w:rPr>
        <w:t>Instructions</w:t>
      </w:r>
    </w:p>
    <w:p w14:paraId="76007058" w14:textId="44970A8A" w:rsidR="001A30B5" w:rsidRDefault="001A30B5" w:rsidP="001A30B5">
      <w:pPr>
        <w:pStyle w:val="BodyText"/>
        <w:tabs>
          <w:tab w:val="left" w:pos="180"/>
        </w:tabs>
        <w:rPr>
          <w:rStyle w:val="q4iawc"/>
          <w:lang w:val="fr-FR"/>
        </w:rPr>
      </w:pPr>
      <w:r>
        <w:rPr>
          <w:rStyle w:val="q4iawc"/>
          <w:lang w:val="fr-FR"/>
        </w:rPr>
        <w:t>Dans un atelier précédent, vous avez créé des catégories pour vos produits de boulangerie.</w:t>
      </w:r>
      <w:r>
        <w:rPr>
          <w:rStyle w:val="viiyi"/>
          <w:lang w:val="fr-FR"/>
        </w:rPr>
        <w:t xml:space="preserve"> </w:t>
      </w:r>
      <w:r>
        <w:rPr>
          <w:rStyle w:val="q4iawc"/>
          <w:lang w:val="fr-FR"/>
        </w:rPr>
        <w:t>Vous voulez savoir si certaines catégories se vendent mieux que d'autres.</w:t>
      </w:r>
      <w:r>
        <w:rPr>
          <w:rStyle w:val="viiyi"/>
          <w:lang w:val="fr-FR"/>
        </w:rPr>
        <w:t xml:space="preserve"> </w:t>
      </w:r>
      <w:r>
        <w:rPr>
          <w:rStyle w:val="q4iawc"/>
          <w:lang w:val="fr-FR"/>
        </w:rPr>
        <w:t>Avec ces données, vous pouvez décider s'il convient d'abandonner certaines catégories et de concentrer vos activités sur quelques catégories sélectionnées.</w:t>
      </w:r>
    </w:p>
    <w:p w14:paraId="0C706CE1" w14:textId="7FDD3383" w:rsidR="007C5986" w:rsidRDefault="007C5986" w:rsidP="001A30B5">
      <w:pPr>
        <w:pStyle w:val="BodyText"/>
        <w:tabs>
          <w:tab w:val="left" w:pos="180"/>
        </w:tabs>
        <w:rPr>
          <w:rStyle w:val="q4iawc"/>
          <w:lang w:val="fr-FR"/>
        </w:rPr>
      </w:pPr>
      <w:r>
        <w:rPr>
          <w:rStyle w:val="q4iawc"/>
          <w:lang w:val="fr-FR"/>
        </w:rPr>
        <w:t xml:space="preserve">Le classeur Financial </w:t>
      </w:r>
      <w:proofErr w:type="spellStart"/>
      <w:r>
        <w:rPr>
          <w:rStyle w:val="q4iawc"/>
          <w:lang w:val="fr-FR"/>
        </w:rPr>
        <w:t>sample</w:t>
      </w:r>
      <w:proofErr w:type="spellEnd"/>
      <w:r>
        <w:rPr>
          <w:rStyle w:val="q4iawc"/>
          <w:lang w:val="fr-FR"/>
        </w:rPr>
        <w:t xml:space="preserve"> tables.xlsx présente les ventes pour les différents marchés et une feuille de calcul avec les catégories.</w:t>
      </w:r>
      <w:r>
        <w:rPr>
          <w:rStyle w:val="viiyi"/>
          <w:lang w:val="fr-FR"/>
        </w:rPr>
        <w:t xml:space="preserve"> </w:t>
      </w:r>
      <w:r>
        <w:rPr>
          <w:rStyle w:val="q4iawc"/>
          <w:lang w:val="fr-FR"/>
        </w:rPr>
        <w:t xml:space="preserve">Ouvrez le fichier Financial </w:t>
      </w:r>
      <w:proofErr w:type="spellStart"/>
      <w:r>
        <w:rPr>
          <w:rStyle w:val="q4iawc"/>
          <w:lang w:val="fr-FR"/>
        </w:rPr>
        <w:t>sample</w:t>
      </w:r>
      <w:proofErr w:type="spellEnd"/>
      <w:r>
        <w:rPr>
          <w:rStyle w:val="q4iawc"/>
          <w:lang w:val="fr-FR"/>
        </w:rPr>
        <w:t xml:space="preserve"> table.xlsx.</w:t>
      </w:r>
      <w:r>
        <w:rPr>
          <w:rStyle w:val="viiyi"/>
          <w:lang w:val="fr-FR"/>
        </w:rPr>
        <w:t xml:space="preserve"> </w:t>
      </w:r>
      <w:r>
        <w:rPr>
          <w:rStyle w:val="q4iawc"/>
          <w:lang w:val="fr-FR"/>
        </w:rPr>
        <w:t xml:space="preserve">Ajoutez la catégorie à partir de la feuille de calcul Catégorie à l'aide de la fonction </w:t>
      </w:r>
      <w:proofErr w:type="spellStart"/>
      <w:r>
        <w:rPr>
          <w:rStyle w:val="q4iawc"/>
          <w:lang w:val="fr-FR"/>
        </w:rPr>
        <w:t>XLookUp</w:t>
      </w:r>
      <w:proofErr w:type="spellEnd"/>
      <w:r>
        <w:rPr>
          <w:rStyle w:val="q4iawc"/>
          <w:lang w:val="fr-FR"/>
        </w:rPr>
        <w:t>.</w:t>
      </w:r>
    </w:p>
    <w:p w14:paraId="618764BA" w14:textId="05B6E8CA" w:rsidR="00B45D70" w:rsidRPr="00E83BF5" w:rsidRDefault="0032557F" w:rsidP="001A30B5">
      <w:pPr>
        <w:pStyle w:val="Heading3"/>
        <w:tabs>
          <w:tab w:val="left" w:pos="180"/>
        </w:tabs>
        <w:rPr>
          <w:lang w:val="fr-FR"/>
        </w:rPr>
      </w:pPr>
      <w:r>
        <w:rPr>
          <w:lang w:val="fr-FR"/>
        </w:rPr>
        <w:t>Retour sur l’activité pratique</w:t>
      </w:r>
    </w:p>
    <w:p w14:paraId="5FDCCC86" w14:textId="7464887D" w:rsidR="00B45D70" w:rsidRPr="00562AF9" w:rsidRDefault="00F429EA" w:rsidP="003A4C75">
      <w:pPr>
        <w:pStyle w:val="ListNumber"/>
        <w:numPr>
          <w:ilvl w:val="0"/>
          <w:numId w:val="25"/>
        </w:numPr>
        <w:tabs>
          <w:tab w:val="left" w:pos="180"/>
        </w:tabs>
        <w:ind w:left="360"/>
        <w:rPr>
          <w:lang w:val="fr-FR"/>
        </w:rPr>
      </w:pPr>
      <w:r w:rsidRPr="00562AF9">
        <w:rPr>
          <w:lang w:val="fr-FR"/>
        </w:rPr>
        <w:t xml:space="preserve"> </w:t>
      </w:r>
      <w:r w:rsidRPr="00562AF9">
        <w:rPr>
          <w:rStyle w:val="q4iawc"/>
          <w:lang w:val="fr-FR"/>
        </w:rPr>
        <w:t>Vous souhaitez ajouter un nouvel article : Tarte aux fraises au fromage de chèvre pour complémenter votre tarte aux fruits</w:t>
      </w:r>
      <w:r w:rsidR="3FFD0F83" w:rsidRPr="00562AF9">
        <w:rPr>
          <w:lang w:val="fr-FR"/>
        </w:rPr>
        <w:t xml:space="preserve">. </w:t>
      </w:r>
      <w:r w:rsidR="00562AF9">
        <w:rPr>
          <w:lang w:val="fr-FR"/>
        </w:rPr>
        <w:t xml:space="preserve">Qu’ajouteriez-vous au classeur </w:t>
      </w:r>
      <w:r w:rsidR="00562AF9" w:rsidRPr="00562AF9">
        <w:rPr>
          <w:lang w:val="fr-FR"/>
        </w:rPr>
        <w:t>Catégorie</w:t>
      </w:r>
      <w:r w:rsidR="3FFD0F83" w:rsidRPr="00562AF9">
        <w:rPr>
          <w:lang w:val="fr-FR"/>
        </w:rPr>
        <w:t xml:space="preserve"> </w:t>
      </w:r>
      <w:r w:rsidR="00562AF9">
        <w:rPr>
          <w:lang w:val="fr-FR"/>
        </w:rPr>
        <w:t>pour que le</w:t>
      </w:r>
      <w:r w:rsidR="3FFD0F83" w:rsidRPr="00562AF9">
        <w:rPr>
          <w:lang w:val="fr-FR"/>
        </w:rPr>
        <w:t xml:space="preserve"> </w:t>
      </w:r>
      <w:proofErr w:type="spellStart"/>
      <w:r w:rsidR="3FFD0F83" w:rsidRPr="00562AF9">
        <w:rPr>
          <w:lang w:val="fr-FR"/>
        </w:rPr>
        <w:t>XLookup</w:t>
      </w:r>
      <w:proofErr w:type="spellEnd"/>
      <w:r w:rsidR="3FFD0F83" w:rsidRPr="00562AF9">
        <w:rPr>
          <w:lang w:val="fr-FR"/>
        </w:rPr>
        <w:t xml:space="preserve"> </w:t>
      </w:r>
      <w:r w:rsidR="00562AF9">
        <w:rPr>
          <w:lang w:val="fr-FR"/>
        </w:rPr>
        <w:t>continue à fonctionner ?</w:t>
      </w:r>
    </w:p>
    <w:p w14:paraId="2A545F67" w14:textId="11F2E33B" w:rsidR="00850706" w:rsidRPr="00E83BF5" w:rsidRDefault="00562AF9">
      <w:pPr>
        <w:pStyle w:val="ListNumber2"/>
        <w:numPr>
          <w:ilvl w:val="0"/>
          <w:numId w:val="26"/>
        </w:numPr>
        <w:rPr>
          <w:lang w:val="fr-FR"/>
        </w:rPr>
      </w:pPr>
      <w:r>
        <w:rPr>
          <w:lang w:val="fr-FR"/>
        </w:rPr>
        <w:t>Il n’est pas nécessaire de changer quoi que ce soit</w:t>
      </w:r>
    </w:p>
    <w:p w14:paraId="01DCB9FB" w14:textId="24320187" w:rsidR="00850706" w:rsidRPr="00562AF9" w:rsidRDefault="00850706">
      <w:pPr>
        <w:pStyle w:val="ListNumber2"/>
        <w:numPr>
          <w:ilvl w:val="0"/>
          <w:numId w:val="26"/>
        </w:numPr>
        <w:rPr>
          <w:rFonts w:asciiTheme="majorHAnsi" w:hAnsiTheme="majorHAnsi" w:cstheme="majorHAnsi"/>
          <w:lang w:val="fr-FR"/>
        </w:rPr>
      </w:pPr>
      <w:r w:rsidRPr="00562AF9">
        <w:rPr>
          <w:rFonts w:asciiTheme="majorHAnsi" w:hAnsiTheme="majorHAnsi" w:cstheme="majorHAnsi"/>
          <w:lang w:val="fr-FR"/>
        </w:rPr>
        <w:t>Cat</w:t>
      </w:r>
      <w:r w:rsidR="00562AF9" w:rsidRPr="00562AF9">
        <w:rPr>
          <w:rFonts w:asciiTheme="majorHAnsi" w:hAnsiTheme="majorHAnsi" w:cstheme="majorHAnsi"/>
          <w:lang w:val="fr-FR"/>
        </w:rPr>
        <w:t>é</w:t>
      </w:r>
      <w:r w:rsidRPr="00562AF9">
        <w:rPr>
          <w:rFonts w:asciiTheme="majorHAnsi" w:hAnsiTheme="majorHAnsi" w:cstheme="majorHAnsi"/>
          <w:lang w:val="fr-FR"/>
        </w:rPr>
        <w:t>gor</w:t>
      </w:r>
      <w:r w:rsidR="00562AF9" w:rsidRPr="00562AF9">
        <w:rPr>
          <w:rFonts w:asciiTheme="majorHAnsi" w:hAnsiTheme="majorHAnsi" w:cstheme="majorHAnsi"/>
          <w:lang w:val="fr-FR"/>
        </w:rPr>
        <w:t>ie</w:t>
      </w:r>
      <w:r w:rsidR="00562AF9">
        <w:rPr>
          <w:rFonts w:asciiTheme="majorHAnsi" w:hAnsiTheme="majorHAnsi" w:cstheme="majorHAnsi"/>
          <w:lang w:val="fr-FR"/>
        </w:rPr>
        <w:t> :</w:t>
      </w:r>
      <w:r w:rsidRPr="00562AF9">
        <w:rPr>
          <w:rFonts w:asciiTheme="majorHAnsi" w:hAnsiTheme="majorHAnsi" w:cstheme="majorHAnsi"/>
          <w:lang w:val="fr-FR"/>
        </w:rPr>
        <w:t xml:space="preserve"> </w:t>
      </w:r>
      <w:r w:rsidR="00562AF9">
        <w:rPr>
          <w:rFonts w:asciiTheme="majorHAnsi" w:hAnsiTheme="majorHAnsi" w:cstheme="majorHAnsi"/>
          <w:lang w:val="fr-FR"/>
        </w:rPr>
        <w:t xml:space="preserve">pâtisseries, article : tarte au fromage de chèvre et aux fraises </w:t>
      </w:r>
    </w:p>
    <w:p w14:paraId="0BD77135" w14:textId="7B71ABCB" w:rsidR="00850706" w:rsidRPr="00562AF9" w:rsidRDefault="00562AF9">
      <w:pPr>
        <w:pStyle w:val="ListNumber2"/>
        <w:numPr>
          <w:ilvl w:val="0"/>
          <w:numId w:val="26"/>
        </w:numPr>
        <w:rPr>
          <w:lang w:val="fr-FR"/>
        </w:rPr>
      </w:pPr>
      <w:r w:rsidRPr="00562AF9">
        <w:rPr>
          <w:lang w:val="fr-FR"/>
        </w:rPr>
        <w:t>Catégorie</w:t>
      </w:r>
      <w:r>
        <w:rPr>
          <w:lang w:val="fr-FR"/>
        </w:rPr>
        <w:t> :</w:t>
      </w:r>
      <w:r w:rsidR="00850706" w:rsidRPr="00562AF9">
        <w:rPr>
          <w:lang w:val="fr-FR"/>
        </w:rPr>
        <w:t xml:space="preserve"> </w:t>
      </w:r>
      <w:r>
        <w:rPr>
          <w:lang w:val="fr-FR"/>
        </w:rPr>
        <w:t>tarte au fromage de chèvre et aux fraises, article : pâtisseries</w:t>
      </w:r>
      <w:r w:rsidR="00850706" w:rsidRPr="00562AF9">
        <w:rPr>
          <w:lang w:val="fr-FR"/>
        </w:rPr>
        <w:t xml:space="preserve"> </w:t>
      </w:r>
    </w:p>
    <w:p w14:paraId="663214C9" w14:textId="472FD026" w:rsidR="00850706" w:rsidRPr="00562AF9" w:rsidRDefault="00562AF9">
      <w:pPr>
        <w:pStyle w:val="ListNumber2"/>
        <w:numPr>
          <w:ilvl w:val="0"/>
          <w:numId w:val="26"/>
        </w:numPr>
        <w:rPr>
          <w:lang w:val="fr-FR"/>
        </w:rPr>
      </w:pPr>
      <w:r w:rsidRPr="00562AF9">
        <w:rPr>
          <w:lang w:val="fr-FR"/>
        </w:rPr>
        <w:t>Catégorie</w:t>
      </w:r>
      <w:r>
        <w:rPr>
          <w:lang w:val="fr-FR"/>
        </w:rPr>
        <w:t> :</w:t>
      </w:r>
      <w:r w:rsidR="00850706" w:rsidRPr="00562AF9">
        <w:rPr>
          <w:lang w:val="fr-FR"/>
        </w:rPr>
        <w:t xml:space="preserve"> </w:t>
      </w:r>
      <w:r>
        <w:rPr>
          <w:lang w:val="fr-FR"/>
        </w:rPr>
        <w:t>pâtisserie, article : fromage de chèvre, article : tarte aux fraises</w:t>
      </w:r>
    </w:p>
    <w:p w14:paraId="528B608C" w14:textId="125AAC29" w:rsidR="00BA1CEA" w:rsidRPr="00562AF9" w:rsidRDefault="00C93BF0" w:rsidP="00BA1CEA">
      <w:pPr>
        <w:pStyle w:val="ListNumber"/>
        <w:ind w:left="360"/>
        <w:rPr>
          <w:lang w:val="fr-FR"/>
        </w:rPr>
      </w:pPr>
      <w:r>
        <w:rPr>
          <w:lang w:val="fr-FR"/>
        </w:rPr>
        <w:t>Maintenant que vous disposez de la catégorie, comment pourriez-vous utiliser cette colonne dans un tableau croisé dynamique ?</w:t>
      </w:r>
    </w:p>
    <w:p w14:paraId="783E4599" w14:textId="5DDAFD40" w:rsidR="005F241D" w:rsidRPr="00562AF9" w:rsidRDefault="00E91CEF" w:rsidP="00BA1CEA">
      <w:pPr>
        <w:pStyle w:val="ListNumber2"/>
        <w:numPr>
          <w:ilvl w:val="0"/>
          <w:numId w:val="0"/>
        </w:numPr>
        <w:ind w:left="360"/>
        <w:rPr>
          <w:lang w:val="fr-FR"/>
        </w:rPr>
      </w:pPr>
      <w:r w:rsidRPr="00562AF9">
        <w:rPr>
          <w:rFonts w:asciiTheme="majorHAnsi" w:hAnsiTheme="majorHAnsi" w:cstheme="majorHAnsi"/>
          <w:lang w:val="fr-FR"/>
        </w:rPr>
        <w:t>Réponse possible :</w:t>
      </w:r>
      <w:r w:rsidR="00BA1CEA" w:rsidRPr="00562AF9">
        <w:rPr>
          <w:b/>
          <w:bCs/>
          <w:lang w:val="fr-FR"/>
        </w:rPr>
        <w:t xml:space="preserve"> </w:t>
      </w:r>
      <w:r w:rsidR="00C93BF0">
        <w:rPr>
          <w:lang w:val="fr-FR"/>
        </w:rPr>
        <w:t>la catégorie peut maintenant être utilisée comme l’une des colonnes de filtrage dans un tableau croisé dynamique.</w:t>
      </w:r>
    </w:p>
    <w:p w14:paraId="0AA9F3E2" w14:textId="77777777" w:rsidR="005F241D" w:rsidRPr="003040E8" w:rsidRDefault="005F241D" w:rsidP="005F241D">
      <w:pPr>
        <w:pStyle w:val="BodyText2"/>
        <w:rPr>
          <w:lang w:val="fr-FR"/>
        </w:rPr>
      </w:pPr>
      <w:r w:rsidRPr="003040E8">
        <w:rPr>
          <w:lang w:val="fr-FR"/>
        </w:rPr>
        <w:br w:type="page"/>
      </w:r>
    </w:p>
    <w:p w14:paraId="0742B2C9" w14:textId="6A3682FC" w:rsidR="00F45364" w:rsidRPr="002B50FB" w:rsidRDefault="00F45364" w:rsidP="00B4021A">
      <w:pPr>
        <w:pStyle w:val="Heading1"/>
        <w:rPr>
          <w:lang w:val="fr-FR"/>
        </w:rPr>
      </w:pPr>
      <w:r w:rsidRPr="002B50FB">
        <w:rPr>
          <w:lang w:val="fr-FR"/>
        </w:rPr>
        <w:lastRenderedPageBreak/>
        <w:t>Chap</w:t>
      </w:r>
      <w:r w:rsidR="002B50FB">
        <w:rPr>
          <w:lang w:val="fr-FR"/>
        </w:rPr>
        <w:t>itre</w:t>
      </w:r>
      <w:r w:rsidRPr="002B50FB">
        <w:rPr>
          <w:lang w:val="fr-FR"/>
        </w:rPr>
        <w:t xml:space="preserve"> </w:t>
      </w:r>
      <w:r w:rsidR="00AB4E10" w:rsidRPr="002B50FB">
        <w:rPr>
          <w:lang w:val="fr-FR"/>
        </w:rPr>
        <w:t>4</w:t>
      </w:r>
      <w:r w:rsidR="002B50FB">
        <w:rPr>
          <w:lang w:val="fr-FR"/>
        </w:rPr>
        <w:t> :</w:t>
      </w:r>
      <w:r w:rsidRPr="002B50FB">
        <w:rPr>
          <w:lang w:val="fr-FR"/>
        </w:rPr>
        <w:t xml:space="preserve"> </w:t>
      </w:r>
      <w:r w:rsidR="00B4021A" w:rsidRPr="002B50FB">
        <w:rPr>
          <w:lang w:val="fr-FR"/>
        </w:rPr>
        <w:t>Utili</w:t>
      </w:r>
      <w:r w:rsidR="002B50FB">
        <w:rPr>
          <w:lang w:val="fr-FR"/>
        </w:rPr>
        <w:t xml:space="preserve">sation du bureau </w:t>
      </w:r>
      <w:r w:rsidR="00B4021A" w:rsidRPr="002B50FB">
        <w:rPr>
          <w:lang w:val="fr-FR"/>
        </w:rPr>
        <w:t>Power</w:t>
      </w:r>
      <w:r w:rsidR="006B1588" w:rsidRPr="002B50FB">
        <w:rPr>
          <w:lang w:val="fr-FR"/>
        </w:rPr>
        <w:t xml:space="preserve"> </w:t>
      </w:r>
      <w:r w:rsidR="00B4021A" w:rsidRPr="002B50FB">
        <w:rPr>
          <w:lang w:val="fr-FR"/>
        </w:rPr>
        <w:t xml:space="preserve">BI </w:t>
      </w:r>
    </w:p>
    <w:p w14:paraId="24D179E0" w14:textId="5AAAB855" w:rsidR="00F45364" w:rsidRPr="002B50FB" w:rsidRDefault="002B50FB" w:rsidP="00121A11">
      <w:pPr>
        <w:pStyle w:val="Heading2"/>
        <w:rPr>
          <w:lang w:val="fr-FR"/>
        </w:rPr>
      </w:pPr>
      <w:r>
        <w:rPr>
          <w:lang w:val="fr-FR"/>
        </w:rPr>
        <w:t>Ressources supplémentaires nécessaires</w:t>
      </w:r>
    </w:p>
    <w:p w14:paraId="133D4A57" w14:textId="5B2BD113" w:rsidR="00F45364" w:rsidRPr="002B50FB" w:rsidRDefault="002B50FB" w:rsidP="004D1911">
      <w:pPr>
        <w:pStyle w:val="BodyText"/>
        <w:ind w:left="432"/>
        <w:rPr>
          <w:rFonts w:asciiTheme="majorHAnsi" w:hAnsiTheme="majorHAnsi" w:cstheme="majorHAnsi"/>
          <w:lang w:val="fr-FR"/>
        </w:rPr>
      </w:pPr>
      <w:r>
        <w:rPr>
          <w:rFonts w:asciiTheme="majorHAnsi" w:hAnsiTheme="majorHAnsi" w:cstheme="majorHAnsi"/>
          <w:lang w:val="fr-FR"/>
        </w:rPr>
        <w:t xml:space="preserve">Pour l’animateur : </w:t>
      </w:r>
      <w:r>
        <w:rPr>
          <w:lang w:val="fr-FR"/>
        </w:rPr>
        <w:t>abonnement à</w:t>
      </w:r>
      <w:r w:rsidR="000C4852" w:rsidRPr="002B50FB">
        <w:rPr>
          <w:lang w:val="fr-FR"/>
        </w:rPr>
        <w:t xml:space="preserve"> Power BI (</w:t>
      </w:r>
      <w:r>
        <w:rPr>
          <w:lang w:val="fr-FR"/>
        </w:rPr>
        <w:t>facultatif</w:t>
      </w:r>
      <w:r w:rsidR="000C4852" w:rsidRPr="002B50FB">
        <w:rPr>
          <w:lang w:val="fr-FR"/>
        </w:rPr>
        <w:t>)</w:t>
      </w:r>
    </w:p>
    <w:p w14:paraId="3159956B" w14:textId="0A74D737" w:rsidR="00F45364" w:rsidRPr="002B50FB" w:rsidRDefault="002B50FB" w:rsidP="004D1911">
      <w:pPr>
        <w:pStyle w:val="BodyText"/>
        <w:ind w:left="432"/>
        <w:rPr>
          <w:lang w:val="fr-FR"/>
        </w:rPr>
      </w:pPr>
      <w:r>
        <w:rPr>
          <w:rFonts w:asciiTheme="majorHAnsi" w:hAnsiTheme="majorHAnsi" w:cstheme="majorHAnsi"/>
          <w:lang w:val="fr-FR"/>
        </w:rPr>
        <w:t>Pour les apprenants :</w:t>
      </w:r>
      <w:r w:rsidR="00F45364" w:rsidRPr="002B50FB">
        <w:rPr>
          <w:lang w:val="fr-FR"/>
        </w:rPr>
        <w:t xml:space="preserve"> </w:t>
      </w:r>
      <w:r>
        <w:rPr>
          <w:lang w:val="fr-FR"/>
        </w:rPr>
        <w:t>abonnement à Power</w:t>
      </w:r>
      <w:r w:rsidR="00E970BB" w:rsidRPr="002B50FB">
        <w:rPr>
          <w:lang w:val="fr-FR"/>
        </w:rPr>
        <w:t xml:space="preserve"> BI (</w:t>
      </w:r>
      <w:r>
        <w:rPr>
          <w:lang w:val="fr-FR"/>
        </w:rPr>
        <w:t>facultatif</w:t>
      </w:r>
      <w:r w:rsidR="00E970BB" w:rsidRPr="002B50FB">
        <w:rPr>
          <w:lang w:val="fr-FR"/>
        </w:rPr>
        <w:t>)</w:t>
      </w:r>
    </w:p>
    <w:p w14:paraId="49D5AF28" w14:textId="428EB98E" w:rsidR="00E970BB" w:rsidRPr="002B50FB" w:rsidRDefault="00055FC2" w:rsidP="00E970BB">
      <w:pPr>
        <w:pStyle w:val="Heading2"/>
        <w:rPr>
          <w:lang w:val="fr-FR"/>
        </w:rPr>
      </w:pPr>
      <w:r w:rsidRPr="002B50FB">
        <w:rPr>
          <w:lang w:val="fr-FR"/>
        </w:rPr>
        <w:t>Termes à connaître :</w:t>
      </w:r>
      <w:r w:rsidR="00F45364" w:rsidRPr="002B50FB">
        <w:rPr>
          <w:lang w:val="fr-FR"/>
        </w:rPr>
        <w:t xml:space="preserve"> </w:t>
      </w:r>
    </w:p>
    <w:p w14:paraId="54C5EAFC" w14:textId="560A0F3C" w:rsidR="00F45364" w:rsidRPr="002B50FB" w:rsidRDefault="00395BE4" w:rsidP="00FC4CB1">
      <w:pPr>
        <w:pStyle w:val="BodyText"/>
        <w:rPr>
          <w:lang w:val="fr-FR"/>
        </w:rPr>
      </w:pPr>
      <w:r w:rsidRPr="002B50FB">
        <w:rPr>
          <w:lang w:val="fr-FR"/>
        </w:rPr>
        <w:t xml:space="preserve">Power BI, </w:t>
      </w:r>
      <w:r w:rsidR="002B50FB">
        <w:rPr>
          <w:lang w:val="fr-FR"/>
        </w:rPr>
        <w:t>rapport</w:t>
      </w:r>
      <w:r w:rsidRPr="002B50FB">
        <w:rPr>
          <w:lang w:val="fr-FR"/>
        </w:rPr>
        <w:t xml:space="preserve">, </w:t>
      </w:r>
      <w:r w:rsidR="00636766">
        <w:rPr>
          <w:lang w:val="fr-FR"/>
        </w:rPr>
        <w:t>source de données, modèle, tableau, champs, i</w:t>
      </w:r>
      <w:r w:rsidRPr="002B50FB">
        <w:rPr>
          <w:lang w:val="fr-FR"/>
        </w:rPr>
        <w:t>mport Excel, import web, visuali</w:t>
      </w:r>
      <w:r w:rsidR="00636766">
        <w:rPr>
          <w:lang w:val="fr-FR"/>
        </w:rPr>
        <w:t>s</w:t>
      </w:r>
      <w:r w:rsidRPr="002B50FB">
        <w:rPr>
          <w:lang w:val="fr-FR"/>
        </w:rPr>
        <w:t>ation, filt</w:t>
      </w:r>
      <w:r w:rsidR="00636766">
        <w:rPr>
          <w:lang w:val="fr-FR"/>
        </w:rPr>
        <w:t>re</w:t>
      </w:r>
      <w:r w:rsidRPr="002B50FB">
        <w:rPr>
          <w:lang w:val="fr-FR"/>
        </w:rPr>
        <w:t>, pub</w:t>
      </w:r>
      <w:r w:rsidR="00636766">
        <w:rPr>
          <w:lang w:val="fr-FR"/>
        </w:rPr>
        <w:t>lier</w:t>
      </w:r>
      <w:r w:rsidRPr="002B50FB">
        <w:rPr>
          <w:lang w:val="fr-FR"/>
        </w:rPr>
        <w:t xml:space="preserve"> .</w:t>
      </w:r>
      <w:proofErr w:type="spellStart"/>
      <w:r w:rsidRPr="002B50FB">
        <w:rPr>
          <w:lang w:val="fr-FR"/>
        </w:rPr>
        <w:t>pdf</w:t>
      </w:r>
      <w:proofErr w:type="spellEnd"/>
      <w:r w:rsidRPr="002B50FB">
        <w:rPr>
          <w:lang w:val="fr-FR"/>
        </w:rPr>
        <w:t>, publi</w:t>
      </w:r>
      <w:r w:rsidR="00636766">
        <w:rPr>
          <w:lang w:val="fr-FR"/>
        </w:rPr>
        <w:t xml:space="preserve">er sur </w:t>
      </w:r>
      <w:r w:rsidRPr="002B50FB">
        <w:rPr>
          <w:lang w:val="fr-FR"/>
        </w:rPr>
        <w:t xml:space="preserve">Power BI, </w:t>
      </w:r>
      <w:r w:rsidR="00636766">
        <w:rPr>
          <w:lang w:val="fr-FR"/>
        </w:rPr>
        <w:t>tableau de bord</w:t>
      </w:r>
    </w:p>
    <w:p w14:paraId="07941B3F" w14:textId="496C796C" w:rsidR="00F45364" w:rsidRPr="002B50FB" w:rsidRDefault="00AF0B50" w:rsidP="00121A11">
      <w:pPr>
        <w:pStyle w:val="Heading2"/>
        <w:rPr>
          <w:lang w:val="fr-FR"/>
        </w:rPr>
      </w:pPr>
      <w:r w:rsidRPr="002B50FB">
        <w:rPr>
          <w:lang w:val="fr-FR"/>
        </w:rPr>
        <w:t>Vidéos connexes :</w:t>
      </w:r>
    </w:p>
    <w:p w14:paraId="02F84B61" w14:textId="77777777" w:rsidR="00F617E5" w:rsidRDefault="00F617E5" w:rsidP="00F617E5">
      <w:pPr>
        <w:pStyle w:val="BodyText"/>
        <w:rPr>
          <w:lang w:val="fr-FR"/>
        </w:rPr>
      </w:pPr>
      <w:r>
        <w:rPr>
          <w:lang w:val="fr-FR"/>
        </w:rPr>
        <w:t>Veillez à commencer par visionner les leçons par vidéo correspondant à cette formation.</w:t>
      </w:r>
    </w:p>
    <w:p w14:paraId="2B48CD5F" w14:textId="7F951621" w:rsidR="00F45364" w:rsidRPr="002B50FB" w:rsidRDefault="00E91CEF" w:rsidP="00121A11">
      <w:pPr>
        <w:pStyle w:val="Heading2"/>
        <w:rPr>
          <w:lang w:val="fr-FR"/>
        </w:rPr>
      </w:pPr>
      <w:r w:rsidRPr="002B50FB">
        <w:rPr>
          <w:lang w:val="fr-FR"/>
        </w:rPr>
        <w:t>Contrôle des connaissances</w:t>
      </w:r>
    </w:p>
    <w:p w14:paraId="1403E632" w14:textId="346EE6EA" w:rsidR="00B92CCB" w:rsidRPr="002E4005" w:rsidRDefault="002E4005">
      <w:pPr>
        <w:pStyle w:val="ListNumber"/>
        <w:numPr>
          <w:ilvl w:val="0"/>
          <w:numId w:val="10"/>
        </w:numPr>
        <w:ind w:left="360"/>
        <w:rPr>
          <w:lang w:val="fr-FR"/>
        </w:rPr>
      </w:pPr>
      <w:r>
        <w:rPr>
          <w:lang w:val="fr-FR"/>
        </w:rPr>
        <w:t>Quels sont certains des avantages de l’utilisation de P</w:t>
      </w:r>
      <w:r w:rsidR="0504E112" w:rsidRPr="002E4005">
        <w:rPr>
          <w:lang w:val="fr-FR"/>
        </w:rPr>
        <w:t>ower</w:t>
      </w:r>
      <w:r w:rsidR="4C304209" w:rsidRPr="002E4005">
        <w:rPr>
          <w:lang w:val="fr-FR"/>
        </w:rPr>
        <w:t xml:space="preserve"> </w:t>
      </w:r>
      <w:r w:rsidR="0504E112" w:rsidRPr="002E4005">
        <w:rPr>
          <w:lang w:val="fr-FR"/>
        </w:rPr>
        <w:t>BI</w:t>
      </w:r>
      <w:r>
        <w:rPr>
          <w:lang w:val="fr-FR"/>
        </w:rPr>
        <w:t> ? Sélectionnez toutes les options applicables :</w:t>
      </w:r>
    </w:p>
    <w:p w14:paraId="6D187EA5" w14:textId="2F70B248" w:rsidR="00B000DF" w:rsidRPr="002E4005" w:rsidRDefault="006D029C">
      <w:pPr>
        <w:pStyle w:val="ListNumber2"/>
        <w:numPr>
          <w:ilvl w:val="0"/>
          <w:numId w:val="27"/>
        </w:numPr>
        <w:rPr>
          <w:rStyle w:val="BodyTextChar"/>
          <w:rFonts w:asciiTheme="majorHAnsi" w:hAnsiTheme="majorHAnsi" w:cstheme="majorHAnsi"/>
          <w:lang w:val="fr-FR"/>
        </w:rPr>
      </w:pPr>
      <w:r w:rsidRPr="002E4005">
        <w:rPr>
          <w:rStyle w:val="BodyTextChar"/>
          <w:rFonts w:asciiTheme="majorHAnsi" w:hAnsiTheme="majorHAnsi" w:cstheme="majorHAnsi"/>
          <w:lang w:val="fr-FR"/>
        </w:rPr>
        <w:t>I</w:t>
      </w:r>
      <w:r w:rsidR="00B000DF" w:rsidRPr="002E4005">
        <w:rPr>
          <w:rStyle w:val="BodyTextChar"/>
          <w:rFonts w:asciiTheme="majorHAnsi" w:hAnsiTheme="majorHAnsi" w:cstheme="majorHAnsi"/>
          <w:lang w:val="fr-FR"/>
        </w:rPr>
        <w:t>mport</w:t>
      </w:r>
      <w:r>
        <w:rPr>
          <w:rStyle w:val="BodyTextChar"/>
          <w:rFonts w:asciiTheme="majorHAnsi" w:hAnsiTheme="majorHAnsi" w:cstheme="majorHAnsi"/>
          <w:lang w:val="fr-FR"/>
        </w:rPr>
        <w:t xml:space="preserve">er à partir de multiples sources de données comme </w:t>
      </w:r>
      <w:r w:rsidR="00B000DF" w:rsidRPr="002E4005">
        <w:rPr>
          <w:rStyle w:val="BodyTextChar"/>
          <w:rFonts w:asciiTheme="majorHAnsi" w:hAnsiTheme="majorHAnsi" w:cstheme="majorHAnsi"/>
          <w:lang w:val="fr-FR"/>
        </w:rPr>
        <w:t xml:space="preserve">Excel </w:t>
      </w:r>
      <w:r>
        <w:rPr>
          <w:rStyle w:val="BodyTextChar"/>
          <w:rFonts w:asciiTheme="majorHAnsi" w:hAnsiTheme="majorHAnsi" w:cstheme="majorHAnsi"/>
          <w:lang w:val="fr-FR"/>
        </w:rPr>
        <w:t>et le</w:t>
      </w:r>
      <w:r w:rsidR="00B000DF" w:rsidRPr="002E4005">
        <w:rPr>
          <w:rStyle w:val="BodyTextChar"/>
          <w:rFonts w:asciiTheme="majorHAnsi" w:hAnsiTheme="majorHAnsi" w:cstheme="majorHAnsi"/>
          <w:lang w:val="fr-FR"/>
        </w:rPr>
        <w:t xml:space="preserve"> Web</w:t>
      </w:r>
    </w:p>
    <w:p w14:paraId="5FBF83D0" w14:textId="1C4D4AEE" w:rsidR="00B000DF" w:rsidRPr="002E4005" w:rsidRDefault="006D029C">
      <w:pPr>
        <w:pStyle w:val="ListNumber2"/>
        <w:numPr>
          <w:ilvl w:val="0"/>
          <w:numId w:val="27"/>
        </w:numPr>
        <w:rPr>
          <w:rStyle w:val="BodyTextChar"/>
          <w:rFonts w:asciiTheme="majorHAnsi" w:hAnsiTheme="majorHAnsi" w:cstheme="majorHAnsi"/>
          <w:lang w:val="fr-FR"/>
        </w:rPr>
      </w:pPr>
      <w:r>
        <w:rPr>
          <w:rStyle w:val="BodyTextChar"/>
          <w:rFonts w:asciiTheme="majorHAnsi" w:hAnsiTheme="majorHAnsi" w:cstheme="majorHAnsi"/>
          <w:lang w:val="fr-FR"/>
        </w:rPr>
        <w:t>On peut trouver des relations entre les ensembles de données</w:t>
      </w:r>
    </w:p>
    <w:p w14:paraId="5130B6C7" w14:textId="2612BBF1" w:rsidR="00B000DF" w:rsidRPr="002E4005" w:rsidRDefault="006D029C">
      <w:pPr>
        <w:pStyle w:val="ListNumber2"/>
        <w:numPr>
          <w:ilvl w:val="0"/>
          <w:numId w:val="27"/>
        </w:numPr>
        <w:rPr>
          <w:rStyle w:val="BodyTextChar"/>
          <w:rFonts w:asciiTheme="majorHAnsi" w:hAnsiTheme="majorHAnsi" w:cstheme="majorHAnsi"/>
          <w:lang w:val="fr-FR"/>
        </w:rPr>
      </w:pPr>
      <w:r>
        <w:rPr>
          <w:rStyle w:val="BodyTextChar"/>
          <w:rFonts w:asciiTheme="majorHAnsi" w:hAnsiTheme="majorHAnsi" w:cstheme="majorHAnsi"/>
          <w:lang w:val="fr-FR"/>
        </w:rPr>
        <w:t>Ensemble de visualisations riche</w:t>
      </w:r>
    </w:p>
    <w:p w14:paraId="22FB920D" w14:textId="78C9AAD6" w:rsidR="00F45364" w:rsidRPr="002E4005" w:rsidRDefault="006D029C">
      <w:pPr>
        <w:pStyle w:val="ListNumber2"/>
        <w:numPr>
          <w:ilvl w:val="0"/>
          <w:numId w:val="27"/>
        </w:numPr>
        <w:rPr>
          <w:lang w:val="fr-FR"/>
        </w:rPr>
      </w:pPr>
      <w:r>
        <w:rPr>
          <w:rStyle w:val="BodyTextChar"/>
          <w:rFonts w:asciiTheme="majorHAnsi" w:hAnsiTheme="majorHAnsi" w:cstheme="majorHAnsi"/>
          <w:lang w:val="fr-FR"/>
        </w:rPr>
        <w:t>Facilité du filtrage de données</w:t>
      </w:r>
    </w:p>
    <w:p w14:paraId="08847AAC" w14:textId="19D43889" w:rsidR="008E07E6" w:rsidRPr="002E4005" w:rsidRDefault="006D029C" w:rsidP="00B000DF">
      <w:pPr>
        <w:pStyle w:val="ListNumber"/>
        <w:ind w:left="360"/>
        <w:rPr>
          <w:lang w:val="fr-FR"/>
        </w:rPr>
      </w:pPr>
      <w:r>
        <w:rPr>
          <w:lang w:val="fr-FR"/>
        </w:rPr>
        <w:t xml:space="preserve">Si vous souhaitiez voir si vos données ont été importées correctement, quel écran utiliseriez-vous ? Sélectionnez toutes les options applicables : </w:t>
      </w:r>
    </w:p>
    <w:p w14:paraId="6D395C32" w14:textId="1D5C5D5E" w:rsidR="00C91B47" w:rsidRPr="002E4005" w:rsidRDefault="00C91B47">
      <w:pPr>
        <w:pStyle w:val="ListNumber2"/>
        <w:numPr>
          <w:ilvl w:val="0"/>
          <w:numId w:val="28"/>
        </w:numPr>
        <w:rPr>
          <w:lang w:val="fr-FR"/>
        </w:rPr>
      </w:pPr>
      <w:r w:rsidRPr="002E4005">
        <w:rPr>
          <w:lang w:val="fr-FR"/>
        </w:rPr>
        <w:t>r</w:t>
      </w:r>
      <w:r w:rsidR="006D029C">
        <w:rPr>
          <w:lang w:val="fr-FR"/>
        </w:rPr>
        <w:t>ap</w:t>
      </w:r>
      <w:r w:rsidRPr="002E4005">
        <w:rPr>
          <w:lang w:val="fr-FR"/>
        </w:rPr>
        <w:t>port</w:t>
      </w:r>
    </w:p>
    <w:p w14:paraId="4C92E712" w14:textId="718F6FFF" w:rsidR="00C91B47" w:rsidRPr="002E4005" w:rsidRDefault="00C91B47">
      <w:pPr>
        <w:pStyle w:val="ListNumber2"/>
        <w:numPr>
          <w:ilvl w:val="0"/>
          <w:numId w:val="28"/>
        </w:numPr>
        <w:rPr>
          <w:rFonts w:asciiTheme="majorHAnsi" w:hAnsiTheme="majorHAnsi" w:cstheme="majorHAnsi"/>
          <w:bCs/>
          <w:lang w:val="fr-FR"/>
        </w:rPr>
      </w:pPr>
      <w:r w:rsidRPr="002E4005">
        <w:rPr>
          <w:rFonts w:asciiTheme="majorHAnsi" w:hAnsiTheme="majorHAnsi" w:cstheme="majorHAnsi"/>
          <w:bCs/>
          <w:lang w:val="fr-FR"/>
        </w:rPr>
        <w:t>d</w:t>
      </w:r>
      <w:r w:rsidR="006D029C">
        <w:rPr>
          <w:rFonts w:asciiTheme="majorHAnsi" w:hAnsiTheme="majorHAnsi" w:cstheme="majorHAnsi"/>
          <w:bCs/>
          <w:lang w:val="fr-FR"/>
        </w:rPr>
        <w:t>onnées</w:t>
      </w:r>
    </w:p>
    <w:p w14:paraId="65A45AB9" w14:textId="402A539D" w:rsidR="00C91B47" w:rsidRPr="002E4005" w:rsidRDefault="00C91B47">
      <w:pPr>
        <w:pStyle w:val="ListNumber2"/>
        <w:numPr>
          <w:ilvl w:val="0"/>
          <w:numId w:val="28"/>
        </w:numPr>
        <w:rPr>
          <w:rFonts w:asciiTheme="majorHAnsi" w:hAnsiTheme="majorHAnsi" w:cstheme="majorHAnsi"/>
          <w:bCs/>
          <w:lang w:val="fr-FR"/>
        </w:rPr>
      </w:pPr>
      <w:r w:rsidRPr="002E4005">
        <w:rPr>
          <w:rFonts w:asciiTheme="majorHAnsi" w:hAnsiTheme="majorHAnsi" w:cstheme="majorHAnsi"/>
          <w:bCs/>
          <w:lang w:val="fr-FR"/>
        </w:rPr>
        <w:t>mod</w:t>
      </w:r>
      <w:r w:rsidR="006D029C">
        <w:rPr>
          <w:rFonts w:asciiTheme="majorHAnsi" w:hAnsiTheme="majorHAnsi" w:cstheme="majorHAnsi"/>
          <w:bCs/>
          <w:lang w:val="fr-FR"/>
        </w:rPr>
        <w:t>è</w:t>
      </w:r>
      <w:r w:rsidRPr="002E4005">
        <w:rPr>
          <w:rFonts w:asciiTheme="majorHAnsi" w:hAnsiTheme="majorHAnsi" w:cstheme="majorHAnsi"/>
          <w:bCs/>
          <w:lang w:val="fr-FR"/>
        </w:rPr>
        <w:t>l</w:t>
      </w:r>
      <w:r w:rsidR="006D029C">
        <w:rPr>
          <w:rFonts w:asciiTheme="majorHAnsi" w:hAnsiTheme="majorHAnsi" w:cstheme="majorHAnsi"/>
          <w:bCs/>
          <w:lang w:val="fr-FR"/>
        </w:rPr>
        <w:t>e</w:t>
      </w:r>
    </w:p>
    <w:p w14:paraId="281EBCB7" w14:textId="6CC6A5C5" w:rsidR="00F45364" w:rsidRPr="002E4005" w:rsidRDefault="0008781B" w:rsidP="00AE5939">
      <w:pPr>
        <w:pStyle w:val="ListNumber"/>
        <w:ind w:left="360"/>
        <w:rPr>
          <w:lang w:val="fr-FR"/>
        </w:rPr>
      </w:pPr>
      <w:r>
        <w:rPr>
          <w:rFonts w:asciiTheme="majorHAnsi" w:hAnsiTheme="majorHAnsi" w:cstheme="majorHAnsi"/>
          <w:lang w:val="fr-FR"/>
        </w:rPr>
        <w:t>Vrai</w:t>
      </w:r>
      <w:r w:rsidR="00AE5939" w:rsidRPr="002E4005">
        <w:rPr>
          <w:lang w:val="fr-FR"/>
        </w:rPr>
        <w:t xml:space="preserve"> </w:t>
      </w:r>
      <w:r>
        <w:rPr>
          <w:lang w:val="fr-FR"/>
        </w:rPr>
        <w:t>ou Faux</w:t>
      </w:r>
      <w:r w:rsidR="00AE5939" w:rsidRPr="002E4005">
        <w:rPr>
          <w:lang w:val="fr-FR"/>
        </w:rPr>
        <w:t xml:space="preserve">. </w:t>
      </w:r>
      <w:r>
        <w:rPr>
          <w:lang w:val="fr-FR"/>
        </w:rPr>
        <w:t>La</w:t>
      </w:r>
      <w:r w:rsidR="00AE5939" w:rsidRPr="002E4005">
        <w:rPr>
          <w:lang w:val="fr-FR"/>
        </w:rPr>
        <w:t xml:space="preserve"> </w:t>
      </w:r>
      <w:r w:rsidRPr="002E4005">
        <w:rPr>
          <w:lang w:val="fr-FR"/>
        </w:rPr>
        <w:t>visualisation</w:t>
      </w:r>
      <w:r w:rsidR="00AE5939" w:rsidRPr="002E4005">
        <w:rPr>
          <w:lang w:val="fr-FR"/>
        </w:rPr>
        <w:t xml:space="preserve"> </w:t>
      </w:r>
      <w:r>
        <w:rPr>
          <w:lang w:val="fr-FR"/>
        </w:rPr>
        <w:t xml:space="preserve">peut être changée en cliquant sur un écran dans l’espace de travail </w:t>
      </w:r>
      <w:r w:rsidR="006008D9">
        <w:rPr>
          <w:lang w:val="fr-FR"/>
        </w:rPr>
        <w:t>Visualisation</w:t>
      </w:r>
      <w:r>
        <w:rPr>
          <w:lang w:val="fr-FR"/>
        </w:rPr>
        <w:t xml:space="preserve"> et en sélectionnant un écran différent dans le </w:t>
      </w:r>
      <w:r w:rsidR="00086AC1">
        <w:rPr>
          <w:lang w:val="fr-FR"/>
        </w:rPr>
        <w:t xml:space="preserve">volet </w:t>
      </w:r>
      <w:r w:rsidR="00AE5939" w:rsidRPr="002E4005">
        <w:rPr>
          <w:lang w:val="fr-FR"/>
        </w:rPr>
        <w:t>Visuali</w:t>
      </w:r>
      <w:r w:rsidR="00086AC1">
        <w:rPr>
          <w:lang w:val="fr-FR"/>
        </w:rPr>
        <w:t>s</w:t>
      </w:r>
      <w:r w:rsidR="00AE5939" w:rsidRPr="002E4005">
        <w:rPr>
          <w:lang w:val="fr-FR"/>
        </w:rPr>
        <w:t>ation.</w:t>
      </w:r>
    </w:p>
    <w:p w14:paraId="2CE77A77" w14:textId="77777777" w:rsidR="00F50F0F" w:rsidRPr="002E4005" w:rsidRDefault="00F50F0F" w:rsidP="00F50F0F">
      <w:pPr>
        <w:pStyle w:val="BodyText"/>
        <w:rPr>
          <w:lang w:val="fr-FR"/>
        </w:rPr>
      </w:pPr>
    </w:p>
    <w:p w14:paraId="3E5B590F" w14:textId="6CB723DF" w:rsidR="00AE5939" w:rsidRPr="002E4005" w:rsidRDefault="00086AC1" w:rsidP="00AE5939">
      <w:pPr>
        <w:pStyle w:val="Heading2"/>
        <w:rPr>
          <w:lang w:val="fr-FR"/>
        </w:rPr>
      </w:pPr>
      <w:r>
        <w:rPr>
          <w:lang w:val="fr-FR"/>
        </w:rPr>
        <w:t>Atelier</w:t>
      </w:r>
      <w:r w:rsidR="00E970BB" w:rsidRPr="002E4005">
        <w:rPr>
          <w:lang w:val="fr-FR"/>
        </w:rPr>
        <w:t xml:space="preserve"> </w:t>
      </w:r>
      <w:r w:rsidR="00C84199" w:rsidRPr="002E4005">
        <w:rPr>
          <w:lang w:val="fr-FR"/>
        </w:rPr>
        <w:t>4.</w:t>
      </w:r>
      <w:r w:rsidR="00E970BB" w:rsidRPr="002E4005">
        <w:rPr>
          <w:lang w:val="fr-FR"/>
        </w:rPr>
        <w:t>1</w:t>
      </w:r>
      <w:r>
        <w:rPr>
          <w:lang w:val="fr-FR"/>
        </w:rPr>
        <w:t> :</w:t>
      </w:r>
      <w:r w:rsidR="00C84199" w:rsidRPr="002E4005">
        <w:rPr>
          <w:lang w:val="fr-FR"/>
        </w:rPr>
        <w:t xml:space="preserve"> Import</w:t>
      </w:r>
      <w:r>
        <w:rPr>
          <w:lang w:val="fr-FR"/>
        </w:rPr>
        <w:t xml:space="preserve">ation de données dans </w:t>
      </w:r>
      <w:r w:rsidR="00C84199" w:rsidRPr="002E4005">
        <w:rPr>
          <w:lang w:val="fr-FR"/>
        </w:rPr>
        <w:t>Power</w:t>
      </w:r>
      <w:r w:rsidR="006B1588" w:rsidRPr="002E4005">
        <w:rPr>
          <w:lang w:val="fr-FR"/>
        </w:rPr>
        <w:t xml:space="preserve"> </w:t>
      </w:r>
      <w:r w:rsidR="00C84199" w:rsidRPr="002E4005">
        <w:rPr>
          <w:lang w:val="fr-FR"/>
        </w:rPr>
        <w:t>BI</w:t>
      </w:r>
    </w:p>
    <w:p w14:paraId="1991FF9A" w14:textId="45036E72" w:rsidR="00C84199" w:rsidRPr="002E4005" w:rsidRDefault="0032557F" w:rsidP="00DA5ED6">
      <w:pPr>
        <w:pStyle w:val="Heading3"/>
        <w:rPr>
          <w:lang w:val="fr-FR"/>
        </w:rPr>
      </w:pPr>
      <w:r>
        <w:rPr>
          <w:lang w:val="fr-FR"/>
        </w:rPr>
        <w:t>Objectif</w:t>
      </w:r>
    </w:p>
    <w:p w14:paraId="58BF4838" w14:textId="77777777" w:rsidR="008C3609" w:rsidRPr="003040E8" w:rsidRDefault="005A145A" w:rsidP="00E77B5B">
      <w:pPr>
        <w:pStyle w:val="ListBullet"/>
        <w:numPr>
          <w:ilvl w:val="0"/>
          <w:numId w:val="0"/>
        </w:numPr>
        <w:rPr>
          <w:lang w:val="fr-FR"/>
        </w:rPr>
      </w:pPr>
      <w:r w:rsidRPr="0052432D">
        <w:rPr>
          <w:lang w:val="fr-FR"/>
        </w:rPr>
        <w:t>Dans le cadre de cette activité pratique, les participants mettront en pratique leurs connaissances e</w:t>
      </w:r>
      <w:r>
        <w:rPr>
          <w:lang w:val="fr-FR"/>
        </w:rPr>
        <w:t xml:space="preserve">n </w:t>
      </w:r>
      <w:r w:rsidRPr="0052432D">
        <w:rPr>
          <w:lang w:val="fr-FR"/>
        </w:rPr>
        <w:t>matière</w:t>
      </w:r>
      <w:r w:rsidR="008C3609">
        <w:rPr>
          <w:lang w:val="fr-FR"/>
        </w:rPr>
        <w:t> :</w:t>
      </w:r>
    </w:p>
    <w:p w14:paraId="41BBDFC8" w14:textId="3B113FCF" w:rsidR="00C21230" w:rsidRPr="003040E8" w:rsidRDefault="005A145A" w:rsidP="00A76CF7">
      <w:pPr>
        <w:pStyle w:val="ListBullet"/>
        <w:rPr>
          <w:lang w:val="fr-FR"/>
        </w:rPr>
      </w:pPr>
      <w:r w:rsidRPr="0052432D">
        <w:rPr>
          <w:lang w:val="fr-FR"/>
        </w:rPr>
        <w:t>d</w:t>
      </w:r>
      <w:r>
        <w:rPr>
          <w:lang w:val="fr-FR"/>
        </w:rPr>
        <w:t xml:space="preserve">’importation de données dans </w:t>
      </w:r>
      <w:r w:rsidR="00A76CF7" w:rsidRPr="003040E8">
        <w:rPr>
          <w:lang w:val="fr-FR"/>
        </w:rPr>
        <w:t xml:space="preserve">Power BI </w:t>
      </w:r>
      <w:r w:rsidRPr="003040E8">
        <w:rPr>
          <w:lang w:val="fr-FR"/>
        </w:rPr>
        <w:t>à partir d’un site Web</w:t>
      </w:r>
    </w:p>
    <w:p w14:paraId="0F8A62A3" w14:textId="2FD832FD" w:rsidR="00A76CF7" w:rsidRPr="003040E8" w:rsidRDefault="008A6B7B" w:rsidP="008A6B7B">
      <w:pPr>
        <w:pStyle w:val="Heading3"/>
        <w:rPr>
          <w:lang w:val="fr-FR"/>
        </w:rPr>
      </w:pPr>
      <w:r w:rsidRPr="003040E8">
        <w:rPr>
          <w:lang w:val="fr-FR"/>
        </w:rPr>
        <w:t>Instructions</w:t>
      </w:r>
    </w:p>
    <w:p w14:paraId="1A7C33B2" w14:textId="771F37FE" w:rsidR="007F414A" w:rsidRPr="003040E8" w:rsidRDefault="00C86CAB" w:rsidP="007F414A">
      <w:pPr>
        <w:pStyle w:val="BodyText"/>
        <w:rPr>
          <w:lang w:val="fr-FR"/>
        </w:rPr>
      </w:pPr>
      <w:r>
        <w:rPr>
          <w:rStyle w:val="q4iawc"/>
          <w:lang w:val="fr-FR"/>
        </w:rPr>
        <w:t>Vous avez dirigé votre entreprise de boulangerie et vous vous êtes familiarisé avec les allergènes de différents pays.</w:t>
      </w:r>
      <w:r>
        <w:rPr>
          <w:rStyle w:val="viiyi"/>
          <w:lang w:val="fr-FR"/>
        </w:rPr>
        <w:t xml:space="preserve"> </w:t>
      </w:r>
      <w:r>
        <w:rPr>
          <w:rStyle w:val="q4iawc"/>
          <w:lang w:val="fr-FR"/>
        </w:rPr>
        <w:t xml:space="preserve">Dans vos recherches, vous avez trouvé </w:t>
      </w:r>
      <w:hyperlink r:id="rId17" w:history="1">
        <w:r w:rsidR="00574E23" w:rsidRPr="003040E8">
          <w:rPr>
            <w:rStyle w:val="Hyperlink"/>
            <w:lang w:val="fr-FR"/>
          </w:rPr>
          <w:t>https://farrp.unl.edu/IRChart</w:t>
        </w:r>
      </w:hyperlink>
      <w:r w:rsidR="007F414A" w:rsidRPr="003040E8">
        <w:rPr>
          <w:lang w:val="fr-FR"/>
        </w:rPr>
        <w:t>.</w:t>
      </w:r>
    </w:p>
    <w:p w14:paraId="1EE27328" w14:textId="64F37F0D" w:rsidR="00FE4034" w:rsidRDefault="00FE4034" w:rsidP="007F414A">
      <w:pPr>
        <w:pStyle w:val="BodyText"/>
        <w:rPr>
          <w:rStyle w:val="q4iawc"/>
          <w:lang w:val="fr-FR"/>
        </w:rPr>
      </w:pPr>
      <w:r>
        <w:rPr>
          <w:rStyle w:val="q4iawc"/>
          <w:lang w:val="fr-FR"/>
        </w:rPr>
        <w:t>Vous souhaitez importer les données dans Power BI.</w:t>
      </w:r>
      <w:r>
        <w:rPr>
          <w:rStyle w:val="viiyi"/>
          <w:lang w:val="fr-FR"/>
        </w:rPr>
        <w:t xml:space="preserve"> </w:t>
      </w:r>
      <w:r>
        <w:rPr>
          <w:rStyle w:val="q4iawc"/>
          <w:lang w:val="fr-FR"/>
        </w:rPr>
        <w:t>Utilisez la fonction d’importation de données du Web de Power BI pour importer les données dans Power BI.</w:t>
      </w:r>
      <w:r>
        <w:rPr>
          <w:rStyle w:val="viiyi"/>
          <w:lang w:val="fr-FR"/>
        </w:rPr>
        <w:t xml:space="preserve"> </w:t>
      </w:r>
      <w:r>
        <w:rPr>
          <w:rStyle w:val="q4iawc"/>
          <w:lang w:val="fr-FR"/>
        </w:rPr>
        <w:t xml:space="preserve">Vous devrez transformer les données pour </w:t>
      </w:r>
      <w:r>
        <w:rPr>
          <w:rStyle w:val="q4iawc"/>
          <w:lang w:val="fr-FR"/>
        </w:rPr>
        <w:lastRenderedPageBreak/>
        <w:t>indiquer que le tableau comporte des en-têtes.</w:t>
      </w:r>
      <w:r>
        <w:rPr>
          <w:rStyle w:val="viiyi"/>
          <w:lang w:val="fr-FR"/>
        </w:rPr>
        <w:t xml:space="preserve"> </w:t>
      </w:r>
      <w:r>
        <w:rPr>
          <w:rStyle w:val="q4iawc"/>
          <w:lang w:val="fr-FR"/>
        </w:rPr>
        <w:t>Vous pouvez également supprimer des colonnes pour les ingrédients qui ne sont pas pertinents pour les produits de boulangerie en cliquant avec le bouton droit sur l'en-tête de la colonne et en sélectionnant Supprimer.</w:t>
      </w:r>
      <w:r>
        <w:rPr>
          <w:rStyle w:val="viiyi"/>
          <w:lang w:val="fr-FR"/>
        </w:rPr>
        <w:t xml:space="preserve"> </w:t>
      </w:r>
      <w:r>
        <w:rPr>
          <w:rStyle w:val="q4iawc"/>
          <w:lang w:val="fr-FR"/>
        </w:rPr>
        <w:t>Chaque transformation est enregistrée dans la fenêtre Étapes appliquées dans le coin inférieur droit.</w:t>
      </w:r>
    </w:p>
    <w:p w14:paraId="192BBCA7" w14:textId="7647C311" w:rsidR="007F414A" w:rsidRDefault="0032557F" w:rsidP="00E3611D">
      <w:pPr>
        <w:pStyle w:val="Heading3"/>
      </w:pPr>
      <w:r>
        <w:t xml:space="preserve">Retour sur </w:t>
      </w:r>
      <w:proofErr w:type="spellStart"/>
      <w:r>
        <w:t>l’activité</w:t>
      </w:r>
      <w:proofErr w:type="spellEnd"/>
      <w:r>
        <w:t xml:space="preserve"> pratique</w:t>
      </w:r>
    </w:p>
    <w:p w14:paraId="50CD9B14" w14:textId="3B60B5A6" w:rsidR="009B7C58" w:rsidRPr="00514880" w:rsidRDefault="009B7C58">
      <w:pPr>
        <w:pStyle w:val="ListNumber"/>
        <w:numPr>
          <w:ilvl w:val="0"/>
          <w:numId w:val="29"/>
        </w:numPr>
        <w:ind w:left="360"/>
        <w:rPr>
          <w:lang w:val="fr-FR"/>
        </w:rPr>
      </w:pPr>
      <w:r w:rsidRPr="00514880">
        <w:rPr>
          <w:lang w:val="fr-FR"/>
        </w:rPr>
        <w:t>S</w:t>
      </w:r>
      <w:r w:rsidR="00514880">
        <w:rPr>
          <w:lang w:val="fr-FR"/>
        </w:rPr>
        <w:t>é</w:t>
      </w:r>
      <w:r w:rsidRPr="00514880">
        <w:rPr>
          <w:lang w:val="fr-FR"/>
        </w:rPr>
        <w:t>lect</w:t>
      </w:r>
      <w:r w:rsidR="00514880">
        <w:rPr>
          <w:lang w:val="fr-FR"/>
        </w:rPr>
        <w:t xml:space="preserve">ionnez toutes les raisons pour lesquelles les données importées peuvent devoir être transformées : </w:t>
      </w:r>
    </w:p>
    <w:p w14:paraId="7AC32E52" w14:textId="34CC4F82" w:rsidR="009B7C58" w:rsidRPr="00514880" w:rsidRDefault="00514880">
      <w:pPr>
        <w:pStyle w:val="ListNumber2"/>
        <w:numPr>
          <w:ilvl w:val="0"/>
          <w:numId w:val="30"/>
        </w:numPr>
        <w:rPr>
          <w:rFonts w:asciiTheme="majorHAnsi" w:hAnsiTheme="majorHAnsi" w:cstheme="majorHAnsi"/>
          <w:lang w:val="fr-FR"/>
        </w:rPr>
      </w:pPr>
      <w:r>
        <w:rPr>
          <w:rFonts w:asciiTheme="majorHAnsi" w:hAnsiTheme="majorHAnsi" w:cstheme="majorHAnsi"/>
          <w:lang w:val="fr-FR"/>
        </w:rPr>
        <w:t>p</w:t>
      </w:r>
      <w:r w:rsidR="009B7C58" w:rsidRPr="00514880">
        <w:rPr>
          <w:rFonts w:asciiTheme="majorHAnsi" w:hAnsiTheme="majorHAnsi" w:cstheme="majorHAnsi"/>
          <w:lang w:val="fr-FR"/>
        </w:rPr>
        <w:t>romo</w:t>
      </w:r>
      <w:r>
        <w:rPr>
          <w:rFonts w:asciiTheme="majorHAnsi" w:hAnsiTheme="majorHAnsi" w:cstheme="majorHAnsi"/>
          <w:lang w:val="fr-FR"/>
        </w:rPr>
        <w:t>uvoir les titres</w:t>
      </w:r>
    </w:p>
    <w:p w14:paraId="2CD4FABF" w14:textId="70DEF333" w:rsidR="009B7C58" w:rsidRPr="00514880" w:rsidRDefault="00514880">
      <w:pPr>
        <w:pStyle w:val="ListNumber2"/>
        <w:numPr>
          <w:ilvl w:val="0"/>
          <w:numId w:val="30"/>
        </w:numPr>
        <w:rPr>
          <w:rFonts w:asciiTheme="majorHAnsi" w:hAnsiTheme="majorHAnsi" w:cstheme="majorHAnsi"/>
          <w:lang w:val="fr-FR"/>
        </w:rPr>
      </w:pPr>
      <w:r>
        <w:rPr>
          <w:rFonts w:asciiTheme="majorHAnsi" w:hAnsiTheme="majorHAnsi" w:cstheme="majorHAnsi"/>
          <w:lang w:val="fr-FR"/>
        </w:rPr>
        <w:t>supprimer les colonnes de données superflues</w:t>
      </w:r>
    </w:p>
    <w:p w14:paraId="01A44E14" w14:textId="2538FADF" w:rsidR="009B7C58" w:rsidRPr="00514880" w:rsidRDefault="00514880">
      <w:pPr>
        <w:pStyle w:val="ListNumber2"/>
        <w:numPr>
          <w:ilvl w:val="0"/>
          <w:numId w:val="30"/>
        </w:numPr>
        <w:rPr>
          <w:rFonts w:asciiTheme="majorHAnsi" w:hAnsiTheme="majorHAnsi" w:cstheme="majorHAnsi"/>
          <w:lang w:val="fr-FR"/>
        </w:rPr>
      </w:pPr>
      <w:r>
        <w:rPr>
          <w:rFonts w:asciiTheme="majorHAnsi" w:hAnsiTheme="majorHAnsi" w:cstheme="majorHAnsi"/>
          <w:lang w:val="fr-FR"/>
        </w:rPr>
        <w:t xml:space="preserve">supprimer les rangées de données superflues </w:t>
      </w:r>
    </w:p>
    <w:p w14:paraId="274CD4A8" w14:textId="3130B753" w:rsidR="00187935" w:rsidRPr="00514880" w:rsidRDefault="009B7C58">
      <w:pPr>
        <w:pStyle w:val="ListNumber2"/>
        <w:numPr>
          <w:ilvl w:val="0"/>
          <w:numId w:val="30"/>
        </w:numPr>
        <w:rPr>
          <w:lang w:val="fr-FR"/>
        </w:rPr>
      </w:pPr>
      <w:r w:rsidRPr="00514880">
        <w:rPr>
          <w:rFonts w:asciiTheme="majorHAnsi" w:hAnsiTheme="majorHAnsi" w:cstheme="majorHAnsi"/>
          <w:lang w:val="fr-FR"/>
        </w:rPr>
        <w:t>change</w:t>
      </w:r>
      <w:r w:rsidR="00514880">
        <w:rPr>
          <w:rFonts w:asciiTheme="majorHAnsi" w:hAnsiTheme="majorHAnsi" w:cstheme="majorHAnsi"/>
          <w:lang w:val="fr-FR"/>
        </w:rPr>
        <w:t>r de type de colonne</w:t>
      </w:r>
    </w:p>
    <w:p w14:paraId="347F19A7" w14:textId="1C4721EA" w:rsidR="00404464" w:rsidRPr="00514880" w:rsidRDefault="00EF592A" w:rsidP="00BC7887">
      <w:pPr>
        <w:pStyle w:val="ListNumber"/>
        <w:ind w:left="360"/>
        <w:rPr>
          <w:lang w:val="fr-FR"/>
        </w:rPr>
      </w:pPr>
      <w:r>
        <w:rPr>
          <w:lang w:val="fr-FR"/>
        </w:rPr>
        <w:t>Quels allergènes de la liste figurent-ils dans les articles de pâtisserie ?</w:t>
      </w:r>
    </w:p>
    <w:p w14:paraId="7FF54D74" w14:textId="77777777" w:rsidR="00F50F0F" w:rsidRPr="00514880" w:rsidRDefault="00F50F0F" w:rsidP="00F50F0F">
      <w:pPr>
        <w:pStyle w:val="BodyText"/>
        <w:rPr>
          <w:lang w:val="fr-FR"/>
        </w:rPr>
      </w:pPr>
    </w:p>
    <w:p w14:paraId="5D3FD675" w14:textId="1AE361C5" w:rsidR="00F45364" w:rsidRPr="00514880" w:rsidRDefault="00EF592A" w:rsidP="00F86FE4">
      <w:pPr>
        <w:pStyle w:val="Heading2"/>
        <w:rPr>
          <w:lang w:val="fr-FR"/>
        </w:rPr>
      </w:pPr>
      <w:r>
        <w:rPr>
          <w:lang w:val="fr-FR"/>
        </w:rPr>
        <w:t>Atelier</w:t>
      </w:r>
      <w:r w:rsidR="00E970BB" w:rsidRPr="00514880">
        <w:rPr>
          <w:lang w:val="fr-FR"/>
        </w:rPr>
        <w:t xml:space="preserve"> </w:t>
      </w:r>
      <w:r w:rsidR="00F3031D" w:rsidRPr="00514880">
        <w:rPr>
          <w:lang w:val="fr-FR"/>
        </w:rPr>
        <w:t>4.</w:t>
      </w:r>
      <w:r w:rsidR="00E970BB" w:rsidRPr="00514880">
        <w:rPr>
          <w:lang w:val="fr-FR"/>
        </w:rPr>
        <w:t>2</w:t>
      </w:r>
      <w:r>
        <w:rPr>
          <w:lang w:val="fr-FR"/>
        </w:rPr>
        <w:t> :</w:t>
      </w:r>
      <w:r w:rsidR="00F3031D" w:rsidRPr="00514880">
        <w:rPr>
          <w:lang w:val="fr-FR"/>
        </w:rPr>
        <w:t xml:space="preserve"> </w:t>
      </w:r>
      <w:r w:rsidR="00045A6C">
        <w:rPr>
          <w:lang w:val="fr-FR"/>
        </w:rPr>
        <w:t>G</w:t>
      </w:r>
      <w:r>
        <w:rPr>
          <w:lang w:val="fr-FR"/>
        </w:rPr>
        <w:t>estion de vos données</w:t>
      </w:r>
      <w:r w:rsidR="00F3031D" w:rsidRPr="00514880">
        <w:rPr>
          <w:lang w:val="fr-FR"/>
        </w:rPr>
        <w:t xml:space="preserve"> Power BI</w:t>
      </w:r>
    </w:p>
    <w:p w14:paraId="75132BF4" w14:textId="2E3E3878" w:rsidR="00F45364" w:rsidRPr="00514880" w:rsidRDefault="0032557F" w:rsidP="00095968">
      <w:pPr>
        <w:pStyle w:val="Heading3"/>
        <w:rPr>
          <w:lang w:val="fr-FR"/>
        </w:rPr>
      </w:pPr>
      <w:r>
        <w:rPr>
          <w:lang w:val="fr-FR"/>
        </w:rPr>
        <w:t>Objectif</w:t>
      </w:r>
    </w:p>
    <w:p w14:paraId="403C8355" w14:textId="77777777" w:rsidR="00E77B5B" w:rsidRDefault="00EA6CCF" w:rsidP="00E77B5B">
      <w:pPr>
        <w:pStyle w:val="ListBullet"/>
        <w:numPr>
          <w:ilvl w:val="0"/>
          <w:numId w:val="0"/>
        </w:numPr>
        <w:ind w:left="288" w:hanging="288"/>
        <w:rPr>
          <w:lang w:val="fr-FR"/>
        </w:rPr>
      </w:pPr>
      <w:r w:rsidRPr="0052432D">
        <w:rPr>
          <w:lang w:val="fr-FR"/>
        </w:rPr>
        <w:t>Dans le cadre de cette activité pratique, les participants mettront en pratique leurs connaissances e</w:t>
      </w:r>
      <w:r>
        <w:rPr>
          <w:lang w:val="fr-FR"/>
        </w:rPr>
        <w:t>n</w:t>
      </w:r>
      <w:r w:rsidR="00E77B5B">
        <w:rPr>
          <w:lang w:val="fr-FR"/>
        </w:rPr>
        <w:t xml:space="preserve"> </w:t>
      </w:r>
    </w:p>
    <w:p w14:paraId="43A9661E" w14:textId="30BF9178" w:rsidR="008C3609" w:rsidRDefault="00EA6CCF" w:rsidP="00E77B5B">
      <w:pPr>
        <w:pStyle w:val="ListBullet"/>
        <w:numPr>
          <w:ilvl w:val="0"/>
          <w:numId w:val="0"/>
        </w:numPr>
        <w:ind w:left="288" w:hanging="288"/>
        <w:rPr>
          <w:lang w:val="fr-FR"/>
        </w:rPr>
      </w:pPr>
      <w:r w:rsidRPr="0052432D">
        <w:rPr>
          <w:lang w:val="fr-FR"/>
        </w:rPr>
        <w:t>matière</w:t>
      </w:r>
      <w:r w:rsidR="008C3609">
        <w:rPr>
          <w:lang w:val="fr-FR"/>
        </w:rPr>
        <w:t> :</w:t>
      </w:r>
    </w:p>
    <w:p w14:paraId="58910CB1" w14:textId="4AD5B4DD" w:rsidR="00F45364" w:rsidRPr="00514880" w:rsidRDefault="00EA6CCF" w:rsidP="008C3609">
      <w:pPr>
        <w:pStyle w:val="ListBullet"/>
        <w:numPr>
          <w:ilvl w:val="0"/>
          <w:numId w:val="44"/>
        </w:numPr>
        <w:rPr>
          <w:lang w:val="fr-FR"/>
        </w:rPr>
      </w:pPr>
      <w:r w:rsidRPr="0052432D">
        <w:rPr>
          <w:lang w:val="fr-FR"/>
        </w:rPr>
        <w:t>d</w:t>
      </w:r>
      <w:r>
        <w:rPr>
          <w:lang w:val="fr-FR"/>
        </w:rPr>
        <w:t>’importation de données dans</w:t>
      </w:r>
      <w:r w:rsidR="005D17CB" w:rsidRPr="00514880">
        <w:rPr>
          <w:lang w:val="fr-FR"/>
        </w:rPr>
        <w:t xml:space="preserve"> Power BI </w:t>
      </w:r>
      <w:r>
        <w:rPr>
          <w:lang w:val="fr-FR"/>
        </w:rPr>
        <w:t>à partir d’</w:t>
      </w:r>
      <w:r w:rsidR="005D17CB" w:rsidRPr="00514880">
        <w:rPr>
          <w:lang w:val="fr-FR"/>
        </w:rPr>
        <w:t>Excel</w:t>
      </w:r>
      <w:r w:rsidR="001A50B8">
        <w:rPr>
          <w:lang w:val="fr-FR"/>
        </w:rPr>
        <w:t>.</w:t>
      </w:r>
    </w:p>
    <w:p w14:paraId="4FA0CE92" w14:textId="77777777" w:rsidR="00F45364" w:rsidRPr="003040E8" w:rsidRDefault="00F45364" w:rsidP="00095968">
      <w:pPr>
        <w:pStyle w:val="Heading3"/>
        <w:rPr>
          <w:lang w:val="fr-FR"/>
        </w:rPr>
      </w:pPr>
      <w:r w:rsidRPr="003040E8">
        <w:rPr>
          <w:lang w:val="fr-FR"/>
        </w:rPr>
        <w:t>Instructions</w:t>
      </w:r>
    </w:p>
    <w:p w14:paraId="38172143" w14:textId="77777777" w:rsidR="003A4C75" w:rsidRDefault="003A4C75" w:rsidP="001A7BC1">
      <w:pPr>
        <w:pStyle w:val="BodyText"/>
        <w:rPr>
          <w:rStyle w:val="q4iawc"/>
          <w:lang w:val="fr-FR"/>
        </w:rPr>
      </w:pPr>
      <w:r>
        <w:rPr>
          <w:rStyle w:val="q4iawc"/>
          <w:lang w:val="fr-FR"/>
        </w:rPr>
        <w:t>Vous dirigez votre entreprise de boulangerie depuis un an et demi et avez collecté des données sur les différents marchés de producteurs auxquels vous avez participé.</w:t>
      </w:r>
      <w:r>
        <w:rPr>
          <w:rStyle w:val="viiyi"/>
          <w:lang w:val="fr-FR"/>
        </w:rPr>
        <w:t xml:space="preserve"> </w:t>
      </w:r>
      <w:r>
        <w:rPr>
          <w:rStyle w:val="q4iawc"/>
          <w:lang w:val="fr-FR"/>
        </w:rPr>
        <w:t>Vous souhaitez importer les données dans Power BI.</w:t>
      </w:r>
    </w:p>
    <w:p w14:paraId="5CB4BB63" w14:textId="1C85AF07" w:rsidR="002A0171" w:rsidRDefault="002A0171" w:rsidP="001A7BC1">
      <w:pPr>
        <w:pStyle w:val="BodyText"/>
        <w:rPr>
          <w:rStyle w:val="q4iawc"/>
          <w:lang w:val="fr-FR"/>
        </w:rPr>
      </w:pPr>
      <w:r>
        <w:rPr>
          <w:rStyle w:val="q4iawc"/>
          <w:lang w:val="fr-FR"/>
        </w:rPr>
        <w:t xml:space="preserve">Le classeur Financial </w:t>
      </w:r>
      <w:proofErr w:type="spellStart"/>
      <w:r>
        <w:rPr>
          <w:rStyle w:val="q4iawc"/>
          <w:lang w:val="fr-FR"/>
        </w:rPr>
        <w:t>sample</w:t>
      </w:r>
      <w:proofErr w:type="spellEnd"/>
      <w:r>
        <w:rPr>
          <w:rStyle w:val="q4iawc"/>
          <w:lang w:val="fr-FR"/>
        </w:rPr>
        <w:t xml:space="preserve"> tables.xlsx contient les ventes et les données de catégorie pour les différents marchés de producteurs.</w:t>
      </w:r>
    </w:p>
    <w:p w14:paraId="26382C47" w14:textId="2B96F8A5" w:rsidR="005A3208" w:rsidRPr="003040E8" w:rsidRDefault="005A3208" w:rsidP="005B135C">
      <w:pPr>
        <w:pStyle w:val="ListBullet"/>
        <w:rPr>
          <w:rStyle w:val="q4iawc"/>
          <w:lang w:val="fr-FR"/>
        </w:rPr>
      </w:pPr>
      <w:r>
        <w:rPr>
          <w:rStyle w:val="q4iawc"/>
          <w:lang w:val="fr-FR"/>
        </w:rPr>
        <w:t>Importez les feuilles de calcul dans Power BI et laissez la fonctionnalité d'importation intelligente de Power BI créer les relations entre les deux tables.</w:t>
      </w:r>
    </w:p>
    <w:p w14:paraId="46889A7B" w14:textId="5BDB12A0" w:rsidR="001C2715" w:rsidRPr="003040E8" w:rsidRDefault="001C2715" w:rsidP="005B135C">
      <w:pPr>
        <w:pStyle w:val="ListBullet"/>
        <w:rPr>
          <w:rStyle w:val="q4iawc"/>
          <w:lang w:val="fr-FR"/>
        </w:rPr>
      </w:pPr>
      <w:r>
        <w:rPr>
          <w:rStyle w:val="q4iawc"/>
          <w:lang w:val="fr-FR"/>
        </w:rPr>
        <w:t>Affichez les données à l'aide de l’écran de données dans Power BI.</w:t>
      </w:r>
      <w:r>
        <w:rPr>
          <w:rStyle w:val="viiyi"/>
          <w:lang w:val="fr-FR"/>
        </w:rPr>
        <w:t xml:space="preserve"> </w:t>
      </w:r>
      <w:r>
        <w:rPr>
          <w:rStyle w:val="q4iawc"/>
          <w:lang w:val="fr-FR"/>
        </w:rPr>
        <w:t>Les données semblent-elles correctes par rapport au classeur Excel ?</w:t>
      </w:r>
    </w:p>
    <w:p w14:paraId="51D2E1DB" w14:textId="71D3AD42" w:rsidR="001C2715" w:rsidRPr="003040E8" w:rsidRDefault="001C2715" w:rsidP="005B135C">
      <w:pPr>
        <w:pStyle w:val="ListBullet"/>
        <w:rPr>
          <w:rStyle w:val="q4iawc"/>
          <w:lang w:val="fr-FR"/>
        </w:rPr>
      </w:pPr>
      <w:r>
        <w:rPr>
          <w:rStyle w:val="q4iawc"/>
          <w:lang w:val="fr-FR"/>
        </w:rPr>
        <w:t>Affichez l’écran du modèle dans Power BI.</w:t>
      </w:r>
      <w:r>
        <w:rPr>
          <w:rStyle w:val="viiyi"/>
          <w:lang w:val="fr-FR"/>
        </w:rPr>
        <w:t xml:space="preserve"> </w:t>
      </w:r>
      <w:r>
        <w:rPr>
          <w:rStyle w:val="q4iawc"/>
          <w:lang w:val="fr-FR"/>
        </w:rPr>
        <w:t xml:space="preserve">Quelle est la relation entre </w:t>
      </w:r>
      <w:proofErr w:type="spellStart"/>
      <w:r>
        <w:rPr>
          <w:rStyle w:val="q4iawc"/>
          <w:lang w:val="fr-FR"/>
        </w:rPr>
        <w:t>CategoryTable</w:t>
      </w:r>
      <w:proofErr w:type="spellEnd"/>
      <w:r>
        <w:rPr>
          <w:rStyle w:val="q4iawc"/>
          <w:lang w:val="fr-FR"/>
        </w:rPr>
        <w:t xml:space="preserve"> et </w:t>
      </w:r>
      <w:proofErr w:type="spellStart"/>
      <w:r>
        <w:rPr>
          <w:rStyle w:val="q4iawc"/>
          <w:lang w:val="fr-FR"/>
        </w:rPr>
        <w:t>SalesTable</w:t>
      </w:r>
      <w:proofErr w:type="spellEnd"/>
      <w:r>
        <w:rPr>
          <w:rStyle w:val="q4iawc"/>
          <w:lang w:val="fr-FR"/>
        </w:rPr>
        <w:t> ?</w:t>
      </w:r>
    </w:p>
    <w:p w14:paraId="10749A3F" w14:textId="15B5A7F4" w:rsidR="00F45364" w:rsidRPr="00653383" w:rsidRDefault="0032557F" w:rsidP="00095968">
      <w:pPr>
        <w:pStyle w:val="Heading3"/>
      </w:pPr>
      <w:r>
        <w:t xml:space="preserve">Retour sur </w:t>
      </w:r>
      <w:proofErr w:type="spellStart"/>
      <w:r>
        <w:t>l’activité</w:t>
      </w:r>
      <w:proofErr w:type="spellEnd"/>
      <w:r>
        <w:t xml:space="preserve"> pratique</w:t>
      </w:r>
    </w:p>
    <w:p w14:paraId="054BEB9F" w14:textId="68A23093" w:rsidR="003B3781" w:rsidRPr="001C2715" w:rsidRDefault="001C2715">
      <w:pPr>
        <w:pStyle w:val="ListNumber"/>
        <w:numPr>
          <w:ilvl w:val="0"/>
          <w:numId w:val="31"/>
        </w:numPr>
        <w:ind w:left="360"/>
        <w:rPr>
          <w:lang w:val="fr-FR"/>
        </w:rPr>
      </w:pPr>
      <w:r>
        <w:rPr>
          <w:lang w:val="fr-FR"/>
        </w:rPr>
        <w:t>Que signifie la relation</w:t>
      </w:r>
      <w:r w:rsidR="595EBCD4" w:rsidRPr="001C2715">
        <w:rPr>
          <w:lang w:val="fr-FR"/>
        </w:rPr>
        <w:t xml:space="preserve"> 1..* </w:t>
      </w:r>
      <w:r>
        <w:rPr>
          <w:lang w:val="fr-FR"/>
        </w:rPr>
        <w:t>entre les tableaux de catégories et ventes ?</w:t>
      </w:r>
    </w:p>
    <w:p w14:paraId="4C9AF61F" w14:textId="1D3AAF00" w:rsidR="003B3781" w:rsidRPr="001C2715" w:rsidRDefault="003B3781">
      <w:pPr>
        <w:pStyle w:val="ListNumber2"/>
        <w:numPr>
          <w:ilvl w:val="0"/>
          <w:numId w:val="32"/>
        </w:numPr>
        <w:rPr>
          <w:rFonts w:asciiTheme="majorHAnsi" w:hAnsiTheme="majorHAnsi" w:cstheme="majorHAnsi"/>
          <w:lang w:val="fr-FR"/>
        </w:rPr>
      </w:pPr>
      <w:r w:rsidRPr="001C2715">
        <w:rPr>
          <w:rFonts w:asciiTheme="majorHAnsi" w:hAnsiTheme="majorHAnsi" w:cstheme="majorHAnsi"/>
          <w:lang w:val="fr-FR"/>
        </w:rPr>
        <w:t xml:space="preserve">1 </w:t>
      </w:r>
      <w:r w:rsidR="001C2715">
        <w:rPr>
          <w:rFonts w:asciiTheme="majorHAnsi" w:hAnsiTheme="majorHAnsi" w:cstheme="majorHAnsi"/>
          <w:lang w:val="fr-FR"/>
        </w:rPr>
        <w:t>à beaucoup</w:t>
      </w:r>
    </w:p>
    <w:p w14:paraId="6FE0E86A" w14:textId="1D743C0F" w:rsidR="003B3781" w:rsidRPr="001C2715" w:rsidRDefault="001C2715">
      <w:pPr>
        <w:pStyle w:val="ListNumber2"/>
        <w:numPr>
          <w:ilvl w:val="0"/>
          <w:numId w:val="32"/>
        </w:numPr>
        <w:rPr>
          <w:lang w:val="fr-FR"/>
        </w:rPr>
      </w:pPr>
      <w:r>
        <w:rPr>
          <w:lang w:val="fr-FR"/>
        </w:rPr>
        <w:t xml:space="preserve">Beaucoup à </w:t>
      </w:r>
      <w:r w:rsidR="003B3781" w:rsidRPr="001C2715">
        <w:rPr>
          <w:lang w:val="fr-FR"/>
        </w:rPr>
        <w:t>1</w:t>
      </w:r>
    </w:p>
    <w:p w14:paraId="22410C97" w14:textId="33FECFA7" w:rsidR="003B3781" w:rsidRPr="001C2715" w:rsidRDefault="003B3781">
      <w:pPr>
        <w:pStyle w:val="ListNumber2"/>
        <w:numPr>
          <w:ilvl w:val="0"/>
          <w:numId w:val="32"/>
        </w:numPr>
        <w:rPr>
          <w:lang w:val="fr-FR"/>
        </w:rPr>
      </w:pPr>
      <w:r w:rsidRPr="001C2715">
        <w:rPr>
          <w:lang w:val="fr-FR"/>
        </w:rPr>
        <w:t xml:space="preserve">1 </w:t>
      </w:r>
      <w:r w:rsidR="001C2715">
        <w:rPr>
          <w:lang w:val="fr-FR"/>
        </w:rPr>
        <w:t>à</w:t>
      </w:r>
      <w:r w:rsidRPr="001C2715">
        <w:rPr>
          <w:lang w:val="fr-FR"/>
        </w:rPr>
        <w:t xml:space="preserve"> 1</w:t>
      </w:r>
    </w:p>
    <w:p w14:paraId="0CBC70A2" w14:textId="27302328" w:rsidR="003B3781" w:rsidRPr="001C2715" w:rsidRDefault="001C2715">
      <w:pPr>
        <w:pStyle w:val="ListNumber2"/>
        <w:numPr>
          <w:ilvl w:val="0"/>
          <w:numId w:val="32"/>
        </w:numPr>
        <w:rPr>
          <w:lang w:val="fr-FR"/>
        </w:rPr>
      </w:pPr>
      <w:r>
        <w:rPr>
          <w:lang w:val="fr-FR"/>
        </w:rPr>
        <w:t>Beaucoup à beaucoup</w:t>
      </w:r>
    </w:p>
    <w:p w14:paraId="5B877A2F" w14:textId="1BA64725" w:rsidR="002873A7" w:rsidRPr="00E77B5B" w:rsidRDefault="001C2715" w:rsidP="002873A7">
      <w:pPr>
        <w:pStyle w:val="ListNumber"/>
        <w:ind w:left="360"/>
        <w:rPr>
          <w:lang w:val="fr-FR"/>
        </w:rPr>
      </w:pPr>
      <w:r>
        <w:rPr>
          <w:lang w:val="fr-FR"/>
        </w:rPr>
        <w:t>Après avoir visualisé les données, la relation que l’importation intelligente de P</w:t>
      </w:r>
      <w:r w:rsidR="00C04AE5" w:rsidRPr="001C2715">
        <w:rPr>
          <w:lang w:val="fr-FR"/>
        </w:rPr>
        <w:t xml:space="preserve">ower BI </w:t>
      </w:r>
      <w:r>
        <w:rPr>
          <w:lang w:val="fr-FR"/>
        </w:rPr>
        <w:t>a trouvé</w:t>
      </w:r>
      <w:r w:rsidR="003D7ED8">
        <w:rPr>
          <w:lang w:val="fr-FR"/>
        </w:rPr>
        <w:t>e</w:t>
      </w:r>
      <w:r>
        <w:rPr>
          <w:lang w:val="fr-FR"/>
        </w:rPr>
        <w:t xml:space="preserve"> semble-t-elle correcte ?</w:t>
      </w:r>
      <w:r w:rsidR="002873A7" w:rsidRPr="003040E8">
        <w:rPr>
          <w:lang w:val="fr-FR"/>
        </w:rPr>
        <w:br w:type="page"/>
      </w:r>
    </w:p>
    <w:p w14:paraId="41D6BCE5" w14:textId="3EB5772B" w:rsidR="00D76A2C" w:rsidRPr="00045A6C" w:rsidRDefault="00045A6C" w:rsidP="002873A7">
      <w:pPr>
        <w:pStyle w:val="Heading2"/>
        <w:rPr>
          <w:lang w:val="fr-FR"/>
        </w:rPr>
      </w:pPr>
      <w:r>
        <w:rPr>
          <w:lang w:val="fr-FR"/>
        </w:rPr>
        <w:lastRenderedPageBreak/>
        <w:t>Atelier</w:t>
      </w:r>
      <w:r w:rsidR="00E970BB" w:rsidRPr="00045A6C">
        <w:rPr>
          <w:lang w:val="fr-FR"/>
        </w:rPr>
        <w:t xml:space="preserve"> </w:t>
      </w:r>
      <w:r w:rsidR="002873A7" w:rsidRPr="00045A6C">
        <w:rPr>
          <w:lang w:val="fr-FR"/>
        </w:rPr>
        <w:t>4.</w:t>
      </w:r>
      <w:r w:rsidR="00E67FD2" w:rsidRPr="00045A6C">
        <w:rPr>
          <w:lang w:val="fr-FR"/>
        </w:rPr>
        <w:t>3</w:t>
      </w:r>
      <w:r>
        <w:rPr>
          <w:lang w:val="fr-FR"/>
        </w:rPr>
        <w:t xml:space="preserve"> : Création de rapports </w:t>
      </w:r>
      <w:r w:rsidR="002873A7" w:rsidRPr="00045A6C">
        <w:rPr>
          <w:lang w:val="fr-FR"/>
        </w:rPr>
        <w:t xml:space="preserve">Power BI </w:t>
      </w:r>
    </w:p>
    <w:p w14:paraId="470599DB" w14:textId="0F90E7F5" w:rsidR="002873A7" w:rsidRPr="00045A6C" w:rsidRDefault="0032557F" w:rsidP="00AB07BF">
      <w:pPr>
        <w:pStyle w:val="Heading3"/>
        <w:rPr>
          <w:lang w:val="fr-FR"/>
        </w:rPr>
      </w:pPr>
      <w:r>
        <w:rPr>
          <w:lang w:val="fr-FR"/>
        </w:rPr>
        <w:t>Objectif</w:t>
      </w:r>
    </w:p>
    <w:p w14:paraId="707ABCCF" w14:textId="2312BCC4" w:rsidR="003F3895" w:rsidRDefault="003F3895" w:rsidP="00E77B5B">
      <w:pPr>
        <w:pStyle w:val="ListBullet"/>
        <w:numPr>
          <w:ilvl w:val="0"/>
          <w:numId w:val="0"/>
        </w:numPr>
        <w:rPr>
          <w:lang w:val="fr-FR"/>
        </w:rPr>
      </w:pPr>
      <w:r w:rsidRPr="0052432D">
        <w:rPr>
          <w:lang w:val="fr-FR"/>
        </w:rPr>
        <w:t>Dans le cadre de cette activité pratique, les participants mettront en pratique leurs connaissances e</w:t>
      </w:r>
      <w:r>
        <w:rPr>
          <w:lang w:val="fr-FR"/>
        </w:rPr>
        <w:t xml:space="preserve">n </w:t>
      </w:r>
      <w:r w:rsidRPr="0052432D">
        <w:rPr>
          <w:lang w:val="fr-FR"/>
        </w:rPr>
        <w:t>matière</w:t>
      </w:r>
      <w:r>
        <w:rPr>
          <w:lang w:val="fr-FR"/>
        </w:rPr>
        <w:t> :</w:t>
      </w:r>
    </w:p>
    <w:p w14:paraId="69A16ED4" w14:textId="60206B62" w:rsidR="00142A85" w:rsidRPr="00045A6C" w:rsidRDefault="003F3895" w:rsidP="00142A85">
      <w:pPr>
        <w:pStyle w:val="ListBullet"/>
        <w:rPr>
          <w:lang w:val="fr-FR"/>
        </w:rPr>
      </w:pPr>
      <w:r>
        <w:rPr>
          <w:lang w:val="fr-FR"/>
        </w:rPr>
        <w:t xml:space="preserve">de création de rapport </w:t>
      </w:r>
      <w:r w:rsidR="00142A85" w:rsidRPr="00045A6C">
        <w:rPr>
          <w:lang w:val="fr-FR"/>
        </w:rPr>
        <w:t xml:space="preserve">Power BI </w:t>
      </w:r>
    </w:p>
    <w:p w14:paraId="7125A94F" w14:textId="53C630F3" w:rsidR="00142A85" w:rsidRPr="00045A6C" w:rsidRDefault="003F3895" w:rsidP="00142A85">
      <w:pPr>
        <w:pStyle w:val="ListBullet"/>
        <w:rPr>
          <w:lang w:val="fr-FR"/>
        </w:rPr>
      </w:pPr>
      <w:r>
        <w:rPr>
          <w:lang w:val="fr-FR"/>
        </w:rPr>
        <w:t>d’ajout d’écrans</w:t>
      </w:r>
    </w:p>
    <w:p w14:paraId="50BAAC16" w14:textId="41E578F6" w:rsidR="007E7DD7" w:rsidRPr="00045A6C" w:rsidRDefault="003F3895" w:rsidP="00142A85">
      <w:pPr>
        <w:pStyle w:val="ListBullet"/>
        <w:rPr>
          <w:lang w:val="fr-FR"/>
        </w:rPr>
      </w:pPr>
      <w:r>
        <w:rPr>
          <w:lang w:val="fr-FR"/>
        </w:rPr>
        <w:t>de filtrage de données</w:t>
      </w:r>
    </w:p>
    <w:p w14:paraId="153D4F97" w14:textId="362D70A1" w:rsidR="00142A85" w:rsidRPr="00045A6C" w:rsidRDefault="00B63E2C" w:rsidP="00B63E2C">
      <w:pPr>
        <w:pStyle w:val="Heading3"/>
        <w:rPr>
          <w:lang w:val="fr-FR"/>
        </w:rPr>
      </w:pPr>
      <w:r w:rsidRPr="00045A6C">
        <w:rPr>
          <w:lang w:val="fr-FR"/>
        </w:rPr>
        <w:t>Instructions</w:t>
      </w:r>
    </w:p>
    <w:p w14:paraId="39EC52A3" w14:textId="4E92CF59" w:rsidR="000F4B65" w:rsidRDefault="000F4B65" w:rsidP="005532F9">
      <w:pPr>
        <w:pStyle w:val="BodyText"/>
        <w:rPr>
          <w:rStyle w:val="q4iawc"/>
          <w:lang w:val="fr-FR"/>
        </w:rPr>
      </w:pPr>
      <w:r>
        <w:rPr>
          <w:rStyle w:val="q4iawc"/>
          <w:lang w:val="fr-FR"/>
        </w:rPr>
        <w:t>Vous dirigez votre entreprise de boulangerie depuis un an et demi et avez collecté des données sur les différents marchés de producteurs auxquels vous avez participé. Vous aimeriez avoir un aperçu de la façon dont chaque marché de producteurs et les articles que vous vendez se sont comportés les uns par rapport aux autres. Vous espérez pouvoir hiérarchiser les marchés de producteurs auxquels</w:t>
      </w:r>
      <w:r w:rsidR="00FE62D2">
        <w:rPr>
          <w:rStyle w:val="q4iawc"/>
          <w:lang w:val="fr-FR"/>
        </w:rPr>
        <w:t xml:space="preserve"> il est souhaitable de</w:t>
      </w:r>
      <w:r>
        <w:rPr>
          <w:rStyle w:val="q4iawc"/>
          <w:lang w:val="fr-FR"/>
        </w:rPr>
        <w:t xml:space="preserve"> continuer à participer et éventuellement supprimer les articles qui ne se vendent pas bien. Vous avez décidé d'utiliser Power BI pour tirer parti des fonctionnalités de création de rapports</w:t>
      </w:r>
      <w:r w:rsidR="00FE62D2">
        <w:rPr>
          <w:rStyle w:val="q4iawc"/>
          <w:lang w:val="fr-FR"/>
        </w:rPr>
        <w:t>.</w:t>
      </w:r>
    </w:p>
    <w:p w14:paraId="5DAC7026" w14:textId="56EFD2AE" w:rsidR="008C4F0C" w:rsidRDefault="008C4F0C" w:rsidP="005532F9">
      <w:pPr>
        <w:pStyle w:val="BodyText"/>
        <w:rPr>
          <w:rStyle w:val="q4iawc"/>
          <w:lang w:val="fr-FR"/>
        </w:rPr>
      </w:pPr>
      <w:r>
        <w:rPr>
          <w:rStyle w:val="q4iawc"/>
          <w:lang w:val="fr-FR"/>
        </w:rPr>
        <w:t xml:space="preserve">Le classeur Financial </w:t>
      </w:r>
      <w:proofErr w:type="spellStart"/>
      <w:r>
        <w:rPr>
          <w:rStyle w:val="q4iawc"/>
          <w:lang w:val="fr-FR"/>
        </w:rPr>
        <w:t>sample</w:t>
      </w:r>
      <w:proofErr w:type="spellEnd"/>
      <w:r>
        <w:rPr>
          <w:rStyle w:val="q4iawc"/>
          <w:lang w:val="fr-FR"/>
        </w:rPr>
        <w:t xml:space="preserve"> tables.xlsx présente les ventes et les données de catégorie pour les différents marchés de producteurs.</w:t>
      </w:r>
    </w:p>
    <w:p w14:paraId="0E97D365" w14:textId="2193C96B" w:rsidR="00F54715" w:rsidRPr="00F54715" w:rsidRDefault="00F54715" w:rsidP="008718CB">
      <w:pPr>
        <w:pStyle w:val="ListBullet"/>
        <w:rPr>
          <w:rStyle w:val="q4iawc"/>
        </w:rPr>
      </w:pPr>
      <w:r>
        <w:rPr>
          <w:rStyle w:val="q4iawc"/>
          <w:lang w:val="fr-FR"/>
        </w:rPr>
        <w:t>Ajoutez une visualisation de carte avec la colonne Articles du tableau Ventes. Au lieu du champ Premier article, sélectionnez Nombre (distinct) pour voir le nombre d'articles proposés. Si vous sélectionnez Compter sans distinction, combien d'éléments son</w:t>
      </w:r>
      <w:r w:rsidR="00C07DEE">
        <w:rPr>
          <w:rStyle w:val="q4iawc"/>
          <w:lang w:val="fr-FR"/>
        </w:rPr>
        <w:t>t-ils</w:t>
      </w:r>
      <w:r>
        <w:rPr>
          <w:rStyle w:val="q4iawc"/>
          <w:lang w:val="fr-FR"/>
        </w:rPr>
        <w:t xml:space="preserve"> répertoriés ? Expliquez le </w:t>
      </w:r>
      <w:r w:rsidR="00C07DEE">
        <w:rPr>
          <w:rStyle w:val="q4iawc"/>
          <w:lang w:val="fr-FR"/>
        </w:rPr>
        <w:t>nombre</w:t>
      </w:r>
      <w:r>
        <w:rPr>
          <w:rStyle w:val="q4iawc"/>
          <w:lang w:val="fr-FR"/>
        </w:rPr>
        <w:t xml:space="preserve"> renvoyé. Renommez cette colonne Articles offerts.</w:t>
      </w:r>
    </w:p>
    <w:p w14:paraId="230C857B" w14:textId="04B4F65E" w:rsidR="00E9341F" w:rsidRPr="003040E8" w:rsidRDefault="00E9341F" w:rsidP="008718CB">
      <w:pPr>
        <w:pStyle w:val="ListBullet"/>
        <w:rPr>
          <w:rStyle w:val="q4iawc"/>
          <w:lang w:val="fr-FR"/>
        </w:rPr>
      </w:pPr>
      <w:r>
        <w:rPr>
          <w:rStyle w:val="q4iawc"/>
          <w:lang w:val="fr-FR"/>
        </w:rPr>
        <w:t xml:space="preserve">Faites glisser la colonne Ventes de </w:t>
      </w:r>
      <w:proofErr w:type="spellStart"/>
      <w:r>
        <w:rPr>
          <w:rStyle w:val="q4iawc"/>
          <w:lang w:val="fr-FR"/>
        </w:rPr>
        <w:t>SalesTable</w:t>
      </w:r>
      <w:proofErr w:type="spellEnd"/>
      <w:r>
        <w:rPr>
          <w:rStyle w:val="q4iawc"/>
          <w:lang w:val="fr-FR"/>
        </w:rPr>
        <w:t xml:space="preserve"> vers le volet de visualisation. Remplacez la visualisation du graphique en barres par la visualisation de la carte</w:t>
      </w:r>
      <w:r w:rsidR="003D7ED8">
        <w:rPr>
          <w:rStyle w:val="q4iawc"/>
          <w:lang w:val="fr-FR"/>
        </w:rPr>
        <w:t>.</w:t>
      </w:r>
    </w:p>
    <w:p w14:paraId="2DB7EA48" w14:textId="2D5C1D5C" w:rsidR="00BD5A3B" w:rsidRPr="003040E8" w:rsidRDefault="00BD5A3B" w:rsidP="008718CB">
      <w:pPr>
        <w:pStyle w:val="ListBullet"/>
        <w:rPr>
          <w:rStyle w:val="q4iawc"/>
          <w:lang w:val="fr-FR"/>
        </w:rPr>
      </w:pPr>
      <w:r>
        <w:rPr>
          <w:rStyle w:val="q4iawc"/>
          <w:lang w:val="fr-FR"/>
        </w:rPr>
        <w:t xml:space="preserve">Cliquez sur la colonne Ventes dans </w:t>
      </w:r>
      <w:proofErr w:type="spellStart"/>
      <w:r>
        <w:rPr>
          <w:rStyle w:val="q4iawc"/>
          <w:lang w:val="fr-FR"/>
        </w:rPr>
        <w:t>SalesTable</w:t>
      </w:r>
      <w:proofErr w:type="spellEnd"/>
      <w:r>
        <w:rPr>
          <w:rStyle w:val="q4iawc"/>
          <w:lang w:val="fr-FR"/>
        </w:rPr>
        <w:t xml:space="preserve"> pour afficher les outils Colonne. Changez le champ en dollars en cliquant sur le $ dans le volet de Formatage</w:t>
      </w:r>
      <w:r w:rsidR="003D7ED8">
        <w:rPr>
          <w:rStyle w:val="q4iawc"/>
          <w:lang w:val="fr-FR"/>
        </w:rPr>
        <w:t>.</w:t>
      </w:r>
    </w:p>
    <w:p w14:paraId="0744003B" w14:textId="67534E45" w:rsidR="008B480B" w:rsidRPr="003040E8" w:rsidRDefault="008B480B" w:rsidP="008718CB">
      <w:pPr>
        <w:pStyle w:val="ListBullet"/>
        <w:rPr>
          <w:rStyle w:val="q4iawc"/>
          <w:lang w:val="fr-FR"/>
        </w:rPr>
      </w:pPr>
      <w:r>
        <w:rPr>
          <w:rStyle w:val="q4iawc"/>
          <w:lang w:val="fr-FR"/>
        </w:rPr>
        <w:t xml:space="preserve">Ajoutons une nouvelle visualisation de segment pour pouvoir sélectionner par catégorie. Cliquez sur un espace sur la page du rapport, cliquez sur la visualisation du segment. Faites glisser la colonne Article de </w:t>
      </w:r>
      <w:proofErr w:type="spellStart"/>
      <w:r>
        <w:rPr>
          <w:rStyle w:val="q4iawc"/>
          <w:lang w:val="fr-FR"/>
        </w:rPr>
        <w:t>SalesTable</w:t>
      </w:r>
      <w:proofErr w:type="spellEnd"/>
      <w:r>
        <w:rPr>
          <w:rStyle w:val="q4iawc"/>
          <w:lang w:val="fr-FR"/>
        </w:rPr>
        <w:t xml:space="preserve"> vers les champs d’ajout de données. Renommez le segment à Sélectionner un article. Que se passe-t-il lorsque vous sélectionnez 1 ou plusieurs articles ?</w:t>
      </w:r>
    </w:p>
    <w:p w14:paraId="3B93BC1E" w14:textId="77777777" w:rsidR="006E5BDC" w:rsidRPr="006E5BDC" w:rsidRDefault="006E5BDC" w:rsidP="008718CB">
      <w:pPr>
        <w:pStyle w:val="ListBullet"/>
        <w:rPr>
          <w:rStyle w:val="q4iawc"/>
        </w:rPr>
      </w:pPr>
      <w:r>
        <w:rPr>
          <w:rStyle w:val="q4iawc"/>
          <w:lang w:val="fr-FR"/>
        </w:rPr>
        <w:t xml:space="preserve">Créez un segment mais cette fois utilisez la colonne Catégorie de </w:t>
      </w:r>
      <w:proofErr w:type="spellStart"/>
      <w:r>
        <w:rPr>
          <w:rStyle w:val="q4iawc"/>
          <w:lang w:val="fr-FR"/>
        </w:rPr>
        <w:t>CategoryTable</w:t>
      </w:r>
      <w:proofErr w:type="spellEnd"/>
      <w:r>
        <w:rPr>
          <w:rStyle w:val="q4iawc"/>
          <w:lang w:val="fr-FR"/>
        </w:rPr>
        <w:t xml:space="preserve">. Que se passe-t-il lorsqu'une catégorie est sélectionnée (désélectionnez d'abord tous les articles) ? Expliquez en quoi cela diffère de la sélection d’articles. </w:t>
      </w:r>
    </w:p>
    <w:p w14:paraId="0CD88D04" w14:textId="37FC328E" w:rsidR="006E5BDC" w:rsidRPr="003040E8" w:rsidRDefault="006E5BDC" w:rsidP="008718CB">
      <w:pPr>
        <w:pStyle w:val="ListBullet"/>
        <w:rPr>
          <w:rStyle w:val="q4iawc"/>
          <w:lang w:val="fr-FR"/>
        </w:rPr>
      </w:pPr>
      <w:r>
        <w:rPr>
          <w:rStyle w:val="q4iawc"/>
          <w:lang w:val="fr-FR"/>
        </w:rPr>
        <w:t>Voyons les ventes par article. Ajoutez un histogramme groupé. Sélectionnez l</w:t>
      </w:r>
      <w:r w:rsidR="00E67B1F">
        <w:rPr>
          <w:rStyle w:val="q4iawc"/>
          <w:lang w:val="fr-FR"/>
        </w:rPr>
        <w:t>es</w:t>
      </w:r>
      <w:r>
        <w:rPr>
          <w:rStyle w:val="q4iawc"/>
          <w:lang w:val="fr-FR"/>
        </w:rPr>
        <w:t xml:space="preserve"> colonne</w:t>
      </w:r>
      <w:r w:rsidR="00E67B1F">
        <w:rPr>
          <w:rStyle w:val="q4iawc"/>
          <w:lang w:val="fr-FR"/>
        </w:rPr>
        <w:t>s</w:t>
      </w:r>
      <w:r>
        <w:rPr>
          <w:rStyle w:val="q4iawc"/>
          <w:lang w:val="fr-FR"/>
        </w:rPr>
        <w:t xml:space="preserve"> Article et Ventes dans </w:t>
      </w:r>
      <w:proofErr w:type="spellStart"/>
      <w:r>
        <w:rPr>
          <w:rStyle w:val="q4iawc"/>
          <w:lang w:val="fr-FR"/>
        </w:rPr>
        <w:t>SalesTable</w:t>
      </w:r>
      <w:proofErr w:type="spellEnd"/>
      <w:r>
        <w:rPr>
          <w:rStyle w:val="q4iawc"/>
          <w:lang w:val="fr-FR"/>
        </w:rPr>
        <w:t>. Voyez ce qui se passe si vous sélectionnez les sélecteurs d'</w:t>
      </w:r>
      <w:r w:rsidR="005F6ED7">
        <w:rPr>
          <w:rStyle w:val="q4iawc"/>
          <w:lang w:val="fr-FR"/>
        </w:rPr>
        <w:t>article</w:t>
      </w:r>
      <w:r>
        <w:rPr>
          <w:rStyle w:val="q4iawc"/>
          <w:lang w:val="fr-FR"/>
        </w:rPr>
        <w:t xml:space="preserve"> ou de catégorie.</w:t>
      </w:r>
    </w:p>
    <w:p w14:paraId="45CF995B" w14:textId="612C3219" w:rsidR="00E67B1F" w:rsidRPr="003040E8" w:rsidRDefault="00E67B1F" w:rsidP="008718CB">
      <w:pPr>
        <w:pStyle w:val="ListBullet"/>
        <w:rPr>
          <w:rStyle w:val="q4iawc"/>
          <w:lang w:val="fr-FR"/>
        </w:rPr>
      </w:pPr>
      <w:r>
        <w:rPr>
          <w:rStyle w:val="q4iawc"/>
          <w:lang w:val="fr-FR"/>
        </w:rPr>
        <w:t>Voyons maintenant les ventes dans le temps. Ajoutez un histogramme groupé, mais cette fois, sélectionnez Article et Date. Que se passe-t-il lorsque vous sélectionnez les doubles flèches vers le bas ?</w:t>
      </w:r>
    </w:p>
    <w:p w14:paraId="2F1B206A" w14:textId="1119141C" w:rsidR="008718CB" w:rsidRDefault="0032557F" w:rsidP="00F21B08">
      <w:pPr>
        <w:pStyle w:val="Heading3"/>
      </w:pPr>
      <w:r>
        <w:t xml:space="preserve">Retour sur </w:t>
      </w:r>
      <w:proofErr w:type="spellStart"/>
      <w:r>
        <w:t>l’activité</w:t>
      </w:r>
      <w:proofErr w:type="spellEnd"/>
      <w:r>
        <w:t xml:space="preserve"> pratique</w:t>
      </w:r>
    </w:p>
    <w:p w14:paraId="3820343E" w14:textId="4DB372BF" w:rsidR="00D57D1C" w:rsidRPr="00F87D41" w:rsidRDefault="00F87D41">
      <w:pPr>
        <w:pStyle w:val="ListNumber"/>
        <w:numPr>
          <w:ilvl w:val="0"/>
          <w:numId w:val="33"/>
        </w:numPr>
        <w:ind w:left="360"/>
        <w:rPr>
          <w:lang w:val="fr-FR"/>
        </w:rPr>
      </w:pPr>
      <w:r>
        <w:rPr>
          <w:lang w:val="fr-FR"/>
        </w:rPr>
        <w:t xml:space="preserve">Lors de l’élaboration d’un rapport, quels visuels utiliseriez-vous pour afficher des données dans un format de tableau semblable à une feuille de calcul </w:t>
      </w:r>
      <w:r w:rsidR="47DF93A6" w:rsidRPr="00F87D41">
        <w:rPr>
          <w:lang w:val="fr-FR"/>
        </w:rPr>
        <w:t>Excel</w:t>
      </w:r>
      <w:r>
        <w:rPr>
          <w:lang w:val="fr-FR"/>
        </w:rPr>
        <w:t> ?</w:t>
      </w:r>
    </w:p>
    <w:p w14:paraId="468104EA" w14:textId="2B0E668C" w:rsidR="00D57D1C" w:rsidRPr="00F87D41" w:rsidRDefault="00D57D1C">
      <w:pPr>
        <w:pStyle w:val="ListNumber2"/>
        <w:numPr>
          <w:ilvl w:val="0"/>
          <w:numId w:val="34"/>
        </w:numPr>
        <w:rPr>
          <w:rFonts w:asciiTheme="majorHAnsi" w:hAnsiTheme="majorHAnsi" w:cstheme="majorHAnsi"/>
          <w:lang w:val="fr-FR"/>
        </w:rPr>
      </w:pPr>
      <w:r w:rsidRPr="00F87D41">
        <w:rPr>
          <w:rFonts w:asciiTheme="majorHAnsi" w:hAnsiTheme="majorHAnsi" w:cstheme="majorHAnsi"/>
          <w:lang w:val="fr-FR"/>
        </w:rPr>
        <w:lastRenderedPageBreak/>
        <w:t>table</w:t>
      </w:r>
      <w:r w:rsidR="00F87D41">
        <w:rPr>
          <w:rFonts w:asciiTheme="majorHAnsi" w:hAnsiTheme="majorHAnsi" w:cstheme="majorHAnsi"/>
          <w:lang w:val="fr-FR"/>
        </w:rPr>
        <w:t>au</w:t>
      </w:r>
    </w:p>
    <w:p w14:paraId="5EA66F68" w14:textId="79AB9E5D" w:rsidR="00D57D1C" w:rsidRPr="00F87D41" w:rsidRDefault="00322AFD">
      <w:pPr>
        <w:pStyle w:val="ListNumber2"/>
        <w:numPr>
          <w:ilvl w:val="0"/>
          <w:numId w:val="34"/>
        </w:numPr>
        <w:rPr>
          <w:lang w:val="fr-FR"/>
        </w:rPr>
      </w:pPr>
      <w:r>
        <w:rPr>
          <w:lang w:val="fr-FR"/>
        </w:rPr>
        <w:t>diagramme à secteurs/en anneau</w:t>
      </w:r>
    </w:p>
    <w:p w14:paraId="320CBFED" w14:textId="47362D72" w:rsidR="00D57D1C" w:rsidRPr="00F87D41" w:rsidRDefault="00F87D41">
      <w:pPr>
        <w:pStyle w:val="ListNumber2"/>
        <w:numPr>
          <w:ilvl w:val="0"/>
          <w:numId w:val="34"/>
        </w:numPr>
        <w:rPr>
          <w:lang w:val="fr-FR"/>
        </w:rPr>
      </w:pPr>
      <w:r>
        <w:rPr>
          <w:lang w:val="fr-FR"/>
        </w:rPr>
        <w:t>diagramme en barres</w:t>
      </w:r>
    </w:p>
    <w:p w14:paraId="21721D47" w14:textId="71211AAE" w:rsidR="00D57D1C" w:rsidRPr="00F87D41" w:rsidRDefault="00F87D41">
      <w:pPr>
        <w:pStyle w:val="ListNumber2"/>
        <w:numPr>
          <w:ilvl w:val="0"/>
          <w:numId w:val="34"/>
        </w:numPr>
        <w:rPr>
          <w:lang w:val="fr-FR"/>
        </w:rPr>
      </w:pPr>
      <w:r>
        <w:rPr>
          <w:lang w:val="fr-FR"/>
        </w:rPr>
        <w:t>carte</w:t>
      </w:r>
    </w:p>
    <w:p w14:paraId="7F7CFAFF" w14:textId="77777777" w:rsidR="000D4893" w:rsidRPr="00F87D41" w:rsidRDefault="000D4893" w:rsidP="000D4893">
      <w:pPr>
        <w:pStyle w:val="BodyText"/>
        <w:rPr>
          <w:lang w:val="fr-FR"/>
        </w:rPr>
      </w:pPr>
    </w:p>
    <w:p w14:paraId="14B51E28" w14:textId="6A204803" w:rsidR="00B1078B" w:rsidRDefault="00B1078B" w:rsidP="00974DBB">
      <w:pPr>
        <w:pStyle w:val="ListNumber"/>
        <w:ind w:left="360"/>
        <w:rPr>
          <w:rStyle w:val="q4iawc"/>
          <w:lang w:val="fr-FR"/>
        </w:rPr>
      </w:pPr>
      <w:r>
        <w:rPr>
          <w:rStyle w:val="q4iawc"/>
          <w:lang w:val="fr-FR"/>
        </w:rPr>
        <w:t xml:space="preserve">Maintenant que vous avez un rapport, comment pouvez-vous le </w:t>
      </w:r>
      <w:r w:rsidR="0032557F">
        <w:rPr>
          <w:rStyle w:val="q4iawc"/>
          <w:lang w:val="fr-FR"/>
        </w:rPr>
        <w:t xml:space="preserve">mettre en forme </w:t>
      </w:r>
      <w:r>
        <w:rPr>
          <w:rStyle w:val="q4iawc"/>
          <w:lang w:val="fr-FR"/>
        </w:rPr>
        <w:t xml:space="preserve">pour le rendre plus professionnel ? </w:t>
      </w:r>
    </w:p>
    <w:p w14:paraId="78E3BBA3" w14:textId="36BAE2FA" w:rsidR="00B1078B" w:rsidRDefault="00B1078B" w:rsidP="00B1078B">
      <w:pPr>
        <w:pStyle w:val="ListNumber"/>
        <w:numPr>
          <w:ilvl w:val="0"/>
          <w:numId w:val="0"/>
        </w:numPr>
        <w:ind w:left="360"/>
        <w:rPr>
          <w:rStyle w:val="q4iawc"/>
          <w:lang w:val="fr-FR"/>
        </w:rPr>
      </w:pPr>
      <w:r w:rsidRPr="00B1078B">
        <w:rPr>
          <w:rStyle w:val="q4iawc"/>
          <w:b/>
          <w:lang w:val="fr-FR"/>
        </w:rPr>
        <w:t>Réponses possibles :</w:t>
      </w:r>
      <w:r>
        <w:rPr>
          <w:rStyle w:val="q4iawc"/>
          <w:lang w:val="fr-FR"/>
        </w:rPr>
        <w:t xml:space="preserve"> Il existe différentes façons de rendre un rapport plus professionnel en ajoutant des marqueurs de l’identité visuelle d’une entreprise, un style de police correspondant au marketing de l'entreprise, un flux de données qui raconte l’histoire de l’entreprise, en alignant les rapports pour qu'ils soient visuellement attrayants et faciles à lire.</w:t>
      </w:r>
    </w:p>
    <w:p w14:paraId="2495B395" w14:textId="77777777" w:rsidR="000D4893" w:rsidRPr="00F87D41" w:rsidRDefault="000D4893" w:rsidP="000D4893">
      <w:pPr>
        <w:pStyle w:val="BodyText"/>
        <w:rPr>
          <w:lang w:val="fr-FR"/>
        </w:rPr>
      </w:pPr>
    </w:p>
    <w:p w14:paraId="7CECC36D" w14:textId="42EBC3C2" w:rsidR="00271D60" w:rsidRPr="00B1078B" w:rsidRDefault="00432ED7" w:rsidP="003C31EB">
      <w:pPr>
        <w:pStyle w:val="Heading2"/>
        <w:rPr>
          <w:lang w:val="fr-FR"/>
        </w:rPr>
      </w:pPr>
      <w:r w:rsidRPr="00B1078B">
        <w:rPr>
          <w:lang w:val="fr-FR"/>
        </w:rPr>
        <w:t>Atelier</w:t>
      </w:r>
      <w:r w:rsidR="00E67FD2" w:rsidRPr="00B1078B">
        <w:rPr>
          <w:lang w:val="fr-FR"/>
        </w:rPr>
        <w:t xml:space="preserve"> </w:t>
      </w:r>
      <w:r w:rsidR="003C31EB" w:rsidRPr="00B1078B">
        <w:rPr>
          <w:lang w:val="fr-FR"/>
        </w:rPr>
        <w:t>4.</w:t>
      </w:r>
      <w:r w:rsidR="00E67FD2" w:rsidRPr="00B1078B">
        <w:rPr>
          <w:lang w:val="fr-FR"/>
        </w:rPr>
        <w:t>4</w:t>
      </w:r>
      <w:r w:rsidR="00B1078B">
        <w:rPr>
          <w:lang w:val="fr-FR"/>
        </w:rPr>
        <w:t> :</w:t>
      </w:r>
      <w:r w:rsidR="003C31EB" w:rsidRPr="00B1078B">
        <w:rPr>
          <w:lang w:val="fr-FR"/>
        </w:rPr>
        <w:t xml:space="preserve"> Distribut</w:t>
      </w:r>
      <w:r w:rsidR="00B1078B">
        <w:rPr>
          <w:lang w:val="fr-FR"/>
        </w:rPr>
        <w:t>ion de données faciles à suivre</w:t>
      </w:r>
    </w:p>
    <w:p w14:paraId="09E7D232" w14:textId="050AF64C" w:rsidR="003C31EB" w:rsidRPr="00B1078B" w:rsidRDefault="0032557F" w:rsidP="00367E99">
      <w:pPr>
        <w:pStyle w:val="Heading3"/>
        <w:rPr>
          <w:lang w:val="fr-FR"/>
        </w:rPr>
      </w:pPr>
      <w:r>
        <w:rPr>
          <w:lang w:val="fr-FR"/>
        </w:rPr>
        <w:t>Objectif</w:t>
      </w:r>
    </w:p>
    <w:p w14:paraId="387E9371" w14:textId="77777777" w:rsidR="008C3609" w:rsidRDefault="00C75BC3" w:rsidP="00E77B5B">
      <w:pPr>
        <w:pStyle w:val="ListBullet"/>
        <w:numPr>
          <w:ilvl w:val="0"/>
          <w:numId w:val="0"/>
        </w:numPr>
        <w:rPr>
          <w:lang w:val="fr-FR"/>
        </w:rPr>
      </w:pPr>
      <w:r w:rsidRPr="0052432D">
        <w:rPr>
          <w:lang w:val="fr-FR"/>
        </w:rPr>
        <w:t>Dans le cadre de cette activité pratique, les participants mettront en pratique leurs connaissances e</w:t>
      </w:r>
      <w:r>
        <w:rPr>
          <w:lang w:val="fr-FR"/>
        </w:rPr>
        <w:t xml:space="preserve">n </w:t>
      </w:r>
      <w:r w:rsidRPr="0052432D">
        <w:rPr>
          <w:lang w:val="fr-FR"/>
        </w:rPr>
        <w:t>matière</w:t>
      </w:r>
      <w:r>
        <w:rPr>
          <w:lang w:val="fr-FR"/>
        </w:rPr>
        <w:t> de</w:t>
      </w:r>
      <w:r w:rsidR="008C3609">
        <w:rPr>
          <w:lang w:val="fr-FR"/>
        </w:rPr>
        <w:t> :</w:t>
      </w:r>
    </w:p>
    <w:p w14:paraId="67D3E5C3" w14:textId="6AEB2D44" w:rsidR="00043F8E" w:rsidRPr="00B1078B" w:rsidRDefault="00C75BC3" w:rsidP="00E07FDC">
      <w:pPr>
        <w:pStyle w:val="ListBullet"/>
        <w:rPr>
          <w:lang w:val="fr-FR"/>
        </w:rPr>
      </w:pPr>
      <w:r>
        <w:rPr>
          <w:lang w:val="fr-FR"/>
        </w:rPr>
        <w:t xml:space="preserve">partage de rapports </w:t>
      </w:r>
      <w:r w:rsidR="00E07FDC" w:rsidRPr="00B1078B">
        <w:rPr>
          <w:lang w:val="fr-FR"/>
        </w:rPr>
        <w:t>vi</w:t>
      </w:r>
      <w:r w:rsidR="00B80380" w:rsidRPr="00B1078B">
        <w:rPr>
          <w:lang w:val="fr-FR"/>
        </w:rPr>
        <w:t>a</w:t>
      </w:r>
      <w:r w:rsidR="00A25677">
        <w:rPr>
          <w:lang w:val="fr-FR"/>
        </w:rPr>
        <w:t xml:space="preserve"> </w:t>
      </w:r>
      <w:r w:rsidR="00E07FDC" w:rsidRPr="00B1078B">
        <w:rPr>
          <w:lang w:val="fr-FR"/>
        </w:rPr>
        <w:t>.</w:t>
      </w:r>
      <w:proofErr w:type="spellStart"/>
      <w:r w:rsidR="00E07FDC" w:rsidRPr="00B1078B">
        <w:rPr>
          <w:lang w:val="fr-FR"/>
        </w:rPr>
        <w:t>pdf</w:t>
      </w:r>
      <w:proofErr w:type="spellEnd"/>
      <w:r>
        <w:rPr>
          <w:lang w:val="fr-FR"/>
        </w:rPr>
        <w:t>.</w:t>
      </w:r>
    </w:p>
    <w:p w14:paraId="3B3E36EA" w14:textId="651E04E2" w:rsidR="00E07FDC" w:rsidRPr="00B1078B" w:rsidRDefault="00C05B13" w:rsidP="00C05B13">
      <w:pPr>
        <w:pStyle w:val="Heading3"/>
        <w:rPr>
          <w:lang w:val="fr-FR"/>
        </w:rPr>
      </w:pPr>
      <w:r w:rsidRPr="00B1078B">
        <w:rPr>
          <w:lang w:val="fr-FR"/>
        </w:rPr>
        <w:t>Instructions</w:t>
      </w:r>
    </w:p>
    <w:p w14:paraId="4BAE5108" w14:textId="59F1730F" w:rsidR="00C05B13" w:rsidRPr="00B1078B" w:rsidRDefault="006A006D" w:rsidP="00A42150">
      <w:pPr>
        <w:pStyle w:val="BodyText"/>
        <w:rPr>
          <w:shd w:val="clear" w:color="auto" w:fill="FFFFFF"/>
          <w:lang w:val="fr-FR"/>
        </w:rPr>
      </w:pPr>
      <w:r>
        <w:rPr>
          <w:shd w:val="clear" w:color="auto" w:fill="FFFFFF"/>
          <w:lang w:val="fr-FR"/>
        </w:rPr>
        <w:t xml:space="preserve">Maintenant que vous avez créé un rapport de ventes dans </w:t>
      </w:r>
      <w:r w:rsidR="00A42150" w:rsidRPr="00B1078B">
        <w:rPr>
          <w:shd w:val="clear" w:color="auto" w:fill="FFFFFF"/>
          <w:lang w:val="fr-FR"/>
        </w:rPr>
        <w:t xml:space="preserve">Power BI, </w:t>
      </w:r>
      <w:r>
        <w:rPr>
          <w:shd w:val="clear" w:color="auto" w:fill="FFFFFF"/>
          <w:lang w:val="fr-FR"/>
        </w:rPr>
        <w:t>vous pouvez le partager avec des collègues susceptibles de souhaiter travailler en partenariat avec vous.</w:t>
      </w:r>
    </w:p>
    <w:p w14:paraId="39E6DB25" w14:textId="185774D6" w:rsidR="00A42150" w:rsidRPr="00B1078B" w:rsidRDefault="00611A34" w:rsidP="00A42150">
      <w:pPr>
        <w:pStyle w:val="BodyText"/>
        <w:rPr>
          <w:lang w:val="fr-FR"/>
        </w:rPr>
      </w:pPr>
      <w:r w:rsidRPr="00B1078B">
        <w:rPr>
          <w:lang w:val="fr-FR"/>
        </w:rPr>
        <w:t>Cr</w:t>
      </w:r>
      <w:r w:rsidR="006A006D">
        <w:rPr>
          <w:lang w:val="fr-FR"/>
        </w:rPr>
        <w:t>éer un</w:t>
      </w:r>
      <w:r w:rsidRPr="00B1078B">
        <w:rPr>
          <w:lang w:val="fr-FR"/>
        </w:rPr>
        <w:t xml:space="preserve"> .</w:t>
      </w:r>
      <w:proofErr w:type="spellStart"/>
      <w:r w:rsidRPr="00B1078B">
        <w:rPr>
          <w:lang w:val="fr-FR"/>
        </w:rPr>
        <w:t>pdf</w:t>
      </w:r>
      <w:proofErr w:type="spellEnd"/>
      <w:r w:rsidRPr="00B1078B">
        <w:rPr>
          <w:lang w:val="fr-FR"/>
        </w:rPr>
        <w:t xml:space="preserve"> </w:t>
      </w:r>
      <w:r w:rsidR="006A006D">
        <w:rPr>
          <w:lang w:val="fr-FR"/>
        </w:rPr>
        <w:t xml:space="preserve">de votre rapport et envoyez-le à un ami pour présenter vos nouvelles compétences. </w:t>
      </w:r>
    </w:p>
    <w:p w14:paraId="235A1495" w14:textId="4D9EC8A7" w:rsidR="00611A34" w:rsidRPr="00B1078B" w:rsidRDefault="0032557F" w:rsidP="00C91BFA">
      <w:pPr>
        <w:pStyle w:val="Heading3"/>
        <w:rPr>
          <w:lang w:val="fr-FR"/>
        </w:rPr>
      </w:pPr>
      <w:r>
        <w:rPr>
          <w:lang w:val="fr-FR"/>
        </w:rPr>
        <w:t>Retour sur l’activité pratique</w:t>
      </w:r>
    </w:p>
    <w:p w14:paraId="16170065" w14:textId="55B51B8F" w:rsidR="001A0E92" w:rsidRPr="00B1078B" w:rsidRDefault="00DD07BE">
      <w:pPr>
        <w:pStyle w:val="ListNumber"/>
        <w:numPr>
          <w:ilvl w:val="0"/>
          <w:numId w:val="35"/>
        </w:numPr>
        <w:ind w:left="360"/>
        <w:rPr>
          <w:lang w:val="fr-FR"/>
        </w:rPr>
      </w:pPr>
      <w:r>
        <w:rPr>
          <w:lang w:val="fr-FR"/>
        </w:rPr>
        <w:t xml:space="preserve">Quels sont les avantages de l’exportation de votre rapport dans un </w:t>
      </w:r>
      <w:r w:rsidR="001A0E92" w:rsidRPr="00B1078B">
        <w:rPr>
          <w:lang w:val="fr-FR"/>
        </w:rPr>
        <w:t>.</w:t>
      </w:r>
      <w:proofErr w:type="spellStart"/>
      <w:r w:rsidR="001A0E92" w:rsidRPr="00B1078B">
        <w:rPr>
          <w:lang w:val="fr-FR"/>
        </w:rPr>
        <w:t>pdf</w:t>
      </w:r>
      <w:proofErr w:type="spellEnd"/>
      <w:r>
        <w:rPr>
          <w:lang w:val="fr-FR"/>
        </w:rPr>
        <w:t> ?</w:t>
      </w:r>
      <w:r w:rsidR="001A0E92" w:rsidRPr="00B1078B">
        <w:rPr>
          <w:lang w:val="fr-FR"/>
        </w:rPr>
        <w:t xml:space="preserve"> </w:t>
      </w:r>
      <w:r>
        <w:rPr>
          <w:lang w:val="fr-FR"/>
        </w:rPr>
        <w:t>Sélectionnez toutes les options applicables :</w:t>
      </w:r>
    </w:p>
    <w:p w14:paraId="68961FFB" w14:textId="3A4D087F" w:rsidR="00361660" w:rsidRPr="00B1078B" w:rsidRDefault="004A10A4">
      <w:pPr>
        <w:pStyle w:val="ListNumber2"/>
        <w:numPr>
          <w:ilvl w:val="0"/>
          <w:numId w:val="36"/>
        </w:numPr>
        <w:rPr>
          <w:rFonts w:asciiTheme="majorHAnsi" w:hAnsiTheme="majorHAnsi" w:cstheme="majorHAnsi"/>
          <w:lang w:val="fr-FR"/>
        </w:rPr>
      </w:pPr>
      <w:r>
        <w:rPr>
          <w:rFonts w:asciiTheme="majorHAnsi" w:hAnsiTheme="majorHAnsi" w:cstheme="majorHAnsi"/>
          <w:lang w:val="fr-FR"/>
        </w:rPr>
        <w:t xml:space="preserve">permet à d’autres de visualiser des rapports sans disposer de </w:t>
      </w:r>
      <w:r w:rsidR="00361660" w:rsidRPr="00B1078B">
        <w:rPr>
          <w:rFonts w:asciiTheme="majorHAnsi" w:hAnsiTheme="majorHAnsi" w:cstheme="majorHAnsi"/>
          <w:lang w:val="fr-FR"/>
        </w:rPr>
        <w:t>Power BI</w:t>
      </w:r>
    </w:p>
    <w:p w14:paraId="6255C9E8" w14:textId="27E25486" w:rsidR="00361660" w:rsidRPr="00B1078B" w:rsidRDefault="007D3B17">
      <w:pPr>
        <w:pStyle w:val="ListNumber2"/>
        <w:numPr>
          <w:ilvl w:val="0"/>
          <w:numId w:val="36"/>
        </w:numPr>
        <w:rPr>
          <w:rFonts w:asciiTheme="majorHAnsi" w:hAnsiTheme="majorHAnsi" w:cstheme="majorHAnsi"/>
          <w:lang w:val="fr-FR"/>
        </w:rPr>
      </w:pPr>
      <w:r>
        <w:rPr>
          <w:rFonts w:asciiTheme="majorHAnsi" w:hAnsiTheme="majorHAnsi" w:cstheme="majorHAnsi"/>
          <w:lang w:val="fr-FR"/>
        </w:rPr>
        <w:t xml:space="preserve">il </w:t>
      </w:r>
      <w:r w:rsidR="004A10A4">
        <w:rPr>
          <w:rFonts w:asciiTheme="majorHAnsi" w:hAnsiTheme="majorHAnsi" w:cstheme="majorHAnsi"/>
          <w:lang w:val="fr-FR"/>
        </w:rPr>
        <w:t>peut être facilement imprimé</w:t>
      </w:r>
    </w:p>
    <w:p w14:paraId="102FAE70" w14:textId="57D1C473" w:rsidR="00361660" w:rsidRPr="00B1078B" w:rsidRDefault="00361660">
      <w:pPr>
        <w:pStyle w:val="ListNumber2"/>
        <w:numPr>
          <w:ilvl w:val="0"/>
          <w:numId w:val="36"/>
        </w:numPr>
        <w:rPr>
          <w:rFonts w:asciiTheme="majorHAnsi" w:hAnsiTheme="majorHAnsi" w:cstheme="majorHAnsi"/>
          <w:lang w:val="fr-FR"/>
        </w:rPr>
      </w:pPr>
      <w:r w:rsidRPr="00B1078B">
        <w:rPr>
          <w:rFonts w:asciiTheme="majorHAnsi" w:hAnsiTheme="majorHAnsi" w:cstheme="majorHAnsi"/>
          <w:lang w:val="fr-FR"/>
        </w:rPr>
        <w:t>.</w:t>
      </w:r>
      <w:proofErr w:type="spellStart"/>
      <w:r w:rsidRPr="00B1078B">
        <w:rPr>
          <w:rFonts w:asciiTheme="majorHAnsi" w:hAnsiTheme="majorHAnsi" w:cstheme="majorHAnsi"/>
          <w:lang w:val="fr-FR"/>
        </w:rPr>
        <w:t>pdf</w:t>
      </w:r>
      <w:proofErr w:type="spellEnd"/>
      <w:r w:rsidRPr="00B1078B">
        <w:rPr>
          <w:rFonts w:asciiTheme="majorHAnsi" w:hAnsiTheme="majorHAnsi" w:cstheme="majorHAnsi"/>
          <w:lang w:val="fr-FR"/>
        </w:rPr>
        <w:t xml:space="preserve"> </w:t>
      </w:r>
      <w:r w:rsidR="007D3B17">
        <w:rPr>
          <w:rFonts w:asciiTheme="majorHAnsi" w:hAnsiTheme="majorHAnsi" w:cstheme="majorHAnsi"/>
          <w:lang w:val="fr-FR"/>
        </w:rPr>
        <w:t>est un format de fichier standard lisible par de nombreux logiciels et systèmes informatiques</w:t>
      </w:r>
    </w:p>
    <w:p w14:paraId="7F03AEFF" w14:textId="0060C271" w:rsidR="007A5C34" w:rsidRPr="00B1078B" w:rsidRDefault="007D3B17">
      <w:pPr>
        <w:pStyle w:val="ListNumber2"/>
        <w:numPr>
          <w:ilvl w:val="0"/>
          <w:numId w:val="36"/>
        </w:numPr>
        <w:rPr>
          <w:rFonts w:asciiTheme="majorHAnsi" w:hAnsiTheme="majorHAnsi" w:cstheme="majorHAnsi"/>
          <w:lang w:val="fr-FR"/>
        </w:rPr>
      </w:pPr>
      <w:r>
        <w:rPr>
          <w:rFonts w:asciiTheme="majorHAnsi" w:hAnsiTheme="majorHAnsi" w:cstheme="majorHAnsi"/>
          <w:lang w:val="fr-FR"/>
        </w:rPr>
        <w:t xml:space="preserve">permet un accès au rapport en lecture uniquement </w:t>
      </w:r>
      <w:r w:rsidR="00361660" w:rsidRPr="00B1078B">
        <w:rPr>
          <w:rFonts w:asciiTheme="majorHAnsi" w:hAnsiTheme="majorHAnsi" w:cstheme="majorHAnsi"/>
          <w:lang w:val="fr-FR"/>
        </w:rPr>
        <w:t xml:space="preserve"> </w:t>
      </w:r>
    </w:p>
    <w:p w14:paraId="07E6D1E6" w14:textId="30B78F68" w:rsidR="00A4356B" w:rsidRPr="00B1078B" w:rsidRDefault="007D3B17" w:rsidP="00A4356B">
      <w:pPr>
        <w:pStyle w:val="ListNumber"/>
        <w:ind w:left="360"/>
        <w:rPr>
          <w:lang w:val="fr-FR"/>
        </w:rPr>
      </w:pPr>
      <w:r>
        <w:rPr>
          <w:lang w:val="fr-FR"/>
        </w:rPr>
        <w:t>Maintenant que vous avez un</w:t>
      </w:r>
      <w:r w:rsidR="00A4356B" w:rsidRPr="00B1078B">
        <w:rPr>
          <w:lang w:val="fr-FR"/>
        </w:rPr>
        <w:t xml:space="preserve"> .</w:t>
      </w:r>
      <w:proofErr w:type="spellStart"/>
      <w:r w:rsidR="00A4356B" w:rsidRPr="00B1078B">
        <w:rPr>
          <w:lang w:val="fr-FR"/>
        </w:rPr>
        <w:t>pdf</w:t>
      </w:r>
      <w:proofErr w:type="spellEnd"/>
      <w:r w:rsidR="00A4356B" w:rsidRPr="00B1078B">
        <w:rPr>
          <w:lang w:val="fr-FR"/>
        </w:rPr>
        <w:t xml:space="preserve">, </w:t>
      </w:r>
      <w:r>
        <w:rPr>
          <w:lang w:val="fr-FR"/>
        </w:rPr>
        <w:t xml:space="preserve">ouvrez-le dans un lecteur </w:t>
      </w:r>
      <w:r w:rsidR="00A4356B" w:rsidRPr="00B1078B">
        <w:rPr>
          <w:lang w:val="fr-FR"/>
        </w:rPr>
        <w:t>.</w:t>
      </w:r>
      <w:proofErr w:type="spellStart"/>
      <w:r w:rsidR="00A4356B" w:rsidRPr="00B1078B">
        <w:rPr>
          <w:lang w:val="fr-FR"/>
        </w:rPr>
        <w:t>pdf</w:t>
      </w:r>
      <w:proofErr w:type="spellEnd"/>
      <w:r w:rsidR="00A4356B" w:rsidRPr="00B1078B">
        <w:rPr>
          <w:lang w:val="fr-FR"/>
        </w:rPr>
        <w:t xml:space="preserve">. </w:t>
      </w:r>
      <w:r>
        <w:rPr>
          <w:lang w:val="fr-FR"/>
        </w:rPr>
        <w:t>Que feriez-vous pour améliorer le rapport ?</w:t>
      </w:r>
    </w:p>
    <w:p w14:paraId="79390F61" w14:textId="738A910C" w:rsidR="00334106" w:rsidRPr="00B1078B" w:rsidRDefault="00334106">
      <w:pPr>
        <w:spacing w:before="0" w:after="160" w:line="259" w:lineRule="auto"/>
        <w:rPr>
          <w:lang w:val="fr-FR"/>
        </w:rPr>
      </w:pPr>
      <w:r w:rsidRPr="00B1078B">
        <w:rPr>
          <w:lang w:val="fr-FR"/>
        </w:rPr>
        <w:br w:type="page"/>
      </w:r>
    </w:p>
    <w:p w14:paraId="50387709" w14:textId="29221E7B" w:rsidR="00F425B1" w:rsidRPr="00B1078B" w:rsidRDefault="00F425B1" w:rsidP="00F425B1">
      <w:pPr>
        <w:pStyle w:val="Heading2"/>
        <w:rPr>
          <w:lang w:val="fr-FR"/>
        </w:rPr>
      </w:pPr>
      <w:r w:rsidRPr="00B1078B">
        <w:rPr>
          <w:lang w:val="fr-FR"/>
        </w:rPr>
        <w:lastRenderedPageBreak/>
        <w:t>Atelier 4.</w:t>
      </w:r>
      <w:r>
        <w:rPr>
          <w:lang w:val="fr-FR"/>
        </w:rPr>
        <w:t>5 :</w:t>
      </w:r>
      <w:r w:rsidRPr="00B1078B">
        <w:rPr>
          <w:lang w:val="fr-FR"/>
        </w:rPr>
        <w:t xml:space="preserve"> Distribut</w:t>
      </w:r>
      <w:r>
        <w:rPr>
          <w:lang w:val="fr-FR"/>
        </w:rPr>
        <w:t>ion de données faciles à suivre (facultatif)</w:t>
      </w:r>
    </w:p>
    <w:p w14:paraId="6A575D2D" w14:textId="1E3715DF" w:rsidR="007B0EC3" w:rsidRPr="003040E8" w:rsidRDefault="0032557F" w:rsidP="004957A8">
      <w:pPr>
        <w:pStyle w:val="Heading3"/>
        <w:rPr>
          <w:lang w:val="fr-FR"/>
        </w:rPr>
      </w:pPr>
      <w:r w:rsidRPr="003040E8">
        <w:rPr>
          <w:lang w:val="fr-FR"/>
        </w:rPr>
        <w:t>Objectif</w:t>
      </w:r>
    </w:p>
    <w:p w14:paraId="7D4A490E" w14:textId="77777777" w:rsidR="00182DB6" w:rsidRDefault="00182DB6" w:rsidP="004336DB">
      <w:pPr>
        <w:pStyle w:val="BodyText"/>
        <w:rPr>
          <w:lang w:val="fr-FR"/>
        </w:rPr>
      </w:pPr>
      <w:r w:rsidRPr="0052432D">
        <w:rPr>
          <w:lang w:val="fr-FR"/>
        </w:rPr>
        <w:t>Dans le cadre de cette activité pratique, les participants mettront en pratique leurs connaissances e</w:t>
      </w:r>
      <w:r>
        <w:rPr>
          <w:lang w:val="fr-FR"/>
        </w:rPr>
        <w:t xml:space="preserve">n </w:t>
      </w:r>
      <w:r w:rsidRPr="0052432D">
        <w:rPr>
          <w:lang w:val="fr-FR"/>
        </w:rPr>
        <w:t>matière</w:t>
      </w:r>
      <w:r>
        <w:rPr>
          <w:lang w:val="fr-FR"/>
        </w:rPr>
        <w:t xml:space="preserve"> </w:t>
      </w:r>
    </w:p>
    <w:p w14:paraId="51B411F0" w14:textId="2CFCE783" w:rsidR="004957A8" w:rsidRPr="003040E8" w:rsidRDefault="00182DB6" w:rsidP="00182DB6">
      <w:pPr>
        <w:pStyle w:val="BodyText"/>
        <w:numPr>
          <w:ilvl w:val="0"/>
          <w:numId w:val="42"/>
        </w:numPr>
        <w:rPr>
          <w:lang w:val="fr-FR"/>
        </w:rPr>
      </w:pPr>
      <w:r>
        <w:rPr>
          <w:lang w:val="fr-FR"/>
        </w:rPr>
        <w:t>d’utilisation de Power BI sur Internet</w:t>
      </w:r>
    </w:p>
    <w:p w14:paraId="58383791" w14:textId="1CF815F3" w:rsidR="004336DB" w:rsidRPr="003040E8" w:rsidRDefault="00182DB6" w:rsidP="00E77B5B">
      <w:pPr>
        <w:pStyle w:val="ListBullet"/>
        <w:rPr>
          <w:lang w:val="fr-FR"/>
        </w:rPr>
      </w:pPr>
      <w:r w:rsidRPr="003040E8">
        <w:rPr>
          <w:lang w:val="fr-FR"/>
        </w:rPr>
        <w:t>de partage de rapports</w:t>
      </w:r>
      <w:r w:rsidR="00984290" w:rsidRPr="003040E8">
        <w:rPr>
          <w:lang w:val="fr-FR"/>
        </w:rPr>
        <w:t xml:space="preserve"> via Power BI </w:t>
      </w:r>
      <w:r w:rsidRPr="003040E8">
        <w:rPr>
          <w:lang w:val="fr-FR"/>
        </w:rPr>
        <w:t>sur Internet</w:t>
      </w:r>
      <w:r w:rsidR="003D7ED8" w:rsidRPr="003040E8">
        <w:rPr>
          <w:lang w:val="fr-FR"/>
        </w:rPr>
        <w:t>.</w:t>
      </w:r>
    </w:p>
    <w:p w14:paraId="339D7D6E" w14:textId="6BF70564" w:rsidR="00984290" w:rsidRPr="003040E8" w:rsidRDefault="00DC7CDB" w:rsidP="00DC7CDB">
      <w:pPr>
        <w:pStyle w:val="Heading3"/>
        <w:rPr>
          <w:lang w:val="fr-FR"/>
        </w:rPr>
      </w:pPr>
      <w:r w:rsidRPr="003040E8">
        <w:rPr>
          <w:lang w:val="fr-FR"/>
        </w:rPr>
        <w:t>Instructions</w:t>
      </w:r>
    </w:p>
    <w:p w14:paraId="20D52BC0" w14:textId="718BD499" w:rsidR="001C3F8E" w:rsidRDefault="001C3F8E" w:rsidP="00452071">
      <w:pPr>
        <w:pStyle w:val="BodyText"/>
        <w:rPr>
          <w:rStyle w:val="q4iawc"/>
          <w:lang w:val="fr-FR"/>
        </w:rPr>
      </w:pPr>
      <w:r>
        <w:rPr>
          <w:rStyle w:val="q4iawc"/>
          <w:lang w:val="fr-FR"/>
        </w:rPr>
        <w:t xml:space="preserve">Effectuez cet atelier si les </w:t>
      </w:r>
      <w:r w:rsidR="003D7ED8">
        <w:rPr>
          <w:rStyle w:val="q4iawc"/>
          <w:lang w:val="fr-FR"/>
        </w:rPr>
        <w:t>apprenants</w:t>
      </w:r>
      <w:r>
        <w:rPr>
          <w:rStyle w:val="q4iawc"/>
          <w:lang w:val="fr-FR"/>
        </w:rPr>
        <w:t xml:space="preserve"> ont accès à un abonnement Power BI.</w:t>
      </w:r>
    </w:p>
    <w:p w14:paraId="5E8092D9" w14:textId="35592B6F" w:rsidR="00A32F65" w:rsidRDefault="00A32F65" w:rsidP="00452071">
      <w:pPr>
        <w:pStyle w:val="BodyText"/>
        <w:rPr>
          <w:rStyle w:val="q4iawc"/>
          <w:lang w:val="fr-FR"/>
        </w:rPr>
      </w:pPr>
      <w:r>
        <w:rPr>
          <w:rStyle w:val="q4iawc"/>
          <w:lang w:val="fr-FR"/>
        </w:rPr>
        <w:t>Maintenant que vous disposez d'un rapport Power BI, vous pouvez le publier sur le Web.</w:t>
      </w:r>
      <w:r>
        <w:rPr>
          <w:rStyle w:val="viiyi"/>
          <w:lang w:val="fr-FR"/>
        </w:rPr>
        <w:t xml:space="preserve"> </w:t>
      </w:r>
      <w:r>
        <w:rPr>
          <w:rStyle w:val="q4iawc"/>
          <w:lang w:val="fr-FR"/>
        </w:rPr>
        <w:t>Dans le coin supérieur droit, cliquez sur l'icône Publier.</w:t>
      </w:r>
      <w:r>
        <w:rPr>
          <w:rStyle w:val="viiyi"/>
          <w:lang w:val="fr-FR"/>
        </w:rPr>
        <w:t xml:space="preserve"> </w:t>
      </w:r>
      <w:r>
        <w:rPr>
          <w:rStyle w:val="q4iawc"/>
          <w:lang w:val="fr-FR"/>
        </w:rPr>
        <w:t>Vous devrez enregistrer et définir un niveau de sensibilité pour votre rapport Power BI.</w:t>
      </w:r>
      <w:r>
        <w:rPr>
          <w:rStyle w:val="viiyi"/>
          <w:lang w:val="fr-FR"/>
        </w:rPr>
        <w:t xml:space="preserve"> </w:t>
      </w:r>
      <w:r>
        <w:rPr>
          <w:rStyle w:val="q4iawc"/>
          <w:lang w:val="fr-FR"/>
        </w:rPr>
        <w:t>Sélectionnez Mon espace de travail comme destination.</w:t>
      </w:r>
      <w:r>
        <w:rPr>
          <w:rStyle w:val="viiyi"/>
          <w:lang w:val="fr-FR"/>
        </w:rPr>
        <w:t xml:space="preserve"> </w:t>
      </w:r>
      <w:r>
        <w:rPr>
          <w:rStyle w:val="q4iawc"/>
          <w:lang w:val="fr-FR"/>
        </w:rPr>
        <w:t>Connectez-vous à Office.com et ouvrez Power BI.</w:t>
      </w:r>
      <w:r>
        <w:rPr>
          <w:rStyle w:val="viiyi"/>
          <w:lang w:val="fr-FR"/>
        </w:rPr>
        <w:t xml:space="preserve"> </w:t>
      </w:r>
      <w:r>
        <w:rPr>
          <w:rStyle w:val="q4iawc"/>
          <w:lang w:val="fr-FR"/>
        </w:rPr>
        <w:t>Accédez à Mon espace de travail et ouvrez le rapport que vous avez enregistré.</w:t>
      </w:r>
      <w:r>
        <w:rPr>
          <w:rStyle w:val="viiyi"/>
          <w:lang w:val="fr-FR"/>
        </w:rPr>
        <w:t xml:space="preserve"> </w:t>
      </w:r>
      <w:r>
        <w:rPr>
          <w:rStyle w:val="q4iawc"/>
          <w:lang w:val="fr-FR"/>
        </w:rPr>
        <w:t>Partagez le rapport avec votre partenaire d</w:t>
      </w:r>
      <w:r w:rsidR="004643EC">
        <w:rPr>
          <w:rStyle w:val="q4iawc"/>
          <w:lang w:val="fr-FR"/>
        </w:rPr>
        <w:t>’atelier.</w:t>
      </w:r>
    </w:p>
    <w:p w14:paraId="7249DA36" w14:textId="79EBBB1A" w:rsidR="00452071" w:rsidRPr="003040E8" w:rsidRDefault="0032557F" w:rsidP="00CF1B9D">
      <w:pPr>
        <w:pStyle w:val="Heading3"/>
        <w:rPr>
          <w:lang w:val="fr-FR"/>
        </w:rPr>
      </w:pPr>
      <w:r w:rsidRPr="003040E8">
        <w:rPr>
          <w:lang w:val="fr-FR"/>
        </w:rPr>
        <w:t>Retour sur l’activité pratique</w:t>
      </w:r>
    </w:p>
    <w:p w14:paraId="264211F8" w14:textId="5ECD63A3" w:rsidR="00CF1B9D" w:rsidRPr="00825CD9" w:rsidRDefault="009B2D45">
      <w:pPr>
        <w:pStyle w:val="ListNumber"/>
        <w:numPr>
          <w:ilvl w:val="0"/>
          <w:numId w:val="37"/>
        </w:numPr>
        <w:ind w:left="360"/>
        <w:rPr>
          <w:lang w:val="fr-FR"/>
        </w:rPr>
      </w:pPr>
      <w:r>
        <w:rPr>
          <w:lang w:val="fr-FR"/>
        </w:rPr>
        <w:t>C</w:t>
      </w:r>
      <w:r w:rsidR="00825CD9">
        <w:rPr>
          <w:lang w:val="fr-FR"/>
        </w:rPr>
        <w:t>omment sélectionneriez-vous le niveau</w:t>
      </w:r>
      <w:r>
        <w:rPr>
          <w:lang w:val="fr-FR"/>
        </w:rPr>
        <w:t xml:space="preserve"> de sensibilité</w:t>
      </w:r>
      <w:r w:rsidR="00825CD9">
        <w:rPr>
          <w:lang w:val="fr-FR"/>
        </w:rPr>
        <w:t xml:space="preserve"> approprié ? </w:t>
      </w:r>
      <w:r w:rsidR="00D12A87" w:rsidRPr="00825CD9">
        <w:rPr>
          <w:lang w:val="fr-FR"/>
        </w:rPr>
        <w:t xml:space="preserve"> </w:t>
      </w:r>
    </w:p>
    <w:p w14:paraId="1B05D1B7" w14:textId="43579F0C" w:rsidR="00FA0C9A" w:rsidRPr="00825CD9" w:rsidRDefault="00825CD9">
      <w:pPr>
        <w:pStyle w:val="ListNumber2"/>
        <w:rPr>
          <w:lang w:val="fr-FR"/>
        </w:rPr>
      </w:pPr>
      <w:r>
        <w:rPr>
          <w:lang w:val="fr-FR"/>
        </w:rPr>
        <w:t>utiliser toujours le niveau le moins sensible Public</w:t>
      </w:r>
    </w:p>
    <w:p w14:paraId="494B114D" w14:textId="05984715" w:rsidR="00FA0C9A" w:rsidRPr="00825CD9" w:rsidRDefault="00825CD9">
      <w:pPr>
        <w:pStyle w:val="ListNumber2"/>
        <w:rPr>
          <w:lang w:val="fr-FR"/>
        </w:rPr>
      </w:pPr>
      <w:r>
        <w:rPr>
          <w:lang w:val="fr-FR"/>
        </w:rPr>
        <w:t>utiliser toujours le niveau le plus sensible Hautement</w:t>
      </w:r>
    </w:p>
    <w:p w14:paraId="5FE39D2C" w14:textId="64C44D1B" w:rsidR="00FA0C9A" w:rsidRPr="00825CD9" w:rsidRDefault="00825CD9">
      <w:pPr>
        <w:pStyle w:val="ListNumber2"/>
        <w:rPr>
          <w:rFonts w:asciiTheme="majorHAnsi" w:hAnsiTheme="majorHAnsi" w:cstheme="majorHAnsi"/>
          <w:lang w:val="fr-FR"/>
        </w:rPr>
      </w:pPr>
      <w:r>
        <w:rPr>
          <w:rFonts w:asciiTheme="majorHAnsi" w:hAnsiTheme="majorHAnsi" w:cstheme="majorHAnsi"/>
          <w:lang w:val="fr-FR"/>
        </w:rPr>
        <w:t>définir le niveau en fonction de la politique de la société</w:t>
      </w:r>
    </w:p>
    <w:p w14:paraId="4881EE38" w14:textId="7BDFDE8D" w:rsidR="00D12A87" w:rsidRPr="00825CD9" w:rsidRDefault="00825CD9">
      <w:pPr>
        <w:pStyle w:val="ListNumber2"/>
        <w:rPr>
          <w:lang w:val="fr-FR"/>
        </w:rPr>
      </w:pPr>
      <w:r>
        <w:rPr>
          <w:lang w:val="fr-FR"/>
        </w:rPr>
        <w:t>cela n’a pas d’importance, choisir n’importe quel niveau de sensibilité</w:t>
      </w:r>
    </w:p>
    <w:p w14:paraId="66041A26" w14:textId="777AAA35" w:rsidR="00FA0C9A" w:rsidRPr="00825CD9" w:rsidRDefault="00825CD9" w:rsidP="00A4451C">
      <w:pPr>
        <w:pStyle w:val="ListNumber"/>
        <w:ind w:left="360"/>
        <w:rPr>
          <w:lang w:val="fr-FR"/>
        </w:rPr>
      </w:pPr>
      <w:r>
        <w:rPr>
          <w:lang w:val="fr-FR"/>
        </w:rPr>
        <w:t xml:space="preserve">Faites des commentaires sur les rapports de votre partenaire. N’oubliez pas de dire quelque chose de positif avant d’offrir un feed-back constructif. </w:t>
      </w:r>
    </w:p>
    <w:p w14:paraId="70D87367" w14:textId="01900711" w:rsidR="00574E23" w:rsidRPr="003040E8" w:rsidRDefault="00574E23" w:rsidP="00574E23">
      <w:pPr>
        <w:pStyle w:val="BodyText"/>
        <w:rPr>
          <w:lang w:val="fr-FR"/>
        </w:rPr>
      </w:pPr>
    </w:p>
    <w:p w14:paraId="0D3FAA32" w14:textId="3411C461" w:rsidR="00574E23" w:rsidRPr="003040E8" w:rsidRDefault="00574E23" w:rsidP="00574E23">
      <w:pPr>
        <w:pStyle w:val="BodyText"/>
        <w:rPr>
          <w:lang w:val="fr-FR"/>
        </w:rPr>
      </w:pPr>
      <w:r w:rsidRPr="003040E8">
        <w:rPr>
          <w:lang w:val="fr-FR"/>
        </w:rPr>
        <w:br w:type="page"/>
      </w:r>
    </w:p>
    <w:p w14:paraId="1EEFB64A" w14:textId="28A7864C" w:rsidR="00804182" w:rsidRPr="003040E8" w:rsidRDefault="00574E23" w:rsidP="00574E23">
      <w:pPr>
        <w:pStyle w:val="BodyText"/>
        <w:rPr>
          <w:lang w:val="fr-FR"/>
        </w:rPr>
      </w:pPr>
      <w:r>
        <w:rPr>
          <w:noProof/>
        </w:rPr>
        <w:lastRenderedPageBreak/>
        <mc:AlternateContent>
          <mc:Choice Requires="wps">
            <w:drawing>
              <wp:anchor distT="0" distB="0" distL="114300" distR="114300" simplePos="0" relativeHeight="251658241" behindDoc="1" locked="0" layoutInCell="1" allowOverlap="1" wp14:anchorId="58785ED4" wp14:editId="2FD668CD">
                <wp:simplePos x="0" y="0"/>
                <wp:positionH relativeFrom="page">
                  <wp:align>left</wp:align>
                </wp:positionH>
                <wp:positionV relativeFrom="paragraph">
                  <wp:posOffset>43732</wp:posOffset>
                </wp:positionV>
                <wp:extent cx="7772400" cy="3693814"/>
                <wp:effectExtent l="0" t="0" r="0" b="1905"/>
                <wp:wrapNone/>
                <wp:docPr id="1" name="Rectangl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72400" cy="3693814"/>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F0F634" id="Rectangle 1" o:spid="_x0000_s1026" alt="&quot;&quot;" style="position:absolute;margin-left:0;margin-top:3.45pt;width:612pt;height:290.85pt;z-index:-251658239;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" fillcolor="#e6e6e6 [3214]" stroked="f" strokeweight="1pt">
                <w10:wrap anchorx="page"/>
              </v:rect>
            </w:pict>
          </mc:Fallback>
        </mc:AlternateContent>
      </w:r>
    </w:p>
    <w:p w14:paraId="49F0A7AC" w14:textId="6BD60E0C" w:rsidR="00AA09BB" w:rsidRPr="003040E8" w:rsidRDefault="00D40DBC" w:rsidP="00E67FD2">
      <w:pPr>
        <w:pStyle w:val="Heading1"/>
        <w:rPr>
          <w:lang w:val="fr-FR"/>
        </w:rPr>
      </w:pPr>
      <w:r w:rsidRPr="003040E8">
        <w:rPr>
          <w:lang w:val="fr-FR"/>
        </w:rPr>
        <w:t>PROJET INTÉGRATEUR</w:t>
      </w:r>
    </w:p>
    <w:p w14:paraId="1D986B25" w14:textId="2D0E2C07" w:rsidR="004124C8" w:rsidRDefault="004124C8" w:rsidP="00290996">
      <w:pPr>
        <w:pStyle w:val="BodyText"/>
        <w:rPr>
          <w:rStyle w:val="q4iawc"/>
          <w:lang w:val="fr-FR"/>
        </w:rPr>
      </w:pPr>
      <w:r>
        <w:rPr>
          <w:rStyle w:val="q4iawc"/>
          <w:lang w:val="fr-FR"/>
        </w:rPr>
        <w:t xml:space="preserve">Imaginons que vous souhaitiez planifier votre propre entreprise de micro-entrepreneuriat en fonction de l'un de vos intérêts / une de vos passions - champignonnière, </w:t>
      </w:r>
      <w:proofErr w:type="spellStart"/>
      <w:r>
        <w:rPr>
          <w:rStyle w:val="q4iawc"/>
          <w:lang w:val="fr-FR"/>
        </w:rPr>
        <w:t>food</w:t>
      </w:r>
      <w:proofErr w:type="spellEnd"/>
      <w:r>
        <w:rPr>
          <w:rStyle w:val="q4iawc"/>
          <w:lang w:val="fr-FR"/>
        </w:rPr>
        <w:t xml:space="preserve"> truck, graphisme, etc.</w:t>
      </w:r>
    </w:p>
    <w:p w14:paraId="1FCC1697" w14:textId="08743F68" w:rsidR="00EF757E" w:rsidRPr="003040E8" w:rsidRDefault="00EF757E" w:rsidP="00D202D2">
      <w:pPr>
        <w:pStyle w:val="ListNumber"/>
        <w:numPr>
          <w:ilvl w:val="0"/>
          <w:numId w:val="41"/>
        </w:numPr>
        <w:ind w:left="360"/>
        <w:rPr>
          <w:rStyle w:val="q4iawc"/>
          <w:lang w:val="fr-FR"/>
        </w:rPr>
      </w:pPr>
      <w:r>
        <w:rPr>
          <w:rStyle w:val="q4iawc"/>
          <w:lang w:val="fr-FR"/>
        </w:rPr>
        <w:t>En fonction de votre propre passion, utilisez Microsoft Forms pour élaborer une enquête sur les intérêts de clients potentiels/personnes partageant les mêmes intérêts</w:t>
      </w:r>
      <w:r w:rsidR="009B2D45">
        <w:rPr>
          <w:rStyle w:val="q4iawc"/>
          <w:lang w:val="fr-FR"/>
        </w:rPr>
        <w:t>.</w:t>
      </w:r>
    </w:p>
    <w:p w14:paraId="0405EE77" w14:textId="7299EEBE" w:rsidR="00D42B7F" w:rsidRPr="003040E8" w:rsidRDefault="00D42B7F">
      <w:pPr>
        <w:pStyle w:val="ListNumber"/>
        <w:ind w:left="360"/>
        <w:rPr>
          <w:rStyle w:val="q4iawc"/>
          <w:lang w:val="fr-FR"/>
        </w:rPr>
      </w:pPr>
      <w:r>
        <w:rPr>
          <w:rStyle w:val="q4iawc"/>
          <w:lang w:val="fr-FR"/>
        </w:rPr>
        <w:t>Créez un flux Power Automate pour répondre automatiquement aux clients qui ont soumis le formulaire.</w:t>
      </w:r>
    </w:p>
    <w:p w14:paraId="384816F8" w14:textId="05CEA2EB" w:rsidR="00284BFB" w:rsidRPr="003040E8" w:rsidRDefault="00284BFB">
      <w:pPr>
        <w:pStyle w:val="ListNumber"/>
        <w:ind w:left="360"/>
        <w:rPr>
          <w:rStyle w:val="q4iawc"/>
          <w:lang w:val="fr-FR"/>
        </w:rPr>
      </w:pPr>
      <w:r>
        <w:rPr>
          <w:rStyle w:val="q4iawc"/>
          <w:lang w:val="fr-FR"/>
        </w:rPr>
        <w:t xml:space="preserve">Vous devrez collecter des données autour de votre passion. Vous pouvez commencer par rechercher sur le Web divers sujets pertinents à vos intérêts. Par exemple, si vous êtes intéressé par les champignons et souhaitez </w:t>
      </w:r>
      <w:r w:rsidR="00C3168B">
        <w:rPr>
          <w:rStyle w:val="q4iawc"/>
          <w:lang w:val="fr-FR"/>
        </w:rPr>
        <w:t>faire des recherches sur les</w:t>
      </w:r>
      <w:r>
        <w:rPr>
          <w:rStyle w:val="q4iawc"/>
          <w:lang w:val="fr-FR"/>
        </w:rPr>
        <w:t xml:space="preserve"> champignons vénéneux, vous pouvez importer des données </w:t>
      </w:r>
      <w:r w:rsidR="00C3168B" w:rsidRPr="003040E8">
        <w:rPr>
          <w:lang w:val="fr-FR"/>
        </w:rPr>
        <w:t xml:space="preserve">de </w:t>
      </w:r>
      <w:hyperlink r:id="rId18">
        <w:r w:rsidR="00C3168B" w:rsidRPr="003040E8">
          <w:rPr>
            <w:rStyle w:val="Hyperlink"/>
            <w:lang w:val="fr-FR"/>
          </w:rPr>
          <w:t xml:space="preserve">ce site Web sur </w:t>
        </w:r>
        <w:proofErr w:type="spellStart"/>
        <w:r w:rsidR="00C3168B" w:rsidRPr="003040E8">
          <w:rPr>
            <w:rStyle w:val="Hyperlink"/>
            <w:lang w:val="fr-FR"/>
          </w:rPr>
          <w:t>Wikipedia</w:t>
        </w:r>
        <w:proofErr w:type="spellEnd"/>
      </w:hyperlink>
      <w:r w:rsidR="00C3168B" w:rsidRPr="003040E8">
        <w:rPr>
          <w:rStyle w:val="Hyperlink"/>
          <w:lang w:val="fr-FR"/>
        </w:rPr>
        <w:t xml:space="preserve"> </w:t>
      </w:r>
      <w:r>
        <w:rPr>
          <w:rStyle w:val="q4iawc"/>
          <w:lang w:val="fr-FR"/>
        </w:rPr>
        <w:t>dans Excel ou Power BI. Découvrez les données</w:t>
      </w:r>
      <w:r w:rsidR="00C3168B">
        <w:rPr>
          <w:rStyle w:val="q4iawc"/>
          <w:lang w:val="fr-FR"/>
        </w:rPr>
        <w:t xml:space="preserve"> disponibles</w:t>
      </w:r>
      <w:r>
        <w:rPr>
          <w:rStyle w:val="q4iawc"/>
          <w:lang w:val="fr-FR"/>
        </w:rPr>
        <w:t xml:space="preserve"> liées à vos intérêts et importez</w:t>
      </w:r>
      <w:r w:rsidR="00C3168B">
        <w:rPr>
          <w:rStyle w:val="q4iawc"/>
          <w:lang w:val="fr-FR"/>
        </w:rPr>
        <w:t>-</w:t>
      </w:r>
      <w:r>
        <w:rPr>
          <w:rStyle w:val="q4iawc"/>
          <w:lang w:val="fr-FR"/>
        </w:rPr>
        <w:t>les dans Excel ou Power BI.</w:t>
      </w:r>
    </w:p>
    <w:p w14:paraId="7374F109" w14:textId="7D10405E" w:rsidR="004C7760" w:rsidRPr="003040E8" w:rsidRDefault="004C7760">
      <w:pPr>
        <w:pStyle w:val="ListNumber"/>
        <w:ind w:left="360"/>
        <w:rPr>
          <w:rStyle w:val="q4iawc"/>
          <w:lang w:val="fr-FR"/>
        </w:rPr>
      </w:pPr>
      <w:r>
        <w:rPr>
          <w:rStyle w:val="q4iawc"/>
          <w:lang w:val="fr-FR"/>
        </w:rPr>
        <w:t xml:space="preserve">Une fois que vous avez des données, essayez de les analyser à l'aide de tableaux croisés dynamiques et/ou </w:t>
      </w:r>
      <w:proofErr w:type="spellStart"/>
      <w:r>
        <w:rPr>
          <w:rStyle w:val="q4iawc"/>
          <w:lang w:val="fr-FR"/>
        </w:rPr>
        <w:t>XLookUp</w:t>
      </w:r>
      <w:proofErr w:type="spellEnd"/>
      <w:r>
        <w:rPr>
          <w:rStyle w:val="q4iawc"/>
          <w:lang w:val="fr-FR"/>
        </w:rPr>
        <w:t xml:space="preserve"> dans Excel. Si vous avez pu importer les données dans Power BI, essayez de créer des visualisations pour vous aider à raconter une histoire sur votre passion.</w:t>
      </w:r>
    </w:p>
    <w:p w14:paraId="13B4ADE5" w14:textId="77777777" w:rsidR="00F91809" w:rsidRPr="003040E8" w:rsidRDefault="00F91809" w:rsidP="00F91809">
      <w:pPr>
        <w:pStyle w:val="BodyText"/>
        <w:rPr>
          <w:lang w:val="fr-FR"/>
        </w:rPr>
      </w:pPr>
    </w:p>
    <w:sectPr w:rsidR="00F91809" w:rsidRPr="003040E8" w:rsidSect="00CA570B">
      <w:footerReference w:type="default" r:id="rId19"/>
      <w:footerReference w:type="first" r:id="rId20"/>
      <w:pgSz w:w="12240" w:h="15840"/>
      <w:pgMar w:top="1008" w:right="1008" w:bottom="1008" w:left="1008"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BFCC32" w14:textId="77777777" w:rsidR="00FA2B1D" w:rsidRDefault="00FA2B1D" w:rsidP="000F3FF0">
      <w:pPr>
        <w:spacing w:after="0"/>
      </w:pPr>
      <w:r>
        <w:separator/>
      </w:r>
    </w:p>
  </w:endnote>
  <w:endnote w:type="continuationSeparator" w:id="0">
    <w:p w14:paraId="0641CF41" w14:textId="77777777" w:rsidR="00FA2B1D" w:rsidRDefault="00FA2B1D" w:rsidP="000F3FF0">
      <w:pPr>
        <w:spacing w:after="0"/>
      </w:pPr>
      <w:r>
        <w:continuationSeparator/>
      </w:r>
    </w:p>
  </w:endnote>
  <w:endnote w:type="continuationNotice" w:id="1">
    <w:p w14:paraId="34C43753" w14:textId="77777777" w:rsidR="00FA2B1D" w:rsidRDefault="00FA2B1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ngal">
    <w:panose1 w:val="00000400000000000000"/>
    <w:charset w:val="01"/>
    <w:family w:val="roman"/>
    <w:pitch w:val="variable"/>
    <w:sig w:usb0="0000A003" w:usb1="00000000" w:usb2="00000000" w:usb3="00000000" w:csb0="00000001" w:csb1="00000000"/>
  </w:font>
  <w:font w:name="Segoe UI Semibold">
    <w:panose1 w:val="020B0702040204020203"/>
    <w:charset w:val="00"/>
    <w:family w:val="swiss"/>
    <w:pitch w:val="variable"/>
    <w:sig w:usb0="E4002EFF" w:usb1="C000E47F" w:usb2="00000009" w:usb3="00000000" w:csb0="000001FF" w:csb1="00000000"/>
  </w:font>
  <w:font w:name="Dotum">
    <w:altName w:val="돋움"/>
    <w:panose1 w:val="020B0600000101010101"/>
    <w:charset w:val="81"/>
    <w:family w:val="swiss"/>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6715896"/>
      <w:docPartObj>
        <w:docPartGallery w:val="Page Numbers (Bottom of Page)"/>
        <w:docPartUnique/>
      </w:docPartObj>
    </w:sdtPr>
    <w:sdtEndPr/>
    <w:sdtContent>
      <w:p w14:paraId="72A03A92" w14:textId="1A92E494" w:rsidR="003A4C75" w:rsidRPr="003040E8" w:rsidRDefault="00345A96" w:rsidP="00345A96">
        <w:pPr>
          <w:pStyle w:val="Footer"/>
          <w:tabs>
            <w:tab w:val="right" w:pos="10170"/>
          </w:tabs>
          <w:rPr>
            <w:lang w:val="fr-FR"/>
          </w:rPr>
        </w:pPr>
        <w:r w:rsidRPr="00345A96">
          <w:rPr>
            <w:lang w:val="fr-FR"/>
          </w:rPr>
          <w:t>Gérer les données avec Microsoft 365</w:t>
        </w:r>
        <w:r w:rsidR="003A4C75" w:rsidRPr="003040E8">
          <w:rPr>
            <w:lang w:val="fr-FR"/>
          </w:rPr>
          <w:tab/>
        </w:r>
        <w:r w:rsidR="003A4C75" w:rsidRPr="003040E8">
          <w:rPr>
            <w:lang w:val="fr-FR"/>
          </w:rPr>
          <w:tab/>
        </w:r>
        <w:r w:rsidR="003A4C75">
          <w:fldChar w:fldCharType="begin"/>
        </w:r>
        <w:r w:rsidR="003A4C75" w:rsidRPr="003040E8">
          <w:rPr>
            <w:lang w:val="fr-FR"/>
          </w:rPr>
          <w:instrText xml:space="preserve"> PAGE   \* MERGEFORMAT </w:instrText>
        </w:r>
        <w:r w:rsidR="003A4C75">
          <w:fldChar w:fldCharType="separate"/>
        </w:r>
        <w:r w:rsidR="003A4C75" w:rsidRPr="003040E8">
          <w:rPr>
            <w:lang w:val="fr-FR"/>
          </w:rPr>
          <w:t>1</w:t>
        </w:r>
        <w:r w:rsidR="003A4C75">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F6F3A0" w14:textId="00E8F42C" w:rsidR="003A4C75" w:rsidRPr="003040E8" w:rsidRDefault="00345A96" w:rsidP="00345A96">
    <w:pPr>
      <w:pStyle w:val="Footer"/>
      <w:tabs>
        <w:tab w:val="right" w:pos="10170"/>
      </w:tabs>
      <w:rPr>
        <w:lang w:val="fr-FR"/>
      </w:rPr>
    </w:pPr>
    <w:r w:rsidRPr="00345A96">
      <w:rPr>
        <w:lang w:val="fr-FR"/>
      </w:rPr>
      <w:t>Gérer les données avec Microsoft 365</w:t>
    </w:r>
    <w:r w:rsidR="003A4C75" w:rsidRPr="003040E8">
      <w:rPr>
        <w:lang w:val="fr-FR"/>
      </w:rPr>
      <w:tab/>
    </w:r>
    <w:r w:rsidR="003A4C75" w:rsidRPr="003040E8">
      <w:rPr>
        <w:lang w:val="fr-FR"/>
      </w:rPr>
      <w:tab/>
    </w:r>
    <w:r w:rsidR="003A4C75">
      <w:fldChar w:fldCharType="begin"/>
    </w:r>
    <w:r w:rsidR="003A4C75" w:rsidRPr="003040E8">
      <w:rPr>
        <w:lang w:val="fr-FR"/>
      </w:rPr>
      <w:instrText xml:space="preserve"> PAGE   \* MERGEFORMAT </w:instrText>
    </w:r>
    <w:r w:rsidR="003A4C75">
      <w:fldChar w:fldCharType="separate"/>
    </w:r>
    <w:r w:rsidR="003A4C75" w:rsidRPr="003040E8">
      <w:rPr>
        <w:noProof/>
        <w:lang w:val="fr-FR"/>
      </w:rPr>
      <w:t>1</w:t>
    </w:r>
    <w:r w:rsidR="003A4C75">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B2F2F3" w14:textId="77777777" w:rsidR="00FA2B1D" w:rsidRDefault="00FA2B1D" w:rsidP="000F3FF0">
      <w:pPr>
        <w:spacing w:after="0"/>
      </w:pPr>
      <w:r>
        <w:separator/>
      </w:r>
    </w:p>
  </w:footnote>
  <w:footnote w:type="continuationSeparator" w:id="0">
    <w:p w14:paraId="30DA5659" w14:textId="77777777" w:rsidR="00FA2B1D" w:rsidRDefault="00FA2B1D" w:rsidP="000F3FF0">
      <w:pPr>
        <w:spacing w:after="0"/>
      </w:pPr>
      <w:r>
        <w:continuationSeparator/>
      </w:r>
    </w:p>
  </w:footnote>
  <w:footnote w:type="continuationNotice" w:id="1">
    <w:p w14:paraId="0E2C5974" w14:textId="77777777" w:rsidR="00FA2B1D" w:rsidRDefault="00FA2B1D">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EE480A58"/>
    <w:lvl w:ilvl="0">
      <w:start w:val="1"/>
      <w:numFmt w:val="bullet"/>
      <w:pStyle w:val="ListBullet2"/>
      <w:lvlText w:val=""/>
      <w:lvlJc w:val="left"/>
      <w:pPr>
        <w:tabs>
          <w:tab w:val="num" w:pos="720"/>
        </w:tabs>
        <w:ind w:left="720" w:hanging="360"/>
      </w:pPr>
      <w:rPr>
        <w:rFonts w:ascii="Symbol" w:hAnsi="Symbol" w:hint="default"/>
      </w:rPr>
    </w:lvl>
  </w:abstractNum>
  <w:abstractNum w:abstractNumId="1" w15:restartNumberingAfterBreak="0">
    <w:nsid w:val="FFFFFF89"/>
    <w:multiLevelType w:val="singleLevel"/>
    <w:tmpl w:val="C2CEFAD0"/>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88E6BC8"/>
    <w:multiLevelType w:val="hybridMultilevel"/>
    <w:tmpl w:val="2E721CA6"/>
    <w:lvl w:ilvl="0" w:tplc="E38E4CC4">
      <w:start w:val="1"/>
      <w:numFmt w:val="decimal"/>
      <w:pStyle w:val="ListNumber"/>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2BD534DE"/>
    <w:multiLevelType w:val="hybridMultilevel"/>
    <w:tmpl w:val="74B234FE"/>
    <w:lvl w:ilvl="0" w:tplc="025A800A">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32B466DC"/>
    <w:multiLevelType w:val="hybridMultilevel"/>
    <w:tmpl w:val="ABC656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57675C36"/>
    <w:multiLevelType w:val="hybridMultilevel"/>
    <w:tmpl w:val="07103E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73AB4536"/>
    <w:multiLevelType w:val="hybridMultilevel"/>
    <w:tmpl w:val="E5F80A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7A7A6C86"/>
    <w:multiLevelType w:val="hybridMultilevel"/>
    <w:tmpl w:val="4C1A08BE"/>
    <w:lvl w:ilvl="0" w:tplc="A8FAFD2C">
      <w:start w:val="1"/>
      <w:numFmt w:val="bullet"/>
      <w:pStyle w:val="ListParagraph"/>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8" w15:restartNumberingAfterBreak="0">
    <w:nsid w:val="7B176F93"/>
    <w:multiLevelType w:val="hybridMultilevel"/>
    <w:tmpl w:val="6FCC5104"/>
    <w:lvl w:ilvl="0" w:tplc="7CE87856">
      <w:start w:val="1"/>
      <w:numFmt w:val="lowerLetter"/>
      <w:pStyle w:val="ListNumber2"/>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536960130">
    <w:abstractNumId w:val="1"/>
  </w:num>
  <w:num w:numId="2" w16cid:durableId="1833136970">
    <w:abstractNumId w:val="0"/>
  </w:num>
  <w:num w:numId="3" w16cid:durableId="682900245">
    <w:abstractNumId w:val="7"/>
  </w:num>
  <w:num w:numId="4" w16cid:durableId="799299385">
    <w:abstractNumId w:val="8"/>
  </w:num>
  <w:num w:numId="5" w16cid:durableId="1932663434">
    <w:abstractNumId w:val="3"/>
  </w:num>
  <w:num w:numId="6" w16cid:durableId="1556893748">
    <w:abstractNumId w:val="2"/>
    <w:lvlOverride w:ilvl="0">
      <w:startOverride w:val="1"/>
    </w:lvlOverride>
  </w:num>
  <w:num w:numId="7" w16cid:durableId="1652635366">
    <w:abstractNumId w:val="2"/>
    <w:lvlOverride w:ilvl="0">
      <w:startOverride w:val="1"/>
    </w:lvlOverride>
  </w:num>
  <w:num w:numId="8" w16cid:durableId="1116293149">
    <w:abstractNumId w:val="2"/>
    <w:lvlOverride w:ilvl="0">
      <w:startOverride w:val="1"/>
    </w:lvlOverride>
  </w:num>
  <w:num w:numId="9" w16cid:durableId="1856916502">
    <w:abstractNumId w:val="2"/>
    <w:lvlOverride w:ilvl="0">
      <w:startOverride w:val="1"/>
    </w:lvlOverride>
  </w:num>
  <w:num w:numId="10" w16cid:durableId="1915816896">
    <w:abstractNumId w:val="2"/>
    <w:lvlOverride w:ilvl="0">
      <w:startOverride w:val="1"/>
    </w:lvlOverride>
  </w:num>
  <w:num w:numId="11" w16cid:durableId="1611475311">
    <w:abstractNumId w:val="2"/>
    <w:lvlOverride w:ilvl="0">
      <w:startOverride w:val="1"/>
    </w:lvlOverride>
  </w:num>
  <w:num w:numId="12" w16cid:durableId="974918214">
    <w:abstractNumId w:val="8"/>
    <w:lvlOverride w:ilvl="0">
      <w:startOverride w:val="1"/>
    </w:lvlOverride>
  </w:num>
  <w:num w:numId="13" w16cid:durableId="53700934">
    <w:abstractNumId w:val="2"/>
    <w:lvlOverride w:ilvl="0">
      <w:startOverride w:val="1"/>
    </w:lvlOverride>
  </w:num>
  <w:num w:numId="14" w16cid:durableId="1937866204">
    <w:abstractNumId w:val="8"/>
    <w:lvlOverride w:ilvl="0">
      <w:startOverride w:val="1"/>
    </w:lvlOverride>
  </w:num>
  <w:num w:numId="15" w16cid:durableId="528031485">
    <w:abstractNumId w:val="8"/>
    <w:lvlOverride w:ilvl="0">
      <w:startOverride w:val="1"/>
    </w:lvlOverride>
  </w:num>
  <w:num w:numId="16" w16cid:durableId="1388995380">
    <w:abstractNumId w:val="2"/>
    <w:lvlOverride w:ilvl="0">
      <w:startOverride w:val="1"/>
    </w:lvlOverride>
  </w:num>
  <w:num w:numId="17" w16cid:durableId="906257504">
    <w:abstractNumId w:val="8"/>
    <w:lvlOverride w:ilvl="0">
      <w:startOverride w:val="1"/>
    </w:lvlOverride>
  </w:num>
  <w:num w:numId="18" w16cid:durableId="1418937223">
    <w:abstractNumId w:val="2"/>
    <w:lvlOverride w:ilvl="0">
      <w:startOverride w:val="1"/>
    </w:lvlOverride>
  </w:num>
  <w:num w:numId="19" w16cid:durableId="2036272017">
    <w:abstractNumId w:val="8"/>
    <w:lvlOverride w:ilvl="0">
      <w:startOverride w:val="1"/>
    </w:lvlOverride>
  </w:num>
  <w:num w:numId="20" w16cid:durableId="1262688642">
    <w:abstractNumId w:val="8"/>
    <w:lvlOverride w:ilvl="0">
      <w:startOverride w:val="1"/>
    </w:lvlOverride>
  </w:num>
  <w:num w:numId="21" w16cid:durableId="882248639">
    <w:abstractNumId w:val="2"/>
    <w:lvlOverride w:ilvl="0">
      <w:startOverride w:val="1"/>
    </w:lvlOverride>
  </w:num>
  <w:num w:numId="22" w16cid:durableId="1316225856">
    <w:abstractNumId w:val="8"/>
    <w:lvlOverride w:ilvl="0">
      <w:startOverride w:val="1"/>
    </w:lvlOverride>
  </w:num>
  <w:num w:numId="23" w16cid:durableId="1133061746">
    <w:abstractNumId w:val="2"/>
    <w:lvlOverride w:ilvl="0">
      <w:startOverride w:val="1"/>
    </w:lvlOverride>
  </w:num>
  <w:num w:numId="24" w16cid:durableId="414475403">
    <w:abstractNumId w:val="8"/>
    <w:lvlOverride w:ilvl="0">
      <w:startOverride w:val="1"/>
    </w:lvlOverride>
  </w:num>
  <w:num w:numId="25" w16cid:durableId="13726184">
    <w:abstractNumId w:val="2"/>
    <w:lvlOverride w:ilvl="0">
      <w:startOverride w:val="1"/>
    </w:lvlOverride>
  </w:num>
  <w:num w:numId="26" w16cid:durableId="1650599892">
    <w:abstractNumId w:val="8"/>
    <w:lvlOverride w:ilvl="0">
      <w:startOverride w:val="1"/>
    </w:lvlOverride>
  </w:num>
  <w:num w:numId="27" w16cid:durableId="1068647479">
    <w:abstractNumId w:val="8"/>
    <w:lvlOverride w:ilvl="0">
      <w:startOverride w:val="1"/>
    </w:lvlOverride>
  </w:num>
  <w:num w:numId="28" w16cid:durableId="762065901">
    <w:abstractNumId w:val="8"/>
    <w:lvlOverride w:ilvl="0">
      <w:startOverride w:val="1"/>
    </w:lvlOverride>
  </w:num>
  <w:num w:numId="29" w16cid:durableId="1676104015">
    <w:abstractNumId w:val="2"/>
    <w:lvlOverride w:ilvl="0">
      <w:startOverride w:val="1"/>
    </w:lvlOverride>
  </w:num>
  <w:num w:numId="30" w16cid:durableId="547689112">
    <w:abstractNumId w:val="8"/>
    <w:lvlOverride w:ilvl="0">
      <w:startOverride w:val="1"/>
    </w:lvlOverride>
  </w:num>
  <w:num w:numId="31" w16cid:durableId="975373670">
    <w:abstractNumId w:val="2"/>
    <w:lvlOverride w:ilvl="0">
      <w:startOverride w:val="1"/>
    </w:lvlOverride>
  </w:num>
  <w:num w:numId="32" w16cid:durableId="724331679">
    <w:abstractNumId w:val="8"/>
    <w:lvlOverride w:ilvl="0">
      <w:startOverride w:val="1"/>
    </w:lvlOverride>
  </w:num>
  <w:num w:numId="33" w16cid:durableId="222526277">
    <w:abstractNumId w:val="2"/>
    <w:lvlOverride w:ilvl="0">
      <w:startOverride w:val="1"/>
    </w:lvlOverride>
  </w:num>
  <w:num w:numId="34" w16cid:durableId="848640647">
    <w:abstractNumId w:val="8"/>
    <w:lvlOverride w:ilvl="0">
      <w:startOverride w:val="1"/>
    </w:lvlOverride>
  </w:num>
  <w:num w:numId="35" w16cid:durableId="449983108">
    <w:abstractNumId w:val="2"/>
    <w:lvlOverride w:ilvl="0">
      <w:startOverride w:val="1"/>
    </w:lvlOverride>
  </w:num>
  <w:num w:numId="36" w16cid:durableId="1239169090">
    <w:abstractNumId w:val="8"/>
    <w:lvlOverride w:ilvl="0">
      <w:startOverride w:val="1"/>
    </w:lvlOverride>
  </w:num>
  <w:num w:numId="37" w16cid:durableId="735780998">
    <w:abstractNumId w:val="2"/>
    <w:lvlOverride w:ilvl="0">
      <w:startOverride w:val="1"/>
    </w:lvlOverride>
  </w:num>
  <w:num w:numId="38" w16cid:durableId="2139300322">
    <w:abstractNumId w:val="8"/>
    <w:lvlOverride w:ilvl="0">
      <w:startOverride w:val="1"/>
    </w:lvlOverride>
  </w:num>
  <w:num w:numId="39" w16cid:durableId="1586184336">
    <w:abstractNumId w:val="2"/>
    <w:lvlOverride w:ilvl="0">
      <w:startOverride w:val="1"/>
    </w:lvlOverride>
  </w:num>
  <w:num w:numId="40" w16cid:durableId="478882813">
    <w:abstractNumId w:val="2"/>
  </w:num>
  <w:num w:numId="41" w16cid:durableId="1168331281">
    <w:abstractNumId w:val="2"/>
    <w:lvlOverride w:ilvl="0">
      <w:startOverride w:val="1"/>
    </w:lvlOverride>
  </w:num>
  <w:num w:numId="42" w16cid:durableId="336225960">
    <w:abstractNumId w:val="6"/>
  </w:num>
  <w:num w:numId="43" w16cid:durableId="1567184713">
    <w:abstractNumId w:val="4"/>
  </w:num>
  <w:num w:numId="44" w16cid:durableId="272901346">
    <w:abstractNumId w:val="5"/>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2tjQ3tTS0MDM3NbFQ0lEKTi0uzszPAymwrAUApVP/siwAAAA="/>
  </w:docVars>
  <w:rsids>
    <w:rsidRoot w:val="004F77AF"/>
    <w:rsid w:val="000017BF"/>
    <w:rsid w:val="000029AF"/>
    <w:rsid w:val="000050BF"/>
    <w:rsid w:val="0000739A"/>
    <w:rsid w:val="0001015D"/>
    <w:rsid w:val="00020201"/>
    <w:rsid w:val="0002063F"/>
    <w:rsid w:val="0002193D"/>
    <w:rsid w:val="00021FBA"/>
    <w:rsid w:val="000236AE"/>
    <w:rsid w:val="000257E1"/>
    <w:rsid w:val="000277A0"/>
    <w:rsid w:val="0003003D"/>
    <w:rsid w:val="00033E71"/>
    <w:rsid w:val="00040355"/>
    <w:rsid w:val="00040A37"/>
    <w:rsid w:val="00043606"/>
    <w:rsid w:val="00043F8E"/>
    <w:rsid w:val="00045A6C"/>
    <w:rsid w:val="00046601"/>
    <w:rsid w:val="00046959"/>
    <w:rsid w:val="000512C9"/>
    <w:rsid w:val="000543D3"/>
    <w:rsid w:val="0005503B"/>
    <w:rsid w:val="00055FC2"/>
    <w:rsid w:val="00056491"/>
    <w:rsid w:val="00060253"/>
    <w:rsid w:val="00062D0E"/>
    <w:rsid w:val="0006399B"/>
    <w:rsid w:val="000645CC"/>
    <w:rsid w:val="00064EA5"/>
    <w:rsid w:val="000679BD"/>
    <w:rsid w:val="000709C1"/>
    <w:rsid w:val="0007211E"/>
    <w:rsid w:val="00075F98"/>
    <w:rsid w:val="00076D01"/>
    <w:rsid w:val="00080893"/>
    <w:rsid w:val="0008226F"/>
    <w:rsid w:val="00084143"/>
    <w:rsid w:val="00086066"/>
    <w:rsid w:val="00086AC1"/>
    <w:rsid w:val="0008781B"/>
    <w:rsid w:val="00090671"/>
    <w:rsid w:val="00094CA6"/>
    <w:rsid w:val="000956EB"/>
    <w:rsid w:val="00095968"/>
    <w:rsid w:val="00096F36"/>
    <w:rsid w:val="000A03AA"/>
    <w:rsid w:val="000A0838"/>
    <w:rsid w:val="000A1544"/>
    <w:rsid w:val="000A7001"/>
    <w:rsid w:val="000A7E8E"/>
    <w:rsid w:val="000B12FE"/>
    <w:rsid w:val="000B2587"/>
    <w:rsid w:val="000B2A4B"/>
    <w:rsid w:val="000B43CD"/>
    <w:rsid w:val="000B6AF2"/>
    <w:rsid w:val="000B771A"/>
    <w:rsid w:val="000C4852"/>
    <w:rsid w:val="000D0781"/>
    <w:rsid w:val="000D13C0"/>
    <w:rsid w:val="000D4893"/>
    <w:rsid w:val="000D670C"/>
    <w:rsid w:val="000D6A9C"/>
    <w:rsid w:val="000E1295"/>
    <w:rsid w:val="000E1BD9"/>
    <w:rsid w:val="000F02FC"/>
    <w:rsid w:val="000F18F8"/>
    <w:rsid w:val="000F27D6"/>
    <w:rsid w:val="000F3FF0"/>
    <w:rsid w:val="000F4B65"/>
    <w:rsid w:val="000F4CB6"/>
    <w:rsid w:val="000F5707"/>
    <w:rsid w:val="001007F1"/>
    <w:rsid w:val="00101918"/>
    <w:rsid w:val="00102BDF"/>
    <w:rsid w:val="00102CDA"/>
    <w:rsid w:val="001032EA"/>
    <w:rsid w:val="001049BF"/>
    <w:rsid w:val="00104CB9"/>
    <w:rsid w:val="001050CA"/>
    <w:rsid w:val="00106870"/>
    <w:rsid w:val="001071A0"/>
    <w:rsid w:val="00107BAA"/>
    <w:rsid w:val="0011219C"/>
    <w:rsid w:val="00112C0D"/>
    <w:rsid w:val="00114491"/>
    <w:rsid w:val="001174D8"/>
    <w:rsid w:val="001206AD"/>
    <w:rsid w:val="00120AA5"/>
    <w:rsid w:val="00121A11"/>
    <w:rsid w:val="001231E8"/>
    <w:rsid w:val="00132691"/>
    <w:rsid w:val="00136503"/>
    <w:rsid w:val="00137D94"/>
    <w:rsid w:val="00142A85"/>
    <w:rsid w:val="001536B5"/>
    <w:rsid w:val="00154076"/>
    <w:rsid w:val="001543F2"/>
    <w:rsid w:val="001547E5"/>
    <w:rsid w:val="00155A3A"/>
    <w:rsid w:val="0016037C"/>
    <w:rsid w:val="001620C7"/>
    <w:rsid w:val="001649B6"/>
    <w:rsid w:val="00164F95"/>
    <w:rsid w:val="00172123"/>
    <w:rsid w:val="00175E29"/>
    <w:rsid w:val="00176948"/>
    <w:rsid w:val="0017709D"/>
    <w:rsid w:val="00177B62"/>
    <w:rsid w:val="00181190"/>
    <w:rsid w:val="00182DB6"/>
    <w:rsid w:val="00186C4B"/>
    <w:rsid w:val="0018701E"/>
    <w:rsid w:val="00187220"/>
    <w:rsid w:val="00187935"/>
    <w:rsid w:val="0019090B"/>
    <w:rsid w:val="001924E8"/>
    <w:rsid w:val="00192BE6"/>
    <w:rsid w:val="001A0E92"/>
    <w:rsid w:val="001A30B5"/>
    <w:rsid w:val="001A50B8"/>
    <w:rsid w:val="001A584D"/>
    <w:rsid w:val="001A6198"/>
    <w:rsid w:val="001A7BC1"/>
    <w:rsid w:val="001B262C"/>
    <w:rsid w:val="001B6EF7"/>
    <w:rsid w:val="001C2715"/>
    <w:rsid w:val="001C3F8E"/>
    <w:rsid w:val="001D3500"/>
    <w:rsid w:val="001D4451"/>
    <w:rsid w:val="001D59A5"/>
    <w:rsid w:val="001D6E94"/>
    <w:rsid w:val="001E2B53"/>
    <w:rsid w:val="001E3EF6"/>
    <w:rsid w:val="001E42F8"/>
    <w:rsid w:val="001E4ECA"/>
    <w:rsid w:val="001F7D9B"/>
    <w:rsid w:val="002032D1"/>
    <w:rsid w:val="00203365"/>
    <w:rsid w:val="0020365A"/>
    <w:rsid w:val="00205793"/>
    <w:rsid w:val="00211B43"/>
    <w:rsid w:val="002120CA"/>
    <w:rsid w:val="002207B2"/>
    <w:rsid w:val="00220E14"/>
    <w:rsid w:val="00221829"/>
    <w:rsid w:val="00223AC3"/>
    <w:rsid w:val="002240EB"/>
    <w:rsid w:val="002308CD"/>
    <w:rsid w:val="00233280"/>
    <w:rsid w:val="00233DE0"/>
    <w:rsid w:val="00236D25"/>
    <w:rsid w:val="0023742E"/>
    <w:rsid w:val="0024796F"/>
    <w:rsid w:val="002534C7"/>
    <w:rsid w:val="00255D24"/>
    <w:rsid w:val="002601AE"/>
    <w:rsid w:val="00261A9E"/>
    <w:rsid w:val="0026791B"/>
    <w:rsid w:val="0026797A"/>
    <w:rsid w:val="00267A67"/>
    <w:rsid w:val="00271D60"/>
    <w:rsid w:val="00272796"/>
    <w:rsid w:val="0027298F"/>
    <w:rsid w:val="0028337A"/>
    <w:rsid w:val="00284738"/>
    <w:rsid w:val="00284BFB"/>
    <w:rsid w:val="002860C2"/>
    <w:rsid w:val="0028655B"/>
    <w:rsid w:val="002873A7"/>
    <w:rsid w:val="00290996"/>
    <w:rsid w:val="00291148"/>
    <w:rsid w:val="002931A3"/>
    <w:rsid w:val="00296B43"/>
    <w:rsid w:val="002A0171"/>
    <w:rsid w:val="002A0B86"/>
    <w:rsid w:val="002A4F04"/>
    <w:rsid w:val="002B30DF"/>
    <w:rsid w:val="002B327B"/>
    <w:rsid w:val="002B4355"/>
    <w:rsid w:val="002B4CFF"/>
    <w:rsid w:val="002B4F0A"/>
    <w:rsid w:val="002B50FB"/>
    <w:rsid w:val="002B6EE8"/>
    <w:rsid w:val="002C13B3"/>
    <w:rsid w:val="002C29B0"/>
    <w:rsid w:val="002C31C9"/>
    <w:rsid w:val="002C6BEC"/>
    <w:rsid w:val="002D33B5"/>
    <w:rsid w:val="002E4005"/>
    <w:rsid w:val="002E4B24"/>
    <w:rsid w:val="002F05A9"/>
    <w:rsid w:val="002F22AB"/>
    <w:rsid w:val="002F4079"/>
    <w:rsid w:val="002F5311"/>
    <w:rsid w:val="002F6C0C"/>
    <w:rsid w:val="003013C8"/>
    <w:rsid w:val="003040E8"/>
    <w:rsid w:val="00305255"/>
    <w:rsid w:val="003056B2"/>
    <w:rsid w:val="003107A4"/>
    <w:rsid w:val="00317598"/>
    <w:rsid w:val="00321522"/>
    <w:rsid w:val="00322AFD"/>
    <w:rsid w:val="0032557F"/>
    <w:rsid w:val="003269F9"/>
    <w:rsid w:val="00330DC7"/>
    <w:rsid w:val="00332443"/>
    <w:rsid w:val="00334106"/>
    <w:rsid w:val="00334EDD"/>
    <w:rsid w:val="003353F0"/>
    <w:rsid w:val="0033685D"/>
    <w:rsid w:val="003405B1"/>
    <w:rsid w:val="003440D5"/>
    <w:rsid w:val="00344B21"/>
    <w:rsid w:val="00344BE5"/>
    <w:rsid w:val="00345A96"/>
    <w:rsid w:val="0035136B"/>
    <w:rsid w:val="00355720"/>
    <w:rsid w:val="0035711F"/>
    <w:rsid w:val="003604C3"/>
    <w:rsid w:val="00361660"/>
    <w:rsid w:val="00361D1D"/>
    <w:rsid w:val="00364D5A"/>
    <w:rsid w:val="00367E99"/>
    <w:rsid w:val="00372A81"/>
    <w:rsid w:val="00373BE2"/>
    <w:rsid w:val="003759A0"/>
    <w:rsid w:val="00391A15"/>
    <w:rsid w:val="00392651"/>
    <w:rsid w:val="00395BE4"/>
    <w:rsid w:val="00395FDD"/>
    <w:rsid w:val="003A05EF"/>
    <w:rsid w:val="003A20D5"/>
    <w:rsid w:val="003A4C75"/>
    <w:rsid w:val="003A77DD"/>
    <w:rsid w:val="003A7A48"/>
    <w:rsid w:val="003B1F0D"/>
    <w:rsid w:val="003B3781"/>
    <w:rsid w:val="003B3DEB"/>
    <w:rsid w:val="003B6BB6"/>
    <w:rsid w:val="003C217C"/>
    <w:rsid w:val="003C2445"/>
    <w:rsid w:val="003C31EB"/>
    <w:rsid w:val="003C55A9"/>
    <w:rsid w:val="003D05B3"/>
    <w:rsid w:val="003D1C6D"/>
    <w:rsid w:val="003D2ACA"/>
    <w:rsid w:val="003D3263"/>
    <w:rsid w:val="003D6145"/>
    <w:rsid w:val="003D6414"/>
    <w:rsid w:val="003D7ED8"/>
    <w:rsid w:val="003E4C66"/>
    <w:rsid w:val="003E4CFA"/>
    <w:rsid w:val="003E6B89"/>
    <w:rsid w:val="003F3895"/>
    <w:rsid w:val="003F5476"/>
    <w:rsid w:val="003F6EDA"/>
    <w:rsid w:val="003F78CF"/>
    <w:rsid w:val="00400C48"/>
    <w:rsid w:val="00404464"/>
    <w:rsid w:val="0041206D"/>
    <w:rsid w:val="004124C8"/>
    <w:rsid w:val="00415159"/>
    <w:rsid w:val="004177E7"/>
    <w:rsid w:val="00426268"/>
    <w:rsid w:val="00432ED7"/>
    <w:rsid w:val="004336DB"/>
    <w:rsid w:val="00435B39"/>
    <w:rsid w:val="004403F5"/>
    <w:rsid w:val="0044172D"/>
    <w:rsid w:val="00446915"/>
    <w:rsid w:val="00446BAB"/>
    <w:rsid w:val="00452071"/>
    <w:rsid w:val="0045222F"/>
    <w:rsid w:val="00452659"/>
    <w:rsid w:val="0045659A"/>
    <w:rsid w:val="004565EA"/>
    <w:rsid w:val="00457EF4"/>
    <w:rsid w:val="00461F41"/>
    <w:rsid w:val="00463632"/>
    <w:rsid w:val="004643EC"/>
    <w:rsid w:val="00465CA5"/>
    <w:rsid w:val="00465DBD"/>
    <w:rsid w:val="00465E17"/>
    <w:rsid w:val="00471885"/>
    <w:rsid w:val="00472D22"/>
    <w:rsid w:val="00475741"/>
    <w:rsid w:val="00480DA7"/>
    <w:rsid w:val="00481C1D"/>
    <w:rsid w:val="00490BAF"/>
    <w:rsid w:val="0049271C"/>
    <w:rsid w:val="004957A8"/>
    <w:rsid w:val="00495F21"/>
    <w:rsid w:val="00496465"/>
    <w:rsid w:val="004A10A4"/>
    <w:rsid w:val="004B196C"/>
    <w:rsid w:val="004B2396"/>
    <w:rsid w:val="004B5A36"/>
    <w:rsid w:val="004B7424"/>
    <w:rsid w:val="004C5373"/>
    <w:rsid w:val="004C6C32"/>
    <w:rsid w:val="004C7760"/>
    <w:rsid w:val="004D1911"/>
    <w:rsid w:val="004D26AF"/>
    <w:rsid w:val="004D65A9"/>
    <w:rsid w:val="004E0716"/>
    <w:rsid w:val="004E1477"/>
    <w:rsid w:val="004E16C1"/>
    <w:rsid w:val="004E1BC3"/>
    <w:rsid w:val="004E67EC"/>
    <w:rsid w:val="004F197B"/>
    <w:rsid w:val="004F232F"/>
    <w:rsid w:val="004F2789"/>
    <w:rsid w:val="004F4D35"/>
    <w:rsid w:val="004F77AF"/>
    <w:rsid w:val="004F7F3A"/>
    <w:rsid w:val="00500E4B"/>
    <w:rsid w:val="005026D2"/>
    <w:rsid w:val="0050595E"/>
    <w:rsid w:val="0051029C"/>
    <w:rsid w:val="00511FF3"/>
    <w:rsid w:val="00513F7F"/>
    <w:rsid w:val="005146CD"/>
    <w:rsid w:val="00514880"/>
    <w:rsid w:val="005215C2"/>
    <w:rsid w:val="00522300"/>
    <w:rsid w:val="0052432D"/>
    <w:rsid w:val="00542F72"/>
    <w:rsid w:val="00546F86"/>
    <w:rsid w:val="00547898"/>
    <w:rsid w:val="00550A30"/>
    <w:rsid w:val="005532F9"/>
    <w:rsid w:val="00556E8A"/>
    <w:rsid w:val="005575D4"/>
    <w:rsid w:val="00562AF9"/>
    <w:rsid w:val="0056561B"/>
    <w:rsid w:val="005658DB"/>
    <w:rsid w:val="00570A64"/>
    <w:rsid w:val="00572F27"/>
    <w:rsid w:val="005749EE"/>
    <w:rsid w:val="00574E23"/>
    <w:rsid w:val="005919B7"/>
    <w:rsid w:val="005929A4"/>
    <w:rsid w:val="00596FE9"/>
    <w:rsid w:val="005A02C4"/>
    <w:rsid w:val="005A145A"/>
    <w:rsid w:val="005A3208"/>
    <w:rsid w:val="005A4333"/>
    <w:rsid w:val="005B0390"/>
    <w:rsid w:val="005B135C"/>
    <w:rsid w:val="005B46D2"/>
    <w:rsid w:val="005B7996"/>
    <w:rsid w:val="005C1A1A"/>
    <w:rsid w:val="005C25A9"/>
    <w:rsid w:val="005C25B0"/>
    <w:rsid w:val="005C5E84"/>
    <w:rsid w:val="005C63F8"/>
    <w:rsid w:val="005D176C"/>
    <w:rsid w:val="005D17CB"/>
    <w:rsid w:val="005D6A0D"/>
    <w:rsid w:val="005E13FE"/>
    <w:rsid w:val="005E33F5"/>
    <w:rsid w:val="005E3E0B"/>
    <w:rsid w:val="005E6672"/>
    <w:rsid w:val="005F241D"/>
    <w:rsid w:val="005F6ED7"/>
    <w:rsid w:val="005F722E"/>
    <w:rsid w:val="005F79BA"/>
    <w:rsid w:val="006008D9"/>
    <w:rsid w:val="00603191"/>
    <w:rsid w:val="00605484"/>
    <w:rsid w:val="00606076"/>
    <w:rsid w:val="006068D2"/>
    <w:rsid w:val="00610190"/>
    <w:rsid w:val="00611556"/>
    <w:rsid w:val="00611A34"/>
    <w:rsid w:val="00613440"/>
    <w:rsid w:val="00614DFA"/>
    <w:rsid w:val="006209C7"/>
    <w:rsid w:val="00622FB2"/>
    <w:rsid w:val="0062382A"/>
    <w:rsid w:val="00624CA5"/>
    <w:rsid w:val="00636766"/>
    <w:rsid w:val="006369C6"/>
    <w:rsid w:val="006416A7"/>
    <w:rsid w:val="0064232E"/>
    <w:rsid w:val="00653383"/>
    <w:rsid w:val="00655B78"/>
    <w:rsid w:val="006569CB"/>
    <w:rsid w:val="00657B02"/>
    <w:rsid w:val="00660042"/>
    <w:rsid w:val="006624E8"/>
    <w:rsid w:val="00665371"/>
    <w:rsid w:val="00667BC9"/>
    <w:rsid w:val="00670D02"/>
    <w:rsid w:val="00672F4F"/>
    <w:rsid w:val="006833AF"/>
    <w:rsid w:val="00687FC1"/>
    <w:rsid w:val="00690F96"/>
    <w:rsid w:val="0069264B"/>
    <w:rsid w:val="00697DDD"/>
    <w:rsid w:val="006A006D"/>
    <w:rsid w:val="006A23A6"/>
    <w:rsid w:val="006A24B9"/>
    <w:rsid w:val="006A2B68"/>
    <w:rsid w:val="006A5C46"/>
    <w:rsid w:val="006A6BBA"/>
    <w:rsid w:val="006B1588"/>
    <w:rsid w:val="006B1F25"/>
    <w:rsid w:val="006B655E"/>
    <w:rsid w:val="006C024B"/>
    <w:rsid w:val="006C0BF8"/>
    <w:rsid w:val="006C5E96"/>
    <w:rsid w:val="006D029C"/>
    <w:rsid w:val="006D0CD9"/>
    <w:rsid w:val="006D759E"/>
    <w:rsid w:val="006E3636"/>
    <w:rsid w:val="006E5BDC"/>
    <w:rsid w:val="006F32B4"/>
    <w:rsid w:val="006F4068"/>
    <w:rsid w:val="006F5194"/>
    <w:rsid w:val="006F5609"/>
    <w:rsid w:val="007009F2"/>
    <w:rsid w:val="0070126E"/>
    <w:rsid w:val="00703168"/>
    <w:rsid w:val="0070763A"/>
    <w:rsid w:val="007156B7"/>
    <w:rsid w:val="007174EC"/>
    <w:rsid w:val="0071751E"/>
    <w:rsid w:val="00720BB4"/>
    <w:rsid w:val="00721CE3"/>
    <w:rsid w:val="00722B4D"/>
    <w:rsid w:val="00724B92"/>
    <w:rsid w:val="00725866"/>
    <w:rsid w:val="00735613"/>
    <w:rsid w:val="00736DB5"/>
    <w:rsid w:val="00741CE0"/>
    <w:rsid w:val="007438C5"/>
    <w:rsid w:val="00743D24"/>
    <w:rsid w:val="00751820"/>
    <w:rsid w:val="00752354"/>
    <w:rsid w:val="00752505"/>
    <w:rsid w:val="00757F33"/>
    <w:rsid w:val="0076759F"/>
    <w:rsid w:val="00771FF9"/>
    <w:rsid w:val="007753A9"/>
    <w:rsid w:val="00780635"/>
    <w:rsid w:val="00781E42"/>
    <w:rsid w:val="0078276B"/>
    <w:rsid w:val="00784398"/>
    <w:rsid w:val="00784D94"/>
    <w:rsid w:val="00787E11"/>
    <w:rsid w:val="00795354"/>
    <w:rsid w:val="007955FE"/>
    <w:rsid w:val="00797E22"/>
    <w:rsid w:val="007A0070"/>
    <w:rsid w:val="007A17D6"/>
    <w:rsid w:val="007A37AF"/>
    <w:rsid w:val="007A498D"/>
    <w:rsid w:val="007A54D5"/>
    <w:rsid w:val="007A5C34"/>
    <w:rsid w:val="007A6707"/>
    <w:rsid w:val="007A6E84"/>
    <w:rsid w:val="007B0EC3"/>
    <w:rsid w:val="007B1843"/>
    <w:rsid w:val="007B2919"/>
    <w:rsid w:val="007C06C6"/>
    <w:rsid w:val="007C2160"/>
    <w:rsid w:val="007C2E2D"/>
    <w:rsid w:val="007C5986"/>
    <w:rsid w:val="007C6FCA"/>
    <w:rsid w:val="007D3B17"/>
    <w:rsid w:val="007D5623"/>
    <w:rsid w:val="007D6D13"/>
    <w:rsid w:val="007D6DA2"/>
    <w:rsid w:val="007D7301"/>
    <w:rsid w:val="007E0116"/>
    <w:rsid w:val="007E4C5D"/>
    <w:rsid w:val="007E5431"/>
    <w:rsid w:val="007E75B3"/>
    <w:rsid w:val="007E7D35"/>
    <w:rsid w:val="007E7DD7"/>
    <w:rsid w:val="007F341C"/>
    <w:rsid w:val="007F414A"/>
    <w:rsid w:val="007F42A6"/>
    <w:rsid w:val="007F4655"/>
    <w:rsid w:val="007F61A9"/>
    <w:rsid w:val="007F74C6"/>
    <w:rsid w:val="007F7C75"/>
    <w:rsid w:val="00800933"/>
    <w:rsid w:val="00804182"/>
    <w:rsid w:val="00804D09"/>
    <w:rsid w:val="00812BC7"/>
    <w:rsid w:val="0081732B"/>
    <w:rsid w:val="008256BC"/>
    <w:rsid w:val="00825CD9"/>
    <w:rsid w:val="008267D4"/>
    <w:rsid w:val="00827B75"/>
    <w:rsid w:val="00830E1A"/>
    <w:rsid w:val="00841A22"/>
    <w:rsid w:val="00846711"/>
    <w:rsid w:val="00850706"/>
    <w:rsid w:val="00862460"/>
    <w:rsid w:val="008629E0"/>
    <w:rsid w:val="0086775A"/>
    <w:rsid w:val="008718CB"/>
    <w:rsid w:val="00875EF3"/>
    <w:rsid w:val="00876260"/>
    <w:rsid w:val="008811AA"/>
    <w:rsid w:val="008852E4"/>
    <w:rsid w:val="00890419"/>
    <w:rsid w:val="00891B07"/>
    <w:rsid w:val="00892DE5"/>
    <w:rsid w:val="00894820"/>
    <w:rsid w:val="00896745"/>
    <w:rsid w:val="008968C0"/>
    <w:rsid w:val="008A4BC0"/>
    <w:rsid w:val="008A6B7B"/>
    <w:rsid w:val="008B2B60"/>
    <w:rsid w:val="008B480B"/>
    <w:rsid w:val="008B67BB"/>
    <w:rsid w:val="008B77F1"/>
    <w:rsid w:val="008C1DE5"/>
    <w:rsid w:val="008C290A"/>
    <w:rsid w:val="008C3609"/>
    <w:rsid w:val="008C4F0C"/>
    <w:rsid w:val="008C6719"/>
    <w:rsid w:val="008C7993"/>
    <w:rsid w:val="008D184D"/>
    <w:rsid w:val="008D3D35"/>
    <w:rsid w:val="008D4F8D"/>
    <w:rsid w:val="008E07E6"/>
    <w:rsid w:val="008E3C38"/>
    <w:rsid w:val="008E4F33"/>
    <w:rsid w:val="008F2308"/>
    <w:rsid w:val="008F2F83"/>
    <w:rsid w:val="008F3AE5"/>
    <w:rsid w:val="008F599E"/>
    <w:rsid w:val="008F60CD"/>
    <w:rsid w:val="00902746"/>
    <w:rsid w:val="009030F0"/>
    <w:rsid w:val="009036D5"/>
    <w:rsid w:val="00904A1D"/>
    <w:rsid w:val="00905713"/>
    <w:rsid w:val="009114C7"/>
    <w:rsid w:val="0091203D"/>
    <w:rsid w:val="00914966"/>
    <w:rsid w:val="009300CD"/>
    <w:rsid w:val="00933D3C"/>
    <w:rsid w:val="00936920"/>
    <w:rsid w:val="00937033"/>
    <w:rsid w:val="009409CC"/>
    <w:rsid w:val="00945397"/>
    <w:rsid w:val="00945DED"/>
    <w:rsid w:val="00945F78"/>
    <w:rsid w:val="00960EF9"/>
    <w:rsid w:val="00961C34"/>
    <w:rsid w:val="00962CFA"/>
    <w:rsid w:val="00963BEB"/>
    <w:rsid w:val="00965C8E"/>
    <w:rsid w:val="00966ED7"/>
    <w:rsid w:val="00971AEC"/>
    <w:rsid w:val="009730B7"/>
    <w:rsid w:val="00974208"/>
    <w:rsid w:val="00974DBB"/>
    <w:rsid w:val="00977C74"/>
    <w:rsid w:val="009804A9"/>
    <w:rsid w:val="009813DE"/>
    <w:rsid w:val="00982D71"/>
    <w:rsid w:val="00984290"/>
    <w:rsid w:val="009876AE"/>
    <w:rsid w:val="00987DFC"/>
    <w:rsid w:val="0099232F"/>
    <w:rsid w:val="009927D5"/>
    <w:rsid w:val="00995A0F"/>
    <w:rsid w:val="009A446F"/>
    <w:rsid w:val="009A598A"/>
    <w:rsid w:val="009B0601"/>
    <w:rsid w:val="009B2D45"/>
    <w:rsid w:val="009B4E61"/>
    <w:rsid w:val="009B6577"/>
    <w:rsid w:val="009B797E"/>
    <w:rsid w:val="009B7C58"/>
    <w:rsid w:val="009B7D61"/>
    <w:rsid w:val="009C4E2A"/>
    <w:rsid w:val="009C631C"/>
    <w:rsid w:val="009C637E"/>
    <w:rsid w:val="009D09B1"/>
    <w:rsid w:val="009D21E6"/>
    <w:rsid w:val="009D41B7"/>
    <w:rsid w:val="009D6377"/>
    <w:rsid w:val="009E1199"/>
    <w:rsid w:val="009E2713"/>
    <w:rsid w:val="009E271F"/>
    <w:rsid w:val="009F201C"/>
    <w:rsid w:val="009F769E"/>
    <w:rsid w:val="009F79C9"/>
    <w:rsid w:val="00A00E09"/>
    <w:rsid w:val="00A06163"/>
    <w:rsid w:val="00A118ED"/>
    <w:rsid w:val="00A16851"/>
    <w:rsid w:val="00A1697C"/>
    <w:rsid w:val="00A21B59"/>
    <w:rsid w:val="00A25677"/>
    <w:rsid w:val="00A274B5"/>
    <w:rsid w:val="00A27DAA"/>
    <w:rsid w:val="00A312AC"/>
    <w:rsid w:val="00A32F65"/>
    <w:rsid w:val="00A33766"/>
    <w:rsid w:val="00A35146"/>
    <w:rsid w:val="00A37F44"/>
    <w:rsid w:val="00A42150"/>
    <w:rsid w:val="00A4356B"/>
    <w:rsid w:val="00A4451C"/>
    <w:rsid w:val="00A4640B"/>
    <w:rsid w:val="00A46F84"/>
    <w:rsid w:val="00A5446A"/>
    <w:rsid w:val="00A54FA8"/>
    <w:rsid w:val="00A578A1"/>
    <w:rsid w:val="00A6041D"/>
    <w:rsid w:val="00A62230"/>
    <w:rsid w:val="00A641C1"/>
    <w:rsid w:val="00A76CF7"/>
    <w:rsid w:val="00A83C90"/>
    <w:rsid w:val="00A87413"/>
    <w:rsid w:val="00A87490"/>
    <w:rsid w:val="00A923FD"/>
    <w:rsid w:val="00AA09BB"/>
    <w:rsid w:val="00AA0D5D"/>
    <w:rsid w:val="00AA3FD0"/>
    <w:rsid w:val="00AB0252"/>
    <w:rsid w:val="00AB07BF"/>
    <w:rsid w:val="00AB11F2"/>
    <w:rsid w:val="00AB2E96"/>
    <w:rsid w:val="00AB4E10"/>
    <w:rsid w:val="00AB75D3"/>
    <w:rsid w:val="00AC509D"/>
    <w:rsid w:val="00AD00B6"/>
    <w:rsid w:val="00AD3A75"/>
    <w:rsid w:val="00AD3AF1"/>
    <w:rsid w:val="00AD4111"/>
    <w:rsid w:val="00AD5CF5"/>
    <w:rsid w:val="00AE010B"/>
    <w:rsid w:val="00AE5939"/>
    <w:rsid w:val="00AE63B1"/>
    <w:rsid w:val="00AE6B80"/>
    <w:rsid w:val="00AE6EC5"/>
    <w:rsid w:val="00AF0B50"/>
    <w:rsid w:val="00AF3DA0"/>
    <w:rsid w:val="00B000DF"/>
    <w:rsid w:val="00B00483"/>
    <w:rsid w:val="00B018CB"/>
    <w:rsid w:val="00B02FC6"/>
    <w:rsid w:val="00B05139"/>
    <w:rsid w:val="00B05F62"/>
    <w:rsid w:val="00B10226"/>
    <w:rsid w:val="00B1078B"/>
    <w:rsid w:val="00B118A9"/>
    <w:rsid w:val="00B12C2B"/>
    <w:rsid w:val="00B14DF2"/>
    <w:rsid w:val="00B1637D"/>
    <w:rsid w:val="00B16A2F"/>
    <w:rsid w:val="00B20FB7"/>
    <w:rsid w:val="00B23746"/>
    <w:rsid w:val="00B23CA1"/>
    <w:rsid w:val="00B242EA"/>
    <w:rsid w:val="00B25BAB"/>
    <w:rsid w:val="00B26588"/>
    <w:rsid w:val="00B277A4"/>
    <w:rsid w:val="00B31E95"/>
    <w:rsid w:val="00B323D3"/>
    <w:rsid w:val="00B362E4"/>
    <w:rsid w:val="00B4021A"/>
    <w:rsid w:val="00B4125F"/>
    <w:rsid w:val="00B4304B"/>
    <w:rsid w:val="00B43797"/>
    <w:rsid w:val="00B44708"/>
    <w:rsid w:val="00B45D70"/>
    <w:rsid w:val="00B46F78"/>
    <w:rsid w:val="00B50A06"/>
    <w:rsid w:val="00B52222"/>
    <w:rsid w:val="00B5270D"/>
    <w:rsid w:val="00B5272E"/>
    <w:rsid w:val="00B5426A"/>
    <w:rsid w:val="00B544DD"/>
    <w:rsid w:val="00B5497A"/>
    <w:rsid w:val="00B56BF5"/>
    <w:rsid w:val="00B63E2C"/>
    <w:rsid w:val="00B706AD"/>
    <w:rsid w:val="00B726A4"/>
    <w:rsid w:val="00B74320"/>
    <w:rsid w:val="00B74783"/>
    <w:rsid w:val="00B75FBC"/>
    <w:rsid w:val="00B80380"/>
    <w:rsid w:val="00B80C74"/>
    <w:rsid w:val="00B82ADF"/>
    <w:rsid w:val="00B85672"/>
    <w:rsid w:val="00B867B4"/>
    <w:rsid w:val="00B922C3"/>
    <w:rsid w:val="00B92CCB"/>
    <w:rsid w:val="00BA1CEA"/>
    <w:rsid w:val="00BA6D67"/>
    <w:rsid w:val="00BB320D"/>
    <w:rsid w:val="00BB3899"/>
    <w:rsid w:val="00BB3FAC"/>
    <w:rsid w:val="00BB5514"/>
    <w:rsid w:val="00BC150E"/>
    <w:rsid w:val="00BC157E"/>
    <w:rsid w:val="00BC7887"/>
    <w:rsid w:val="00BD17F5"/>
    <w:rsid w:val="00BD27F8"/>
    <w:rsid w:val="00BD5A3B"/>
    <w:rsid w:val="00BE110C"/>
    <w:rsid w:val="00BE20DA"/>
    <w:rsid w:val="00BE22E9"/>
    <w:rsid w:val="00BE3628"/>
    <w:rsid w:val="00BF22D5"/>
    <w:rsid w:val="00BF2C91"/>
    <w:rsid w:val="00BF597C"/>
    <w:rsid w:val="00BF62C8"/>
    <w:rsid w:val="00BF7D8D"/>
    <w:rsid w:val="00C00A07"/>
    <w:rsid w:val="00C04AE5"/>
    <w:rsid w:val="00C05B13"/>
    <w:rsid w:val="00C07643"/>
    <w:rsid w:val="00C07DEE"/>
    <w:rsid w:val="00C11E81"/>
    <w:rsid w:val="00C12261"/>
    <w:rsid w:val="00C13BB1"/>
    <w:rsid w:val="00C13D1D"/>
    <w:rsid w:val="00C143EA"/>
    <w:rsid w:val="00C161B7"/>
    <w:rsid w:val="00C21230"/>
    <w:rsid w:val="00C215FE"/>
    <w:rsid w:val="00C22D18"/>
    <w:rsid w:val="00C2668A"/>
    <w:rsid w:val="00C2761E"/>
    <w:rsid w:val="00C3168B"/>
    <w:rsid w:val="00C33B22"/>
    <w:rsid w:val="00C33D7B"/>
    <w:rsid w:val="00C37F2D"/>
    <w:rsid w:val="00C40BD9"/>
    <w:rsid w:val="00C40F8A"/>
    <w:rsid w:val="00C4378D"/>
    <w:rsid w:val="00C50C0E"/>
    <w:rsid w:val="00C536E6"/>
    <w:rsid w:val="00C67C70"/>
    <w:rsid w:val="00C7319D"/>
    <w:rsid w:val="00C75BC3"/>
    <w:rsid w:val="00C771EF"/>
    <w:rsid w:val="00C802AB"/>
    <w:rsid w:val="00C805D4"/>
    <w:rsid w:val="00C807DC"/>
    <w:rsid w:val="00C840AC"/>
    <w:rsid w:val="00C84199"/>
    <w:rsid w:val="00C84701"/>
    <w:rsid w:val="00C86CAB"/>
    <w:rsid w:val="00C90EF1"/>
    <w:rsid w:val="00C915EC"/>
    <w:rsid w:val="00C91B47"/>
    <w:rsid w:val="00C91BFA"/>
    <w:rsid w:val="00C93BF0"/>
    <w:rsid w:val="00C97FCD"/>
    <w:rsid w:val="00CA36CB"/>
    <w:rsid w:val="00CA570B"/>
    <w:rsid w:val="00CA749C"/>
    <w:rsid w:val="00CB2182"/>
    <w:rsid w:val="00CB3C6E"/>
    <w:rsid w:val="00CC03C6"/>
    <w:rsid w:val="00CC667A"/>
    <w:rsid w:val="00CC70B3"/>
    <w:rsid w:val="00CD4B00"/>
    <w:rsid w:val="00CD5574"/>
    <w:rsid w:val="00CE211E"/>
    <w:rsid w:val="00CE30C2"/>
    <w:rsid w:val="00CE6F9B"/>
    <w:rsid w:val="00CF070A"/>
    <w:rsid w:val="00CF1B9D"/>
    <w:rsid w:val="00CF640A"/>
    <w:rsid w:val="00CF6C5C"/>
    <w:rsid w:val="00D000F6"/>
    <w:rsid w:val="00D035A0"/>
    <w:rsid w:val="00D04440"/>
    <w:rsid w:val="00D053C9"/>
    <w:rsid w:val="00D076D7"/>
    <w:rsid w:val="00D07C2F"/>
    <w:rsid w:val="00D10453"/>
    <w:rsid w:val="00D12A87"/>
    <w:rsid w:val="00D12B53"/>
    <w:rsid w:val="00D139E1"/>
    <w:rsid w:val="00D1688A"/>
    <w:rsid w:val="00D202D2"/>
    <w:rsid w:val="00D20C97"/>
    <w:rsid w:val="00D22273"/>
    <w:rsid w:val="00D22F28"/>
    <w:rsid w:val="00D236C2"/>
    <w:rsid w:val="00D24F4F"/>
    <w:rsid w:val="00D25FB1"/>
    <w:rsid w:val="00D26C2C"/>
    <w:rsid w:val="00D320C9"/>
    <w:rsid w:val="00D36EC2"/>
    <w:rsid w:val="00D40DBC"/>
    <w:rsid w:val="00D41294"/>
    <w:rsid w:val="00D42B7F"/>
    <w:rsid w:val="00D44FA7"/>
    <w:rsid w:val="00D45CEC"/>
    <w:rsid w:val="00D47D9F"/>
    <w:rsid w:val="00D52E1E"/>
    <w:rsid w:val="00D53227"/>
    <w:rsid w:val="00D57229"/>
    <w:rsid w:val="00D57D1C"/>
    <w:rsid w:val="00D63798"/>
    <w:rsid w:val="00D66741"/>
    <w:rsid w:val="00D66E6D"/>
    <w:rsid w:val="00D6728B"/>
    <w:rsid w:val="00D744D5"/>
    <w:rsid w:val="00D75350"/>
    <w:rsid w:val="00D76A2C"/>
    <w:rsid w:val="00D80556"/>
    <w:rsid w:val="00D80E20"/>
    <w:rsid w:val="00D854A3"/>
    <w:rsid w:val="00D86D5F"/>
    <w:rsid w:val="00D947A1"/>
    <w:rsid w:val="00D95F36"/>
    <w:rsid w:val="00DA1DF0"/>
    <w:rsid w:val="00DA2187"/>
    <w:rsid w:val="00DA26D8"/>
    <w:rsid w:val="00DA5ED6"/>
    <w:rsid w:val="00DC3277"/>
    <w:rsid w:val="00DC7CDB"/>
    <w:rsid w:val="00DD07BE"/>
    <w:rsid w:val="00DD1678"/>
    <w:rsid w:val="00DD3CBB"/>
    <w:rsid w:val="00DE04A9"/>
    <w:rsid w:val="00DF11D6"/>
    <w:rsid w:val="00DF5895"/>
    <w:rsid w:val="00DF5FA2"/>
    <w:rsid w:val="00DF63A4"/>
    <w:rsid w:val="00E00EDF"/>
    <w:rsid w:val="00E04A40"/>
    <w:rsid w:val="00E07FDC"/>
    <w:rsid w:val="00E11B25"/>
    <w:rsid w:val="00E12B0D"/>
    <w:rsid w:val="00E14D34"/>
    <w:rsid w:val="00E17EA7"/>
    <w:rsid w:val="00E265A8"/>
    <w:rsid w:val="00E26690"/>
    <w:rsid w:val="00E2675C"/>
    <w:rsid w:val="00E30FA5"/>
    <w:rsid w:val="00E3117A"/>
    <w:rsid w:val="00E331ED"/>
    <w:rsid w:val="00E3347D"/>
    <w:rsid w:val="00E34F33"/>
    <w:rsid w:val="00E3611D"/>
    <w:rsid w:val="00E40DEA"/>
    <w:rsid w:val="00E41CAC"/>
    <w:rsid w:val="00E43BC2"/>
    <w:rsid w:val="00E454BC"/>
    <w:rsid w:val="00E502A4"/>
    <w:rsid w:val="00E67B1F"/>
    <w:rsid w:val="00E67FD2"/>
    <w:rsid w:val="00E70FF6"/>
    <w:rsid w:val="00E712DC"/>
    <w:rsid w:val="00E7378C"/>
    <w:rsid w:val="00E74EE8"/>
    <w:rsid w:val="00E77B5B"/>
    <w:rsid w:val="00E83BF5"/>
    <w:rsid w:val="00E840C6"/>
    <w:rsid w:val="00E8736E"/>
    <w:rsid w:val="00E91CEF"/>
    <w:rsid w:val="00E92F54"/>
    <w:rsid w:val="00E9341F"/>
    <w:rsid w:val="00E970BB"/>
    <w:rsid w:val="00EA0E6E"/>
    <w:rsid w:val="00EA173B"/>
    <w:rsid w:val="00EA1BD6"/>
    <w:rsid w:val="00EA1C69"/>
    <w:rsid w:val="00EA21C4"/>
    <w:rsid w:val="00EA25FA"/>
    <w:rsid w:val="00EA37E8"/>
    <w:rsid w:val="00EA6CCF"/>
    <w:rsid w:val="00EB1E59"/>
    <w:rsid w:val="00EB2AC4"/>
    <w:rsid w:val="00EB63D7"/>
    <w:rsid w:val="00EB687F"/>
    <w:rsid w:val="00EC0A77"/>
    <w:rsid w:val="00EC3AAD"/>
    <w:rsid w:val="00EC5F9A"/>
    <w:rsid w:val="00EC7348"/>
    <w:rsid w:val="00ED1285"/>
    <w:rsid w:val="00ED2245"/>
    <w:rsid w:val="00ED2D63"/>
    <w:rsid w:val="00ED35E7"/>
    <w:rsid w:val="00ED78BC"/>
    <w:rsid w:val="00EE0564"/>
    <w:rsid w:val="00EE414D"/>
    <w:rsid w:val="00EE4557"/>
    <w:rsid w:val="00EE4EA0"/>
    <w:rsid w:val="00EF4784"/>
    <w:rsid w:val="00EF4BB7"/>
    <w:rsid w:val="00EF592A"/>
    <w:rsid w:val="00EF7415"/>
    <w:rsid w:val="00EF757E"/>
    <w:rsid w:val="00F024E0"/>
    <w:rsid w:val="00F0610E"/>
    <w:rsid w:val="00F06616"/>
    <w:rsid w:val="00F11A36"/>
    <w:rsid w:val="00F11F1A"/>
    <w:rsid w:val="00F21B08"/>
    <w:rsid w:val="00F3031D"/>
    <w:rsid w:val="00F326B7"/>
    <w:rsid w:val="00F35EA6"/>
    <w:rsid w:val="00F36E7D"/>
    <w:rsid w:val="00F37745"/>
    <w:rsid w:val="00F37BFD"/>
    <w:rsid w:val="00F425B1"/>
    <w:rsid w:val="00F429EA"/>
    <w:rsid w:val="00F45364"/>
    <w:rsid w:val="00F50F0F"/>
    <w:rsid w:val="00F5196B"/>
    <w:rsid w:val="00F5237D"/>
    <w:rsid w:val="00F52B7A"/>
    <w:rsid w:val="00F54715"/>
    <w:rsid w:val="00F61307"/>
    <w:rsid w:val="00F617E5"/>
    <w:rsid w:val="00F6276D"/>
    <w:rsid w:val="00F63B9C"/>
    <w:rsid w:val="00F64E3D"/>
    <w:rsid w:val="00F65B33"/>
    <w:rsid w:val="00F71186"/>
    <w:rsid w:val="00F7307A"/>
    <w:rsid w:val="00F73B2D"/>
    <w:rsid w:val="00F743D8"/>
    <w:rsid w:val="00F743F2"/>
    <w:rsid w:val="00F74FF9"/>
    <w:rsid w:val="00F7572F"/>
    <w:rsid w:val="00F7761A"/>
    <w:rsid w:val="00F83177"/>
    <w:rsid w:val="00F8521E"/>
    <w:rsid w:val="00F86032"/>
    <w:rsid w:val="00F86770"/>
    <w:rsid w:val="00F86FE4"/>
    <w:rsid w:val="00F87D41"/>
    <w:rsid w:val="00F90485"/>
    <w:rsid w:val="00F91809"/>
    <w:rsid w:val="00F922CA"/>
    <w:rsid w:val="00F939F6"/>
    <w:rsid w:val="00F94914"/>
    <w:rsid w:val="00F95A30"/>
    <w:rsid w:val="00F969E6"/>
    <w:rsid w:val="00FA0C9A"/>
    <w:rsid w:val="00FA19AD"/>
    <w:rsid w:val="00FA2B1D"/>
    <w:rsid w:val="00FA4AFD"/>
    <w:rsid w:val="00FA6D30"/>
    <w:rsid w:val="00FA7382"/>
    <w:rsid w:val="00FB1821"/>
    <w:rsid w:val="00FB2252"/>
    <w:rsid w:val="00FB2410"/>
    <w:rsid w:val="00FB28F7"/>
    <w:rsid w:val="00FB49B5"/>
    <w:rsid w:val="00FB5238"/>
    <w:rsid w:val="00FB56B6"/>
    <w:rsid w:val="00FB6DB9"/>
    <w:rsid w:val="00FB6EC2"/>
    <w:rsid w:val="00FC3E89"/>
    <w:rsid w:val="00FC4CB1"/>
    <w:rsid w:val="00FC4DAB"/>
    <w:rsid w:val="00FD0949"/>
    <w:rsid w:val="00FD35D1"/>
    <w:rsid w:val="00FD3798"/>
    <w:rsid w:val="00FE168C"/>
    <w:rsid w:val="00FE4034"/>
    <w:rsid w:val="00FE461E"/>
    <w:rsid w:val="00FE5803"/>
    <w:rsid w:val="00FE62D2"/>
    <w:rsid w:val="00FE62D3"/>
    <w:rsid w:val="00FF2F27"/>
    <w:rsid w:val="00FF4D6D"/>
    <w:rsid w:val="01D9057C"/>
    <w:rsid w:val="021E731D"/>
    <w:rsid w:val="03305990"/>
    <w:rsid w:val="037D1893"/>
    <w:rsid w:val="03D21D03"/>
    <w:rsid w:val="0504E112"/>
    <w:rsid w:val="055B4B87"/>
    <w:rsid w:val="0592D744"/>
    <w:rsid w:val="05D8DF92"/>
    <w:rsid w:val="05E5E5DA"/>
    <w:rsid w:val="06203C71"/>
    <w:rsid w:val="069F8414"/>
    <w:rsid w:val="06C53FC3"/>
    <w:rsid w:val="07A1B620"/>
    <w:rsid w:val="08784D7E"/>
    <w:rsid w:val="08BEF96E"/>
    <w:rsid w:val="08E88B12"/>
    <w:rsid w:val="08F30301"/>
    <w:rsid w:val="094B6208"/>
    <w:rsid w:val="097F361B"/>
    <w:rsid w:val="0BC0C6E1"/>
    <w:rsid w:val="0BFB19B4"/>
    <w:rsid w:val="0EE800C9"/>
    <w:rsid w:val="0FA8EE21"/>
    <w:rsid w:val="10007902"/>
    <w:rsid w:val="1171EDC8"/>
    <w:rsid w:val="12BEBBA0"/>
    <w:rsid w:val="12C91F61"/>
    <w:rsid w:val="132A88F3"/>
    <w:rsid w:val="14399280"/>
    <w:rsid w:val="14BB4AC1"/>
    <w:rsid w:val="165D1C50"/>
    <w:rsid w:val="16B951BD"/>
    <w:rsid w:val="1757608B"/>
    <w:rsid w:val="17CBF582"/>
    <w:rsid w:val="181EBBFF"/>
    <w:rsid w:val="1AC982B6"/>
    <w:rsid w:val="1BA76EB0"/>
    <w:rsid w:val="1BBF2B07"/>
    <w:rsid w:val="1CDB34AF"/>
    <w:rsid w:val="1E003609"/>
    <w:rsid w:val="1E69E19B"/>
    <w:rsid w:val="1F78984D"/>
    <w:rsid w:val="1FE14791"/>
    <w:rsid w:val="22601CB9"/>
    <w:rsid w:val="23052DB0"/>
    <w:rsid w:val="24F13E7B"/>
    <w:rsid w:val="25569FF0"/>
    <w:rsid w:val="2567CC13"/>
    <w:rsid w:val="274F04AA"/>
    <w:rsid w:val="2A004C04"/>
    <w:rsid w:val="2B4B50F9"/>
    <w:rsid w:val="2C9D1F7E"/>
    <w:rsid w:val="2D095CE7"/>
    <w:rsid w:val="2EB9BA6B"/>
    <w:rsid w:val="2F2B89F3"/>
    <w:rsid w:val="2F8895F4"/>
    <w:rsid w:val="31108D31"/>
    <w:rsid w:val="335C5BDB"/>
    <w:rsid w:val="337508A2"/>
    <w:rsid w:val="357FD3C4"/>
    <w:rsid w:val="36E2985B"/>
    <w:rsid w:val="37684291"/>
    <w:rsid w:val="37DEA1D5"/>
    <w:rsid w:val="39C52418"/>
    <w:rsid w:val="3AAF52C8"/>
    <w:rsid w:val="3D8454CA"/>
    <w:rsid w:val="3D9F015C"/>
    <w:rsid w:val="3E078FAD"/>
    <w:rsid w:val="3E317F19"/>
    <w:rsid w:val="3E9F45A5"/>
    <w:rsid w:val="3ED5215C"/>
    <w:rsid w:val="3F3FD877"/>
    <w:rsid w:val="3F5AD933"/>
    <w:rsid w:val="3FFD0F83"/>
    <w:rsid w:val="40A13DD8"/>
    <w:rsid w:val="40C6F937"/>
    <w:rsid w:val="40D74177"/>
    <w:rsid w:val="40E29E6E"/>
    <w:rsid w:val="414E4197"/>
    <w:rsid w:val="417F52E0"/>
    <w:rsid w:val="42B910AE"/>
    <w:rsid w:val="42DFEE7A"/>
    <w:rsid w:val="43770C7A"/>
    <w:rsid w:val="43872365"/>
    <w:rsid w:val="439AA806"/>
    <w:rsid w:val="43E48B78"/>
    <w:rsid w:val="4598ACD2"/>
    <w:rsid w:val="45B9D41F"/>
    <w:rsid w:val="4617917F"/>
    <w:rsid w:val="4638F5FB"/>
    <w:rsid w:val="46BE312F"/>
    <w:rsid w:val="47DF93A6"/>
    <w:rsid w:val="487191D6"/>
    <w:rsid w:val="4874CB69"/>
    <w:rsid w:val="49BEDDC8"/>
    <w:rsid w:val="49FD9513"/>
    <w:rsid w:val="4A0B1A64"/>
    <w:rsid w:val="4A12718C"/>
    <w:rsid w:val="4B5A8C75"/>
    <w:rsid w:val="4B91F992"/>
    <w:rsid w:val="4BD7DBE1"/>
    <w:rsid w:val="4C0429BB"/>
    <w:rsid w:val="4C24A2E0"/>
    <w:rsid w:val="4C304209"/>
    <w:rsid w:val="4CD3A423"/>
    <w:rsid w:val="4D139F66"/>
    <w:rsid w:val="4F0B0D89"/>
    <w:rsid w:val="4F460256"/>
    <w:rsid w:val="50A4EDCF"/>
    <w:rsid w:val="510636B5"/>
    <w:rsid w:val="51883D41"/>
    <w:rsid w:val="51D116A3"/>
    <w:rsid w:val="523CAC4E"/>
    <w:rsid w:val="52FC5EDE"/>
    <w:rsid w:val="5392E46C"/>
    <w:rsid w:val="53A48319"/>
    <w:rsid w:val="55869D42"/>
    <w:rsid w:val="55E42EBE"/>
    <w:rsid w:val="55EBF1D9"/>
    <w:rsid w:val="57311F92"/>
    <w:rsid w:val="577A214D"/>
    <w:rsid w:val="586528E2"/>
    <w:rsid w:val="590F32E9"/>
    <w:rsid w:val="5956C753"/>
    <w:rsid w:val="595EBCD4"/>
    <w:rsid w:val="5A3E2065"/>
    <w:rsid w:val="5A48F872"/>
    <w:rsid w:val="5ABD5604"/>
    <w:rsid w:val="5B85204B"/>
    <w:rsid w:val="5D0A80C3"/>
    <w:rsid w:val="5D8F744B"/>
    <w:rsid w:val="5FD7A15E"/>
    <w:rsid w:val="6071EBE9"/>
    <w:rsid w:val="62503E74"/>
    <w:rsid w:val="64F1B85F"/>
    <w:rsid w:val="6680D22C"/>
    <w:rsid w:val="66DF2AFC"/>
    <w:rsid w:val="6861A906"/>
    <w:rsid w:val="6A4770BD"/>
    <w:rsid w:val="6ABDC034"/>
    <w:rsid w:val="6B19CEE5"/>
    <w:rsid w:val="6BF1D44F"/>
    <w:rsid w:val="6BF9A15D"/>
    <w:rsid w:val="6D923DEC"/>
    <w:rsid w:val="6F0DBB0E"/>
    <w:rsid w:val="6F398A30"/>
    <w:rsid w:val="70431530"/>
    <w:rsid w:val="708CE2A0"/>
    <w:rsid w:val="713731F0"/>
    <w:rsid w:val="71442835"/>
    <w:rsid w:val="717F80A7"/>
    <w:rsid w:val="725D5D5D"/>
    <w:rsid w:val="73FC1BF7"/>
    <w:rsid w:val="740AA468"/>
    <w:rsid w:val="7510A054"/>
    <w:rsid w:val="752700EA"/>
    <w:rsid w:val="756F4F29"/>
    <w:rsid w:val="75A1CC7D"/>
    <w:rsid w:val="75D0605A"/>
    <w:rsid w:val="76C2FA51"/>
    <w:rsid w:val="779D44C3"/>
    <w:rsid w:val="7A229CA6"/>
    <w:rsid w:val="7A6C18F0"/>
    <w:rsid w:val="7A7A4A1B"/>
    <w:rsid w:val="7AED2BF1"/>
    <w:rsid w:val="7BDAA1F3"/>
    <w:rsid w:val="7CDD9B5D"/>
    <w:rsid w:val="7D4D3112"/>
    <w:rsid w:val="7E755D65"/>
    <w:rsid w:val="7E8BA054"/>
    <w:rsid w:val="7EF6569C"/>
    <w:rsid w:val="7F203BFD"/>
  </w:rsids>
  <m:mathPr>
    <m:mathFont m:val="Cambria Math"/>
    <m:brkBin m:val="before"/>
    <m:brkBinSub m:val="--"/>
    <m:smallFrac m:val="0"/>
    <m:dispDef/>
    <m:lMargin m:val="0"/>
    <m:rMargin m:val="0"/>
    <m:defJc m:val="centerGroup"/>
    <m:wrapIndent m:val="1440"/>
    <m:intLim m:val="subSup"/>
    <m:naryLim m:val="undOvr"/>
  </m:mathPr>
  <w:themeFontLang w:val="en-US" w:eastAsia="ko-KR"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9A175F8"/>
  <w14:defaultImageDpi w14:val="32767"/>
  <w15:chartTrackingRefBased/>
  <w15:docId w15:val="{D020B448-82FD-4059-BEC9-EC0DEEBC11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ko-KR"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next w:val="BodyText2"/>
    <w:qFormat/>
    <w:rsid w:val="003D1C6D"/>
    <w:pPr>
      <w:spacing w:before="40" w:after="40" w:line="240" w:lineRule="auto"/>
    </w:pPr>
    <w:rPr>
      <w:color w:val="000000" w:themeColor="text1"/>
    </w:rPr>
  </w:style>
  <w:style w:type="paragraph" w:styleId="Heading1">
    <w:name w:val="heading 1"/>
    <w:next w:val="Normal"/>
    <w:link w:val="Heading1Char"/>
    <w:uiPriority w:val="9"/>
    <w:qFormat/>
    <w:rsid w:val="00F86FE4"/>
    <w:pPr>
      <w:spacing w:before="120" w:after="120" w:line="240" w:lineRule="auto"/>
      <w:outlineLvl w:val="0"/>
    </w:pPr>
    <w:rPr>
      <w:rFonts w:asciiTheme="majorHAnsi" w:eastAsiaTheme="majorEastAsia" w:hAnsiTheme="majorHAnsi" w:cstheme="majorBidi"/>
      <w:color w:val="0078D4" w:themeColor="accent1"/>
      <w:sz w:val="36"/>
      <w:szCs w:val="24"/>
    </w:rPr>
  </w:style>
  <w:style w:type="paragraph" w:styleId="Heading2">
    <w:name w:val="heading 2"/>
    <w:next w:val="Heading1"/>
    <w:link w:val="Heading2Char"/>
    <w:uiPriority w:val="9"/>
    <w:unhideWhenUsed/>
    <w:qFormat/>
    <w:rsid w:val="00F86FE4"/>
    <w:pPr>
      <w:spacing w:before="240" w:after="120" w:line="240" w:lineRule="auto"/>
      <w:outlineLvl w:val="1"/>
    </w:pPr>
    <w:rPr>
      <w:rFonts w:asciiTheme="majorHAnsi" w:eastAsiaTheme="majorEastAsia" w:hAnsiTheme="majorHAnsi" w:cstheme="majorBidi"/>
      <w:color w:val="243A5E" w:themeColor="text2"/>
      <w:sz w:val="28"/>
      <w:szCs w:val="26"/>
    </w:rPr>
  </w:style>
  <w:style w:type="paragraph" w:styleId="Heading3">
    <w:name w:val="heading 3"/>
    <w:link w:val="Heading3Char"/>
    <w:uiPriority w:val="9"/>
    <w:unhideWhenUsed/>
    <w:qFormat/>
    <w:rsid w:val="00605484"/>
    <w:pPr>
      <w:spacing w:before="180" w:after="120" w:line="240" w:lineRule="auto"/>
      <w:outlineLvl w:val="2"/>
    </w:pPr>
    <w:rPr>
      <w:rFonts w:asciiTheme="majorHAnsi" w:eastAsiaTheme="majorEastAsia" w:hAnsiTheme="majorHAnsi" w:cstheme="majorBidi"/>
      <w:color w:val="000000" w:themeColor="text1"/>
      <w:sz w:val="24"/>
    </w:rPr>
  </w:style>
  <w:style w:type="paragraph" w:styleId="Heading4">
    <w:name w:val="heading 4"/>
    <w:next w:val="Normal"/>
    <w:link w:val="Heading4Char"/>
    <w:uiPriority w:val="9"/>
    <w:unhideWhenUsed/>
    <w:qFormat/>
    <w:rsid w:val="00B5426A"/>
    <w:pPr>
      <w:spacing w:before="80" w:after="40" w:line="240" w:lineRule="auto"/>
      <w:outlineLvl w:val="3"/>
    </w:pPr>
    <w:rPr>
      <w:rFonts w:asciiTheme="majorHAnsi" w:eastAsiaTheme="majorEastAsia" w:hAnsiTheme="majorHAnsi" w:cstheme="majorBidi"/>
      <w:iCs/>
      <w:color w:val="000000" w:themeColor="tex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uiPriority w:val="34"/>
    <w:qFormat/>
    <w:rsid w:val="00C84701"/>
    <w:pPr>
      <w:numPr>
        <w:numId w:val="3"/>
      </w:numPr>
      <w:spacing w:before="40" w:after="40" w:line="240" w:lineRule="auto"/>
    </w:pPr>
    <w:rPr>
      <w:color w:val="000000" w:themeColor="text1"/>
      <w:sz w:val="24"/>
    </w:rPr>
  </w:style>
  <w:style w:type="character" w:customStyle="1" w:styleId="Heading1Char">
    <w:name w:val="Heading 1 Char"/>
    <w:basedOn w:val="DefaultParagraphFont"/>
    <w:link w:val="Heading1"/>
    <w:uiPriority w:val="9"/>
    <w:rsid w:val="00F86FE4"/>
    <w:rPr>
      <w:rFonts w:asciiTheme="majorHAnsi" w:eastAsiaTheme="majorEastAsia" w:hAnsiTheme="majorHAnsi" w:cstheme="majorBidi"/>
      <w:color w:val="0078D4" w:themeColor="accent1"/>
      <w:sz w:val="36"/>
      <w:szCs w:val="24"/>
    </w:rPr>
  </w:style>
  <w:style w:type="character" w:customStyle="1" w:styleId="Heading2Char">
    <w:name w:val="Heading 2 Char"/>
    <w:basedOn w:val="DefaultParagraphFont"/>
    <w:link w:val="Heading2"/>
    <w:uiPriority w:val="9"/>
    <w:rsid w:val="00F86FE4"/>
    <w:rPr>
      <w:rFonts w:asciiTheme="majorHAnsi" w:eastAsiaTheme="majorEastAsia" w:hAnsiTheme="majorHAnsi" w:cstheme="majorBidi"/>
      <w:color w:val="243A5E" w:themeColor="text2"/>
      <w:sz w:val="28"/>
      <w:szCs w:val="26"/>
    </w:rPr>
  </w:style>
  <w:style w:type="character" w:customStyle="1" w:styleId="Heading3Char">
    <w:name w:val="Heading 3 Char"/>
    <w:basedOn w:val="DefaultParagraphFont"/>
    <w:link w:val="Heading3"/>
    <w:uiPriority w:val="9"/>
    <w:rsid w:val="00605484"/>
    <w:rPr>
      <w:rFonts w:asciiTheme="majorHAnsi" w:eastAsiaTheme="majorEastAsia" w:hAnsiTheme="majorHAnsi" w:cstheme="majorBidi"/>
      <w:color w:val="000000" w:themeColor="text1"/>
      <w:sz w:val="24"/>
    </w:rPr>
  </w:style>
  <w:style w:type="character" w:styleId="Hyperlink">
    <w:name w:val="Hyperlink"/>
    <w:basedOn w:val="DefaultParagraphFont"/>
    <w:uiPriority w:val="99"/>
    <w:unhideWhenUsed/>
    <w:rsid w:val="003D2ACA"/>
    <w:rPr>
      <w:color w:val="0078D4" w:themeColor="hyperlink"/>
      <w:u w:val="single"/>
    </w:rPr>
  </w:style>
  <w:style w:type="character" w:styleId="UnresolvedMention">
    <w:name w:val="Unresolved Mention"/>
    <w:basedOn w:val="DefaultParagraphFont"/>
    <w:uiPriority w:val="99"/>
    <w:semiHidden/>
    <w:unhideWhenUsed/>
    <w:rsid w:val="003D2ACA"/>
    <w:rPr>
      <w:color w:val="605E5C"/>
      <w:shd w:val="clear" w:color="auto" w:fill="E1DFDD"/>
    </w:rPr>
  </w:style>
  <w:style w:type="character" w:styleId="CommentReference">
    <w:name w:val="annotation reference"/>
    <w:basedOn w:val="DefaultParagraphFont"/>
    <w:uiPriority w:val="99"/>
    <w:semiHidden/>
    <w:unhideWhenUsed/>
    <w:rsid w:val="0076759F"/>
    <w:rPr>
      <w:sz w:val="16"/>
      <w:szCs w:val="16"/>
    </w:rPr>
  </w:style>
  <w:style w:type="paragraph" w:styleId="CommentText">
    <w:name w:val="annotation text"/>
    <w:basedOn w:val="Normal"/>
    <w:link w:val="CommentTextChar"/>
    <w:uiPriority w:val="99"/>
    <w:unhideWhenUsed/>
    <w:rsid w:val="0076759F"/>
    <w:rPr>
      <w:sz w:val="20"/>
      <w:szCs w:val="20"/>
    </w:rPr>
  </w:style>
  <w:style w:type="character" w:customStyle="1" w:styleId="CommentTextChar">
    <w:name w:val="Comment Text Char"/>
    <w:basedOn w:val="DefaultParagraphFont"/>
    <w:link w:val="CommentText"/>
    <w:uiPriority w:val="99"/>
    <w:rsid w:val="0076759F"/>
    <w:rPr>
      <w:sz w:val="20"/>
      <w:szCs w:val="20"/>
    </w:rPr>
  </w:style>
  <w:style w:type="paragraph" w:styleId="CommentSubject">
    <w:name w:val="annotation subject"/>
    <w:basedOn w:val="CommentText"/>
    <w:next w:val="CommentText"/>
    <w:link w:val="CommentSubjectChar"/>
    <w:uiPriority w:val="99"/>
    <w:semiHidden/>
    <w:unhideWhenUsed/>
    <w:rsid w:val="0076759F"/>
    <w:rPr>
      <w:b/>
      <w:bCs/>
    </w:rPr>
  </w:style>
  <w:style w:type="character" w:customStyle="1" w:styleId="CommentSubjectChar">
    <w:name w:val="Comment Subject Char"/>
    <w:basedOn w:val="CommentTextChar"/>
    <w:link w:val="CommentSubject"/>
    <w:uiPriority w:val="99"/>
    <w:semiHidden/>
    <w:rsid w:val="0076759F"/>
    <w:rPr>
      <w:b/>
      <w:bCs/>
      <w:sz w:val="20"/>
      <w:szCs w:val="20"/>
    </w:rPr>
  </w:style>
  <w:style w:type="character" w:styleId="FollowedHyperlink">
    <w:name w:val="FollowedHyperlink"/>
    <w:basedOn w:val="DefaultParagraphFont"/>
    <w:uiPriority w:val="99"/>
    <w:semiHidden/>
    <w:unhideWhenUsed/>
    <w:rsid w:val="00463632"/>
    <w:rPr>
      <w:color w:val="0078D4" w:themeColor="followedHyperlink"/>
      <w:u w:val="single"/>
    </w:rPr>
  </w:style>
  <w:style w:type="paragraph" w:styleId="Header">
    <w:name w:val="header"/>
    <w:basedOn w:val="Normal"/>
    <w:link w:val="HeaderChar"/>
    <w:uiPriority w:val="99"/>
    <w:unhideWhenUsed/>
    <w:rsid w:val="000F3FF0"/>
    <w:pPr>
      <w:tabs>
        <w:tab w:val="center" w:pos="4513"/>
        <w:tab w:val="right" w:pos="9026"/>
      </w:tabs>
      <w:spacing w:after="0"/>
    </w:pPr>
  </w:style>
  <w:style w:type="character" w:customStyle="1" w:styleId="HeaderChar">
    <w:name w:val="Header Char"/>
    <w:basedOn w:val="DefaultParagraphFont"/>
    <w:link w:val="Header"/>
    <w:uiPriority w:val="99"/>
    <w:rsid w:val="000F3FF0"/>
  </w:style>
  <w:style w:type="paragraph" w:styleId="Footer">
    <w:name w:val="footer"/>
    <w:basedOn w:val="Normal"/>
    <w:link w:val="FooterChar"/>
    <w:uiPriority w:val="99"/>
    <w:unhideWhenUsed/>
    <w:rsid w:val="000F3FF0"/>
    <w:pPr>
      <w:tabs>
        <w:tab w:val="center" w:pos="4513"/>
        <w:tab w:val="right" w:pos="9026"/>
      </w:tabs>
      <w:spacing w:after="0"/>
    </w:pPr>
  </w:style>
  <w:style w:type="character" w:customStyle="1" w:styleId="FooterChar">
    <w:name w:val="Footer Char"/>
    <w:basedOn w:val="DefaultParagraphFont"/>
    <w:link w:val="Footer"/>
    <w:uiPriority w:val="99"/>
    <w:rsid w:val="000F3FF0"/>
  </w:style>
  <w:style w:type="paragraph" w:styleId="NoSpacing">
    <w:name w:val="No Spacing"/>
    <w:next w:val="Heading1"/>
    <w:uiPriority w:val="1"/>
    <w:qFormat/>
    <w:rsid w:val="006D0CD9"/>
    <w:pPr>
      <w:spacing w:after="0" w:line="240" w:lineRule="auto"/>
    </w:pPr>
    <w:rPr>
      <w:rFonts w:asciiTheme="majorHAnsi" w:hAnsiTheme="majorHAnsi"/>
      <w:color w:val="243A5E" w:themeColor="text2"/>
      <w:sz w:val="44"/>
    </w:rPr>
  </w:style>
  <w:style w:type="paragraph" w:styleId="BlockText">
    <w:name w:val="Block Text"/>
    <w:basedOn w:val="Normal"/>
    <w:uiPriority w:val="99"/>
    <w:unhideWhenUsed/>
    <w:rsid w:val="00653383"/>
    <w:pPr>
      <w:pBdr>
        <w:top w:val="single" w:sz="2" w:space="10" w:color="0078D4" w:themeColor="accent1"/>
        <w:left w:val="single" w:sz="2" w:space="10" w:color="0078D4" w:themeColor="accent1"/>
        <w:bottom w:val="single" w:sz="2" w:space="10" w:color="0078D4" w:themeColor="accent1"/>
        <w:right w:val="single" w:sz="2" w:space="10" w:color="0078D4" w:themeColor="accent1"/>
      </w:pBdr>
      <w:ind w:left="1152" w:right="1152"/>
    </w:pPr>
    <w:rPr>
      <w:i/>
      <w:iCs/>
      <w:color w:val="0078D4" w:themeColor="accent1"/>
    </w:rPr>
  </w:style>
  <w:style w:type="paragraph" w:styleId="BodyText">
    <w:name w:val="Body Text"/>
    <w:basedOn w:val="Normal"/>
    <w:link w:val="BodyTextChar"/>
    <w:uiPriority w:val="99"/>
    <w:unhideWhenUsed/>
    <w:rsid w:val="00FF2F27"/>
    <w:pPr>
      <w:spacing w:before="120" w:after="120"/>
    </w:pPr>
  </w:style>
  <w:style w:type="character" w:customStyle="1" w:styleId="BodyTextChar">
    <w:name w:val="Body Text Char"/>
    <w:basedOn w:val="DefaultParagraphFont"/>
    <w:link w:val="BodyText"/>
    <w:uiPriority w:val="99"/>
    <w:rsid w:val="00FF2F27"/>
    <w:rPr>
      <w:color w:val="000000" w:themeColor="text1"/>
    </w:rPr>
  </w:style>
  <w:style w:type="paragraph" w:styleId="ListBullet2">
    <w:name w:val="List Bullet 2"/>
    <w:basedOn w:val="Normal"/>
    <w:uiPriority w:val="99"/>
    <w:unhideWhenUsed/>
    <w:rsid w:val="00D66E6D"/>
    <w:pPr>
      <w:numPr>
        <w:numId w:val="2"/>
      </w:numPr>
      <w:contextualSpacing/>
    </w:pPr>
  </w:style>
  <w:style w:type="paragraph" w:styleId="ListNumber">
    <w:name w:val="List Number"/>
    <w:uiPriority w:val="99"/>
    <w:unhideWhenUsed/>
    <w:rsid w:val="00F11A36"/>
    <w:pPr>
      <w:numPr>
        <w:numId w:val="39"/>
      </w:numPr>
      <w:spacing w:before="80" w:after="0" w:line="240" w:lineRule="auto"/>
    </w:pPr>
    <w:rPr>
      <w:color w:val="000000" w:themeColor="text1"/>
    </w:rPr>
  </w:style>
  <w:style w:type="paragraph" w:styleId="ListNumber2">
    <w:name w:val="List Number 2"/>
    <w:uiPriority w:val="99"/>
    <w:unhideWhenUsed/>
    <w:rsid w:val="00FF2F27"/>
    <w:pPr>
      <w:numPr>
        <w:numId w:val="38"/>
      </w:numPr>
      <w:spacing w:before="40" w:after="40" w:line="240" w:lineRule="auto"/>
    </w:pPr>
    <w:rPr>
      <w:color w:val="000000" w:themeColor="text1"/>
    </w:rPr>
  </w:style>
  <w:style w:type="character" w:customStyle="1" w:styleId="Heading4Char">
    <w:name w:val="Heading 4 Char"/>
    <w:basedOn w:val="DefaultParagraphFont"/>
    <w:link w:val="Heading4"/>
    <w:uiPriority w:val="9"/>
    <w:rsid w:val="00B5426A"/>
    <w:rPr>
      <w:rFonts w:asciiTheme="majorHAnsi" w:eastAsiaTheme="majorEastAsia" w:hAnsiTheme="majorHAnsi" w:cstheme="majorBidi"/>
      <w:iCs/>
      <w:color w:val="000000" w:themeColor="text1"/>
      <w:sz w:val="24"/>
    </w:rPr>
  </w:style>
  <w:style w:type="paragraph" w:styleId="BodyText2">
    <w:name w:val="Body Text 2"/>
    <w:basedOn w:val="Normal"/>
    <w:link w:val="BodyText2Char"/>
    <w:uiPriority w:val="99"/>
    <w:unhideWhenUsed/>
    <w:rsid w:val="00827B75"/>
  </w:style>
  <w:style w:type="character" w:customStyle="1" w:styleId="BodyText2Char">
    <w:name w:val="Body Text 2 Char"/>
    <w:basedOn w:val="DefaultParagraphFont"/>
    <w:link w:val="BodyText2"/>
    <w:uiPriority w:val="99"/>
    <w:rsid w:val="00827B75"/>
    <w:rPr>
      <w:color w:val="000000" w:themeColor="text1"/>
    </w:rPr>
  </w:style>
  <w:style w:type="paragraph" w:styleId="ListBullet">
    <w:name w:val="List Bullet"/>
    <w:uiPriority w:val="99"/>
    <w:unhideWhenUsed/>
    <w:rsid w:val="00672F4F"/>
    <w:pPr>
      <w:numPr>
        <w:numId w:val="1"/>
      </w:numPr>
      <w:spacing w:before="60" w:after="80" w:line="240" w:lineRule="auto"/>
      <w:ind w:left="288" w:hanging="288"/>
    </w:pPr>
    <w:rPr>
      <w:color w:val="000000" w:themeColor="text1"/>
    </w:rPr>
  </w:style>
  <w:style w:type="paragraph" w:styleId="Title">
    <w:name w:val="Title"/>
    <w:link w:val="TitleChar"/>
    <w:uiPriority w:val="10"/>
    <w:qFormat/>
    <w:rsid w:val="00F86FE4"/>
    <w:pPr>
      <w:spacing w:before="240" w:after="0"/>
      <w:contextualSpacing/>
    </w:pPr>
    <w:rPr>
      <w:rFonts w:asciiTheme="majorHAnsi" w:eastAsiaTheme="majorEastAsia" w:hAnsiTheme="majorHAnsi" w:cstheme="majorBidi"/>
      <w:color w:val="FFFFFF" w:themeColor="background1"/>
      <w:spacing w:val="-10"/>
      <w:kern w:val="28"/>
      <w:sz w:val="52"/>
      <w:szCs w:val="52"/>
    </w:rPr>
  </w:style>
  <w:style w:type="character" w:customStyle="1" w:styleId="TitleChar">
    <w:name w:val="Title Char"/>
    <w:basedOn w:val="DefaultParagraphFont"/>
    <w:link w:val="Title"/>
    <w:uiPriority w:val="10"/>
    <w:rsid w:val="00F86FE4"/>
    <w:rPr>
      <w:rFonts w:asciiTheme="majorHAnsi" w:eastAsiaTheme="majorEastAsia" w:hAnsiTheme="majorHAnsi" w:cstheme="majorBidi"/>
      <w:color w:val="FFFFFF" w:themeColor="background1"/>
      <w:spacing w:val="-10"/>
      <w:kern w:val="28"/>
      <w:sz w:val="52"/>
      <w:szCs w:val="52"/>
    </w:rPr>
  </w:style>
  <w:style w:type="character" w:styleId="Mention">
    <w:name w:val="Mention"/>
    <w:basedOn w:val="DefaultParagraphFont"/>
    <w:uiPriority w:val="99"/>
    <w:unhideWhenUsed/>
    <w:rsid w:val="006569CB"/>
    <w:rPr>
      <w:color w:val="2B579A"/>
      <w:shd w:val="clear" w:color="auto" w:fill="E1DFDD"/>
    </w:rPr>
  </w:style>
  <w:style w:type="paragraph" w:styleId="BalloonText">
    <w:name w:val="Balloon Text"/>
    <w:basedOn w:val="Normal"/>
    <w:link w:val="BalloonTextChar"/>
    <w:uiPriority w:val="99"/>
    <w:semiHidden/>
    <w:unhideWhenUsed/>
    <w:rsid w:val="004F4D35"/>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F4D35"/>
    <w:rPr>
      <w:rFonts w:ascii="Segoe UI" w:hAnsi="Segoe UI" w:cs="Segoe UI"/>
      <w:color w:val="000000" w:themeColor="text1"/>
      <w:sz w:val="18"/>
      <w:szCs w:val="18"/>
    </w:rPr>
  </w:style>
  <w:style w:type="character" w:customStyle="1" w:styleId="viiyi">
    <w:name w:val="viiyi"/>
    <w:basedOn w:val="DefaultParagraphFont"/>
    <w:rsid w:val="00187220"/>
  </w:style>
  <w:style w:type="character" w:customStyle="1" w:styleId="q4iawc">
    <w:name w:val="q4iawc"/>
    <w:basedOn w:val="DefaultParagraphFont"/>
    <w:rsid w:val="0018722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2080205">
      <w:bodyDiv w:val="1"/>
      <w:marLeft w:val="0"/>
      <w:marRight w:val="0"/>
      <w:marTop w:val="0"/>
      <w:marBottom w:val="0"/>
      <w:divBdr>
        <w:top w:val="none" w:sz="0" w:space="0" w:color="auto"/>
        <w:left w:val="none" w:sz="0" w:space="0" w:color="auto"/>
        <w:bottom w:val="none" w:sz="0" w:space="0" w:color="auto"/>
        <w:right w:val="none" w:sz="0" w:space="0" w:color="auto"/>
      </w:divBdr>
    </w:div>
    <w:div w:id="1134323796">
      <w:bodyDiv w:val="1"/>
      <w:marLeft w:val="0"/>
      <w:marRight w:val="0"/>
      <w:marTop w:val="0"/>
      <w:marBottom w:val="0"/>
      <w:divBdr>
        <w:top w:val="none" w:sz="0" w:space="0" w:color="auto"/>
        <w:left w:val="none" w:sz="0" w:space="0" w:color="auto"/>
        <w:bottom w:val="none" w:sz="0" w:space="0" w:color="auto"/>
        <w:right w:val="none" w:sz="0" w:space="0" w:color="auto"/>
      </w:divBdr>
    </w:div>
    <w:div w:id="1574780891">
      <w:bodyDiv w:val="1"/>
      <w:marLeft w:val="0"/>
      <w:marRight w:val="0"/>
      <w:marTop w:val="0"/>
      <w:marBottom w:val="0"/>
      <w:divBdr>
        <w:top w:val="none" w:sz="0" w:space="0" w:color="auto"/>
        <w:left w:val="none" w:sz="0" w:space="0" w:color="auto"/>
        <w:bottom w:val="none" w:sz="0" w:space="0" w:color="auto"/>
        <w:right w:val="none" w:sz="0" w:space="0" w:color="auto"/>
      </w:divBdr>
      <w:divsChild>
        <w:div w:id="1035618422">
          <w:marLeft w:val="0"/>
          <w:marRight w:val="0"/>
          <w:marTop w:val="0"/>
          <w:marBottom w:val="0"/>
          <w:divBdr>
            <w:top w:val="none" w:sz="0" w:space="0" w:color="auto"/>
            <w:left w:val="none" w:sz="0" w:space="0" w:color="auto"/>
            <w:bottom w:val="none" w:sz="0" w:space="0" w:color="auto"/>
            <w:right w:val="none" w:sz="0" w:space="0" w:color="auto"/>
          </w:divBdr>
        </w:div>
      </w:divsChild>
    </w:div>
    <w:div w:id="16094609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yperlink" Target="https://en.wikipedia.org/wiki/List_of_poisonous_fungus_species"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microsoft.com/office/2007/relationships/hdphoto" Target="media/hdphoto1.wdp"/><Relationship Id="rId17" Type="http://schemas.openxmlformats.org/officeDocument/2006/relationships/hyperlink" Target="https://farrp.unl.edu/IRChart" TargetMode="Externa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white template">
      <a:dk1>
        <a:srgbClr val="000000"/>
      </a:dk1>
      <a:lt1>
        <a:srgbClr val="FFFFFF"/>
      </a:lt1>
      <a:dk2>
        <a:srgbClr val="243A5E"/>
      </a:dk2>
      <a:lt2>
        <a:srgbClr val="E6E6E6"/>
      </a:lt2>
      <a:accent1>
        <a:srgbClr val="0078D4"/>
      </a:accent1>
      <a:accent2>
        <a:srgbClr val="243A5E"/>
      </a:accent2>
      <a:accent3>
        <a:srgbClr val="50E6FF"/>
      </a:accent3>
      <a:accent4>
        <a:srgbClr val="008575"/>
      </a:accent4>
      <a:accent5>
        <a:srgbClr val="274B47"/>
      </a:accent5>
      <a:accent6>
        <a:srgbClr val="737373"/>
      </a:accent6>
      <a:hlink>
        <a:srgbClr val="0078D4"/>
      </a:hlink>
      <a:folHlink>
        <a:srgbClr val="0078D4"/>
      </a:folHlink>
    </a:clrScheme>
    <a:fontScheme name="white template fonts">
      <a:majorFont>
        <a:latin typeface="Segoe UI Semibold"/>
        <a:ea typeface=""/>
        <a:cs typeface=""/>
      </a:majorFont>
      <a:minorFont>
        <a:latin typeface="Segoe U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9B06F88D85E14F88F2C837575DC8B6" ma:contentTypeVersion="28" ma:contentTypeDescription="Create a new document." ma:contentTypeScope="" ma:versionID="9c244b1039bc1903be5771852e3f491e">
  <xsd:schema xmlns:xsd="http://www.w3.org/2001/XMLSchema" xmlns:xs="http://www.w3.org/2001/XMLSchema" xmlns:p="http://schemas.microsoft.com/office/2006/metadata/properties" xmlns:ns1="http://schemas.microsoft.com/sharepoint/v3" xmlns:ns2="6b0fa35c-4469-4e79-963c-8f84bc63c47d" xmlns:ns3="d9f4ac68-5d46-4b7d-8cf7-0cc4dccaf745" xmlns:ns4="230e9df3-be65-4c73-a93b-d1236ebd677e" targetNamespace="http://schemas.microsoft.com/office/2006/metadata/properties" ma:root="true" ma:fieldsID="69f08ba6337cf7d2cc77d784ab0671ec" ns1:_="" ns2:_="" ns3:_="" ns4:_="">
    <xsd:import namespace="http://schemas.microsoft.com/sharepoint/v3"/>
    <xsd:import namespace="6b0fa35c-4469-4e79-963c-8f84bc63c47d"/>
    <xsd:import namespace="d9f4ac68-5d46-4b7d-8cf7-0cc4dccaf745"/>
    <xsd:import namespace="230e9df3-be65-4c73-a93b-d1236ebd677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3:SharedWithUsers" minOccurs="0"/>
                <xsd:element ref="ns3:SharedWithDetails" minOccurs="0"/>
                <xsd:element ref="ns4:TaxCatchAll" minOccurs="0"/>
                <xsd:element ref="ns2:MediaServiceGenerationTime" minOccurs="0"/>
                <xsd:element ref="ns2:MediaServiceEventHashCode" minOccurs="0"/>
                <xsd:element ref="ns2:MediaServiceOCR" minOccurs="0"/>
                <xsd:element ref="ns2:lcf76f155ced4ddcb4097134ff3c332f" minOccurs="0"/>
                <xsd:element ref="ns1:_ip_UnifiedCompliancePolicyProperties" minOccurs="0"/>
                <xsd:element ref="ns1:_ip_UnifiedCompliancePolicyUIAction" minOccurs="0"/>
                <xsd:element ref="ns2:MediaServiceSearchProperties" minOccurs="0"/>
                <xsd:element ref="ns2:MediaServiceDocTag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2" nillable="true" ma:displayName="Unified Compliance Policy Properties" ma:hidden="true" ma:internalName="_ip_UnifiedCompliancePolicyProperties">
      <xsd:simpleType>
        <xsd:restriction base="dms:Note"/>
      </xsd:simpleType>
    </xsd:element>
    <xsd:element name="_ip_UnifiedCompliancePolicyUIAction" ma:index="2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b0fa35c-4469-4e79-963c-8f84bc63c47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e385fb40-52d4-4fae-9c5b-3e8ff8a5878e"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DocTags" ma:index="25" nillable="true" ma:displayName="MediaServiceDocTags" ma:hidden="true" ma:internalName="MediaServiceDocTags" ma:readOnly="true">
      <xsd:simpleType>
        <xsd:restriction base="dms:Note"/>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9f4ac68-5d46-4b7d-8cf7-0cc4dccaf745"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0e9df3-be65-4c73-a93b-d1236ebd677e"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5895583f-4646-4292-b3bd-58c6dbe9584d}" ma:internalName="TaxCatchAll" ma:showField="CatchAllData" ma:web="d9f4ac68-5d46-4b7d-8cf7-0cc4dccaf74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d9f4ac68-5d46-4b7d-8cf7-0cc4dccaf745">
      <UserInfo>
        <DisplayName/>
        <AccountId xsi:nil="true"/>
        <AccountType/>
      </UserInfo>
    </SharedWithUsers>
    <MediaLengthInSeconds xmlns="6b0fa35c-4469-4e79-963c-8f84bc63c47d" xsi:nil="true"/>
    <lcf76f155ced4ddcb4097134ff3c332f xmlns="6b0fa35c-4469-4e79-963c-8f84bc63c47d">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TaxCatchAll xmlns="230e9df3-be65-4c73-a93b-d1236ebd677e"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9443933-D9CE-413D-B269-FEE13BE876D4}"/>
</file>

<file path=customXml/itemProps2.xml><?xml version="1.0" encoding="utf-8"?>
<ds:datastoreItem xmlns:ds="http://schemas.openxmlformats.org/officeDocument/2006/customXml" ds:itemID="{DFB61A5A-1E6D-460A-B232-0A7F4EFCA820}">
  <ds:schemaRefs>
    <ds:schemaRef ds:uri="http://schemas.microsoft.com/office/2006/metadata/properties"/>
    <ds:schemaRef ds:uri="230e9df3-be65-4c73-a93b-d1236ebd677e"/>
    <ds:schemaRef ds:uri="http://schemas.openxmlformats.org/package/2006/metadata/core-properties"/>
    <ds:schemaRef ds:uri="6b0fa35c-4469-4e79-963c-8f84bc63c47d"/>
    <ds:schemaRef ds:uri="http://schemas.microsoft.com/office/2006/documentManagement/types"/>
    <ds:schemaRef ds:uri="http://schemas.microsoft.com/sharepoint/v3"/>
    <ds:schemaRef ds:uri="http://purl.org/dc/dcmitype/"/>
    <ds:schemaRef ds:uri="http://purl.org/dc/elements/1.1/"/>
    <ds:schemaRef ds:uri="http://schemas.microsoft.com/office/infopath/2007/PartnerControls"/>
    <ds:schemaRef ds:uri="d9f4ac68-5d46-4b7d-8cf7-0cc4dccaf745"/>
    <ds:schemaRef ds:uri="http://www.w3.org/XML/1998/namespace"/>
    <ds:schemaRef ds:uri="http://purl.org/dc/terms/"/>
  </ds:schemaRefs>
</ds:datastoreItem>
</file>

<file path=customXml/itemProps3.xml><?xml version="1.0" encoding="utf-8"?>
<ds:datastoreItem xmlns:ds="http://schemas.openxmlformats.org/officeDocument/2006/customXml" ds:itemID="{D84EB1B6-00EC-47A5-B6A3-F71D0356B50C}">
  <ds:schemaRefs>
    <ds:schemaRef ds:uri="http://schemas.openxmlformats.org/officeDocument/2006/bibliography"/>
  </ds:schemaRefs>
</ds:datastoreItem>
</file>

<file path=customXml/itemProps4.xml><?xml version="1.0" encoding="utf-8"?>
<ds:datastoreItem xmlns:ds="http://schemas.openxmlformats.org/officeDocument/2006/customXml" ds:itemID="{A4B4B461-D30C-4002-8EF1-093C7F872C79}">
  <ds:schemaRefs>
    <ds:schemaRef ds:uri="http://schemas.microsoft.com/sharepoint/v3/contenttype/forms"/>
  </ds:schemaRefs>
</ds:datastoreItem>
</file>

<file path=docMetadata/LabelInfo.xml><?xml version="1.0" encoding="utf-8"?>
<clbl:labelList xmlns:clbl="http://schemas.microsoft.com/office/2020/mipLabelMetadata">
  <clbl:label id="{f42aa342-8706-4288-bd11-ebb85995028c}" enabled="1" method="Standard" siteId="{72f988bf-86f1-41af-91ab-2d7cd011db47}" contentBits="0" removed="0"/>
</clbl:labelList>
</file>

<file path=docProps/app.xml><?xml version="1.0" encoding="utf-8"?>
<Properties xmlns="http://schemas.openxmlformats.org/officeDocument/2006/extended-properties" xmlns:vt="http://schemas.openxmlformats.org/officeDocument/2006/docPropsVTypes">
  <Template>Normal</Template>
  <TotalTime>3</TotalTime>
  <Pages>17</Pages>
  <Words>4583</Words>
  <Characters>26129</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 Park</dc:creator>
  <cp:keywords/>
  <dc:description/>
  <cp:lastModifiedBy>Mary Downes (Allegis Group Holdings Inc)</cp:lastModifiedBy>
  <cp:revision>18</cp:revision>
  <dcterms:created xsi:type="dcterms:W3CDTF">2022-08-28T21:43:00Z</dcterms:created>
  <dcterms:modified xsi:type="dcterms:W3CDTF">2023-02-09T1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9B06F88D85E14F88F2C837575DC8B6</vt:lpwstr>
  </property>
  <property fmtid="{D5CDD505-2E9C-101B-9397-08002B2CF9AE}" pid="3" name="MediaServiceImageTags">
    <vt:lpwstr/>
  </property>
  <property fmtid="{D5CDD505-2E9C-101B-9397-08002B2CF9AE}" pid="4" name="Order">
    <vt:r8>3098800</vt:r8>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xd_Signature">
    <vt:bool>false</vt:bool>
  </property>
</Properties>
</file>